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66A0" w:rsidRPr="006F69C4" w:rsidRDefault="004B66A0" w:rsidP="004B66A0">
      <w:pPr>
        <w:jc w:val="center"/>
        <w:rPr>
          <w:noProof/>
        </w:rPr>
      </w:pPr>
    </w:p>
    <w:p w:rsidR="004B66A0" w:rsidRPr="006F69C4" w:rsidRDefault="004B66A0" w:rsidP="004B66A0">
      <w:pPr>
        <w:jc w:val="center"/>
        <w:rPr>
          <w:noProof/>
        </w:rPr>
      </w:pPr>
    </w:p>
    <w:p w:rsidR="004B66A0" w:rsidRPr="006F69C4" w:rsidRDefault="004B66A0" w:rsidP="004B66A0">
      <w:pPr>
        <w:jc w:val="center"/>
        <w:rPr>
          <w:noProof/>
        </w:rPr>
      </w:pPr>
    </w:p>
    <w:p w:rsidR="004B66A0" w:rsidRPr="006F69C4" w:rsidRDefault="004B66A0" w:rsidP="004B66A0">
      <w:pPr>
        <w:jc w:val="center"/>
        <w:rPr>
          <w:noProof/>
        </w:rPr>
      </w:pPr>
    </w:p>
    <w:p w:rsidR="004B66A0" w:rsidRPr="006F69C4" w:rsidRDefault="007606FF" w:rsidP="004B66A0">
      <w:pPr>
        <w:jc w:val="center"/>
        <w:rPr>
          <w:noProof/>
        </w:rPr>
      </w:pPr>
      <w:r w:rsidRPr="006F69C4">
        <w:rPr>
          <w:noProof/>
        </w:rPr>
        <w:drawing>
          <wp:anchor distT="0" distB="0" distL="114300" distR="114300" simplePos="0" relativeHeight="251658240" behindDoc="1" locked="0" layoutInCell="1" allowOverlap="1" wp14:anchorId="1A0BEFF7" wp14:editId="57019B97">
            <wp:simplePos x="0" y="0"/>
            <wp:positionH relativeFrom="column">
              <wp:posOffset>467106</wp:posOffset>
            </wp:positionH>
            <wp:positionV relativeFrom="paragraph">
              <wp:posOffset>263372</wp:posOffset>
            </wp:positionV>
            <wp:extent cx="5505450" cy="3594288"/>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eek Logo.png"/>
                    <pic:cNvPicPr/>
                  </pic:nvPicPr>
                  <pic:blipFill>
                    <a:blip r:embed="rId8">
                      <a:extLst>
                        <a:ext uri="{28A0092B-C50C-407E-A947-70E740481C1C}">
                          <a14:useLocalDpi xmlns:a14="http://schemas.microsoft.com/office/drawing/2010/main" val="0"/>
                        </a:ext>
                      </a:extLst>
                    </a:blip>
                    <a:stretch>
                      <a:fillRect/>
                    </a:stretch>
                  </pic:blipFill>
                  <pic:spPr>
                    <a:xfrm>
                      <a:off x="0" y="0"/>
                      <a:ext cx="5505450" cy="3594288"/>
                    </a:xfrm>
                    <a:prstGeom prst="rect">
                      <a:avLst/>
                    </a:prstGeom>
                  </pic:spPr>
                </pic:pic>
              </a:graphicData>
            </a:graphic>
          </wp:anchor>
        </w:drawing>
      </w:r>
    </w:p>
    <w:p w:rsidR="004B66A0" w:rsidRPr="006F69C4" w:rsidRDefault="004B66A0" w:rsidP="004B66A0">
      <w:pPr>
        <w:jc w:val="center"/>
        <w:rPr>
          <w:noProof/>
        </w:rPr>
      </w:pPr>
    </w:p>
    <w:p w:rsidR="004B66A0" w:rsidRPr="006F69C4" w:rsidRDefault="004B66A0" w:rsidP="004B66A0">
      <w:pPr>
        <w:jc w:val="center"/>
        <w:rPr>
          <w:noProof/>
        </w:rPr>
      </w:pPr>
    </w:p>
    <w:p w:rsidR="004B66A0" w:rsidRPr="006F69C4" w:rsidRDefault="004B66A0" w:rsidP="004B66A0">
      <w:pPr>
        <w:jc w:val="center"/>
        <w:rPr>
          <w:noProof/>
        </w:rPr>
      </w:pPr>
    </w:p>
    <w:p w:rsidR="004B66A0" w:rsidRPr="006F69C4" w:rsidRDefault="004B66A0" w:rsidP="004B66A0">
      <w:pPr>
        <w:jc w:val="center"/>
        <w:rPr>
          <w:noProof/>
        </w:rPr>
      </w:pPr>
    </w:p>
    <w:p w:rsidR="004B66A0" w:rsidRPr="006F69C4" w:rsidRDefault="004B66A0" w:rsidP="004B66A0">
      <w:pPr>
        <w:jc w:val="center"/>
        <w:rPr>
          <w:noProof/>
        </w:rPr>
      </w:pPr>
    </w:p>
    <w:p w:rsidR="004B66A0" w:rsidRPr="006F69C4" w:rsidRDefault="004B66A0" w:rsidP="004B66A0">
      <w:pPr>
        <w:jc w:val="center"/>
        <w:rPr>
          <w:noProof/>
        </w:rPr>
      </w:pPr>
    </w:p>
    <w:p w:rsidR="004B66A0" w:rsidRPr="006F69C4" w:rsidRDefault="004B66A0" w:rsidP="004B66A0">
      <w:pPr>
        <w:jc w:val="center"/>
        <w:rPr>
          <w:noProof/>
        </w:rPr>
      </w:pPr>
    </w:p>
    <w:p w:rsidR="007606FF" w:rsidRDefault="007606FF" w:rsidP="004B66A0">
      <w:pPr>
        <w:jc w:val="center"/>
        <w:rPr>
          <w:rFonts w:ascii="Britannic Bold" w:hAnsi="Britannic Bold" w:cs="Aharoni"/>
          <w:noProof/>
          <w:sz w:val="80"/>
          <w:szCs w:val="80"/>
        </w:rPr>
      </w:pPr>
    </w:p>
    <w:p w:rsidR="007606FF" w:rsidRDefault="007606FF" w:rsidP="004B66A0">
      <w:pPr>
        <w:jc w:val="center"/>
        <w:rPr>
          <w:rFonts w:ascii="Britannic Bold" w:hAnsi="Britannic Bold" w:cs="Aharoni"/>
          <w:noProof/>
          <w:sz w:val="80"/>
          <w:szCs w:val="80"/>
        </w:rPr>
      </w:pPr>
    </w:p>
    <w:p w:rsidR="007606FF" w:rsidRDefault="007606FF" w:rsidP="004B66A0">
      <w:pPr>
        <w:jc w:val="center"/>
        <w:rPr>
          <w:rFonts w:ascii="Britannic Bold" w:hAnsi="Britannic Bold" w:cs="Aharoni"/>
          <w:noProof/>
          <w:sz w:val="80"/>
          <w:szCs w:val="80"/>
        </w:rPr>
      </w:pPr>
    </w:p>
    <w:p w:rsidR="004B66A0" w:rsidRPr="006F69C4" w:rsidRDefault="004B66A0" w:rsidP="004B66A0">
      <w:pPr>
        <w:jc w:val="center"/>
        <w:rPr>
          <w:rFonts w:ascii="Britannic Bold" w:hAnsi="Britannic Bold" w:cs="Aharoni"/>
          <w:noProof/>
          <w:sz w:val="80"/>
          <w:szCs w:val="80"/>
        </w:rPr>
      </w:pPr>
      <w:r w:rsidRPr="006F69C4">
        <w:rPr>
          <w:rFonts w:ascii="Britannic Bold" w:hAnsi="Britannic Bold" w:cs="Aharoni"/>
          <w:noProof/>
          <w:sz w:val="80"/>
          <w:szCs w:val="80"/>
        </w:rPr>
        <w:t>Standards of Excellence</w:t>
      </w:r>
    </w:p>
    <w:p w:rsidR="004B66A0" w:rsidRPr="006F69C4" w:rsidRDefault="006A7FDF" w:rsidP="004B66A0">
      <w:pPr>
        <w:jc w:val="center"/>
        <w:rPr>
          <w:rFonts w:ascii="Britannic Bold" w:hAnsi="Britannic Bold" w:cs="Aharoni"/>
          <w:noProof/>
          <w:sz w:val="80"/>
          <w:szCs w:val="80"/>
        </w:rPr>
      </w:pPr>
      <w:r>
        <w:rPr>
          <w:rFonts w:ascii="Britannic Bold" w:hAnsi="Britannic Bold" w:cs="Aharoni"/>
          <w:noProof/>
          <w:sz w:val="80"/>
          <w:szCs w:val="80"/>
        </w:rPr>
        <w:t>2017</w:t>
      </w:r>
      <w:r w:rsidR="004B66A0" w:rsidRPr="006F69C4">
        <w:rPr>
          <w:rFonts w:ascii="Britannic Bold" w:hAnsi="Britannic Bold" w:cs="Aharoni"/>
          <w:noProof/>
          <w:sz w:val="80"/>
          <w:szCs w:val="80"/>
        </w:rPr>
        <w:t>-</w:t>
      </w:r>
      <w:r>
        <w:rPr>
          <w:rFonts w:ascii="Britannic Bold" w:hAnsi="Britannic Bold" w:cs="Aharoni"/>
          <w:noProof/>
          <w:sz w:val="80"/>
          <w:szCs w:val="80"/>
        </w:rPr>
        <w:t>2018</w:t>
      </w:r>
    </w:p>
    <w:p w:rsidR="004B66A0" w:rsidRPr="006F69C4" w:rsidRDefault="004B66A0" w:rsidP="004B66A0">
      <w:pPr>
        <w:jc w:val="center"/>
        <w:rPr>
          <w:noProof/>
        </w:rPr>
      </w:pPr>
    </w:p>
    <w:p w:rsidR="004B66A0" w:rsidRPr="006F69C4" w:rsidRDefault="004B66A0" w:rsidP="004B66A0">
      <w:pPr>
        <w:jc w:val="center"/>
        <w:rPr>
          <w:noProof/>
        </w:rPr>
      </w:pPr>
    </w:p>
    <w:p w:rsidR="004B66A0" w:rsidRPr="006F69C4" w:rsidRDefault="004B66A0" w:rsidP="004B66A0">
      <w:pPr>
        <w:jc w:val="center"/>
        <w:rPr>
          <w:noProof/>
        </w:rPr>
      </w:pPr>
    </w:p>
    <w:p w:rsidR="004B66A0" w:rsidRPr="006F69C4" w:rsidRDefault="004B66A0" w:rsidP="004B66A0">
      <w:pPr>
        <w:jc w:val="center"/>
        <w:rPr>
          <w:noProof/>
        </w:rPr>
      </w:pPr>
    </w:p>
    <w:p w:rsidR="004B66A0" w:rsidRPr="006F69C4" w:rsidRDefault="004B66A0" w:rsidP="004B66A0">
      <w:pPr>
        <w:jc w:val="center"/>
        <w:rPr>
          <w:noProof/>
        </w:rPr>
      </w:pPr>
    </w:p>
    <w:p w:rsidR="004B66A0" w:rsidRPr="006F69C4" w:rsidRDefault="004B66A0" w:rsidP="004B66A0">
      <w:pPr>
        <w:jc w:val="center"/>
        <w:rPr>
          <w:noProof/>
        </w:rPr>
      </w:pPr>
    </w:p>
    <w:p w:rsidR="00EB7672" w:rsidRDefault="00EB7672" w:rsidP="004B66A0">
      <w:pPr>
        <w:rPr>
          <w:b/>
          <w:sz w:val="22"/>
        </w:rPr>
      </w:pPr>
    </w:p>
    <w:p w:rsidR="00B37306" w:rsidRDefault="00B37306" w:rsidP="004B66A0">
      <w:pPr>
        <w:rPr>
          <w:b/>
          <w:sz w:val="22"/>
        </w:rPr>
      </w:pPr>
    </w:p>
    <w:p w:rsidR="004B66A0" w:rsidRPr="007606FF" w:rsidRDefault="004B66A0" w:rsidP="004B66A0">
      <w:pPr>
        <w:rPr>
          <w:b/>
          <w:sz w:val="22"/>
        </w:rPr>
      </w:pPr>
      <w:r w:rsidRPr="007606FF">
        <w:rPr>
          <w:b/>
          <w:sz w:val="22"/>
        </w:rPr>
        <w:t>Background</w:t>
      </w:r>
    </w:p>
    <w:p w:rsidR="00004504" w:rsidRDefault="00004504" w:rsidP="004B66A0">
      <w:pPr>
        <w:rPr>
          <w:sz w:val="22"/>
        </w:rPr>
      </w:pPr>
      <w:r w:rsidRPr="00004504">
        <w:rPr>
          <w:sz w:val="22"/>
        </w:rPr>
        <w:t>The fraternity and sorority community at California State University, San Bernardino has had a long and rich history, dating back to 1986. Since that time, fraternities and sororities have had a continued and active presence on campus. The University is supportive of the goals and ideals of the fraternity and sorority community, which complement the mission of the institution. These ideals include academic achievement, personal development, leadership, campus involvement, community s</w:t>
      </w:r>
      <w:r>
        <w:rPr>
          <w:sz w:val="22"/>
        </w:rPr>
        <w:t>ervice and civic responsibility</w:t>
      </w:r>
      <w:r w:rsidR="004B66A0" w:rsidRPr="007606FF">
        <w:rPr>
          <w:sz w:val="22"/>
        </w:rPr>
        <w:t xml:space="preserve"> and </w:t>
      </w:r>
      <w:r>
        <w:rPr>
          <w:sz w:val="22"/>
        </w:rPr>
        <w:t>r</w:t>
      </w:r>
      <w:r w:rsidR="004B66A0" w:rsidRPr="007606FF">
        <w:rPr>
          <w:sz w:val="22"/>
        </w:rPr>
        <w:t xml:space="preserve">esponsible </w:t>
      </w:r>
      <w:r>
        <w:rPr>
          <w:sz w:val="22"/>
        </w:rPr>
        <w:t>s</w:t>
      </w:r>
      <w:r w:rsidR="004B66A0" w:rsidRPr="007606FF">
        <w:rPr>
          <w:sz w:val="22"/>
        </w:rPr>
        <w:t xml:space="preserve">ocial </w:t>
      </w:r>
      <w:r>
        <w:rPr>
          <w:sz w:val="22"/>
        </w:rPr>
        <w:t>c</w:t>
      </w:r>
      <w:r w:rsidR="004B66A0" w:rsidRPr="007606FF">
        <w:rPr>
          <w:sz w:val="22"/>
        </w:rPr>
        <w:t>onduct. Through the Standards of Excellence</w:t>
      </w:r>
      <w:r w:rsidR="007E0BFE">
        <w:rPr>
          <w:sz w:val="22"/>
        </w:rPr>
        <w:t>,</w:t>
      </w:r>
      <w:r w:rsidR="004B66A0" w:rsidRPr="007606FF">
        <w:rPr>
          <w:sz w:val="22"/>
        </w:rPr>
        <w:t xml:space="preserve"> fraternities and sororities are evaluated in order to remain recognized organizations in good standing and be eligible for university and council awards. Each standard </w:t>
      </w:r>
      <w:r>
        <w:rPr>
          <w:sz w:val="22"/>
        </w:rPr>
        <w:t xml:space="preserve">sets the </w:t>
      </w:r>
      <w:r w:rsidR="004B66A0" w:rsidRPr="007606FF">
        <w:rPr>
          <w:sz w:val="22"/>
        </w:rPr>
        <w:t xml:space="preserve">minimum expectations for fraternities and sororities to abide by and exceed. </w:t>
      </w:r>
    </w:p>
    <w:p w:rsidR="004B66A0" w:rsidRPr="007606FF" w:rsidRDefault="004B66A0" w:rsidP="004B66A0">
      <w:pPr>
        <w:rPr>
          <w:b/>
          <w:sz w:val="22"/>
        </w:rPr>
      </w:pPr>
      <w:r w:rsidRPr="007606FF">
        <w:rPr>
          <w:b/>
          <w:sz w:val="22"/>
        </w:rPr>
        <w:t>Standards Assessment Tool</w:t>
      </w:r>
    </w:p>
    <w:p w:rsidR="004B66A0" w:rsidRPr="007606FF" w:rsidRDefault="004B66A0" w:rsidP="004B66A0">
      <w:pPr>
        <w:rPr>
          <w:sz w:val="22"/>
        </w:rPr>
      </w:pPr>
      <w:r w:rsidRPr="007606FF">
        <w:rPr>
          <w:sz w:val="22"/>
        </w:rPr>
        <w:t xml:space="preserve">At the conclusion of each academic year, chapters will be required to turn in the Standards Assessment Tool (SAT), which outlines the chapter’s accomplishments of the Standards of Excellence along with qualifying documentation. The SAT will indicate which documentation the chapter is responsible to provide and which will be provided by the Office of Student Engagement. After the completed SATs are turned in, </w:t>
      </w:r>
      <w:r w:rsidR="00004504">
        <w:rPr>
          <w:sz w:val="22"/>
        </w:rPr>
        <w:t xml:space="preserve">a </w:t>
      </w:r>
      <w:r w:rsidR="001076C2" w:rsidRPr="007606FF">
        <w:rPr>
          <w:sz w:val="22"/>
        </w:rPr>
        <w:t xml:space="preserve">chapter </w:t>
      </w:r>
      <w:r w:rsidR="00004504">
        <w:rPr>
          <w:sz w:val="22"/>
        </w:rPr>
        <w:t xml:space="preserve">leader </w:t>
      </w:r>
      <w:r w:rsidR="001076C2" w:rsidRPr="007606FF">
        <w:rPr>
          <w:sz w:val="22"/>
        </w:rPr>
        <w:t>w</w:t>
      </w:r>
      <w:r w:rsidRPr="007606FF">
        <w:rPr>
          <w:sz w:val="22"/>
        </w:rPr>
        <w:t>ill</w:t>
      </w:r>
      <w:r w:rsidR="001076C2" w:rsidRPr="007606FF">
        <w:rPr>
          <w:sz w:val="22"/>
        </w:rPr>
        <w:t xml:space="preserve"> meet with an OSE staff member for </w:t>
      </w:r>
      <w:r w:rsidRPr="007606FF">
        <w:rPr>
          <w:sz w:val="22"/>
        </w:rPr>
        <w:t>review and scor</w:t>
      </w:r>
      <w:r w:rsidR="001076C2" w:rsidRPr="007606FF">
        <w:rPr>
          <w:sz w:val="22"/>
        </w:rPr>
        <w:t>ing</w:t>
      </w:r>
      <w:r w:rsidRPr="007606FF">
        <w:rPr>
          <w:sz w:val="22"/>
        </w:rPr>
        <w:t xml:space="preserve">. Scored SATs will be used as the foundation for SOE awards. Chapters will receive an audit report detailing scores in addition to items of strength and areas for improvement. The audit report will also issue the formal recognition level achieved by the chapter. The audit will be available after the </w:t>
      </w:r>
      <w:r w:rsidR="001076C2" w:rsidRPr="007606FF">
        <w:rPr>
          <w:sz w:val="22"/>
        </w:rPr>
        <w:t xml:space="preserve">Fraternity and </w:t>
      </w:r>
      <w:r w:rsidR="00004504">
        <w:rPr>
          <w:sz w:val="22"/>
        </w:rPr>
        <w:t>S</w:t>
      </w:r>
      <w:r w:rsidR="00004504" w:rsidRPr="007606FF">
        <w:rPr>
          <w:sz w:val="22"/>
        </w:rPr>
        <w:t xml:space="preserve">orority </w:t>
      </w:r>
      <w:r w:rsidR="00004504">
        <w:rPr>
          <w:sz w:val="22"/>
        </w:rPr>
        <w:t>Ba</w:t>
      </w:r>
      <w:r w:rsidR="00004504" w:rsidRPr="007606FF">
        <w:rPr>
          <w:sz w:val="22"/>
        </w:rPr>
        <w:t>nquet</w:t>
      </w:r>
      <w:r w:rsidR="001076C2" w:rsidRPr="007606FF">
        <w:rPr>
          <w:sz w:val="22"/>
        </w:rPr>
        <w:t xml:space="preserve"> at the end of Spring quarter.</w:t>
      </w:r>
    </w:p>
    <w:p w:rsidR="004B66A0" w:rsidRPr="007606FF" w:rsidRDefault="004B66A0" w:rsidP="004B66A0">
      <w:pPr>
        <w:rPr>
          <w:b/>
          <w:sz w:val="22"/>
        </w:rPr>
      </w:pPr>
      <w:r w:rsidRPr="007606FF">
        <w:rPr>
          <w:b/>
          <w:sz w:val="22"/>
        </w:rPr>
        <w:t>SAT Scoring</w:t>
      </w:r>
    </w:p>
    <w:p w:rsidR="004B66A0" w:rsidRPr="007606FF" w:rsidRDefault="004B66A0" w:rsidP="004B66A0">
      <w:pPr>
        <w:rPr>
          <w:sz w:val="22"/>
        </w:rPr>
      </w:pPr>
      <w:r w:rsidRPr="007606FF">
        <w:rPr>
          <w:sz w:val="22"/>
        </w:rPr>
        <w:t xml:space="preserve">Points awarded for the standards reflect a comprehensive picture of a fraternity or sorority chapter. </w:t>
      </w:r>
      <w:r w:rsidR="00004504">
        <w:rPr>
          <w:sz w:val="22"/>
        </w:rPr>
        <w:t xml:space="preserve">Office of Student Engagement (OSE) </w:t>
      </w:r>
      <w:r w:rsidRPr="007606FF">
        <w:rPr>
          <w:sz w:val="22"/>
        </w:rPr>
        <w:t xml:space="preserve">staff will utilize the following point </w:t>
      </w:r>
      <w:r w:rsidR="00004504">
        <w:rPr>
          <w:sz w:val="22"/>
        </w:rPr>
        <w:t>system to score chapters.</w:t>
      </w:r>
    </w:p>
    <w:p w:rsidR="004B66A0" w:rsidRPr="007606FF" w:rsidRDefault="00004504" w:rsidP="004B66A0">
      <w:pPr>
        <w:rPr>
          <w:sz w:val="22"/>
        </w:rPr>
      </w:pPr>
      <w:r>
        <w:rPr>
          <w:sz w:val="22"/>
        </w:rPr>
        <w:t xml:space="preserve">No Points </w:t>
      </w:r>
      <w:r w:rsidR="004B66A0" w:rsidRPr="007606FF">
        <w:rPr>
          <w:sz w:val="22"/>
        </w:rPr>
        <w:t>- Chapter did not prove they met the standard</w:t>
      </w:r>
    </w:p>
    <w:p w:rsidR="004B66A0" w:rsidRPr="007606FF" w:rsidRDefault="00004504" w:rsidP="004B66A0">
      <w:pPr>
        <w:rPr>
          <w:sz w:val="22"/>
        </w:rPr>
      </w:pPr>
      <w:r>
        <w:rPr>
          <w:sz w:val="22"/>
        </w:rPr>
        <w:t xml:space="preserve">Partial </w:t>
      </w:r>
      <w:r w:rsidRPr="007606FF">
        <w:rPr>
          <w:sz w:val="22"/>
        </w:rPr>
        <w:t>Points</w:t>
      </w:r>
      <w:r w:rsidR="001076C2" w:rsidRPr="007606FF">
        <w:rPr>
          <w:sz w:val="22"/>
        </w:rPr>
        <w:t xml:space="preserve"> </w:t>
      </w:r>
      <w:r w:rsidR="004B66A0" w:rsidRPr="007606FF">
        <w:rPr>
          <w:sz w:val="22"/>
        </w:rPr>
        <w:t>- Chapter p</w:t>
      </w:r>
      <w:r>
        <w:rPr>
          <w:sz w:val="22"/>
        </w:rPr>
        <w:t xml:space="preserve">artially met the </w:t>
      </w:r>
      <w:r w:rsidR="007E0BFE">
        <w:rPr>
          <w:sz w:val="22"/>
        </w:rPr>
        <w:t xml:space="preserve">standard </w:t>
      </w:r>
      <w:r w:rsidR="007E0BFE" w:rsidRPr="007606FF">
        <w:rPr>
          <w:sz w:val="22"/>
        </w:rPr>
        <w:t>or</w:t>
      </w:r>
      <w:r w:rsidR="001076C2" w:rsidRPr="007606FF">
        <w:rPr>
          <w:sz w:val="22"/>
        </w:rPr>
        <w:t xml:space="preserve"> documentation </w:t>
      </w:r>
      <w:r w:rsidR="004B66A0" w:rsidRPr="007606FF">
        <w:rPr>
          <w:sz w:val="22"/>
        </w:rPr>
        <w:t>was questionable</w:t>
      </w:r>
      <w:r>
        <w:rPr>
          <w:sz w:val="22"/>
        </w:rPr>
        <w:t xml:space="preserve"> and chapter will receive only ½ of available points. </w:t>
      </w:r>
    </w:p>
    <w:p w:rsidR="004B66A0" w:rsidRPr="007606FF" w:rsidRDefault="001076C2" w:rsidP="004B66A0">
      <w:pPr>
        <w:rPr>
          <w:sz w:val="22"/>
        </w:rPr>
      </w:pPr>
      <w:r w:rsidRPr="007606FF">
        <w:rPr>
          <w:sz w:val="22"/>
        </w:rPr>
        <w:t xml:space="preserve">Full Points </w:t>
      </w:r>
      <w:r w:rsidR="004B66A0" w:rsidRPr="007606FF">
        <w:rPr>
          <w:sz w:val="22"/>
        </w:rPr>
        <w:t xml:space="preserve">- Chapter fully met the standard and provided </w:t>
      </w:r>
      <w:r w:rsidR="00004504">
        <w:rPr>
          <w:sz w:val="22"/>
        </w:rPr>
        <w:t>adequate documentation</w:t>
      </w:r>
    </w:p>
    <w:p w:rsidR="00004504" w:rsidRDefault="004B66A0" w:rsidP="004B66A0">
      <w:pPr>
        <w:rPr>
          <w:sz w:val="22"/>
        </w:rPr>
      </w:pPr>
      <w:r w:rsidRPr="007606FF">
        <w:rPr>
          <w:sz w:val="22"/>
        </w:rPr>
        <w:t xml:space="preserve">NOTE: Points will </w:t>
      </w:r>
      <w:r w:rsidRPr="007606FF">
        <w:rPr>
          <w:b/>
          <w:i/>
          <w:sz w:val="22"/>
        </w:rPr>
        <w:t>NOT</w:t>
      </w:r>
      <w:r w:rsidRPr="007606FF">
        <w:rPr>
          <w:sz w:val="22"/>
        </w:rPr>
        <w:t xml:space="preserve"> be awarded for any standards that were met as a result of requirements from a sanction </w:t>
      </w:r>
    </w:p>
    <w:p w:rsidR="004B66A0" w:rsidRPr="007606FF" w:rsidRDefault="004B66A0" w:rsidP="004B66A0">
      <w:pPr>
        <w:rPr>
          <w:b/>
          <w:sz w:val="22"/>
        </w:rPr>
      </w:pPr>
      <w:r w:rsidRPr="007606FF">
        <w:rPr>
          <w:b/>
          <w:sz w:val="22"/>
        </w:rPr>
        <w:t>Timeline</w:t>
      </w:r>
    </w:p>
    <w:p w:rsidR="004B66A0" w:rsidRPr="007606FF" w:rsidRDefault="004B66A0" w:rsidP="004B66A0">
      <w:pPr>
        <w:rPr>
          <w:sz w:val="22"/>
        </w:rPr>
      </w:pPr>
      <w:r w:rsidRPr="007606FF">
        <w:rPr>
          <w:sz w:val="22"/>
        </w:rPr>
        <w:t xml:space="preserve">The Standards of Excellence will be a </w:t>
      </w:r>
      <w:r w:rsidR="001076C2" w:rsidRPr="007606FF">
        <w:rPr>
          <w:sz w:val="22"/>
        </w:rPr>
        <w:t>year long</w:t>
      </w:r>
      <w:r w:rsidRPr="007606FF">
        <w:rPr>
          <w:sz w:val="22"/>
        </w:rPr>
        <w:t xml:space="preserve"> assessment and recognition tool for the </w:t>
      </w:r>
      <w:r w:rsidR="001076C2" w:rsidRPr="007606FF">
        <w:rPr>
          <w:sz w:val="22"/>
        </w:rPr>
        <w:t>CSUSB</w:t>
      </w:r>
      <w:r w:rsidRPr="007606FF">
        <w:rPr>
          <w:sz w:val="22"/>
        </w:rPr>
        <w:t xml:space="preserve"> fraternity and sorority community. The chapter is responsible to collect documentation to prove they have met the standards; except where information in the SAT indicates</w:t>
      </w:r>
      <w:r w:rsidR="001076C2" w:rsidRPr="007606FF">
        <w:rPr>
          <w:sz w:val="22"/>
        </w:rPr>
        <w:t xml:space="preserve"> that it will be provided by OSE</w:t>
      </w:r>
    </w:p>
    <w:p w:rsidR="004B66A0" w:rsidRPr="007606FF" w:rsidRDefault="004B66A0" w:rsidP="004B66A0">
      <w:pPr>
        <w:rPr>
          <w:b/>
          <w:sz w:val="22"/>
        </w:rPr>
      </w:pPr>
      <w:r w:rsidRPr="007606FF">
        <w:rPr>
          <w:b/>
          <w:sz w:val="22"/>
        </w:rPr>
        <w:t>Chapters m</w:t>
      </w:r>
      <w:r w:rsidR="001076C2" w:rsidRPr="007606FF">
        <w:rPr>
          <w:b/>
          <w:sz w:val="22"/>
        </w:rPr>
        <w:t>ust submit the SAT</w:t>
      </w:r>
      <w:r w:rsidR="00176E44" w:rsidRPr="007606FF">
        <w:rPr>
          <w:b/>
          <w:sz w:val="22"/>
        </w:rPr>
        <w:t xml:space="preserve"> and all documentation </w:t>
      </w:r>
      <w:r w:rsidR="006A7FDF">
        <w:rPr>
          <w:b/>
          <w:sz w:val="22"/>
        </w:rPr>
        <w:t>by May 7</w:t>
      </w:r>
      <w:r w:rsidRPr="007606FF">
        <w:rPr>
          <w:b/>
          <w:sz w:val="22"/>
        </w:rPr>
        <w:t xml:space="preserve">, </w:t>
      </w:r>
      <w:r w:rsidR="006A7FDF">
        <w:rPr>
          <w:b/>
          <w:sz w:val="22"/>
        </w:rPr>
        <w:t>2018</w:t>
      </w:r>
      <w:r w:rsidRPr="007606FF">
        <w:rPr>
          <w:b/>
          <w:sz w:val="22"/>
        </w:rPr>
        <w:t>.</w:t>
      </w:r>
    </w:p>
    <w:p w:rsidR="004B66A0" w:rsidRPr="007606FF" w:rsidRDefault="004B66A0" w:rsidP="00176E44">
      <w:pPr>
        <w:pStyle w:val="ListParagraph"/>
        <w:numPr>
          <w:ilvl w:val="0"/>
          <w:numId w:val="3"/>
        </w:numPr>
        <w:rPr>
          <w:b/>
          <w:i/>
          <w:sz w:val="22"/>
        </w:rPr>
      </w:pPr>
      <w:r w:rsidRPr="007606FF">
        <w:rPr>
          <w:sz w:val="22"/>
        </w:rPr>
        <w:t>Chapters who do not submit a completed SAT by this date will automatically be placed on probation until the SAT is turned in.</w:t>
      </w:r>
      <w:r w:rsidR="00176E44" w:rsidRPr="007606FF">
        <w:rPr>
          <w:sz w:val="22"/>
        </w:rPr>
        <w:t xml:space="preserve"> </w:t>
      </w:r>
      <w:r w:rsidRPr="007606FF">
        <w:rPr>
          <w:b/>
          <w:i/>
          <w:sz w:val="22"/>
        </w:rPr>
        <w:t xml:space="preserve">Probation includes no intramural participation, no room reservations, no access to </w:t>
      </w:r>
      <w:r w:rsidR="001076C2" w:rsidRPr="007606FF">
        <w:rPr>
          <w:b/>
          <w:i/>
          <w:sz w:val="22"/>
        </w:rPr>
        <w:t>ASI</w:t>
      </w:r>
      <w:r w:rsidRPr="007606FF">
        <w:rPr>
          <w:b/>
          <w:i/>
          <w:sz w:val="22"/>
        </w:rPr>
        <w:t xml:space="preserve"> funds, and no participation in any on-campus events as a chapter.</w:t>
      </w:r>
    </w:p>
    <w:p w:rsidR="004B66A0" w:rsidRPr="007606FF" w:rsidRDefault="004B66A0" w:rsidP="00176E44">
      <w:pPr>
        <w:pStyle w:val="ListParagraph"/>
        <w:numPr>
          <w:ilvl w:val="0"/>
          <w:numId w:val="3"/>
        </w:numPr>
        <w:rPr>
          <w:sz w:val="22"/>
        </w:rPr>
      </w:pPr>
      <w:r w:rsidRPr="007606FF">
        <w:rPr>
          <w:sz w:val="22"/>
        </w:rPr>
        <w:t>Turning the SAT in late will result in the chapter being ineligible for SOE awards.</w:t>
      </w:r>
    </w:p>
    <w:p w:rsidR="004B66A0" w:rsidRPr="007606FF" w:rsidRDefault="004B66A0" w:rsidP="00176E44">
      <w:pPr>
        <w:pStyle w:val="ListParagraph"/>
        <w:numPr>
          <w:ilvl w:val="0"/>
          <w:numId w:val="3"/>
        </w:numPr>
        <w:rPr>
          <w:sz w:val="22"/>
        </w:rPr>
      </w:pPr>
      <w:r w:rsidRPr="007606FF">
        <w:rPr>
          <w:sz w:val="22"/>
        </w:rPr>
        <w:t xml:space="preserve">Chapters that do not turn in an SAT by the end of the </w:t>
      </w:r>
      <w:r w:rsidR="006A7FDF">
        <w:rPr>
          <w:sz w:val="22"/>
        </w:rPr>
        <w:t>June</w:t>
      </w:r>
      <w:r w:rsidR="001076C2" w:rsidRPr="007606FF">
        <w:rPr>
          <w:sz w:val="22"/>
        </w:rPr>
        <w:t xml:space="preserve"> 1, </w:t>
      </w:r>
      <w:r w:rsidR="006A7FDF">
        <w:rPr>
          <w:sz w:val="22"/>
        </w:rPr>
        <w:t>2018</w:t>
      </w:r>
      <w:r w:rsidR="001076C2" w:rsidRPr="007606FF">
        <w:rPr>
          <w:sz w:val="22"/>
        </w:rPr>
        <w:t xml:space="preserve"> </w:t>
      </w:r>
      <w:r w:rsidRPr="007606FF">
        <w:rPr>
          <w:sz w:val="22"/>
        </w:rPr>
        <w:t xml:space="preserve">will </w:t>
      </w:r>
      <w:r w:rsidR="001076C2" w:rsidRPr="007606FF">
        <w:rPr>
          <w:sz w:val="22"/>
        </w:rPr>
        <w:t xml:space="preserve">be subject to loss of recognition </w:t>
      </w:r>
      <w:r w:rsidRPr="007606FF">
        <w:rPr>
          <w:sz w:val="22"/>
        </w:rPr>
        <w:t xml:space="preserve">by </w:t>
      </w:r>
      <w:r w:rsidR="001076C2" w:rsidRPr="007606FF">
        <w:rPr>
          <w:sz w:val="22"/>
        </w:rPr>
        <w:t xml:space="preserve">the Office of </w:t>
      </w:r>
      <w:r w:rsidRPr="007606FF">
        <w:rPr>
          <w:sz w:val="22"/>
        </w:rPr>
        <w:t xml:space="preserve">Student </w:t>
      </w:r>
      <w:r w:rsidR="001076C2" w:rsidRPr="007606FF">
        <w:rPr>
          <w:sz w:val="22"/>
        </w:rPr>
        <w:t>Engagement</w:t>
      </w:r>
      <w:r w:rsidRPr="007606FF">
        <w:rPr>
          <w:sz w:val="22"/>
        </w:rPr>
        <w:t>.</w:t>
      </w:r>
    </w:p>
    <w:p w:rsidR="004B66A0" w:rsidRDefault="004B66A0" w:rsidP="004B66A0">
      <w:pPr>
        <w:rPr>
          <w:sz w:val="22"/>
        </w:rPr>
      </w:pPr>
      <w:r w:rsidRPr="007606FF">
        <w:rPr>
          <w:sz w:val="22"/>
        </w:rPr>
        <w:t xml:space="preserve">A copy of the Audit Report regarding chapter standing will be sent to headquarters/national board, advisor, and chapter president after the </w:t>
      </w:r>
      <w:r w:rsidR="007E0BFE">
        <w:rPr>
          <w:sz w:val="22"/>
        </w:rPr>
        <w:t>Fraternity and Sorority Banquet</w:t>
      </w:r>
      <w:r w:rsidRPr="007606FF">
        <w:rPr>
          <w:sz w:val="22"/>
        </w:rPr>
        <w:t>.</w:t>
      </w:r>
    </w:p>
    <w:p w:rsidR="00004504" w:rsidRDefault="00004504" w:rsidP="004B66A0">
      <w:pPr>
        <w:rPr>
          <w:sz w:val="22"/>
        </w:rPr>
      </w:pPr>
    </w:p>
    <w:p w:rsidR="00004504" w:rsidRDefault="00004504" w:rsidP="004B66A0">
      <w:pPr>
        <w:rPr>
          <w:sz w:val="22"/>
        </w:rPr>
      </w:pPr>
    </w:p>
    <w:p w:rsidR="00004504" w:rsidRPr="007606FF" w:rsidRDefault="00004504" w:rsidP="004B66A0">
      <w:pPr>
        <w:rPr>
          <w:sz w:val="22"/>
        </w:rPr>
      </w:pPr>
    </w:p>
    <w:p w:rsidR="00EB7672" w:rsidRDefault="00EB7672" w:rsidP="00176E44">
      <w:pPr>
        <w:rPr>
          <w:b/>
          <w:sz w:val="22"/>
        </w:rPr>
      </w:pPr>
    </w:p>
    <w:p w:rsidR="00176E44" w:rsidRPr="007606FF" w:rsidRDefault="00176E44" w:rsidP="00176E44">
      <w:pPr>
        <w:rPr>
          <w:b/>
          <w:sz w:val="22"/>
        </w:rPr>
      </w:pPr>
      <w:r w:rsidRPr="007606FF">
        <w:rPr>
          <w:b/>
          <w:sz w:val="22"/>
        </w:rPr>
        <w:t>Recognition of Achievements</w:t>
      </w:r>
    </w:p>
    <w:p w:rsidR="00176E44" w:rsidRPr="007606FF" w:rsidRDefault="00176E44" w:rsidP="00176E44">
      <w:pPr>
        <w:rPr>
          <w:sz w:val="22"/>
        </w:rPr>
      </w:pPr>
      <w:r w:rsidRPr="007606FF">
        <w:rPr>
          <w:sz w:val="22"/>
        </w:rPr>
        <w:t xml:space="preserve">The standards reflect a tremendous amount of work on the part of chapter members, leaders, advisors and inter/national staff and volunteers. Chapters that meet these standards will be recognized at </w:t>
      </w:r>
      <w:r w:rsidR="00501C44">
        <w:rPr>
          <w:sz w:val="22"/>
        </w:rPr>
        <w:t xml:space="preserve">the Fraternity and Sorority </w:t>
      </w:r>
      <w:r w:rsidRPr="007606FF">
        <w:rPr>
          <w:sz w:val="22"/>
        </w:rPr>
        <w:t>Banquet each spring. The following point breakdown signifies the corresponding award that will be rewarded:</w:t>
      </w:r>
    </w:p>
    <w:p w:rsidR="00176E44" w:rsidRPr="007606FF" w:rsidRDefault="00176E44" w:rsidP="00176E44">
      <w:pPr>
        <w:rPr>
          <w:b/>
          <w:i/>
          <w:sz w:val="22"/>
        </w:rPr>
      </w:pPr>
      <w:r w:rsidRPr="007606FF">
        <w:rPr>
          <w:b/>
          <w:i/>
          <w:sz w:val="22"/>
        </w:rPr>
        <w:t>Overall Standards Achievement</w:t>
      </w:r>
    </w:p>
    <w:p w:rsidR="00176E44" w:rsidRPr="007606FF" w:rsidRDefault="00176E44" w:rsidP="00176E44">
      <w:pPr>
        <w:rPr>
          <w:sz w:val="22"/>
        </w:rPr>
      </w:pPr>
      <w:r w:rsidRPr="007606FF">
        <w:rPr>
          <w:sz w:val="22"/>
        </w:rPr>
        <w:t>90% of total points: Gold Award- Chapter of Excellence</w:t>
      </w:r>
    </w:p>
    <w:p w:rsidR="00176E44" w:rsidRPr="007606FF" w:rsidRDefault="00176E44" w:rsidP="00176E44">
      <w:pPr>
        <w:rPr>
          <w:sz w:val="22"/>
        </w:rPr>
      </w:pPr>
      <w:r w:rsidRPr="007606FF">
        <w:rPr>
          <w:sz w:val="22"/>
        </w:rPr>
        <w:t>80% of total points: Silver Award- Chapter of Achievement</w:t>
      </w:r>
    </w:p>
    <w:p w:rsidR="00176E44" w:rsidRPr="007606FF" w:rsidRDefault="00176E44" w:rsidP="00176E44">
      <w:pPr>
        <w:rPr>
          <w:sz w:val="22"/>
        </w:rPr>
      </w:pPr>
      <w:r w:rsidRPr="007606FF">
        <w:rPr>
          <w:sz w:val="22"/>
        </w:rPr>
        <w:t>70% of total points: Bronze Award- Chapter of Promise</w:t>
      </w:r>
    </w:p>
    <w:p w:rsidR="00176E44" w:rsidRPr="007606FF" w:rsidRDefault="00176E44" w:rsidP="00176E44">
      <w:pPr>
        <w:rPr>
          <w:sz w:val="22"/>
        </w:rPr>
      </w:pPr>
      <w:r w:rsidRPr="007606FF">
        <w:rPr>
          <w:sz w:val="22"/>
        </w:rPr>
        <w:t xml:space="preserve">50% or </w:t>
      </w:r>
      <w:r w:rsidR="007606FF" w:rsidRPr="007606FF">
        <w:rPr>
          <w:sz w:val="22"/>
        </w:rPr>
        <w:t>less of</w:t>
      </w:r>
      <w:r w:rsidRPr="007606FF">
        <w:rPr>
          <w:sz w:val="22"/>
        </w:rPr>
        <w:t xml:space="preserve"> total points: Probationary Chapter</w:t>
      </w:r>
    </w:p>
    <w:p w:rsidR="00176E44" w:rsidRPr="007606FF" w:rsidRDefault="00176E44" w:rsidP="00176E44">
      <w:pPr>
        <w:rPr>
          <w:sz w:val="22"/>
        </w:rPr>
      </w:pPr>
      <w:r w:rsidRPr="007606FF">
        <w:rPr>
          <w:b/>
          <w:i/>
          <w:sz w:val="22"/>
        </w:rPr>
        <w:t>Functional Area Achievement</w:t>
      </w:r>
      <w:r w:rsidRPr="007606FF">
        <w:rPr>
          <w:sz w:val="22"/>
        </w:rPr>
        <w:t xml:space="preserve"> (i.e. Scholarship, Chapter Management, etc.)</w:t>
      </w:r>
    </w:p>
    <w:p w:rsidR="00176E44" w:rsidRPr="007606FF" w:rsidRDefault="00176E44" w:rsidP="00176E44">
      <w:pPr>
        <w:rPr>
          <w:sz w:val="22"/>
        </w:rPr>
      </w:pPr>
      <w:r w:rsidRPr="007606FF">
        <w:rPr>
          <w:sz w:val="22"/>
        </w:rPr>
        <w:t>80% of points in any given area: Certificate of Achievement</w:t>
      </w:r>
    </w:p>
    <w:p w:rsidR="00176E44" w:rsidRPr="007606FF" w:rsidRDefault="00176E44" w:rsidP="00176E44">
      <w:pPr>
        <w:rPr>
          <w:b/>
          <w:sz w:val="22"/>
        </w:rPr>
      </w:pPr>
      <w:r w:rsidRPr="007606FF">
        <w:rPr>
          <w:b/>
          <w:sz w:val="22"/>
        </w:rPr>
        <w:t>Instructions &amp; Helpful Hints</w:t>
      </w:r>
    </w:p>
    <w:p w:rsidR="00176E44" w:rsidRPr="007606FF" w:rsidRDefault="00176E44" w:rsidP="00176E44">
      <w:pPr>
        <w:rPr>
          <w:sz w:val="22"/>
        </w:rPr>
      </w:pPr>
      <w:r w:rsidRPr="007606FF">
        <w:rPr>
          <w:sz w:val="22"/>
        </w:rPr>
        <w:t>The following information is provided to assist chapters in completing the Standards Assessment Tool</w:t>
      </w:r>
      <w:r w:rsidR="00004504">
        <w:rPr>
          <w:sz w:val="22"/>
        </w:rPr>
        <w:t xml:space="preserve"> (SAT)</w:t>
      </w:r>
      <w:r w:rsidRPr="007606FF">
        <w:rPr>
          <w:sz w:val="22"/>
        </w:rPr>
        <w:t>. Please follow all instructions carefully to ensure the opportunity to receive full credit.</w:t>
      </w:r>
    </w:p>
    <w:p w:rsidR="00176E44" w:rsidRPr="007606FF" w:rsidRDefault="00176E44" w:rsidP="00176E44">
      <w:pPr>
        <w:rPr>
          <w:sz w:val="22"/>
        </w:rPr>
      </w:pPr>
      <w:r w:rsidRPr="007606FF">
        <w:rPr>
          <w:sz w:val="22"/>
        </w:rPr>
        <w:t>General:</w:t>
      </w:r>
    </w:p>
    <w:p w:rsidR="000C57D4" w:rsidRDefault="00176E44" w:rsidP="000C57D4">
      <w:pPr>
        <w:pStyle w:val="ListParagraph"/>
        <w:numPr>
          <w:ilvl w:val="0"/>
          <w:numId w:val="3"/>
        </w:numPr>
        <w:rPr>
          <w:sz w:val="22"/>
        </w:rPr>
      </w:pPr>
      <w:r w:rsidRPr="00004504">
        <w:rPr>
          <w:sz w:val="22"/>
        </w:rPr>
        <w:t xml:space="preserve">The </w:t>
      </w:r>
      <w:r w:rsidR="006A7FDF">
        <w:rPr>
          <w:sz w:val="22"/>
        </w:rPr>
        <w:t>2017</w:t>
      </w:r>
      <w:r w:rsidRPr="00004504">
        <w:rPr>
          <w:sz w:val="22"/>
        </w:rPr>
        <w:t>-</w:t>
      </w:r>
      <w:r w:rsidR="006A7FDF">
        <w:rPr>
          <w:sz w:val="22"/>
        </w:rPr>
        <w:t>2018</w:t>
      </w:r>
      <w:r w:rsidRPr="00004504">
        <w:rPr>
          <w:sz w:val="22"/>
        </w:rPr>
        <w:t xml:space="preserve"> Standards of Excellence </w:t>
      </w:r>
      <w:r w:rsidR="00004504">
        <w:rPr>
          <w:sz w:val="22"/>
        </w:rPr>
        <w:t xml:space="preserve">evaluates </w:t>
      </w:r>
      <w:r w:rsidRPr="00004504">
        <w:rPr>
          <w:sz w:val="22"/>
        </w:rPr>
        <w:t xml:space="preserve">only events/programs/workshops/etc. that occur between September 1, </w:t>
      </w:r>
      <w:r w:rsidR="006A7FDF">
        <w:rPr>
          <w:sz w:val="22"/>
        </w:rPr>
        <w:t>2017</w:t>
      </w:r>
      <w:r w:rsidRPr="00004504">
        <w:rPr>
          <w:sz w:val="22"/>
        </w:rPr>
        <w:t xml:space="preserve"> and May </w:t>
      </w:r>
      <w:r w:rsidR="006A7FDF">
        <w:rPr>
          <w:sz w:val="22"/>
        </w:rPr>
        <w:t>6</w:t>
      </w:r>
      <w:r w:rsidRPr="00004504">
        <w:rPr>
          <w:sz w:val="22"/>
        </w:rPr>
        <w:t xml:space="preserve">, </w:t>
      </w:r>
      <w:r w:rsidR="006A7FDF">
        <w:rPr>
          <w:sz w:val="22"/>
        </w:rPr>
        <w:t>2018</w:t>
      </w:r>
      <w:r w:rsidRPr="00004504">
        <w:rPr>
          <w:sz w:val="22"/>
        </w:rPr>
        <w:t>.</w:t>
      </w:r>
      <w:r w:rsidR="000C57D4" w:rsidRPr="000C57D4">
        <w:rPr>
          <w:sz w:val="22"/>
        </w:rPr>
        <w:t xml:space="preserve"> </w:t>
      </w:r>
    </w:p>
    <w:p w:rsidR="00176E44" w:rsidRPr="000C57D4" w:rsidRDefault="000C57D4" w:rsidP="000C57D4">
      <w:pPr>
        <w:pStyle w:val="ListParagraph"/>
        <w:numPr>
          <w:ilvl w:val="0"/>
          <w:numId w:val="3"/>
        </w:numPr>
        <w:rPr>
          <w:sz w:val="22"/>
        </w:rPr>
      </w:pPr>
      <w:r>
        <w:rPr>
          <w:sz w:val="22"/>
        </w:rPr>
        <w:t>All c</w:t>
      </w:r>
      <w:r w:rsidRPr="00004504">
        <w:rPr>
          <w:sz w:val="22"/>
        </w:rPr>
        <w:t>hapters must complete the Standard Assessment Tool and upload it electronically using Org</w:t>
      </w:r>
      <w:r>
        <w:rPr>
          <w:sz w:val="22"/>
        </w:rPr>
        <w:t>s</w:t>
      </w:r>
      <w:r w:rsidRPr="00004504">
        <w:rPr>
          <w:sz w:val="22"/>
        </w:rPr>
        <w:t xml:space="preserve">ync. </w:t>
      </w:r>
    </w:p>
    <w:p w:rsidR="00176E44" w:rsidRPr="00004504" w:rsidRDefault="00176E44" w:rsidP="00004504">
      <w:pPr>
        <w:pStyle w:val="ListParagraph"/>
        <w:numPr>
          <w:ilvl w:val="0"/>
          <w:numId w:val="3"/>
        </w:numPr>
        <w:rPr>
          <w:sz w:val="22"/>
        </w:rPr>
      </w:pPr>
      <w:r w:rsidRPr="00004504">
        <w:rPr>
          <w:sz w:val="22"/>
        </w:rPr>
        <w:t xml:space="preserve">All </w:t>
      </w:r>
      <w:r w:rsidR="000C57D4">
        <w:rPr>
          <w:sz w:val="22"/>
        </w:rPr>
        <w:t>SOE</w:t>
      </w:r>
      <w:r w:rsidRPr="00004504">
        <w:rPr>
          <w:sz w:val="22"/>
        </w:rPr>
        <w:t xml:space="preserve"> </w:t>
      </w:r>
      <w:r w:rsidR="000C57D4">
        <w:rPr>
          <w:sz w:val="22"/>
        </w:rPr>
        <w:t>documents (Standard Assessment Tool/Documentation Forms)</w:t>
      </w:r>
      <w:r w:rsidRPr="00004504">
        <w:rPr>
          <w:sz w:val="22"/>
        </w:rPr>
        <w:t xml:space="preserve"> must be completed and submitted electronically to </w:t>
      </w:r>
      <w:r w:rsidR="000C57D4">
        <w:rPr>
          <w:sz w:val="22"/>
        </w:rPr>
        <w:t>OSE</w:t>
      </w:r>
      <w:r w:rsidR="00EB0D52">
        <w:rPr>
          <w:sz w:val="22"/>
        </w:rPr>
        <w:t xml:space="preserve"> by 11</w:t>
      </w:r>
      <w:r w:rsidRPr="00004504">
        <w:rPr>
          <w:sz w:val="22"/>
        </w:rPr>
        <w:t>:</w:t>
      </w:r>
      <w:r w:rsidR="00EB0D52">
        <w:rPr>
          <w:sz w:val="22"/>
        </w:rPr>
        <w:t>59</w:t>
      </w:r>
      <w:bookmarkStart w:id="0" w:name="_GoBack"/>
      <w:bookmarkEnd w:id="0"/>
      <w:r w:rsidRPr="00004504">
        <w:rPr>
          <w:sz w:val="22"/>
        </w:rPr>
        <w:t xml:space="preserve">pm on </w:t>
      </w:r>
      <w:r w:rsidR="006A7FDF">
        <w:rPr>
          <w:sz w:val="22"/>
        </w:rPr>
        <w:t>Monday</w:t>
      </w:r>
      <w:r w:rsidRPr="00004504">
        <w:rPr>
          <w:sz w:val="22"/>
        </w:rPr>
        <w:t xml:space="preserve">, May </w:t>
      </w:r>
      <w:r w:rsidR="006A7FDF">
        <w:rPr>
          <w:sz w:val="22"/>
        </w:rPr>
        <w:t>7</w:t>
      </w:r>
      <w:r w:rsidRPr="00004504">
        <w:rPr>
          <w:sz w:val="22"/>
        </w:rPr>
        <w:t xml:space="preserve">, </w:t>
      </w:r>
      <w:r w:rsidR="006A7FDF">
        <w:rPr>
          <w:sz w:val="22"/>
        </w:rPr>
        <w:t>2018</w:t>
      </w:r>
      <w:r w:rsidR="00004504">
        <w:rPr>
          <w:sz w:val="22"/>
        </w:rPr>
        <w:t>.</w:t>
      </w:r>
    </w:p>
    <w:p w:rsidR="00176E44" w:rsidRPr="00004504" w:rsidRDefault="00176E44" w:rsidP="00004504">
      <w:pPr>
        <w:pStyle w:val="ListParagraph"/>
        <w:numPr>
          <w:ilvl w:val="0"/>
          <w:numId w:val="3"/>
        </w:numPr>
        <w:rPr>
          <w:sz w:val="22"/>
        </w:rPr>
      </w:pPr>
      <w:r w:rsidRPr="00004504">
        <w:rPr>
          <w:sz w:val="22"/>
        </w:rPr>
        <w:t xml:space="preserve">Answer all questions to the best of your ability. Supply any and all supporting documents as requested in the Standards </w:t>
      </w:r>
      <w:r w:rsidR="00004504">
        <w:rPr>
          <w:sz w:val="22"/>
        </w:rPr>
        <w:t>Assessment Tool</w:t>
      </w:r>
      <w:r w:rsidRPr="00004504">
        <w:rPr>
          <w:sz w:val="22"/>
        </w:rPr>
        <w:t>. Utilize chapter records to complete your application.</w:t>
      </w:r>
    </w:p>
    <w:p w:rsidR="00176E44" w:rsidRPr="00004504" w:rsidRDefault="00176E44" w:rsidP="00004504">
      <w:pPr>
        <w:pStyle w:val="ListParagraph"/>
        <w:numPr>
          <w:ilvl w:val="0"/>
          <w:numId w:val="3"/>
        </w:numPr>
        <w:rPr>
          <w:sz w:val="22"/>
        </w:rPr>
      </w:pPr>
      <w:r w:rsidRPr="00004504">
        <w:rPr>
          <w:sz w:val="22"/>
        </w:rPr>
        <w:t xml:space="preserve">Please keep an electronic copy of </w:t>
      </w:r>
      <w:r w:rsidR="00501C44">
        <w:rPr>
          <w:sz w:val="22"/>
        </w:rPr>
        <w:t xml:space="preserve">submitted </w:t>
      </w:r>
      <w:r w:rsidRPr="00004504">
        <w:rPr>
          <w:sz w:val="22"/>
        </w:rPr>
        <w:t>documentat</w:t>
      </w:r>
      <w:r w:rsidR="00501C44">
        <w:rPr>
          <w:sz w:val="22"/>
        </w:rPr>
        <w:t xml:space="preserve">ion and SAT for your records </w:t>
      </w:r>
      <w:r w:rsidRPr="00004504">
        <w:rPr>
          <w:sz w:val="22"/>
        </w:rPr>
        <w:t>in case of discrepancies.</w:t>
      </w:r>
    </w:p>
    <w:p w:rsidR="00176E44" w:rsidRPr="00004504" w:rsidRDefault="00176E44" w:rsidP="00004504">
      <w:pPr>
        <w:pStyle w:val="ListParagraph"/>
        <w:numPr>
          <w:ilvl w:val="0"/>
          <w:numId w:val="3"/>
        </w:numPr>
        <w:rPr>
          <w:sz w:val="22"/>
        </w:rPr>
      </w:pPr>
      <w:r w:rsidRPr="00004504">
        <w:rPr>
          <w:sz w:val="22"/>
        </w:rPr>
        <w:t>Only events or activities sponsored and implemented by the chapter NOT events/policies, etc. sponsored solely by an (inter)national organization (except as specifically designated in criteria) will be considered.</w:t>
      </w:r>
    </w:p>
    <w:p w:rsidR="00176E44" w:rsidRPr="00004504" w:rsidRDefault="00176E44" w:rsidP="00004504">
      <w:pPr>
        <w:pStyle w:val="ListParagraph"/>
        <w:numPr>
          <w:ilvl w:val="0"/>
          <w:numId w:val="3"/>
        </w:numPr>
        <w:rPr>
          <w:sz w:val="22"/>
        </w:rPr>
      </w:pPr>
      <w:r w:rsidRPr="00004504">
        <w:rPr>
          <w:sz w:val="22"/>
        </w:rPr>
        <w:t xml:space="preserve">Students are expected to do all the work related to preparing the SAT and to accurately represent the work of their chapter. </w:t>
      </w:r>
      <w:r w:rsidRPr="00004504">
        <w:rPr>
          <w:b/>
          <w:i/>
          <w:sz w:val="22"/>
        </w:rPr>
        <w:t xml:space="preserve">Successful advising of the SOE Program includes providing tips, offering suggestions, connecting students with support from </w:t>
      </w:r>
      <w:r w:rsidR="005101FB" w:rsidRPr="00004504">
        <w:rPr>
          <w:b/>
          <w:i/>
          <w:sz w:val="22"/>
        </w:rPr>
        <w:t>OSE</w:t>
      </w:r>
      <w:r w:rsidRPr="00004504">
        <w:rPr>
          <w:b/>
          <w:i/>
          <w:sz w:val="22"/>
        </w:rPr>
        <w:t xml:space="preserve"> if necessary, challenging students to work in advance, and reviewing the application before submission.</w:t>
      </w:r>
    </w:p>
    <w:p w:rsidR="005101FB" w:rsidRPr="007606FF" w:rsidRDefault="005101FB" w:rsidP="00176E44">
      <w:pPr>
        <w:rPr>
          <w:sz w:val="22"/>
        </w:rPr>
      </w:pPr>
    </w:p>
    <w:p w:rsidR="005101FB" w:rsidRDefault="005101FB" w:rsidP="00176E44">
      <w:pPr>
        <w:rPr>
          <w:sz w:val="22"/>
        </w:rPr>
      </w:pPr>
    </w:p>
    <w:p w:rsidR="00FE2D63" w:rsidRDefault="00FE2D63" w:rsidP="00176E44">
      <w:pPr>
        <w:rPr>
          <w:sz w:val="22"/>
        </w:rPr>
      </w:pPr>
    </w:p>
    <w:p w:rsidR="00FE2D63" w:rsidRPr="007606FF" w:rsidRDefault="00FE2D63" w:rsidP="00176E44">
      <w:pPr>
        <w:rPr>
          <w:sz w:val="22"/>
        </w:rPr>
      </w:pPr>
    </w:p>
    <w:p w:rsidR="005101FB" w:rsidRDefault="005101FB" w:rsidP="00176E44">
      <w:pPr>
        <w:rPr>
          <w:sz w:val="22"/>
        </w:rPr>
      </w:pPr>
    </w:p>
    <w:p w:rsidR="00004504" w:rsidRDefault="00004504" w:rsidP="00176E44">
      <w:pPr>
        <w:rPr>
          <w:sz w:val="22"/>
        </w:rPr>
      </w:pPr>
    </w:p>
    <w:p w:rsidR="00004504" w:rsidRPr="007606FF" w:rsidRDefault="00004504" w:rsidP="00176E44">
      <w:pPr>
        <w:rPr>
          <w:sz w:val="22"/>
        </w:rPr>
      </w:pPr>
    </w:p>
    <w:p w:rsidR="005101FB" w:rsidRPr="007606FF" w:rsidRDefault="005101FB" w:rsidP="00176E44">
      <w:pPr>
        <w:rPr>
          <w:b/>
          <w:sz w:val="22"/>
        </w:rPr>
      </w:pPr>
    </w:p>
    <w:p w:rsidR="00EB7672" w:rsidRDefault="00EB7672" w:rsidP="00176E44">
      <w:pPr>
        <w:rPr>
          <w:b/>
          <w:sz w:val="22"/>
        </w:rPr>
      </w:pPr>
    </w:p>
    <w:p w:rsidR="00EB7672" w:rsidRDefault="00EB7672" w:rsidP="00176E44">
      <w:pPr>
        <w:rPr>
          <w:b/>
          <w:sz w:val="22"/>
        </w:rPr>
      </w:pPr>
    </w:p>
    <w:p w:rsidR="00176E44" w:rsidRPr="007606FF" w:rsidRDefault="00176E44" w:rsidP="00176E44">
      <w:pPr>
        <w:rPr>
          <w:b/>
          <w:sz w:val="22"/>
        </w:rPr>
      </w:pPr>
      <w:r w:rsidRPr="007606FF">
        <w:rPr>
          <w:b/>
          <w:sz w:val="22"/>
        </w:rPr>
        <w:t xml:space="preserve">Using </w:t>
      </w:r>
      <w:r w:rsidR="00B104A3">
        <w:rPr>
          <w:b/>
          <w:sz w:val="22"/>
        </w:rPr>
        <w:t>Microsoft</w:t>
      </w:r>
      <w:r w:rsidRPr="007606FF">
        <w:rPr>
          <w:b/>
          <w:sz w:val="22"/>
        </w:rPr>
        <w:t xml:space="preserve"> Word </w:t>
      </w:r>
      <w:r w:rsidR="00004504">
        <w:rPr>
          <w:b/>
          <w:sz w:val="22"/>
        </w:rPr>
        <w:t>for the Standards Assessment Tool:</w:t>
      </w:r>
    </w:p>
    <w:p w:rsidR="00176E44" w:rsidRPr="007606FF" w:rsidRDefault="00176E44" w:rsidP="00176E44">
      <w:pPr>
        <w:rPr>
          <w:sz w:val="22"/>
        </w:rPr>
      </w:pPr>
      <w:r w:rsidRPr="007606FF">
        <w:rPr>
          <w:sz w:val="22"/>
        </w:rPr>
        <w:t xml:space="preserve">• Begin by opening the </w:t>
      </w:r>
      <w:r w:rsidR="005101FB" w:rsidRPr="007606FF">
        <w:rPr>
          <w:sz w:val="22"/>
        </w:rPr>
        <w:t>SAT</w:t>
      </w:r>
      <w:r w:rsidRPr="007606FF">
        <w:rPr>
          <w:sz w:val="22"/>
        </w:rPr>
        <w:t xml:space="preserve"> and immediately saving it to your computer using the following filename f</w:t>
      </w:r>
      <w:r w:rsidR="005101FB" w:rsidRPr="007606FF">
        <w:rPr>
          <w:sz w:val="22"/>
        </w:rPr>
        <w:t>ormat</w:t>
      </w:r>
      <w:r w:rsidR="00B104A3">
        <w:rPr>
          <w:sz w:val="22"/>
        </w:rPr>
        <w:t>:</w:t>
      </w:r>
      <w:r w:rsidR="005101FB" w:rsidRPr="007606FF">
        <w:rPr>
          <w:sz w:val="22"/>
        </w:rPr>
        <w:t xml:space="preserve"> Organization name-SOE</w:t>
      </w:r>
      <w:r w:rsidR="006A7FDF">
        <w:rPr>
          <w:sz w:val="22"/>
        </w:rPr>
        <w:t>2018</w:t>
      </w:r>
      <w:r w:rsidR="00FE2D63">
        <w:rPr>
          <w:sz w:val="22"/>
        </w:rPr>
        <w:t xml:space="preserve"> (e.g DeltaDeltaDelta-SOE</w:t>
      </w:r>
      <w:r w:rsidR="006A7FDF">
        <w:rPr>
          <w:sz w:val="22"/>
        </w:rPr>
        <w:t>2018</w:t>
      </w:r>
      <w:r w:rsidRPr="007606FF">
        <w:rPr>
          <w:sz w:val="22"/>
        </w:rPr>
        <w:t>). This is the version of the file to complete and submit. If you skip this step, your responses will not save in the word form.</w:t>
      </w:r>
    </w:p>
    <w:p w:rsidR="005101FB" w:rsidRPr="007606FF" w:rsidRDefault="005101FB" w:rsidP="00176E44">
      <w:pPr>
        <w:rPr>
          <w:sz w:val="22"/>
        </w:rPr>
      </w:pPr>
      <w:r w:rsidRPr="007606FF">
        <w:rPr>
          <w:sz w:val="22"/>
        </w:rPr>
        <w:t xml:space="preserve">The packet can be found on the OSE website and in the Greek Life portal files on Orgsync. </w:t>
      </w:r>
    </w:p>
    <w:p w:rsidR="00176E44" w:rsidRPr="007606FF" w:rsidRDefault="00176E44" w:rsidP="00176E44">
      <w:pPr>
        <w:rPr>
          <w:sz w:val="22"/>
        </w:rPr>
      </w:pPr>
      <w:r w:rsidRPr="007606FF">
        <w:rPr>
          <w:sz w:val="22"/>
        </w:rPr>
        <w:t>• Use a PC to complete this document. Microsoft Word forms do not work correctly on a Mac.</w:t>
      </w:r>
    </w:p>
    <w:p w:rsidR="00176E44" w:rsidRPr="007606FF" w:rsidRDefault="00176E44" w:rsidP="00176E44">
      <w:pPr>
        <w:rPr>
          <w:b/>
          <w:sz w:val="22"/>
        </w:rPr>
      </w:pPr>
      <w:r w:rsidRPr="007606FF">
        <w:rPr>
          <w:b/>
          <w:sz w:val="22"/>
        </w:rPr>
        <w:t>Completing the SOE:</w:t>
      </w:r>
    </w:p>
    <w:p w:rsidR="00176E44" w:rsidRPr="00004504" w:rsidRDefault="00176E44" w:rsidP="00004504">
      <w:pPr>
        <w:pStyle w:val="ListParagraph"/>
        <w:numPr>
          <w:ilvl w:val="0"/>
          <w:numId w:val="28"/>
        </w:numPr>
        <w:rPr>
          <w:sz w:val="22"/>
        </w:rPr>
      </w:pPr>
      <w:r w:rsidRPr="00004504">
        <w:rPr>
          <w:sz w:val="22"/>
        </w:rPr>
        <w:t xml:space="preserve">There is a </w:t>
      </w:r>
      <w:r w:rsidR="005101FB" w:rsidRPr="00004504">
        <w:rPr>
          <w:sz w:val="22"/>
        </w:rPr>
        <w:t>documentation</w:t>
      </w:r>
      <w:r w:rsidRPr="00004504">
        <w:rPr>
          <w:sz w:val="22"/>
        </w:rPr>
        <w:t xml:space="preserve"> form for each of the SOE categories. </w:t>
      </w:r>
      <w:r w:rsidR="005101FB" w:rsidRPr="00004504">
        <w:rPr>
          <w:sz w:val="22"/>
        </w:rPr>
        <w:t xml:space="preserve">Be sure to complete and submit these forms via Orgsync. </w:t>
      </w:r>
    </w:p>
    <w:p w:rsidR="00176E44" w:rsidRPr="00004504" w:rsidRDefault="00176E44" w:rsidP="00004504">
      <w:pPr>
        <w:pStyle w:val="ListParagraph"/>
        <w:numPr>
          <w:ilvl w:val="0"/>
          <w:numId w:val="28"/>
        </w:numPr>
        <w:rPr>
          <w:sz w:val="22"/>
        </w:rPr>
      </w:pPr>
      <w:r w:rsidRPr="00004504">
        <w:rPr>
          <w:sz w:val="22"/>
        </w:rPr>
        <w:t>Read every criteria statement very carefully and respond to every criteria statement according to the instructions provided.</w:t>
      </w:r>
    </w:p>
    <w:p w:rsidR="00176E44" w:rsidRPr="00004504" w:rsidRDefault="00176E44" w:rsidP="00004504">
      <w:pPr>
        <w:pStyle w:val="ListParagraph"/>
        <w:numPr>
          <w:ilvl w:val="0"/>
          <w:numId w:val="28"/>
        </w:numPr>
        <w:rPr>
          <w:sz w:val="22"/>
        </w:rPr>
      </w:pPr>
      <w:r w:rsidRPr="00004504">
        <w:rPr>
          <w:sz w:val="22"/>
        </w:rPr>
        <w:t>Self-score each criteria to the level you feel your chapter has met/accomplished the specific criteria</w:t>
      </w:r>
      <w:r w:rsidR="005101FB" w:rsidRPr="00004504">
        <w:rPr>
          <w:sz w:val="22"/>
        </w:rPr>
        <w:t xml:space="preserve"> and provided </w:t>
      </w:r>
      <w:r w:rsidR="007606FF" w:rsidRPr="00004504">
        <w:rPr>
          <w:sz w:val="22"/>
        </w:rPr>
        <w:t>documentation</w:t>
      </w:r>
      <w:r w:rsidR="005101FB" w:rsidRPr="00004504">
        <w:rPr>
          <w:sz w:val="22"/>
        </w:rPr>
        <w:t>.</w:t>
      </w:r>
    </w:p>
    <w:p w:rsidR="00176E44" w:rsidRPr="007606FF" w:rsidRDefault="00176E44" w:rsidP="00176E44">
      <w:pPr>
        <w:rPr>
          <w:b/>
          <w:sz w:val="22"/>
        </w:rPr>
      </w:pPr>
      <w:r w:rsidRPr="007606FF">
        <w:rPr>
          <w:b/>
          <w:sz w:val="22"/>
        </w:rPr>
        <w:t>About Documentation:</w:t>
      </w:r>
    </w:p>
    <w:p w:rsidR="00176E44" w:rsidRPr="00004504" w:rsidRDefault="00176E44" w:rsidP="00004504">
      <w:pPr>
        <w:pStyle w:val="ListParagraph"/>
        <w:numPr>
          <w:ilvl w:val="0"/>
          <w:numId w:val="29"/>
        </w:numPr>
        <w:rPr>
          <w:sz w:val="22"/>
        </w:rPr>
      </w:pPr>
      <w:r w:rsidRPr="00004504">
        <w:rPr>
          <w:sz w:val="22"/>
        </w:rPr>
        <w:t xml:space="preserve">Nearly every criteria statement on the SAT requires documentation. All of the supporting documents should be </w:t>
      </w:r>
      <w:r w:rsidR="005101FB" w:rsidRPr="00004504">
        <w:rPr>
          <w:sz w:val="22"/>
        </w:rPr>
        <w:t>submitted via org sync.</w:t>
      </w:r>
    </w:p>
    <w:p w:rsidR="00176E44" w:rsidRPr="00004504" w:rsidRDefault="00176E44" w:rsidP="00004504">
      <w:pPr>
        <w:pStyle w:val="ListParagraph"/>
        <w:numPr>
          <w:ilvl w:val="0"/>
          <w:numId w:val="29"/>
        </w:numPr>
        <w:rPr>
          <w:sz w:val="22"/>
        </w:rPr>
      </w:pPr>
      <w:r w:rsidRPr="00004504">
        <w:rPr>
          <w:sz w:val="22"/>
        </w:rPr>
        <w:t>Examples of supporting documents are: meeting minutes or agendas, thank you letters, photos, news articles, printed programs, program fliers, program evaluations, emails, letters, and so on.</w:t>
      </w:r>
    </w:p>
    <w:p w:rsidR="00176E44" w:rsidRPr="00004504" w:rsidRDefault="00176E44" w:rsidP="00004504">
      <w:pPr>
        <w:pStyle w:val="ListParagraph"/>
        <w:numPr>
          <w:ilvl w:val="0"/>
          <w:numId w:val="29"/>
        </w:numPr>
        <w:rPr>
          <w:sz w:val="22"/>
        </w:rPr>
      </w:pPr>
      <w:r w:rsidRPr="00004504">
        <w:rPr>
          <w:sz w:val="22"/>
        </w:rPr>
        <w:t>Documentation must provide evidence that programs were planned AND implemented.</w:t>
      </w:r>
    </w:p>
    <w:p w:rsidR="00176E44" w:rsidRPr="00004504" w:rsidRDefault="00176E44" w:rsidP="00004504">
      <w:pPr>
        <w:pStyle w:val="ListParagraph"/>
        <w:numPr>
          <w:ilvl w:val="0"/>
          <w:numId w:val="29"/>
        </w:numPr>
        <w:rPr>
          <w:sz w:val="22"/>
        </w:rPr>
      </w:pPr>
      <w:r w:rsidRPr="00EB0D52">
        <w:rPr>
          <w:sz w:val="22"/>
        </w:rPr>
        <w:t xml:space="preserve">Joint programming and collaboration is </w:t>
      </w:r>
      <w:r w:rsidR="00EB0D52" w:rsidRPr="00EB0D52">
        <w:rPr>
          <w:sz w:val="22"/>
        </w:rPr>
        <w:t>preferred</w:t>
      </w:r>
      <w:r w:rsidRPr="00EB0D52">
        <w:rPr>
          <w:sz w:val="22"/>
        </w:rPr>
        <w:t>.</w:t>
      </w:r>
      <w:r w:rsidRPr="00004504">
        <w:rPr>
          <w:sz w:val="22"/>
        </w:rPr>
        <w:t xml:space="preserve"> However, documentation must clearly portray the level of involvement of the chapter, and that level of</w:t>
      </w:r>
      <w:r w:rsidR="00031DF7">
        <w:rPr>
          <w:sz w:val="22"/>
        </w:rPr>
        <w:t xml:space="preserve"> involvement should be equal to</w:t>
      </w:r>
      <w:r w:rsidRPr="00004504">
        <w:rPr>
          <w:sz w:val="22"/>
        </w:rPr>
        <w:t xml:space="preserve"> that of co-sponsors.</w:t>
      </w:r>
    </w:p>
    <w:p w:rsidR="00176E44" w:rsidRPr="00004504" w:rsidRDefault="00176E44" w:rsidP="00004504">
      <w:pPr>
        <w:pStyle w:val="ListParagraph"/>
        <w:numPr>
          <w:ilvl w:val="0"/>
          <w:numId w:val="29"/>
        </w:numPr>
        <w:rPr>
          <w:sz w:val="22"/>
        </w:rPr>
      </w:pPr>
      <w:r w:rsidRPr="00004504">
        <w:rPr>
          <w:sz w:val="22"/>
        </w:rPr>
        <w:t xml:space="preserve">Documentation for all responses is required in order to receive full credit. Some questions include directions about what constitutes documentation. Material specifically requested must be </w:t>
      </w:r>
      <w:r w:rsidR="007606FF" w:rsidRPr="00004504">
        <w:rPr>
          <w:sz w:val="22"/>
        </w:rPr>
        <w:t>submitted to</w:t>
      </w:r>
      <w:r w:rsidRPr="00004504">
        <w:rPr>
          <w:sz w:val="22"/>
        </w:rPr>
        <w:t xml:space="preserve"> receive full credit for the response.</w:t>
      </w:r>
    </w:p>
    <w:p w:rsidR="00176E44" w:rsidRPr="00004504" w:rsidRDefault="00176E44" w:rsidP="00004504">
      <w:pPr>
        <w:pStyle w:val="ListParagraph"/>
        <w:numPr>
          <w:ilvl w:val="0"/>
          <w:numId w:val="29"/>
        </w:numPr>
        <w:rPr>
          <w:sz w:val="22"/>
        </w:rPr>
      </w:pPr>
      <w:r w:rsidRPr="00004504">
        <w:rPr>
          <w:sz w:val="22"/>
        </w:rPr>
        <w:t xml:space="preserve">The </w:t>
      </w:r>
      <w:r w:rsidR="005101FB" w:rsidRPr="00004504">
        <w:rPr>
          <w:sz w:val="22"/>
        </w:rPr>
        <w:t>OSE</w:t>
      </w:r>
      <w:r w:rsidRPr="00004504">
        <w:rPr>
          <w:sz w:val="22"/>
        </w:rPr>
        <w:t xml:space="preserve"> staff has a limited amount of time to locate documentation. If the documentation is not well organized, the staff may not be able to locate the necessary information or give full credit for a response.</w:t>
      </w:r>
    </w:p>
    <w:p w:rsidR="00176E44" w:rsidRPr="007606FF" w:rsidRDefault="00176E44" w:rsidP="00176E44">
      <w:pPr>
        <w:rPr>
          <w:b/>
          <w:sz w:val="22"/>
        </w:rPr>
      </w:pPr>
      <w:r w:rsidRPr="007606FF">
        <w:rPr>
          <w:b/>
          <w:sz w:val="22"/>
        </w:rPr>
        <w:t>Do’s &amp; Don'ts</w:t>
      </w:r>
    </w:p>
    <w:p w:rsidR="00176E44" w:rsidRPr="007606FF" w:rsidRDefault="00176E44" w:rsidP="007606FF">
      <w:pPr>
        <w:spacing w:after="0"/>
        <w:rPr>
          <w:b/>
          <w:sz w:val="22"/>
        </w:rPr>
      </w:pPr>
      <w:r w:rsidRPr="007606FF">
        <w:rPr>
          <w:b/>
          <w:sz w:val="22"/>
        </w:rPr>
        <w:t>DO:</w:t>
      </w:r>
    </w:p>
    <w:p w:rsidR="00176E44" w:rsidRPr="00004504" w:rsidRDefault="00176E44" w:rsidP="00004504">
      <w:pPr>
        <w:pStyle w:val="ListParagraph"/>
        <w:numPr>
          <w:ilvl w:val="0"/>
          <w:numId w:val="30"/>
        </w:numPr>
        <w:spacing w:after="0"/>
        <w:rPr>
          <w:sz w:val="22"/>
        </w:rPr>
      </w:pPr>
      <w:r w:rsidRPr="00004504">
        <w:rPr>
          <w:sz w:val="22"/>
        </w:rPr>
        <w:t>Use screen shots of relevant web-based pages as documentation.</w:t>
      </w:r>
    </w:p>
    <w:p w:rsidR="00176E44" w:rsidRPr="00004504" w:rsidRDefault="00176E44" w:rsidP="00004504">
      <w:pPr>
        <w:pStyle w:val="ListParagraph"/>
        <w:numPr>
          <w:ilvl w:val="0"/>
          <w:numId w:val="30"/>
        </w:numPr>
        <w:spacing w:after="0"/>
        <w:rPr>
          <w:sz w:val="22"/>
        </w:rPr>
      </w:pPr>
      <w:r w:rsidRPr="00004504">
        <w:rPr>
          <w:sz w:val="22"/>
        </w:rPr>
        <w:t>Provide sound rationale for N/A responses. If the chapter has made a conscious decision not to address the criteria, state this and provide a rationale. If the chapter cannot address it because of organization restrictions, limitations, or resources, please expl</w:t>
      </w:r>
      <w:r w:rsidR="005101FB" w:rsidRPr="00004504">
        <w:rPr>
          <w:sz w:val="22"/>
        </w:rPr>
        <w:t>ain.</w:t>
      </w:r>
    </w:p>
    <w:p w:rsidR="00176E44" w:rsidRPr="00004504" w:rsidRDefault="00176E44" w:rsidP="00004504">
      <w:pPr>
        <w:pStyle w:val="ListParagraph"/>
        <w:numPr>
          <w:ilvl w:val="0"/>
          <w:numId w:val="30"/>
        </w:numPr>
        <w:spacing w:after="0"/>
        <w:rPr>
          <w:sz w:val="22"/>
        </w:rPr>
      </w:pPr>
      <w:r w:rsidRPr="00004504">
        <w:rPr>
          <w:sz w:val="22"/>
        </w:rPr>
        <w:t xml:space="preserve">Think in </w:t>
      </w:r>
      <w:r w:rsidR="007606FF" w:rsidRPr="00004504">
        <w:rPr>
          <w:sz w:val="22"/>
        </w:rPr>
        <w:t>terms of proof. Ask yourself, "D</w:t>
      </w:r>
      <w:r w:rsidRPr="00004504">
        <w:rPr>
          <w:sz w:val="22"/>
        </w:rPr>
        <w:t>oes this documentation prove we met this criteria?"</w:t>
      </w:r>
    </w:p>
    <w:p w:rsidR="00004504" w:rsidRPr="007606FF" w:rsidRDefault="00004504" w:rsidP="007606FF">
      <w:pPr>
        <w:spacing w:after="0"/>
        <w:rPr>
          <w:sz w:val="22"/>
        </w:rPr>
      </w:pPr>
    </w:p>
    <w:p w:rsidR="00176E44" w:rsidRPr="007606FF" w:rsidRDefault="00176E44" w:rsidP="007606FF">
      <w:pPr>
        <w:spacing w:after="0"/>
        <w:rPr>
          <w:b/>
          <w:sz w:val="22"/>
        </w:rPr>
      </w:pPr>
      <w:r w:rsidRPr="007606FF">
        <w:rPr>
          <w:b/>
          <w:sz w:val="22"/>
        </w:rPr>
        <w:t>DON'T:</w:t>
      </w:r>
    </w:p>
    <w:p w:rsidR="00176E44" w:rsidRPr="00501C44" w:rsidRDefault="00176E44" w:rsidP="00501C44">
      <w:pPr>
        <w:pStyle w:val="ListParagraph"/>
        <w:numPr>
          <w:ilvl w:val="0"/>
          <w:numId w:val="33"/>
        </w:numPr>
        <w:spacing w:after="0"/>
        <w:rPr>
          <w:sz w:val="22"/>
        </w:rPr>
      </w:pPr>
      <w:r w:rsidRPr="00501C44">
        <w:rPr>
          <w:sz w:val="22"/>
        </w:rPr>
        <w:t>Retype the criteria form. Use the form as provided and all form fields can be typed in and saved.</w:t>
      </w:r>
    </w:p>
    <w:p w:rsidR="00176E44" w:rsidRPr="00501C44" w:rsidRDefault="00176E44" w:rsidP="00501C44">
      <w:pPr>
        <w:pStyle w:val="ListParagraph"/>
        <w:numPr>
          <w:ilvl w:val="0"/>
          <w:numId w:val="33"/>
        </w:numPr>
        <w:spacing w:after="0"/>
        <w:rPr>
          <w:sz w:val="22"/>
        </w:rPr>
      </w:pPr>
      <w:r w:rsidRPr="00501C44">
        <w:rPr>
          <w:sz w:val="22"/>
        </w:rPr>
        <w:t xml:space="preserve">Include a complete set of governing documents (copy of the constitution, bylaws, etc.) every time the document needs to be referenced. </w:t>
      </w:r>
    </w:p>
    <w:p w:rsidR="00176E44" w:rsidRPr="00501C44" w:rsidRDefault="00501C44" w:rsidP="00501C44">
      <w:pPr>
        <w:pStyle w:val="ListParagraph"/>
        <w:numPr>
          <w:ilvl w:val="0"/>
          <w:numId w:val="33"/>
        </w:numPr>
        <w:spacing w:after="0"/>
        <w:rPr>
          <w:sz w:val="22"/>
        </w:rPr>
      </w:pPr>
      <w:r>
        <w:rPr>
          <w:sz w:val="22"/>
        </w:rPr>
        <w:t xml:space="preserve">Forget to submit </w:t>
      </w:r>
      <w:r w:rsidR="00176E44" w:rsidRPr="00501C44">
        <w:rPr>
          <w:sz w:val="22"/>
        </w:rPr>
        <w:t>documentation material</w:t>
      </w:r>
      <w:r>
        <w:rPr>
          <w:sz w:val="22"/>
        </w:rPr>
        <w:t xml:space="preserve">s via org sync. </w:t>
      </w:r>
    </w:p>
    <w:p w:rsidR="00176E44" w:rsidRPr="00501C44" w:rsidRDefault="00176E44" w:rsidP="00501C44">
      <w:pPr>
        <w:pStyle w:val="ListParagraph"/>
        <w:numPr>
          <w:ilvl w:val="0"/>
          <w:numId w:val="33"/>
        </w:numPr>
        <w:spacing w:after="0"/>
        <w:rPr>
          <w:sz w:val="22"/>
        </w:rPr>
      </w:pPr>
      <w:r w:rsidRPr="00501C44">
        <w:rPr>
          <w:sz w:val="22"/>
        </w:rPr>
        <w:t>Include website addresses as documentation.</w:t>
      </w:r>
    </w:p>
    <w:p w:rsidR="004B66A0" w:rsidRPr="00501C44" w:rsidRDefault="00176E44" w:rsidP="00501C44">
      <w:pPr>
        <w:pStyle w:val="ListParagraph"/>
        <w:numPr>
          <w:ilvl w:val="0"/>
          <w:numId w:val="33"/>
        </w:numPr>
        <w:spacing w:after="0"/>
        <w:rPr>
          <w:sz w:val="22"/>
        </w:rPr>
      </w:pPr>
      <w:r w:rsidRPr="00501C44">
        <w:rPr>
          <w:sz w:val="22"/>
        </w:rPr>
        <w:t>Assume a flier announcing an event is proof the event actually happened.</w:t>
      </w:r>
    </w:p>
    <w:p w:rsidR="007606FF" w:rsidRPr="007606FF" w:rsidRDefault="007606FF" w:rsidP="007606FF">
      <w:pPr>
        <w:spacing w:after="0"/>
        <w:rPr>
          <w:sz w:val="22"/>
        </w:rPr>
      </w:pPr>
    </w:p>
    <w:p w:rsidR="007606FF" w:rsidRPr="007606FF" w:rsidRDefault="007606FF" w:rsidP="007606FF">
      <w:pPr>
        <w:spacing w:after="0"/>
        <w:rPr>
          <w:sz w:val="22"/>
        </w:rPr>
      </w:pPr>
    </w:p>
    <w:p w:rsidR="007606FF" w:rsidRPr="007606FF" w:rsidRDefault="007606FF" w:rsidP="007606FF">
      <w:pPr>
        <w:spacing w:after="0"/>
        <w:rPr>
          <w:sz w:val="22"/>
        </w:rPr>
      </w:pPr>
    </w:p>
    <w:p w:rsidR="007606FF" w:rsidRPr="007606FF" w:rsidRDefault="007606FF" w:rsidP="007606FF">
      <w:pPr>
        <w:spacing w:after="0"/>
        <w:rPr>
          <w:sz w:val="22"/>
        </w:rPr>
      </w:pPr>
    </w:p>
    <w:p w:rsidR="007606FF" w:rsidRPr="007606FF" w:rsidRDefault="007606FF" w:rsidP="007606FF">
      <w:pPr>
        <w:spacing w:after="0"/>
        <w:rPr>
          <w:sz w:val="22"/>
        </w:rPr>
      </w:pPr>
    </w:p>
    <w:p w:rsidR="007606FF" w:rsidRPr="007606FF" w:rsidRDefault="007606FF" w:rsidP="007606FF">
      <w:pPr>
        <w:spacing w:after="0"/>
        <w:rPr>
          <w:sz w:val="22"/>
        </w:rPr>
      </w:pPr>
    </w:p>
    <w:p w:rsidR="00EB7672" w:rsidRDefault="00EB7672" w:rsidP="007606FF">
      <w:pPr>
        <w:jc w:val="center"/>
        <w:rPr>
          <w:rFonts w:ascii="Britannic Bold" w:hAnsi="Britannic Bold"/>
          <w:sz w:val="72"/>
          <w:szCs w:val="48"/>
        </w:rPr>
      </w:pPr>
    </w:p>
    <w:p w:rsidR="00EB7672" w:rsidRDefault="00EB7672" w:rsidP="007606FF">
      <w:pPr>
        <w:jc w:val="center"/>
        <w:rPr>
          <w:rFonts w:ascii="Britannic Bold" w:hAnsi="Britannic Bold"/>
          <w:sz w:val="72"/>
          <w:szCs w:val="48"/>
        </w:rPr>
      </w:pPr>
    </w:p>
    <w:p w:rsidR="00124581" w:rsidRPr="006F69C4" w:rsidRDefault="00124581" w:rsidP="007606FF">
      <w:pPr>
        <w:jc w:val="center"/>
        <w:rPr>
          <w:rFonts w:ascii="Britannic Bold" w:hAnsi="Britannic Bold"/>
          <w:sz w:val="72"/>
          <w:szCs w:val="48"/>
        </w:rPr>
      </w:pPr>
      <w:r w:rsidRPr="006F69C4">
        <w:rPr>
          <w:rFonts w:ascii="Britannic Bold" w:hAnsi="Britannic Bold"/>
          <w:sz w:val="72"/>
          <w:szCs w:val="48"/>
        </w:rPr>
        <w:t>Standards of Excellence</w:t>
      </w:r>
    </w:p>
    <w:p w:rsidR="00124581" w:rsidRPr="006F69C4" w:rsidRDefault="00124581" w:rsidP="00124581">
      <w:pPr>
        <w:jc w:val="center"/>
        <w:rPr>
          <w:rFonts w:ascii="Britannic Bold" w:hAnsi="Britannic Bold"/>
          <w:sz w:val="72"/>
          <w:szCs w:val="48"/>
        </w:rPr>
      </w:pPr>
      <w:r w:rsidRPr="006F69C4">
        <w:rPr>
          <w:rFonts w:ascii="Britannic Bold" w:hAnsi="Britannic Bold"/>
          <w:sz w:val="72"/>
          <w:szCs w:val="48"/>
        </w:rPr>
        <w:t>Standards Assessment Tool</w:t>
      </w:r>
    </w:p>
    <w:p w:rsidR="00124581" w:rsidRPr="006F69C4" w:rsidRDefault="00124581" w:rsidP="00124581">
      <w:pPr>
        <w:jc w:val="center"/>
        <w:rPr>
          <w:rFonts w:ascii="Britannic Bold" w:hAnsi="Britannic Bold"/>
          <w:sz w:val="72"/>
          <w:szCs w:val="48"/>
        </w:rPr>
      </w:pPr>
      <w:r w:rsidRPr="006F69C4">
        <w:rPr>
          <w:rFonts w:ascii="Britannic Bold" w:hAnsi="Britannic Bold"/>
          <w:sz w:val="72"/>
          <w:szCs w:val="48"/>
        </w:rPr>
        <w:t>&amp;</w:t>
      </w:r>
    </w:p>
    <w:p w:rsidR="00124581" w:rsidRPr="006F69C4" w:rsidRDefault="00124581" w:rsidP="00124581">
      <w:pPr>
        <w:jc w:val="center"/>
        <w:rPr>
          <w:rFonts w:ascii="Britannic Bold" w:hAnsi="Britannic Bold"/>
          <w:sz w:val="72"/>
          <w:szCs w:val="48"/>
        </w:rPr>
      </w:pPr>
      <w:r w:rsidRPr="006F69C4">
        <w:rPr>
          <w:rFonts w:ascii="Britannic Bold" w:hAnsi="Britannic Bold"/>
          <w:sz w:val="72"/>
          <w:szCs w:val="48"/>
        </w:rPr>
        <w:t>Self-Audit Rubric</w:t>
      </w:r>
    </w:p>
    <w:p w:rsidR="00124581" w:rsidRPr="006F69C4" w:rsidRDefault="00124581" w:rsidP="00124581">
      <w:pPr>
        <w:jc w:val="center"/>
        <w:rPr>
          <w:sz w:val="32"/>
          <w:szCs w:val="48"/>
        </w:rPr>
      </w:pPr>
    </w:p>
    <w:p w:rsidR="00124581" w:rsidRPr="00714A4C" w:rsidRDefault="00124581" w:rsidP="00124581">
      <w:pPr>
        <w:jc w:val="center"/>
        <w:rPr>
          <w:sz w:val="28"/>
          <w:szCs w:val="48"/>
        </w:rPr>
      </w:pPr>
      <w:r w:rsidRPr="00714A4C">
        <w:rPr>
          <w:sz w:val="28"/>
          <w:szCs w:val="48"/>
        </w:rPr>
        <w:t>Self-evaluate your chapter using the following scale:</w:t>
      </w:r>
    </w:p>
    <w:p w:rsidR="00714A4C" w:rsidRPr="00714A4C" w:rsidRDefault="00714A4C" w:rsidP="00124581">
      <w:pPr>
        <w:jc w:val="center"/>
        <w:rPr>
          <w:sz w:val="28"/>
          <w:szCs w:val="48"/>
        </w:rPr>
      </w:pPr>
    </w:p>
    <w:p w:rsidR="00501C44" w:rsidRPr="00501C44" w:rsidRDefault="00501C44" w:rsidP="00501C44">
      <w:pPr>
        <w:jc w:val="center"/>
        <w:rPr>
          <w:sz w:val="28"/>
          <w:szCs w:val="48"/>
        </w:rPr>
      </w:pPr>
      <w:r w:rsidRPr="00501C44">
        <w:rPr>
          <w:sz w:val="28"/>
          <w:szCs w:val="48"/>
        </w:rPr>
        <w:t>No Points - Chapter did not prove they met the standard</w:t>
      </w:r>
    </w:p>
    <w:p w:rsidR="00501C44" w:rsidRPr="00501C44" w:rsidRDefault="00501C44" w:rsidP="00501C44">
      <w:pPr>
        <w:jc w:val="center"/>
        <w:rPr>
          <w:sz w:val="28"/>
          <w:szCs w:val="48"/>
        </w:rPr>
      </w:pPr>
      <w:r w:rsidRPr="00501C44">
        <w:rPr>
          <w:sz w:val="28"/>
          <w:szCs w:val="48"/>
        </w:rPr>
        <w:t xml:space="preserve">Partial Points - Chapter partially met the standard or documentation was questionable and chapter will receive only ½ of available points. </w:t>
      </w:r>
    </w:p>
    <w:p w:rsidR="00501C44" w:rsidRDefault="00501C44" w:rsidP="00501C44">
      <w:pPr>
        <w:jc w:val="center"/>
        <w:rPr>
          <w:sz w:val="28"/>
          <w:szCs w:val="48"/>
        </w:rPr>
      </w:pPr>
      <w:r w:rsidRPr="00501C44">
        <w:rPr>
          <w:sz w:val="28"/>
          <w:szCs w:val="48"/>
        </w:rPr>
        <w:t>Full Points - Chapter fully met the standard and provided adequate documentation</w:t>
      </w:r>
    </w:p>
    <w:p w:rsidR="004B66A0" w:rsidRPr="00714A4C" w:rsidRDefault="00501C44" w:rsidP="00501C44">
      <w:pPr>
        <w:jc w:val="center"/>
        <w:rPr>
          <w:sz w:val="28"/>
          <w:szCs w:val="48"/>
        </w:rPr>
      </w:pPr>
      <w:r>
        <w:rPr>
          <w:sz w:val="28"/>
          <w:szCs w:val="48"/>
        </w:rPr>
        <w:t>N</w:t>
      </w:r>
      <w:r w:rsidR="00124581" w:rsidRPr="00714A4C">
        <w:rPr>
          <w:sz w:val="28"/>
          <w:szCs w:val="48"/>
        </w:rPr>
        <w:t>/A – Not applicable</w:t>
      </w:r>
    </w:p>
    <w:p w:rsidR="009B4B3E" w:rsidRPr="006F69C4" w:rsidRDefault="009B4B3E" w:rsidP="004B66A0">
      <w:pPr>
        <w:jc w:val="center"/>
        <w:rPr>
          <w:sz w:val="48"/>
          <w:szCs w:val="48"/>
        </w:rPr>
      </w:pPr>
    </w:p>
    <w:p w:rsidR="00124581" w:rsidRPr="006F69C4" w:rsidRDefault="00124581" w:rsidP="004B66A0">
      <w:pPr>
        <w:jc w:val="center"/>
        <w:rPr>
          <w:sz w:val="48"/>
          <w:szCs w:val="48"/>
        </w:rPr>
      </w:pPr>
    </w:p>
    <w:p w:rsidR="00124581" w:rsidRPr="007606FF" w:rsidRDefault="00124581" w:rsidP="004B66A0">
      <w:pPr>
        <w:jc w:val="center"/>
        <w:rPr>
          <w:szCs w:val="48"/>
        </w:rPr>
      </w:pPr>
    </w:p>
    <w:p w:rsidR="0083242A" w:rsidRPr="007606FF" w:rsidRDefault="0083242A" w:rsidP="006A6A50">
      <w:pPr>
        <w:rPr>
          <w:szCs w:val="48"/>
        </w:rPr>
      </w:pPr>
    </w:p>
    <w:p w:rsidR="007606FF" w:rsidRPr="007606FF" w:rsidRDefault="007606FF" w:rsidP="006A6A50">
      <w:pPr>
        <w:rPr>
          <w:szCs w:val="48"/>
        </w:rPr>
      </w:pPr>
    </w:p>
    <w:p w:rsidR="006A6A50" w:rsidRPr="007606FF" w:rsidRDefault="006A6A50" w:rsidP="006A6A50">
      <w:pPr>
        <w:rPr>
          <w:szCs w:val="48"/>
        </w:rPr>
      </w:pPr>
    </w:p>
    <w:p w:rsidR="00BC465F" w:rsidRDefault="00BC465F" w:rsidP="00E40BED">
      <w:pPr>
        <w:jc w:val="center"/>
        <w:rPr>
          <w:b/>
          <w:sz w:val="12"/>
          <w:szCs w:val="20"/>
        </w:rPr>
      </w:pPr>
    </w:p>
    <w:p w:rsidR="007606FF" w:rsidRDefault="007606FF" w:rsidP="00E40BED">
      <w:pPr>
        <w:jc w:val="center"/>
        <w:rPr>
          <w:b/>
          <w:sz w:val="12"/>
          <w:szCs w:val="20"/>
        </w:rPr>
      </w:pPr>
    </w:p>
    <w:p w:rsidR="00501C44" w:rsidRDefault="00501C44" w:rsidP="00E40BED">
      <w:pPr>
        <w:jc w:val="center"/>
        <w:rPr>
          <w:b/>
          <w:sz w:val="12"/>
          <w:szCs w:val="20"/>
        </w:rPr>
      </w:pPr>
    </w:p>
    <w:p w:rsidR="00124581" w:rsidRPr="006D679F" w:rsidRDefault="00124581" w:rsidP="002E45EF">
      <w:pPr>
        <w:jc w:val="center"/>
        <w:rPr>
          <w:b/>
          <w:sz w:val="28"/>
          <w:szCs w:val="28"/>
        </w:rPr>
      </w:pPr>
      <w:r w:rsidRPr="006D679F">
        <w:rPr>
          <w:b/>
          <w:sz w:val="28"/>
          <w:szCs w:val="28"/>
        </w:rPr>
        <w:lastRenderedPageBreak/>
        <w:t>Standard I: Academic Achievement</w:t>
      </w:r>
    </w:p>
    <w:p w:rsidR="00124581" w:rsidRPr="006F69C4" w:rsidRDefault="00124581" w:rsidP="00124581">
      <w:pPr>
        <w:rPr>
          <w:sz w:val="20"/>
          <w:szCs w:val="20"/>
        </w:rPr>
      </w:pPr>
      <w:r w:rsidRPr="006F69C4">
        <w:rPr>
          <w:sz w:val="20"/>
          <w:szCs w:val="20"/>
        </w:rPr>
        <w:t>Purpose: The educational mission of CSUSB is the key component to a strong fraternity and sorority community. It is expected that one of the main goals of fraternities and sororities should be to promote academic achievement. Chapters should provide an environment that facilitates studying and promotes academic achievement.</w:t>
      </w:r>
    </w:p>
    <w:p w:rsidR="00124581" w:rsidRPr="006D679F" w:rsidRDefault="005B1921" w:rsidP="00124581">
      <w:pPr>
        <w:rPr>
          <w:b/>
          <w:sz w:val="28"/>
          <w:szCs w:val="28"/>
        </w:rPr>
      </w:pPr>
      <w:r w:rsidRPr="006D679F">
        <w:rPr>
          <w:b/>
          <w:sz w:val="28"/>
          <w:szCs w:val="28"/>
        </w:rPr>
        <w:t xml:space="preserve">Minimum Standards: </w:t>
      </w:r>
    </w:p>
    <w:tbl>
      <w:tblPr>
        <w:tblStyle w:val="TableGrid"/>
        <w:tblW w:w="0" w:type="auto"/>
        <w:tblLook w:val="04A0" w:firstRow="1" w:lastRow="0" w:firstColumn="1" w:lastColumn="0" w:noHBand="0" w:noVBand="1"/>
      </w:tblPr>
      <w:tblGrid>
        <w:gridCol w:w="1282"/>
        <w:gridCol w:w="5103"/>
        <w:gridCol w:w="3685"/>
      </w:tblGrid>
      <w:tr w:rsidR="007B0AF5" w:rsidRPr="006F69C4" w:rsidTr="00E44940">
        <w:trPr>
          <w:tblHeader/>
        </w:trPr>
        <w:sdt>
          <w:sdtPr>
            <w:rPr>
              <w:rFonts w:asciiTheme="minorHAnsi" w:hAnsiTheme="minorHAnsi"/>
              <w:sz w:val="20"/>
              <w:szCs w:val="20"/>
            </w:rPr>
            <w:alias w:val="Select One:"/>
            <w:tag w:val="Select One:"/>
            <w:id w:val="-36432353"/>
            <w:placeholder>
              <w:docPart w:val="AEAB3D6C6B6F436B970195AB1BD1B7F4"/>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82" w:type="dxa"/>
              </w:tcPr>
              <w:p w:rsidR="007B0AF5" w:rsidRPr="00E44940" w:rsidRDefault="007B0AF5" w:rsidP="00124581">
                <w:pPr>
                  <w:rPr>
                    <w:rFonts w:asciiTheme="minorHAnsi" w:hAnsiTheme="minorHAnsi"/>
                    <w:sz w:val="20"/>
                    <w:szCs w:val="20"/>
                  </w:rPr>
                </w:pPr>
                <w:r w:rsidRPr="00E44940">
                  <w:rPr>
                    <w:rStyle w:val="PlaceholderText"/>
                    <w:sz w:val="20"/>
                    <w:szCs w:val="20"/>
                  </w:rPr>
                  <w:t>Choose an item.</w:t>
                </w:r>
              </w:p>
            </w:tc>
          </w:sdtContent>
        </w:sdt>
        <w:tc>
          <w:tcPr>
            <w:tcW w:w="5103" w:type="dxa"/>
          </w:tcPr>
          <w:p w:rsidR="007B0AF5" w:rsidRPr="006F69C4" w:rsidRDefault="007B0AF5" w:rsidP="00955D47">
            <w:pPr>
              <w:pStyle w:val="Default"/>
              <w:numPr>
                <w:ilvl w:val="0"/>
                <w:numId w:val="4"/>
              </w:numPr>
              <w:rPr>
                <w:color w:val="auto"/>
                <w:sz w:val="17"/>
                <w:szCs w:val="17"/>
              </w:rPr>
            </w:pPr>
            <w:r w:rsidRPr="006F69C4">
              <w:rPr>
                <w:color w:val="auto"/>
                <w:sz w:val="17"/>
                <w:szCs w:val="17"/>
              </w:rPr>
              <w:t xml:space="preserve">The chapter achieved at least a 2.5 term GPA for Spring </w:t>
            </w:r>
            <w:r w:rsidR="00EB0D52">
              <w:rPr>
                <w:color w:val="auto"/>
                <w:sz w:val="17"/>
                <w:szCs w:val="17"/>
              </w:rPr>
              <w:t>2017</w:t>
            </w:r>
          </w:p>
          <w:p w:rsidR="007B0AF5" w:rsidRPr="006F69C4" w:rsidRDefault="007B0AF5" w:rsidP="005B1921">
            <w:pPr>
              <w:pStyle w:val="Default"/>
              <w:ind w:left="720"/>
              <w:rPr>
                <w:b/>
                <w:color w:val="auto"/>
                <w:sz w:val="17"/>
                <w:szCs w:val="17"/>
              </w:rPr>
            </w:pPr>
            <w:r w:rsidRPr="006F69C4">
              <w:rPr>
                <w:b/>
                <w:color w:val="auto"/>
                <w:sz w:val="17"/>
                <w:szCs w:val="17"/>
              </w:rPr>
              <w:t>Documentation by Office of Student Engagement  5 Points</w:t>
            </w:r>
          </w:p>
          <w:p w:rsidR="007B0AF5" w:rsidRPr="006F69C4" w:rsidRDefault="007B0AF5" w:rsidP="00124581">
            <w:pPr>
              <w:rPr>
                <w:sz w:val="20"/>
                <w:szCs w:val="20"/>
              </w:rPr>
            </w:pPr>
          </w:p>
        </w:tc>
        <w:tc>
          <w:tcPr>
            <w:tcW w:w="3685" w:type="dxa"/>
          </w:tcPr>
          <w:p w:rsidR="007B0AF5" w:rsidRPr="00E44940" w:rsidRDefault="007B0AF5" w:rsidP="007B0AF5">
            <w:pPr>
              <w:pStyle w:val="Default"/>
              <w:rPr>
                <w:b/>
                <w:color w:val="auto"/>
                <w:sz w:val="17"/>
                <w:szCs w:val="17"/>
              </w:rPr>
            </w:pPr>
          </w:p>
        </w:tc>
      </w:tr>
      <w:tr w:rsidR="007B0AF5" w:rsidRPr="006F69C4" w:rsidTr="00E44940">
        <w:sdt>
          <w:sdtPr>
            <w:rPr>
              <w:rFonts w:asciiTheme="minorHAnsi" w:hAnsiTheme="minorHAnsi"/>
              <w:sz w:val="18"/>
              <w:szCs w:val="20"/>
            </w:rPr>
            <w:alias w:val="Select One:"/>
            <w:tag w:val="Select One:"/>
            <w:id w:val="1396552548"/>
            <w:placeholder>
              <w:docPart w:val="9BFAFE0AA3084B45A391871423A10611"/>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82" w:type="dxa"/>
              </w:tcPr>
              <w:p w:rsidR="007B0AF5" w:rsidRDefault="007B0AF5" w:rsidP="00501C44">
                <w:r w:rsidRPr="008A5124">
                  <w:rPr>
                    <w:rStyle w:val="PlaceholderText"/>
                    <w:rFonts w:asciiTheme="minorHAnsi" w:hAnsiTheme="minorHAnsi"/>
                    <w:sz w:val="18"/>
                    <w:szCs w:val="18"/>
                  </w:rPr>
                  <w:t>Choose an item.</w:t>
                </w:r>
              </w:p>
            </w:tc>
          </w:sdtContent>
        </w:sdt>
        <w:tc>
          <w:tcPr>
            <w:tcW w:w="5103" w:type="dxa"/>
          </w:tcPr>
          <w:p w:rsidR="007B0AF5" w:rsidRPr="006F69C4" w:rsidRDefault="007B0AF5" w:rsidP="00501C44">
            <w:pPr>
              <w:pStyle w:val="Default"/>
              <w:numPr>
                <w:ilvl w:val="0"/>
                <w:numId w:val="4"/>
              </w:numPr>
              <w:rPr>
                <w:color w:val="auto"/>
                <w:sz w:val="17"/>
                <w:szCs w:val="17"/>
              </w:rPr>
            </w:pPr>
            <w:r w:rsidRPr="006F69C4">
              <w:rPr>
                <w:color w:val="auto"/>
                <w:sz w:val="17"/>
                <w:szCs w:val="17"/>
              </w:rPr>
              <w:t xml:space="preserve">The chapter achieved at least a 2.5 term GPA for Fall  </w:t>
            </w:r>
            <w:r w:rsidR="006A7FDF">
              <w:rPr>
                <w:color w:val="auto"/>
                <w:sz w:val="17"/>
                <w:szCs w:val="17"/>
              </w:rPr>
              <w:t>2017</w:t>
            </w:r>
          </w:p>
          <w:p w:rsidR="007B0AF5" w:rsidRPr="006F69C4" w:rsidRDefault="007B0AF5" w:rsidP="00501C44">
            <w:pPr>
              <w:pStyle w:val="Default"/>
              <w:ind w:left="720"/>
              <w:rPr>
                <w:b/>
                <w:color w:val="auto"/>
                <w:sz w:val="17"/>
                <w:szCs w:val="17"/>
              </w:rPr>
            </w:pPr>
            <w:r w:rsidRPr="006F69C4">
              <w:rPr>
                <w:b/>
                <w:color w:val="auto"/>
                <w:sz w:val="17"/>
                <w:szCs w:val="17"/>
              </w:rPr>
              <w:t>Documentation by Office of Student Engagement 5 Points</w:t>
            </w:r>
          </w:p>
          <w:p w:rsidR="007B0AF5" w:rsidRPr="006F69C4" w:rsidRDefault="007B0AF5" w:rsidP="00501C44">
            <w:pPr>
              <w:rPr>
                <w:sz w:val="20"/>
                <w:szCs w:val="20"/>
              </w:rPr>
            </w:pPr>
          </w:p>
        </w:tc>
        <w:tc>
          <w:tcPr>
            <w:tcW w:w="3685" w:type="dxa"/>
          </w:tcPr>
          <w:p w:rsidR="007B0AF5" w:rsidRPr="00E44940" w:rsidRDefault="007B0AF5" w:rsidP="007B0AF5">
            <w:pPr>
              <w:pStyle w:val="Default"/>
              <w:rPr>
                <w:b/>
                <w:i/>
                <w:color w:val="auto"/>
                <w:sz w:val="17"/>
                <w:szCs w:val="17"/>
              </w:rPr>
            </w:pPr>
          </w:p>
        </w:tc>
      </w:tr>
      <w:tr w:rsidR="007B0AF5" w:rsidRPr="006F69C4" w:rsidTr="00E44940">
        <w:sdt>
          <w:sdtPr>
            <w:rPr>
              <w:rFonts w:asciiTheme="minorHAnsi" w:hAnsiTheme="minorHAnsi"/>
              <w:sz w:val="18"/>
              <w:szCs w:val="20"/>
            </w:rPr>
            <w:alias w:val="Select One:"/>
            <w:tag w:val="Select One:"/>
            <w:id w:val="416214181"/>
            <w:placeholder>
              <w:docPart w:val="1D3FB8A6B5B540CEB8D049FA8412B8AA"/>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82" w:type="dxa"/>
              </w:tcPr>
              <w:p w:rsidR="007B0AF5" w:rsidRDefault="007B0AF5" w:rsidP="00501C44">
                <w:r w:rsidRPr="008A5124">
                  <w:rPr>
                    <w:rStyle w:val="PlaceholderText"/>
                    <w:rFonts w:asciiTheme="minorHAnsi" w:hAnsiTheme="minorHAnsi"/>
                    <w:sz w:val="18"/>
                    <w:szCs w:val="18"/>
                  </w:rPr>
                  <w:t>Choose an item.</w:t>
                </w:r>
              </w:p>
            </w:tc>
          </w:sdtContent>
        </w:sdt>
        <w:tc>
          <w:tcPr>
            <w:tcW w:w="5103" w:type="dxa"/>
          </w:tcPr>
          <w:p w:rsidR="007B0AF5" w:rsidRPr="006F69C4" w:rsidRDefault="007B0AF5" w:rsidP="00501C44">
            <w:pPr>
              <w:pStyle w:val="Default"/>
              <w:numPr>
                <w:ilvl w:val="0"/>
                <w:numId w:val="4"/>
              </w:numPr>
              <w:rPr>
                <w:color w:val="auto"/>
                <w:sz w:val="17"/>
                <w:szCs w:val="17"/>
              </w:rPr>
            </w:pPr>
            <w:r w:rsidRPr="006F69C4">
              <w:rPr>
                <w:color w:val="auto"/>
                <w:sz w:val="17"/>
                <w:szCs w:val="17"/>
              </w:rPr>
              <w:t xml:space="preserve">The chapter achieved at least a 2.5 term GPA for Winter </w:t>
            </w:r>
            <w:r w:rsidR="006A7FDF">
              <w:rPr>
                <w:color w:val="auto"/>
                <w:sz w:val="17"/>
                <w:szCs w:val="17"/>
              </w:rPr>
              <w:t>2018</w:t>
            </w:r>
          </w:p>
          <w:p w:rsidR="007B0AF5" w:rsidRPr="006F69C4" w:rsidRDefault="007B0AF5" w:rsidP="00501C44">
            <w:pPr>
              <w:pStyle w:val="Default"/>
              <w:ind w:left="720"/>
              <w:rPr>
                <w:b/>
                <w:color w:val="auto"/>
                <w:sz w:val="17"/>
                <w:szCs w:val="17"/>
              </w:rPr>
            </w:pPr>
            <w:r w:rsidRPr="006F69C4">
              <w:rPr>
                <w:b/>
                <w:color w:val="auto"/>
                <w:sz w:val="17"/>
                <w:szCs w:val="17"/>
              </w:rPr>
              <w:t>Documentation by Office of Student Engagement 5 Points</w:t>
            </w:r>
          </w:p>
          <w:p w:rsidR="007B0AF5" w:rsidRPr="006F69C4" w:rsidRDefault="007B0AF5" w:rsidP="00501C44">
            <w:pPr>
              <w:pStyle w:val="Default"/>
              <w:rPr>
                <w:color w:val="auto"/>
                <w:sz w:val="17"/>
                <w:szCs w:val="17"/>
              </w:rPr>
            </w:pPr>
          </w:p>
        </w:tc>
        <w:tc>
          <w:tcPr>
            <w:tcW w:w="3685" w:type="dxa"/>
          </w:tcPr>
          <w:p w:rsidR="007B0AF5" w:rsidRPr="00E44940" w:rsidRDefault="007B0AF5" w:rsidP="007B0AF5">
            <w:pPr>
              <w:pStyle w:val="Default"/>
              <w:rPr>
                <w:b/>
                <w:i/>
                <w:color w:val="auto"/>
                <w:sz w:val="17"/>
                <w:szCs w:val="17"/>
              </w:rPr>
            </w:pPr>
          </w:p>
        </w:tc>
      </w:tr>
      <w:tr w:rsidR="007B0AF5" w:rsidRPr="006F69C4" w:rsidTr="00E44940">
        <w:sdt>
          <w:sdtPr>
            <w:rPr>
              <w:rFonts w:asciiTheme="minorHAnsi" w:hAnsiTheme="minorHAnsi"/>
              <w:sz w:val="18"/>
              <w:szCs w:val="20"/>
            </w:rPr>
            <w:alias w:val="Select One:"/>
            <w:tag w:val="Select One:"/>
            <w:id w:val="-1884399771"/>
            <w:placeholder>
              <w:docPart w:val="3B0A5062718442AE900D57ABB38D496E"/>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82" w:type="dxa"/>
              </w:tcPr>
              <w:p w:rsidR="007B0AF5" w:rsidRDefault="007B0AF5" w:rsidP="00501C44">
                <w:r w:rsidRPr="008A5124">
                  <w:rPr>
                    <w:rStyle w:val="PlaceholderText"/>
                    <w:rFonts w:asciiTheme="minorHAnsi" w:hAnsiTheme="minorHAnsi"/>
                    <w:sz w:val="18"/>
                    <w:szCs w:val="18"/>
                  </w:rPr>
                  <w:t>Choose an item.</w:t>
                </w:r>
              </w:p>
            </w:tc>
          </w:sdtContent>
        </w:sdt>
        <w:tc>
          <w:tcPr>
            <w:tcW w:w="5103" w:type="dxa"/>
          </w:tcPr>
          <w:p w:rsidR="007B0AF5" w:rsidRPr="006F69C4" w:rsidRDefault="007B0AF5" w:rsidP="00501C44">
            <w:pPr>
              <w:pStyle w:val="Default"/>
              <w:numPr>
                <w:ilvl w:val="0"/>
                <w:numId w:val="4"/>
              </w:numPr>
              <w:rPr>
                <w:color w:val="auto"/>
                <w:sz w:val="17"/>
                <w:szCs w:val="17"/>
              </w:rPr>
            </w:pPr>
            <w:r w:rsidRPr="006F69C4">
              <w:rPr>
                <w:color w:val="auto"/>
                <w:sz w:val="17"/>
                <w:szCs w:val="17"/>
              </w:rPr>
              <w:t>Academic Success Program - Submit a written academic success program for initiated and new members and demonstrate how the plan is being implemented. In order to receive the maximum points the following criteria must be included:</w:t>
            </w:r>
          </w:p>
          <w:p w:rsidR="007B0AF5" w:rsidRPr="006F69C4" w:rsidRDefault="007B0AF5" w:rsidP="00501C44">
            <w:pPr>
              <w:pStyle w:val="Default"/>
              <w:numPr>
                <w:ilvl w:val="0"/>
                <w:numId w:val="5"/>
              </w:numPr>
              <w:rPr>
                <w:color w:val="auto"/>
                <w:sz w:val="17"/>
                <w:szCs w:val="17"/>
              </w:rPr>
            </w:pPr>
            <w:r w:rsidRPr="006F69C4">
              <w:rPr>
                <w:color w:val="auto"/>
                <w:sz w:val="17"/>
                <w:szCs w:val="17"/>
              </w:rPr>
              <w:t xml:space="preserve">The chapter identifies and has rewards and recognition for those members who excel academically.  </w:t>
            </w:r>
          </w:p>
          <w:p w:rsidR="007B0AF5" w:rsidRPr="006F69C4" w:rsidRDefault="007B0AF5" w:rsidP="00501C44">
            <w:pPr>
              <w:pStyle w:val="Default"/>
              <w:numPr>
                <w:ilvl w:val="0"/>
                <w:numId w:val="5"/>
              </w:numPr>
              <w:rPr>
                <w:color w:val="auto"/>
                <w:sz w:val="17"/>
                <w:szCs w:val="17"/>
              </w:rPr>
            </w:pPr>
            <w:r w:rsidRPr="006F69C4">
              <w:rPr>
                <w:color w:val="auto"/>
                <w:sz w:val="17"/>
                <w:szCs w:val="17"/>
              </w:rPr>
              <w:t xml:space="preserve">The chapter has individual member standards enforces minimum individual expectations for member academic performance.  </w:t>
            </w:r>
          </w:p>
          <w:p w:rsidR="007B0AF5" w:rsidRPr="006F69C4" w:rsidRDefault="007B0AF5" w:rsidP="00501C44">
            <w:pPr>
              <w:pStyle w:val="Default"/>
              <w:ind w:left="720"/>
              <w:rPr>
                <w:b/>
                <w:color w:val="auto"/>
                <w:sz w:val="17"/>
                <w:szCs w:val="17"/>
              </w:rPr>
            </w:pPr>
            <w:r w:rsidRPr="006F69C4">
              <w:rPr>
                <w:b/>
                <w:color w:val="auto"/>
                <w:sz w:val="17"/>
                <w:szCs w:val="17"/>
              </w:rPr>
              <w:t>Documentation Orgsync : Academic Success Program 20 Points</w:t>
            </w:r>
          </w:p>
          <w:p w:rsidR="007B0AF5" w:rsidRPr="006F69C4" w:rsidRDefault="007B0AF5" w:rsidP="00501C44">
            <w:pPr>
              <w:pStyle w:val="Default"/>
              <w:ind w:left="720"/>
              <w:rPr>
                <w:b/>
                <w:color w:val="auto"/>
                <w:sz w:val="17"/>
                <w:szCs w:val="17"/>
              </w:rPr>
            </w:pPr>
          </w:p>
        </w:tc>
        <w:tc>
          <w:tcPr>
            <w:tcW w:w="3685" w:type="dxa"/>
          </w:tcPr>
          <w:p w:rsidR="007B0AF5" w:rsidRPr="00E44940" w:rsidRDefault="007B0AF5" w:rsidP="007B0AF5">
            <w:pPr>
              <w:pStyle w:val="Default"/>
              <w:rPr>
                <w:b/>
                <w:i/>
                <w:color w:val="auto"/>
                <w:sz w:val="20"/>
                <w:szCs w:val="20"/>
              </w:rPr>
            </w:pPr>
            <w:r w:rsidRPr="00E44940">
              <w:rPr>
                <w:b/>
                <w:i/>
                <w:color w:val="auto"/>
                <w:sz w:val="20"/>
                <w:szCs w:val="20"/>
              </w:rPr>
              <w:t>Requirement fulfilled by:</w:t>
            </w:r>
          </w:p>
          <w:p w:rsidR="007B0AF5" w:rsidRPr="00E44940" w:rsidRDefault="007B0AF5" w:rsidP="007B0AF5">
            <w:pPr>
              <w:pStyle w:val="Default"/>
              <w:rPr>
                <w:b/>
                <w:i/>
                <w:color w:val="auto"/>
                <w:sz w:val="20"/>
                <w:szCs w:val="20"/>
              </w:rPr>
            </w:pPr>
          </w:p>
          <w:p w:rsidR="00E44940" w:rsidRDefault="00E44940" w:rsidP="007B0AF5">
            <w:pPr>
              <w:pStyle w:val="Default"/>
              <w:rPr>
                <w:b/>
                <w:i/>
                <w:sz w:val="20"/>
                <w:szCs w:val="20"/>
              </w:rPr>
            </w:pPr>
          </w:p>
          <w:p w:rsidR="007B0AF5" w:rsidRPr="00E44940" w:rsidRDefault="007B0AF5" w:rsidP="007B0AF5">
            <w:pPr>
              <w:pStyle w:val="Default"/>
              <w:rPr>
                <w:b/>
                <w:i/>
                <w:color w:val="auto"/>
                <w:sz w:val="17"/>
                <w:szCs w:val="17"/>
              </w:rPr>
            </w:pPr>
            <w:r w:rsidRPr="00E44940">
              <w:rPr>
                <w:b/>
                <w:i/>
                <w:sz w:val="20"/>
                <w:szCs w:val="20"/>
              </w:rPr>
              <w:t>Date of Event:</w:t>
            </w:r>
          </w:p>
        </w:tc>
      </w:tr>
      <w:tr w:rsidR="007B0AF5" w:rsidRPr="006F69C4" w:rsidTr="00E44940">
        <w:sdt>
          <w:sdtPr>
            <w:rPr>
              <w:rFonts w:asciiTheme="minorHAnsi" w:hAnsiTheme="minorHAnsi"/>
              <w:sz w:val="18"/>
              <w:szCs w:val="20"/>
            </w:rPr>
            <w:alias w:val="Select One:"/>
            <w:tag w:val="Select One:"/>
            <w:id w:val="-1578900587"/>
            <w:placeholder>
              <w:docPart w:val="271ACB5B61A648F2B8489170514225A4"/>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82" w:type="dxa"/>
              </w:tcPr>
              <w:p w:rsidR="007B0AF5" w:rsidRDefault="007B0AF5" w:rsidP="00501C44">
                <w:r w:rsidRPr="008A5124">
                  <w:rPr>
                    <w:rStyle w:val="PlaceholderText"/>
                    <w:rFonts w:asciiTheme="minorHAnsi" w:hAnsiTheme="minorHAnsi"/>
                    <w:sz w:val="18"/>
                    <w:szCs w:val="18"/>
                  </w:rPr>
                  <w:t>Choose an item.</w:t>
                </w:r>
              </w:p>
            </w:tc>
          </w:sdtContent>
        </w:sdt>
        <w:tc>
          <w:tcPr>
            <w:tcW w:w="5103" w:type="dxa"/>
          </w:tcPr>
          <w:p w:rsidR="007B0AF5" w:rsidRPr="006F69C4" w:rsidRDefault="007B0AF5" w:rsidP="00501C44">
            <w:pPr>
              <w:pStyle w:val="Default"/>
              <w:numPr>
                <w:ilvl w:val="0"/>
                <w:numId w:val="4"/>
              </w:numPr>
              <w:rPr>
                <w:color w:val="auto"/>
                <w:sz w:val="17"/>
                <w:szCs w:val="17"/>
              </w:rPr>
            </w:pPr>
            <w:r w:rsidRPr="006F69C4">
              <w:rPr>
                <w:color w:val="auto"/>
                <w:sz w:val="17"/>
                <w:szCs w:val="17"/>
              </w:rPr>
              <w:t xml:space="preserve">The Chapter has minimum GPA standard that is enforced to hold executive office. </w:t>
            </w:r>
          </w:p>
          <w:p w:rsidR="007B0AF5" w:rsidRPr="006F69C4" w:rsidRDefault="007B0AF5" w:rsidP="00501C44">
            <w:pPr>
              <w:pStyle w:val="Default"/>
              <w:ind w:left="720"/>
              <w:rPr>
                <w:b/>
                <w:color w:val="auto"/>
                <w:sz w:val="17"/>
                <w:szCs w:val="17"/>
              </w:rPr>
            </w:pPr>
            <w:r w:rsidRPr="006F69C4">
              <w:rPr>
                <w:b/>
                <w:color w:val="auto"/>
                <w:sz w:val="17"/>
                <w:szCs w:val="17"/>
              </w:rPr>
              <w:t>Documentation by Office of Student Engagement 10 Points</w:t>
            </w:r>
          </w:p>
          <w:p w:rsidR="007B0AF5" w:rsidRPr="006F69C4" w:rsidRDefault="007B0AF5" w:rsidP="00501C44">
            <w:pPr>
              <w:pStyle w:val="Default"/>
              <w:ind w:left="720"/>
              <w:rPr>
                <w:b/>
                <w:color w:val="auto"/>
                <w:sz w:val="17"/>
                <w:szCs w:val="17"/>
              </w:rPr>
            </w:pPr>
          </w:p>
        </w:tc>
        <w:tc>
          <w:tcPr>
            <w:tcW w:w="3685" w:type="dxa"/>
          </w:tcPr>
          <w:p w:rsidR="007B0AF5" w:rsidRPr="00E44940" w:rsidRDefault="007B0AF5" w:rsidP="007B0AF5">
            <w:pPr>
              <w:pStyle w:val="Default"/>
              <w:rPr>
                <w:b/>
                <w:i/>
                <w:color w:val="auto"/>
                <w:sz w:val="17"/>
                <w:szCs w:val="17"/>
              </w:rPr>
            </w:pPr>
          </w:p>
        </w:tc>
      </w:tr>
    </w:tbl>
    <w:p w:rsidR="002E45EF" w:rsidRPr="006D679F" w:rsidRDefault="002E45EF" w:rsidP="00E40BED">
      <w:pPr>
        <w:rPr>
          <w:b/>
          <w:sz w:val="28"/>
          <w:szCs w:val="28"/>
        </w:rPr>
      </w:pPr>
    </w:p>
    <w:p w:rsidR="00E40BED" w:rsidRPr="006D679F" w:rsidRDefault="00E40BED" w:rsidP="00E40BED">
      <w:pPr>
        <w:rPr>
          <w:b/>
          <w:sz w:val="28"/>
          <w:szCs w:val="28"/>
        </w:rPr>
      </w:pPr>
      <w:r w:rsidRPr="006D679F">
        <w:rPr>
          <w:b/>
          <w:sz w:val="28"/>
          <w:szCs w:val="28"/>
        </w:rPr>
        <w:t xml:space="preserve">Merit Standards: </w:t>
      </w:r>
    </w:p>
    <w:tbl>
      <w:tblPr>
        <w:tblStyle w:val="TableGrid"/>
        <w:tblW w:w="0" w:type="auto"/>
        <w:tblLook w:val="04A0" w:firstRow="1" w:lastRow="0" w:firstColumn="1" w:lastColumn="0" w:noHBand="0" w:noVBand="1"/>
      </w:tblPr>
      <w:tblGrid>
        <w:gridCol w:w="1232"/>
        <w:gridCol w:w="5153"/>
        <w:gridCol w:w="3685"/>
      </w:tblGrid>
      <w:tr w:rsidR="00E44940" w:rsidRPr="006F69C4" w:rsidTr="00EB7672">
        <w:sdt>
          <w:sdtPr>
            <w:rPr>
              <w:rFonts w:asciiTheme="minorHAnsi" w:hAnsiTheme="minorHAnsi"/>
              <w:sz w:val="18"/>
              <w:szCs w:val="20"/>
            </w:rPr>
            <w:alias w:val="Select One:"/>
            <w:tag w:val="Select One:"/>
            <w:id w:val="2132282541"/>
            <w:placeholder>
              <w:docPart w:val="0C63F3D031794D49AA4570E6F73C3F27"/>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E44940" w:rsidRDefault="00E44940" w:rsidP="00501C44">
                <w:r w:rsidRPr="00B30C79">
                  <w:rPr>
                    <w:rStyle w:val="PlaceholderText"/>
                    <w:rFonts w:asciiTheme="minorHAnsi" w:hAnsiTheme="minorHAnsi"/>
                    <w:sz w:val="18"/>
                    <w:szCs w:val="18"/>
                  </w:rPr>
                  <w:t>Choose an item.</w:t>
                </w:r>
              </w:p>
            </w:tc>
          </w:sdtContent>
        </w:sdt>
        <w:tc>
          <w:tcPr>
            <w:tcW w:w="5153" w:type="dxa"/>
          </w:tcPr>
          <w:p w:rsidR="00E44940" w:rsidRPr="006F69C4" w:rsidRDefault="00E44940" w:rsidP="00501C44">
            <w:pPr>
              <w:pStyle w:val="Default"/>
              <w:numPr>
                <w:ilvl w:val="0"/>
                <w:numId w:val="7"/>
              </w:numPr>
              <w:rPr>
                <w:color w:val="auto"/>
                <w:sz w:val="17"/>
                <w:szCs w:val="17"/>
              </w:rPr>
            </w:pPr>
            <w:r w:rsidRPr="006F69C4">
              <w:rPr>
                <w:color w:val="auto"/>
                <w:sz w:val="17"/>
                <w:szCs w:val="17"/>
              </w:rPr>
              <w:t xml:space="preserve">The chapter GPA was above the All Greek Average for Spring </w:t>
            </w:r>
            <w:r w:rsidR="006A7FDF">
              <w:rPr>
                <w:color w:val="auto"/>
                <w:sz w:val="17"/>
                <w:szCs w:val="17"/>
              </w:rPr>
              <w:t>2017</w:t>
            </w:r>
          </w:p>
          <w:p w:rsidR="00E44940" w:rsidRPr="006F69C4" w:rsidRDefault="00E44940" w:rsidP="00501C44">
            <w:pPr>
              <w:pStyle w:val="Default"/>
              <w:ind w:left="720"/>
              <w:rPr>
                <w:color w:val="auto"/>
                <w:sz w:val="17"/>
                <w:szCs w:val="17"/>
              </w:rPr>
            </w:pPr>
            <w:r w:rsidRPr="006F69C4">
              <w:rPr>
                <w:b/>
                <w:color w:val="auto"/>
                <w:sz w:val="17"/>
                <w:szCs w:val="17"/>
              </w:rPr>
              <w:t>Documentation by Office of Student Engagement 10 Points</w:t>
            </w:r>
          </w:p>
          <w:p w:rsidR="00E44940" w:rsidRPr="006F69C4" w:rsidRDefault="00E44940" w:rsidP="00501C44">
            <w:pPr>
              <w:rPr>
                <w:sz w:val="20"/>
                <w:szCs w:val="20"/>
              </w:rPr>
            </w:pPr>
          </w:p>
        </w:tc>
        <w:tc>
          <w:tcPr>
            <w:tcW w:w="3685" w:type="dxa"/>
          </w:tcPr>
          <w:p w:rsidR="00E44940" w:rsidRPr="006F69C4" w:rsidRDefault="00E44940" w:rsidP="00E44940">
            <w:pPr>
              <w:pStyle w:val="Default"/>
              <w:ind w:left="360"/>
              <w:rPr>
                <w:color w:val="auto"/>
                <w:sz w:val="17"/>
                <w:szCs w:val="17"/>
              </w:rPr>
            </w:pPr>
          </w:p>
        </w:tc>
      </w:tr>
      <w:tr w:rsidR="00E44940" w:rsidRPr="006F69C4" w:rsidTr="00EB7672">
        <w:sdt>
          <w:sdtPr>
            <w:rPr>
              <w:rFonts w:asciiTheme="minorHAnsi" w:hAnsiTheme="minorHAnsi"/>
              <w:sz w:val="18"/>
              <w:szCs w:val="20"/>
            </w:rPr>
            <w:alias w:val="Select One:"/>
            <w:tag w:val="Select One:"/>
            <w:id w:val="-1561312054"/>
            <w:placeholder>
              <w:docPart w:val="A9720D03705A40B9B0F4F68988C590D8"/>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E44940" w:rsidRDefault="00E44940" w:rsidP="00501C44">
                <w:r w:rsidRPr="00B30C79">
                  <w:rPr>
                    <w:rStyle w:val="PlaceholderText"/>
                    <w:rFonts w:asciiTheme="minorHAnsi" w:hAnsiTheme="minorHAnsi"/>
                    <w:sz w:val="18"/>
                    <w:szCs w:val="18"/>
                  </w:rPr>
                  <w:t>Choose an item.</w:t>
                </w:r>
              </w:p>
            </w:tc>
          </w:sdtContent>
        </w:sdt>
        <w:tc>
          <w:tcPr>
            <w:tcW w:w="5153" w:type="dxa"/>
          </w:tcPr>
          <w:p w:rsidR="00E44940" w:rsidRPr="006F69C4" w:rsidRDefault="00E44940" w:rsidP="00501C44">
            <w:pPr>
              <w:pStyle w:val="Default"/>
              <w:numPr>
                <w:ilvl w:val="0"/>
                <w:numId w:val="7"/>
              </w:numPr>
              <w:rPr>
                <w:color w:val="auto"/>
                <w:sz w:val="17"/>
                <w:szCs w:val="17"/>
              </w:rPr>
            </w:pPr>
            <w:r w:rsidRPr="006F69C4">
              <w:rPr>
                <w:color w:val="auto"/>
                <w:sz w:val="17"/>
                <w:szCs w:val="17"/>
              </w:rPr>
              <w:t xml:space="preserve">The chapter GPA was above the All Greek Average for Fall </w:t>
            </w:r>
            <w:r w:rsidR="006A7FDF">
              <w:rPr>
                <w:color w:val="auto"/>
                <w:sz w:val="17"/>
                <w:szCs w:val="17"/>
              </w:rPr>
              <w:t>2017</w:t>
            </w:r>
          </w:p>
          <w:p w:rsidR="00E44940" w:rsidRPr="006F69C4" w:rsidRDefault="00E44940" w:rsidP="00501C44">
            <w:pPr>
              <w:pStyle w:val="Default"/>
              <w:ind w:left="720"/>
              <w:rPr>
                <w:color w:val="auto"/>
                <w:sz w:val="17"/>
                <w:szCs w:val="17"/>
              </w:rPr>
            </w:pPr>
            <w:r w:rsidRPr="006F69C4">
              <w:rPr>
                <w:b/>
                <w:color w:val="auto"/>
                <w:sz w:val="17"/>
                <w:szCs w:val="17"/>
              </w:rPr>
              <w:t>Documentation by Office of Student Engagement 10 Points</w:t>
            </w:r>
          </w:p>
          <w:p w:rsidR="00E44940" w:rsidRPr="006F69C4" w:rsidRDefault="00E44940" w:rsidP="00501C44">
            <w:pPr>
              <w:rPr>
                <w:sz w:val="20"/>
                <w:szCs w:val="20"/>
              </w:rPr>
            </w:pPr>
          </w:p>
        </w:tc>
        <w:tc>
          <w:tcPr>
            <w:tcW w:w="3685" w:type="dxa"/>
          </w:tcPr>
          <w:p w:rsidR="00E44940" w:rsidRPr="006F69C4" w:rsidRDefault="00E44940" w:rsidP="00E44940">
            <w:pPr>
              <w:pStyle w:val="Default"/>
              <w:ind w:left="360"/>
              <w:rPr>
                <w:color w:val="auto"/>
                <w:sz w:val="17"/>
                <w:szCs w:val="17"/>
              </w:rPr>
            </w:pPr>
          </w:p>
        </w:tc>
      </w:tr>
      <w:tr w:rsidR="00E44940" w:rsidRPr="006F69C4" w:rsidTr="00EB7672">
        <w:sdt>
          <w:sdtPr>
            <w:rPr>
              <w:rFonts w:asciiTheme="minorHAnsi" w:hAnsiTheme="minorHAnsi"/>
              <w:sz w:val="18"/>
              <w:szCs w:val="20"/>
            </w:rPr>
            <w:alias w:val="Select One:"/>
            <w:tag w:val="Select One:"/>
            <w:id w:val="-2023848591"/>
            <w:placeholder>
              <w:docPart w:val="6F516F1F5BE346459BAAA44041D06B2E"/>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E44940" w:rsidRDefault="00E44940" w:rsidP="00501C44">
                <w:r w:rsidRPr="00B30C79">
                  <w:rPr>
                    <w:rStyle w:val="PlaceholderText"/>
                    <w:rFonts w:asciiTheme="minorHAnsi" w:hAnsiTheme="minorHAnsi"/>
                    <w:sz w:val="18"/>
                    <w:szCs w:val="18"/>
                  </w:rPr>
                  <w:t>Choose an item.</w:t>
                </w:r>
              </w:p>
            </w:tc>
          </w:sdtContent>
        </w:sdt>
        <w:tc>
          <w:tcPr>
            <w:tcW w:w="5153" w:type="dxa"/>
          </w:tcPr>
          <w:p w:rsidR="00E44940" w:rsidRPr="006F69C4" w:rsidRDefault="00E44940" w:rsidP="00501C44">
            <w:pPr>
              <w:pStyle w:val="Default"/>
              <w:numPr>
                <w:ilvl w:val="0"/>
                <w:numId w:val="7"/>
              </w:numPr>
              <w:rPr>
                <w:color w:val="auto"/>
                <w:sz w:val="17"/>
                <w:szCs w:val="17"/>
              </w:rPr>
            </w:pPr>
            <w:r w:rsidRPr="006F69C4">
              <w:rPr>
                <w:color w:val="auto"/>
                <w:sz w:val="17"/>
                <w:szCs w:val="17"/>
              </w:rPr>
              <w:t xml:space="preserve">The chapter GPA was above the All Greek Average for </w:t>
            </w:r>
            <w:r>
              <w:rPr>
                <w:color w:val="auto"/>
                <w:sz w:val="17"/>
                <w:szCs w:val="17"/>
              </w:rPr>
              <w:t xml:space="preserve">Winter </w:t>
            </w:r>
            <w:r w:rsidR="006A7FDF">
              <w:rPr>
                <w:color w:val="auto"/>
                <w:sz w:val="17"/>
                <w:szCs w:val="17"/>
              </w:rPr>
              <w:t>2018</w:t>
            </w:r>
          </w:p>
          <w:p w:rsidR="00E44940" w:rsidRPr="006F69C4" w:rsidRDefault="00E44940" w:rsidP="00501C44">
            <w:pPr>
              <w:pStyle w:val="Default"/>
              <w:ind w:left="720"/>
              <w:rPr>
                <w:color w:val="auto"/>
                <w:sz w:val="17"/>
                <w:szCs w:val="17"/>
              </w:rPr>
            </w:pPr>
            <w:r w:rsidRPr="006F69C4">
              <w:rPr>
                <w:b/>
                <w:color w:val="auto"/>
                <w:sz w:val="17"/>
                <w:szCs w:val="17"/>
              </w:rPr>
              <w:t>Documentation by Office of Student Engagement 10 Points</w:t>
            </w:r>
          </w:p>
          <w:p w:rsidR="00E44940" w:rsidRPr="006F69C4" w:rsidRDefault="00E44940" w:rsidP="00501C44">
            <w:pPr>
              <w:pStyle w:val="Default"/>
              <w:ind w:left="720"/>
              <w:rPr>
                <w:color w:val="auto"/>
                <w:sz w:val="17"/>
                <w:szCs w:val="17"/>
              </w:rPr>
            </w:pPr>
          </w:p>
        </w:tc>
        <w:tc>
          <w:tcPr>
            <w:tcW w:w="3685" w:type="dxa"/>
          </w:tcPr>
          <w:p w:rsidR="00E44940" w:rsidRPr="006F69C4" w:rsidRDefault="00E44940" w:rsidP="00E44940">
            <w:pPr>
              <w:pStyle w:val="Default"/>
              <w:ind w:left="360"/>
              <w:rPr>
                <w:color w:val="auto"/>
                <w:sz w:val="17"/>
                <w:szCs w:val="17"/>
              </w:rPr>
            </w:pPr>
          </w:p>
        </w:tc>
      </w:tr>
      <w:tr w:rsidR="00E44940" w:rsidRPr="006F69C4" w:rsidTr="00EB7672">
        <w:sdt>
          <w:sdtPr>
            <w:rPr>
              <w:rFonts w:asciiTheme="minorHAnsi" w:hAnsiTheme="minorHAnsi"/>
              <w:sz w:val="18"/>
              <w:szCs w:val="20"/>
            </w:rPr>
            <w:alias w:val="Select One:"/>
            <w:tag w:val="Select One:"/>
            <w:id w:val="-1093549499"/>
            <w:placeholder>
              <w:docPart w:val="0EF084558D28456A8D3A45E756EFF10D"/>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E44940" w:rsidRDefault="00E44940" w:rsidP="00501C44">
                <w:r w:rsidRPr="00B30C79">
                  <w:rPr>
                    <w:rStyle w:val="PlaceholderText"/>
                    <w:rFonts w:asciiTheme="minorHAnsi" w:hAnsiTheme="minorHAnsi"/>
                    <w:sz w:val="18"/>
                    <w:szCs w:val="18"/>
                  </w:rPr>
                  <w:t>Choose an item.</w:t>
                </w:r>
              </w:p>
            </w:tc>
          </w:sdtContent>
        </w:sdt>
        <w:tc>
          <w:tcPr>
            <w:tcW w:w="5153" w:type="dxa"/>
          </w:tcPr>
          <w:p w:rsidR="00E44940" w:rsidRPr="006F69C4" w:rsidRDefault="00E44940" w:rsidP="00501C44">
            <w:pPr>
              <w:pStyle w:val="Default"/>
              <w:numPr>
                <w:ilvl w:val="0"/>
                <w:numId w:val="7"/>
              </w:numPr>
              <w:rPr>
                <w:b/>
                <w:color w:val="auto"/>
                <w:sz w:val="17"/>
                <w:szCs w:val="17"/>
              </w:rPr>
            </w:pPr>
            <w:r w:rsidRPr="006F69C4">
              <w:rPr>
                <w:color w:val="auto"/>
                <w:sz w:val="17"/>
                <w:szCs w:val="17"/>
              </w:rPr>
              <w:t xml:space="preserve">The chapter GPA was above the All Undergraduate Average for Spring </w:t>
            </w:r>
            <w:r w:rsidR="006A7FDF">
              <w:rPr>
                <w:color w:val="auto"/>
                <w:sz w:val="17"/>
                <w:szCs w:val="17"/>
              </w:rPr>
              <w:t>2017</w:t>
            </w:r>
          </w:p>
          <w:p w:rsidR="00E44940" w:rsidRPr="006F69C4" w:rsidRDefault="00E44940" w:rsidP="00501C44">
            <w:pPr>
              <w:pStyle w:val="Default"/>
              <w:ind w:left="720"/>
              <w:rPr>
                <w:b/>
                <w:color w:val="auto"/>
                <w:sz w:val="17"/>
                <w:szCs w:val="17"/>
              </w:rPr>
            </w:pPr>
            <w:r w:rsidRPr="006F69C4">
              <w:rPr>
                <w:b/>
                <w:color w:val="auto"/>
                <w:sz w:val="17"/>
                <w:szCs w:val="17"/>
              </w:rPr>
              <w:t>Documentation by Office of Student Engagement 10 Points</w:t>
            </w:r>
          </w:p>
          <w:p w:rsidR="00E44940" w:rsidRPr="006F69C4" w:rsidRDefault="00E44940" w:rsidP="00501C44">
            <w:pPr>
              <w:pStyle w:val="Default"/>
              <w:rPr>
                <w:color w:val="auto"/>
                <w:sz w:val="17"/>
                <w:szCs w:val="17"/>
              </w:rPr>
            </w:pPr>
          </w:p>
        </w:tc>
        <w:tc>
          <w:tcPr>
            <w:tcW w:w="3685" w:type="dxa"/>
          </w:tcPr>
          <w:p w:rsidR="00E44940" w:rsidRPr="006F69C4" w:rsidRDefault="00E44940" w:rsidP="00E44940">
            <w:pPr>
              <w:pStyle w:val="Default"/>
              <w:ind w:left="360"/>
              <w:rPr>
                <w:color w:val="auto"/>
                <w:sz w:val="17"/>
                <w:szCs w:val="17"/>
              </w:rPr>
            </w:pPr>
          </w:p>
        </w:tc>
      </w:tr>
      <w:tr w:rsidR="00E44940" w:rsidRPr="006F69C4" w:rsidTr="00EB7672">
        <w:sdt>
          <w:sdtPr>
            <w:rPr>
              <w:rFonts w:asciiTheme="minorHAnsi" w:hAnsiTheme="minorHAnsi"/>
              <w:sz w:val="18"/>
              <w:szCs w:val="20"/>
            </w:rPr>
            <w:alias w:val="Select One:"/>
            <w:tag w:val="Select One:"/>
            <w:id w:val="2096972365"/>
            <w:placeholder>
              <w:docPart w:val="3B700C642C674000917341CE717F726E"/>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E44940" w:rsidRDefault="00E44940" w:rsidP="00501C44">
                <w:r w:rsidRPr="00B30C79">
                  <w:rPr>
                    <w:rStyle w:val="PlaceholderText"/>
                    <w:rFonts w:asciiTheme="minorHAnsi" w:hAnsiTheme="minorHAnsi"/>
                    <w:sz w:val="18"/>
                    <w:szCs w:val="18"/>
                  </w:rPr>
                  <w:t>Choose an item.</w:t>
                </w:r>
              </w:p>
            </w:tc>
          </w:sdtContent>
        </w:sdt>
        <w:tc>
          <w:tcPr>
            <w:tcW w:w="5153" w:type="dxa"/>
          </w:tcPr>
          <w:p w:rsidR="00E44940" w:rsidRPr="006F69C4" w:rsidRDefault="00E44940" w:rsidP="00501C44">
            <w:pPr>
              <w:pStyle w:val="Default"/>
              <w:numPr>
                <w:ilvl w:val="0"/>
                <w:numId w:val="7"/>
              </w:numPr>
              <w:rPr>
                <w:b/>
                <w:color w:val="auto"/>
                <w:sz w:val="17"/>
                <w:szCs w:val="17"/>
              </w:rPr>
            </w:pPr>
            <w:r w:rsidRPr="006F69C4">
              <w:rPr>
                <w:color w:val="auto"/>
                <w:sz w:val="17"/>
                <w:szCs w:val="17"/>
              </w:rPr>
              <w:t xml:space="preserve">The chapter GPA was above the All Undergraduate Average for Fall  </w:t>
            </w:r>
            <w:r w:rsidR="006A7FDF">
              <w:rPr>
                <w:color w:val="auto"/>
                <w:sz w:val="17"/>
                <w:szCs w:val="17"/>
              </w:rPr>
              <w:t>2017</w:t>
            </w:r>
          </w:p>
          <w:p w:rsidR="00E44940" w:rsidRPr="006F69C4" w:rsidRDefault="00E44940" w:rsidP="00501C44">
            <w:pPr>
              <w:pStyle w:val="Default"/>
              <w:ind w:left="720"/>
              <w:rPr>
                <w:b/>
                <w:color w:val="auto"/>
                <w:sz w:val="17"/>
                <w:szCs w:val="17"/>
              </w:rPr>
            </w:pPr>
            <w:r w:rsidRPr="006F69C4">
              <w:rPr>
                <w:b/>
                <w:color w:val="auto"/>
                <w:sz w:val="17"/>
                <w:szCs w:val="17"/>
              </w:rPr>
              <w:t>Documentation by Office of Student Engagement 10 Points</w:t>
            </w:r>
          </w:p>
          <w:p w:rsidR="00E44940" w:rsidRPr="006F69C4" w:rsidRDefault="00E44940" w:rsidP="00501C44">
            <w:pPr>
              <w:pStyle w:val="Default"/>
              <w:ind w:left="720"/>
              <w:rPr>
                <w:color w:val="auto"/>
                <w:sz w:val="17"/>
                <w:szCs w:val="17"/>
              </w:rPr>
            </w:pPr>
          </w:p>
        </w:tc>
        <w:tc>
          <w:tcPr>
            <w:tcW w:w="3685" w:type="dxa"/>
          </w:tcPr>
          <w:p w:rsidR="00E44940" w:rsidRPr="006F69C4" w:rsidRDefault="00E44940" w:rsidP="00E44940">
            <w:pPr>
              <w:pStyle w:val="Default"/>
              <w:ind w:left="360"/>
              <w:rPr>
                <w:color w:val="auto"/>
                <w:sz w:val="17"/>
                <w:szCs w:val="17"/>
              </w:rPr>
            </w:pPr>
          </w:p>
        </w:tc>
      </w:tr>
      <w:tr w:rsidR="00E44940" w:rsidRPr="006F69C4" w:rsidTr="00EB7672">
        <w:sdt>
          <w:sdtPr>
            <w:rPr>
              <w:rFonts w:asciiTheme="minorHAnsi" w:hAnsiTheme="minorHAnsi"/>
              <w:sz w:val="18"/>
              <w:szCs w:val="20"/>
            </w:rPr>
            <w:alias w:val="Select One:"/>
            <w:tag w:val="Select One:"/>
            <w:id w:val="2137829022"/>
            <w:placeholder>
              <w:docPart w:val="8D61E6983AE74F6B96B092B387788E9F"/>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E44940" w:rsidRDefault="00E44940" w:rsidP="00501C44">
                <w:r w:rsidRPr="00B30C79">
                  <w:rPr>
                    <w:rStyle w:val="PlaceholderText"/>
                    <w:rFonts w:asciiTheme="minorHAnsi" w:hAnsiTheme="minorHAnsi"/>
                    <w:sz w:val="18"/>
                    <w:szCs w:val="18"/>
                  </w:rPr>
                  <w:t>Choose an item.</w:t>
                </w:r>
              </w:p>
            </w:tc>
          </w:sdtContent>
        </w:sdt>
        <w:tc>
          <w:tcPr>
            <w:tcW w:w="5153" w:type="dxa"/>
          </w:tcPr>
          <w:p w:rsidR="00E44940" w:rsidRPr="006F69C4" w:rsidRDefault="00E44940" w:rsidP="00501C44">
            <w:pPr>
              <w:pStyle w:val="Default"/>
              <w:numPr>
                <w:ilvl w:val="0"/>
                <w:numId w:val="7"/>
              </w:numPr>
              <w:rPr>
                <w:b/>
                <w:color w:val="auto"/>
                <w:sz w:val="17"/>
                <w:szCs w:val="17"/>
              </w:rPr>
            </w:pPr>
            <w:r w:rsidRPr="006F69C4">
              <w:rPr>
                <w:color w:val="auto"/>
                <w:sz w:val="17"/>
                <w:szCs w:val="17"/>
              </w:rPr>
              <w:t xml:space="preserve">The chapter GPA was above the All Undergraduate Average for Winter  </w:t>
            </w:r>
            <w:r w:rsidR="006A7FDF">
              <w:rPr>
                <w:color w:val="auto"/>
                <w:sz w:val="17"/>
                <w:szCs w:val="17"/>
              </w:rPr>
              <w:t>2018</w:t>
            </w:r>
          </w:p>
          <w:p w:rsidR="00E44940" w:rsidRPr="006F69C4" w:rsidRDefault="00E44940" w:rsidP="00501C44">
            <w:pPr>
              <w:pStyle w:val="Default"/>
              <w:ind w:left="720"/>
              <w:rPr>
                <w:b/>
                <w:color w:val="auto"/>
                <w:sz w:val="17"/>
                <w:szCs w:val="17"/>
              </w:rPr>
            </w:pPr>
            <w:r w:rsidRPr="006F69C4">
              <w:rPr>
                <w:b/>
                <w:color w:val="auto"/>
                <w:sz w:val="17"/>
                <w:szCs w:val="17"/>
              </w:rPr>
              <w:t>Documentation by Office of Student Engagement 10 Points</w:t>
            </w:r>
          </w:p>
          <w:p w:rsidR="00E44940" w:rsidRPr="006F69C4" w:rsidRDefault="00E44940" w:rsidP="00501C44">
            <w:pPr>
              <w:pStyle w:val="Default"/>
              <w:ind w:left="720"/>
              <w:rPr>
                <w:color w:val="auto"/>
                <w:sz w:val="17"/>
                <w:szCs w:val="17"/>
              </w:rPr>
            </w:pPr>
          </w:p>
        </w:tc>
        <w:tc>
          <w:tcPr>
            <w:tcW w:w="3685" w:type="dxa"/>
          </w:tcPr>
          <w:p w:rsidR="00E44940" w:rsidRPr="006F69C4" w:rsidRDefault="00E44940" w:rsidP="00E44940">
            <w:pPr>
              <w:pStyle w:val="Default"/>
              <w:ind w:left="360"/>
              <w:rPr>
                <w:color w:val="auto"/>
                <w:sz w:val="17"/>
                <w:szCs w:val="17"/>
              </w:rPr>
            </w:pPr>
          </w:p>
        </w:tc>
      </w:tr>
      <w:tr w:rsidR="00E44940" w:rsidRPr="006F69C4" w:rsidTr="00EB7672">
        <w:sdt>
          <w:sdtPr>
            <w:rPr>
              <w:rFonts w:asciiTheme="minorHAnsi" w:hAnsiTheme="minorHAnsi"/>
              <w:sz w:val="18"/>
              <w:szCs w:val="20"/>
            </w:rPr>
            <w:alias w:val="Select One:"/>
            <w:tag w:val="Select One:"/>
            <w:id w:val="-1494098596"/>
            <w:placeholder>
              <w:docPart w:val="DB920FB7854940A59585EFCAB6E6C677"/>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E44940" w:rsidRDefault="00E44940" w:rsidP="00501C44">
                <w:r w:rsidRPr="00B30C79">
                  <w:rPr>
                    <w:rStyle w:val="PlaceholderText"/>
                    <w:rFonts w:asciiTheme="minorHAnsi" w:hAnsiTheme="minorHAnsi"/>
                    <w:sz w:val="18"/>
                    <w:szCs w:val="18"/>
                  </w:rPr>
                  <w:t>Choose an item.</w:t>
                </w:r>
              </w:p>
            </w:tc>
          </w:sdtContent>
        </w:sdt>
        <w:tc>
          <w:tcPr>
            <w:tcW w:w="5153" w:type="dxa"/>
          </w:tcPr>
          <w:p w:rsidR="00E44940" w:rsidRPr="006F69C4" w:rsidRDefault="00E44940" w:rsidP="00EB7672">
            <w:pPr>
              <w:pStyle w:val="Default"/>
              <w:numPr>
                <w:ilvl w:val="0"/>
                <w:numId w:val="7"/>
              </w:numPr>
              <w:rPr>
                <w:b/>
                <w:color w:val="auto"/>
                <w:sz w:val="17"/>
                <w:szCs w:val="17"/>
              </w:rPr>
            </w:pPr>
            <w:r w:rsidRPr="006F69C4">
              <w:rPr>
                <w:color w:val="auto"/>
                <w:sz w:val="17"/>
                <w:szCs w:val="17"/>
              </w:rPr>
              <w:t>The chapter sponsors, co-sponsors, or attends at least two (2) academic enhancement programs each year. Examples include: time management, campus academic resources, study skills, note taking strategies, etc.</w:t>
            </w:r>
          </w:p>
          <w:p w:rsidR="00E44940" w:rsidRDefault="00E44940" w:rsidP="00501C44">
            <w:pPr>
              <w:pStyle w:val="Default"/>
              <w:ind w:left="720"/>
              <w:rPr>
                <w:b/>
                <w:color w:val="auto"/>
                <w:sz w:val="17"/>
                <w:szCs w:val="17"/>
              </w:rPr>
            </w:pPr>
            <w:r w:rsidRPr="006F69C4">
              <w:rPr>
                <w:b/>
                <w:color w:val="auto"/>
                <w:sz w:val="17"/>
                <w:szCs w:val="17"/>
              </w:rPr>
              <w:t>Documentation Orgsync : Event/Workshop Documentation Form</w:t>
            </w:r>
            <w:r>
              <w:rPr>
                <w:b/>
                <w:color w:val="auto"/>
                <w:sz w:val="17"/>
                <w:szCs w:val="17"/>
              </w:rPr>
              <w:t xml:space="preserve"> 20 Points</w:t>
            </w:r>
          </w:p>
          <w:p w:rsidR="00E44940" w:rsidRPr="006F69C4" w:rsidRDefault="00E44940" w:rsidP="00B26117">
            <w:pPr>
              <w:pStyle w:val="Default"/>
              <w:ind w:left="720"/>
              <w:rPr>
                <w:b/>
                <w:color w:val="auto"/>
                <w:sz w:val="17"/>
                <w:szCs w:val="17"/>
              </w:rPr>
            </w:pPr>
            <w:r>
              <w:rPr>
                <w:b/>
                <w:color w:val="auto"/>
                <w:sz w:val="17"/>
                <w:szCs w:val="17"/>
              </w:rPr>
              <w:t xml:space="preserve">* Standard can be combine with another requirement*  </w:t>
            </w:r>
          </w:p>
        </w:tc>
        <w:tc>
          <w:tcPr>
            <w:tcW w:w="3685" w:type="dxa"/>
          </w:tcPr>
          <w:p w:rsidR="00E44940" w:rsidRPr="00E44940" w:rsidRDefault="00E44940" w:rsidP="00E44940">
            <w:pPr>
              <w:pStyle w:val="Default"/>
              <w:rPr>
                <w:b/>
                <w:i/>
                <w:color w:val="auto"/>
                <w:sz w:val="20"/>
                <w:szCs w:val="20"/>
              </w:rPr>
            </w:pPr>
            <w:r w:rsidRPr="00E44940">
              <w:rPr>
                <w:b/>
                <w:i/>
                <w:color w:val="auto"/>
                <w:sz w:val="20"/>
                <w:szCs w:val="20"/>
              </w:rPr>
              <w:t>Requirement fulfilled by:</w:t>
            </w:r>
          </w:p>
          <w:p w:rsidR="00E44940" w:rsidRPr="00E44940" w:rsidRDefault="00E44940" w:rsidP="00E44940">
            <w:pPr>
              <w:pStyle w:val="Default"/>
              <w:rPr>
                <w:b/>
                <w:i/>
                <w:color w:val="auto"/>
                <w:sz w:val="20"/>
                <w:szCs w:val="20"/>
              </w:rPr>
            </w:pPr>
          </w:p>
          <w:p w:rsidR="00E44940" w:rsidRDefault="00E44940" w:rsidP="00E44940">
            <w:pPr>
              <w:pStyle w:val="Default"/>
              <w:rPr>
                <w:b/>
                <w:i/>
                <w:sz w:val="20"/>
                <w:szCs w:val="20"/>
              </w:rPr>
            </w:pPr>
          </w:p>
          <w:p w:rsidR="00E44940" w:rsidRPr="006F69C4" w:rsidRDefault="00E44940" w:rsidP="00E44940">
            <w:pPr>
              <w:pStyle w:val="Default"/>
              <w:rPr>
                <w:color w:val="auto"/>
                <w:sz w:val="17"/>
                <w:szCs w:val="17"/>
              </w:rPr>
            </w:pPr>
            <w:r w:rsidRPr="00E44940">
              <w:rPr>
                <w:b/>
                <w:i/>
                <w:sz w:val="20"/>
                <w:szCs w:val="20"/>
              </w:rPr>
              <w:t>Date of Event:</w:t>
            </w:r>
          </w:p>
        </w:tc>
      </w:tr>
      <w:tr w:rsidR="00E44940" w:rsidRPr="006F69C4" w:rsidTr="00EB7672">
        <w:sdt>
          <w:sdtPr>
            <w:rPr>
              <w:rFonts w:asciiTheme="minorHAnsi" w:hAnsiTheme="minorHAnsi"/>
              <w:sz w:val="18"/>
              <w:szCs w:val="20"/>
            </w:rPr>
            <w:alias w:val="Select One:"/>
            <w:tag w:val="Select One:"/>
            <w:id w:val="-409921879"/>
            <w:placeholder>
              <w:docPart w:val="9E97867857824C0AAACAC192A1F98239"/>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E44940" w:rsidRDefault="00E44940" w:rsidP="00501C44">
                <w:r w:rsidRPr="00B30C79">
                  <w:rPr>
                    <w:rStyle w:val="PlaceholderText"/>
                    <w:rFonts w:asciiTheme="minorHAnsi" w:hAnsiTheme="minorHAnsi"/>
                    <w:sz w:val="18"/>
                    <w:szCs w:val="18"/>
                  </w:rPr>
                  <w:t>Choose an item.</w:t>
                </w:r>
              </w:p>
            </w:tc>
          </w:sdtContent>
        </w:sdt>
        <w:tc>
          <w:tcPr>
            <w:tcW w:w="5153" w:type="dxa"/>
          </w:tcPr>
          <w:p w:rsidR="00E44940" w:rsidRPr="006F69C4" w:rsidRDefault="00E44940" w:rsidP="00501C44">
            <w:pPr>
              <w:pStyle w:val="Default"/>
              <w:numPr>
                <w:ilvl w:val="0"/>
                <w:numId w:val="7"/>
              </w:numPr>
              <w:rPr>
                <w:color w:val="auto"/>
                <w:sz w:val="17"/>
                <w:szCs w:val="17"/>
              </w:rPr>
            </w:pPr>
            <w:r w:rsidRPr="006F69C4">
              <w:rPr>
                <w:color w:val="auto"/>
                <w:sz w:val="17"/>
                <w:szCs w:val="17"/>
              </w:rPr>
              <w:t>The chapter sponsors or co-sponsors at least two programs that promotes student/teaching faculty relations. This program could include:</w:t>
            </w:r>
          </w:p>
          <w:p w:rsidR="00E44940" w:rsidRPr="006F69C4" w:rsidRDefault="00E44940" w:rsidP="00501C44">
            <w:pPr>
              <w:pStyle w:val="Default"/>
              <w:ind w:left="720"/>
              <w:rPr>
                <w:color w:val="auto"/>
                <w:sz w:val="17"/>
                <w:szCs w:val="17"/>
              </w:rPr>
            </w:pPr>
            <w:r w:rsidRPr="006F69C4">
              <w:rPr>
                <w:color w:val="auto"/>
                <w:sz w:val="17"/>
                <w:szCs w:val="17"/>
              </w:rPr>
              <w:t>- An invited speaker (teaching faculty member) to address the chapter.</w:t>
            </w:r>
          </w:p>
          <w:p w:rsidR="00E44940" w:rsidRPr="006F69C4" w:rsidRDefault="00E44940" w:rsidP="00501C44">
            <w:pPr>
              <w:pStyle w:val="Default"/>
              <w:ind w:left="720"/>
              <w:rPr>
                <w:color w:val="auto"/>
                <w:sz w:val="17"/>
                <w:szCs w:val="17"/>
              </w:rPr>
            </w:pPr>
            <w:r w:rsidRPr="006F69C4">
              <w:rPr>
                <w:color w:val="auto"/>
                <w:sz w:val="17"/>
                <w:szCs w:val="17"/>
              </w:rPr>
              <w:t>- Discussions led by a teaching faculty member.</w:t>
            </w:r>
          </w:p>
          <w:p w:rsidR="00E44940" w:rsidRPr="006F69C4" w:rsidRDefault="00E44940" w:rsidP="00501C44">
            <w:pPr>
              <w:pStyle w:val="Default"/>
              <w:ind w:left="720"/>
              <w:rPr>
                <w:b/>
                <w:color w:val="auto"/>
                <w:sz w:val="17"/>
                <w:szCs w:val="17"/>
              </w:rPr>
            </w:pPr>
            <w:r w:rsidRPr="006F69C4">
              <w:rPr>
                <w:color w:val="auto"/>
                <w:sz w:val="17"/>
                <w:szCs w:val="17"/>
              </w:rPr>
              <w:t xml:space="preserve"> Social interaction for members of the chapter and members of the teaching faculty.</w:t>
            </w:r>
            <w:r w:rsidRPr="006F69C4">
              <w:rPr>
                <w:b/>
                <w:color w:val="auto"/>
                <w:sz w:val="17"/>
                <w:szCs w:val="17"/>
              </w:rPr>
              <w:t xml:space="preserve">       </w:t>
            </w:r>
          </w:p>
          <w:p w:rsidR="00E44940" w:rsidRDefault="00E44940" w:rsidP="00501C44">
            <w:pPr>
              <w:pStyle w:val="Default"/>
              <w:ind w:left="720"/>
              <w:rPr>
                <w:b/>
                <w:color w:val="auto"/>
                <w:sz w:val="17"/>
                <w:szCs w:val="17"/>
              </w:rPr>
            </w:pPr>
            <w:r w:rsidRPr="006F69C4">
              <w:rPr>
                <w:b/>
                <w:color w:val="auto"/>
                <w:sz w:val="17"/>
                <w:szCs w:val="17"/>
              </w:rPr>
              <w:t xml:space="preserve">Documentation Orgsync : Event/Workshop Documentation Form  </w:t>
            </w:r>
            <w:r>
              <w:rPr>
                <w:b/>
                <w:color w:val="auto"/>
                <w:sz w:val="17"/>
                <w:szCs w:val="17"/>
              </w:rPr>
              <w:t>20 Points</w:t>
            </w:r>
          </w:p>
          <w:p w:rsidR="00E44940" w:rsidRPr="00B26117" w:rsidRDefault="00E44940" w:rsidP="00B26117">
            <w:pPr>
              <w:pStyle w:val="Default"/>
              <w:ind w:left="720"/>
              <w:rPr>
                <w:b/>
                <w:color w:val="auto"/>
                <w:sz w:val="17"/>
                <w:szCs w:val="17"/>
              </w:rPr>
            </w:pPr>
            <w:r>
              <w:rPr>
                <w:b/>
                <w:color w:val="auto"/>
                <w:sz w:val="17"/>
                <w:szCs w:val="17"/>
              </w:rPr>
              <w:t xml:space="preserve">* Standard can be combine with another requirement*  </w:t>
            </w:r>
          </w:p>
        </w:tc>
        <w:tc>
          <w:tcPr>
            <w:tcW w:w="3685" w:type="dxa"/>
          </w:tcPr>
          <w:p w:rsidR="00E44940" w:rsidRPr="00E44940" w:rsidRDefault="00E44940" w:rsidP="00E44940">
            <w:pPr>
              <w:pStyle w:val="Default"/>
              <w:rPr>
                <w:b/>
                <w:i/>
                <w:color w:val="auto"/>
                <w:sz w:val="20"/>
                <w:szCs w:val="20"/>
              </w:rPr>
            </w:pPr>
            <w:r w:rsidRPr="00E44940">
              <w:rPr>
                <w:b/>
                <w:i/>
                <w:color w:val="auto"/>
                <w:sz w:val="20"/>
                <w:szCs w:val="20"/>
              </w:rPr>
              <w:t>Requirement fulfilled by:</w:t>
            </w:r>
          </w:p>
          <w:p w:rsidR="00E44940" w:rsidRPr="00E44940" w:rsidRDefault="00E44940" w:rsidP="00E44940">
            <w:pPr>
              <w:pStyle w:val="Default"/>
              <w:rPr>
                <w:b/>
                <w:i/>
                <w:color w:val="auto"/>
                <w:sz w:val="20"/>
                <w:szCs w:val="20"/>
              </w:rPr>
            </w:pPr>
          </w:p>
          <w:p w:rsidR="00E44940" w:rsidRDefault="00E44940" w:rsidP="00E44940">
            <w:pPr>
              <w:pStyle w:val="Default"/>
              <w:rPr>
                <w:b/>
                <w:i/>
                <w:sz w:val="20"/>
                <w:szCs w:val="20"/>
              </w:rPr>
            </w:pPr>
          </w:p>
          <w:p w:rsidR="00E44940" w:rsidRPr="006F69C4" w:rsidRDefault="00E44940" w:rsidP="00E44940">
            <w:pPr>
              <w:pStyle w:val="Default"/>
              <w:rPr>
                <w:color w:val="auto"/>
                <w:sz w:val="17"/>
                <w:szCs w:val="17"/>
              </w:rPr>
            </w:pPr>
            <w:r w:rsidRPr="00E44940">
              <w:rPr>
                <w:b/>
                <w:i/>
                <w:sz w:val="20"/>
                <w:szCs w:val="20"/>
              </w:rPr>
              <w:t>Date of Event:</w:t>
            </w:r>
          </w:p>
        </w:tc>
      </w:tr>
    </w:tbl>
    <w:p w:rsidR="00BB6FB7" w:rsidRPr="006F69C4" w:rsidRDefault="00BB6FB7" w:rsidP="00E43CD3">
      <w:pPr>
        <w:rPr>
          <w:b/>
          <w:sz w:val="20"/>
          <w:szCs w:val="20"/>
        </w:rPr>
      </w:pPr>
    </w:p>
    <w:p w:rsidR="00E43CD3" w:rsidRPr="006D679F" w:rsidRDefault="00E43CD3" w:rsidP="00E43CD3">
      <w:pPr>
        <w:rPr>
          <w:b/>
          <w:sz w:val="28"/>
          <w:szCs w:val="28"/>
        </w:rPr>
      </w:pPr>
      <w:r w:rsidRPr="006D679F">
        <w:rPr>
          <w:b/>
          <w:sz w:val="28"/>
          <w:szCs w:val="28"/>
        </w:rPr>
        <w:t xml:space="preserve">Bonus Standards: </w:t>
      </w:r>
    </w:p>
    <w:tbl>
      <w:tblPr>
        <w:tblStyle w:val="TableGrid"/>
        <w:tblW w:w="0" w:type="auto"/>
        <w:tblLook w:val="04A0" w:firstRow="1" w:lastRow="0" w:firstColumn="1" w:lastColumn="0" w:noHBand="0" w:noVBand="1"/>
      </w:tblPr>
      <w:tblGrid>
        <w:gridCol w:w="1236"/>
        <w:gridCol w:w="5149"/>
        <w:gridCol w:w="3685"/>
      </w:tblGrid>
      <w:tr w:rsidR="00E44940" w:rsidRPr="006F69C4" w:rsidTr="00E44940">
        <w:trPr>
          <w:tblHeader/>
        </w:trPr>
        <w:sdt>
          <w:sdtPr>
            <w:rPr>
              <w:rFonts w:asciiTheme="minorHAnsi" w:hAnsiTheme="minorHAnsi"/>
              <w:sz w:val="18"/>
              <w:szCs w:val="20"/>
            </w:rPr>
            <w:alias w:val="Select One:"/>
            <w:tag w:val="Select One:"/>
            <w:id w:val="2003693044"/>
            <w:placeholder>
              <w:docPart w:val="7381538C194844EB8E9916AD6000EB1E"/>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6" w:type="dxa"/>
              </w:tcPr>
              <w:p w:rsidR="00E44940" w:rsidRPr="006F69C4" w:rsidRDefault="00E44940" w:rsidP="00BC465F">
                <w:pPr>
                  <w:rPr>
                    <w:sz w:val="20"/>
                    <w:szCs w:val="20"/>
                  </w:rPr>
                </w:pPr>
                <w:r w:rsidRPr="00501C44">
                  <w:rPr>
                    <w:rStyle w:val="PlaceholderText"/>
                    <w:rFonts w:asciiTheme="minorHAnsi" w:hAnsiTheme="minorHAnsi"/>
                    <w:sz w:val="18"/>
                    <w:szCs w:val="18"/>
                  </w:rPr>
                  <w:t>Choose an item.</w:t>
                </w:r>
              </w:p>
            </w:tc>
          </w:sdtContent>
        </w:sdt>
        <w:tc>
          <w:tcPr>
            <w:tcW w:w="5149" w:type="dxa"/>
          </w:tcPr>
          <w:p w:rsidR="00E44940" w:rsidRPr="006F69C4" w:rsidRDefault="00E44940" w:rsidP="00E43CD3">
            <w:pPr>
              <w:pStyle w:val="Default"/>
              <w:numPr>
                <w:ilvl w:val="0"/>
                <w:numId w:val="10"/>
              </w:numPr>
              <w:rPr>
                <w:color w:val="auto"/>
                <w:sz w:val="17"/>
                <w:szCs w:val="17"/>
              </w:rPr>
            </w:pPr>
            <w:r w:rsidRPr="006F69C4">
              <w:rPr>
                <w:color w:val="auto"/>
                <w:sz w:val="17"/>
                <w:szCs w:val="17"/>
              </w:rPr>
              <w:t xml:space="preserve">The chapter achieved above a 3.0 GPA each quarter from Spring </w:t>
            </w:r>
            <w:r w:rsidR="006A7FDF">
              <w:rPr>
                <w:color w:val="auto"/>
                <w:sz w:val="17"/>
                <w:szCs w:val="17"/>
              </w:rPr>
              <w:t>2017</w:t>
            </w:r>
            <w:r w:rsidRPr="006F69C4">
              <w:rPr>
                <w:color w:val="auto"/>
                <w:sz w:val="17"/>
                <w:szCs w:val="17"/>
              </w:rPr>
              <w:t xml:space="preserve">-Winter </w:t>
            </w:r>
            <w:r w:rsidR="006A7FDF">
              <w:rPr>
                <w:color w:val="auto"/>
                <w:sz w:val="17"/>
                <w:szCs w:val="17"/>
              </w:rPr>
              <w:t>2018</w:t>
            </w:r>
          </w:p>
          <w:p w:rsidR="00E44940" w:rsidRPr="006F69C4" w:rsidRDefault="00E44940" w:rsidP="00BC465F">
            <w:pPr>
              <w:pStyle w:val="Default"/>
              <w:ind w:left="720"/>
              <w:rPr>
                <w:b/>
                <w:color w:val="auto"/>
                <w:sz w:val="17"/>
                <w:szCs w:val="17"/>
              </w:rPr>
            </w:pPr>
            <w:r w:rsidRPr="006F69C4">
              <w:rPr>
                <w:b/>
                <w:color w:val="auto"/>
                <w:sz w:val="17"/>
                <w:szCs w:val="17"/>
              </w:rPr>
              <w:t>Documentation by Office of Student Engagement  15 Points</w:t>
            </w:r>
          </w:p>
          <w:p w:rsidR="00E44940" w:rsidRPr="006F69C4" w:rsidRDefault="00E44940" w:rsidP="00BC465F">
            <w:pPr>
              <w:rPr>
                <w:sz w:val="20"/>
                <w:szCs w:val="20"/>
              </w:rPr>
            </w:pPr>
          </w:p>
        </w:tc>
        <w:tc>
          <w:tcPr>
            <w:tcW w:w="3685" w:type="dxa"/>
          </w:tcPr>
          <w:p w:rsidR="00E44940" w:rsidRPr="006F69C4" w:rsidRDefault="00E44940" w:rsidP="00E44940">
            <w:pPr>
              <w:pStyle w:val="Default"/>
              <w:ind w:left="360"/>
              <w:rPr>
                <w:color w:val="auto"/>
                <w:sz w:val="17"/>
                <w:szCs w:val="17"/>
              </w:rPr>
            </w:pPr>
          </w:p>
        </w:tc>
      </w:tr>
    </w:tbl>
    <w:p w:rsidR="00BB6FB7" w:rsidRDefault="00BB6FB7" w:rsidP="00BB6FB7">
      <w:pPr>
        <w:rPr>
          <w:sz w:val="20"/>
          <w:szCs w:val="20"/>
        </w:rPr>
      </w:pPr>
    </w:p>
    <w:p w:rsidR="00B26117" w:rsidRPr="006F69C4" w:rsidRDefault="00B26117" w:rsidP="00BB6FB7">
      <w:pPr>
        <w:rPr>
          <w:sz w:val="20"/>
          <w:szCs w:val="20"/>
        </w:rPr>
      </w:pPr>
    </w:p>
    <w:p w:rsidR="00B26117" w:rsidRPr="003A652E" w:rsidRDefault="00BB6FB7" w:rsidP="003A652E">
      <w:pPr>
        <w:jc w:val="center"/>
        <w:rPr>
          <w:b/>
          <w:sz w:val="28"/>
          <w:szCs w:val="28"/>
        </w:rPr>
      </w:pPr>
      <w:r w:rsidRPr="006D679F">
        <w:rPr>
          <w:b/>
          <w:sz w:val="28"/>
          <w:szCs w:val="28"/>
        </w:rPr>
        <w:t xml:space="preserve">Standard II: Leadership </w:t>
      </w:r>
      <w:r w:rsidR="003A652E">
        <w:rPr>
          <w:b/>
          <w:sz w:val="28"/>
          <w:szCs w:val="28"/>
        </w:rPr>
        <w:t>&amp; Engagement</w:t>
      </w:r>
    </w:p>
    <w:p w:rsidR="003A652E" w:rsidRDefault="00BB6FB7" w:rsidP="003A652E">
      <w:pPr>
        <w:rPr>
          <w:sz w:val="20"/>
          <w:szCs w:val="20"/>
        </w:rPr>
      </w:pPr>
      <w:r w:rsidRPr="006F69C4">
        <w:rPr>
          <w:sz w:val="20"/>
          <w:szCs w:val="20"/>
        </w:rPr>
        <w:t>Purpose: Fraternities and sororities are structured as sub-organizations within the larger campus community. Common traditions such as Homecoming and Greek Week bind the community together and contribute to a thriving campus life. Involvement in campus life outside of fraternity and sorority life is highly encouraged. Involvement and engagement helps chapters fulfill their mission, and gives members the opportunity to learn from new experiences. One of the cornerstones of community involvement is allowing sorority and fraternity members to make use of their various talents and passions. Chapters embody this important component of our community by raising funds for charity, donating their time and by raising social awareness. These efforts are done to improve our communities b</w:t>
      </w:r>
      <w:r w:rsidR="00C02CB9">
        <w:rPr>
          <w:sz w:val="20"/>
          <w:szCs w:val="20"/>
        </w:rPr>
        <w:t>oth within and outside of the CSUSB</w:t>
      </w:r>
      <w:r w:rsidRPr="006F69C4">
        <w:rPr>
          <w:sz w:val="20"/>
          <w:szCs w:val="20"/>
        </w:rPr>
        <w:t xml:space="preserve"> campus.</w:t>
      </w:r>
    </w:p>
    <w:p w:rsidR="003A652E" w:rsidRPr="003A652E" w:rsidRDefault="003A652E" w:rsidP="003A652E">
      <w:pPr>
        <w:rPr>
          <w:b/>
          <w:sz w:val="28"/>
          <w:szCs w:val="28"/>
        </w:rPr>
      </w:pPr>
      <w:r w:rsidRPr="003A652E">
        <w:rPr>
          <w:b/>
          <w:sz w:val="28"/>
          <w:szCs w:val="28"/>
        </w:rPr>
        <w:t>Minimum Standard:</w:t>
      </w:r>
    </w:p>
    <w:tbl>
      <w:tblPr>
        <w:tblStyle w:val="TableGrid"/>
        <w:tblW w:w="0" w:type="auto"/>
        <w:tblLook w:val="04A0" w:firstRow="1" w:lastRow="0" w:firstColumn="1" w:lastColumn="0" w:noHBand="0" w:noVBand="1"/>
      </w:tblPr>
      <w:tblGrid>
        <w:gridCol w:w="1232"/>
        <w:gridCol w:w="5153"/>
        <w:gridCol w:w="3685"/>
      </w:tblGrid>
      <w:tr w:rsidR="00E44940" w:rsidRPr="006F69C4" w:rsidTr="003A652E">
        <w:sdt>
          <w:sdtPr>
            <w:rPr>
              <w:rFonts w:asciiTheme="minorHAnsi" w:hAnsiTheme="minorHAnsi"/>
              <w:sz w:val="18"/>
              <w:szCs w:val="20"/>
            </w:rPr>
            <w:alias w:val="Select One:"/>
            <w:tag w:val="Select One:"/>
            <w:id w:val="1042484522"/>
            <w:placeholder>
              <w:docPart w:val="EA5562F4EA3C4F05B3D4A9B56618BE8A"/>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E44940" w:rsidRDefault="00E44940" w:rsidP="00501C44">
                <w:r w:rsidRPr="003345D8">
                  <w:rPr>
                    <w:rStyle w:val="PlaceholderText"/>
                    <w:rFonts w:asciiTheme="minorHAnsi" w:hAnsiTheme="minorHAnsi"/>
                    <w:sz w:val="18"/>
                    <w:szCs w:val="18"/>
                  </w:rPr>
                  <w:t>Choose an item.</w:t>
                </w:r>
              </w:p>
            </w:tc>
          </w:sdtContent>
        </w:sdt>
        <w:tc>
          <w:tcPr>
            <w:tcW w:w="5153" w:type="dxa"/>
          </w:tcPr>
          <w:p w:rsidR="00E44940" w:rsidRPr="006F69C4" w:rsidRDefault="00E44940" w:rsidP="00501C44">
            <w:pPr>
              <w:pStyle w:val="Default"/>
              <w:numPr>
                <w:ilvl w:val="0"/>
                <w:numId w:val="13"/>
              </w:numPr>
              <w:rPr>
                <w:color w:val="auto"/>
                <w:sz w:val="17"/>
                <w:szCs w:val="17"/>
              </w:rPr>
            </w:pPr>
            <w:r w:rsidRPr="006F69C4">
              <w:rPr>
                <w:color w:val="auto"/>
                <w:sz w:val="17"/>
                <w:szCs w:val="17"/>
              </w:rPr>
              <w:t>The Chapter has a minimum of 25% of its membership involved in another student organization (non-fraternity or sorority related).</w:t>
            </w:r>
          </w:p>
          <w:p w:rsidR="00E44940" w:rsidRPr="006F69C4" w:rsidRDefault="00E44940" w:rsidP="003A652E">
            <w:pPr>
              <w:pStyle w:val="Default"/>
              <w:ind w:left="720"/>
              <w:rPr>
                <w:b/>
                <w:color w:val="auto"/>
                <w:sz w:val="17"/>
                <w:szCs w:val="17"/>
              </w:rPr>
            </w:pPr>
            <w:r w:rsidRPr="006F69C4">
              <w:rPr>
                <w:b/>
                <w:color w:val="auto"/>
                <w:sz w:val="17"/>
                <w:szCs w:val="17"/>
              </w:rPr>
              <w:t xml:space="preserve">Documentation Orgsync : Participation Student Organization and Campus Leadership Form   </w:t>
            </w:r>
            <w:r>
              <w:rPr>
                <w:b/>
                <w:color w:val="auto"/>
                <w:sz w:val="17"/>
                <w:szCs w:val="17"/>
              </w:rPr>
              <w:t>20</w:t>
            </w:r>
            <w:r w:rsidRPr="006F69C4">
              <w:rPr>
                <w:b/>
                <w:color w:val="auto"/>
                <w:sz w:val="17"/>
                <w:szCs w:val="17"/>
              </w:rPr>
              <w:t xml:space="preserve"> Points</w:t>
            </w:r>
          </w:p>
          <w:p w:rsidR="00E44940" w:rsidRPr="006F69C4" w:rsidRDefault="00E44940" w:rsidP="00501C44">
            <w:pPr>
              <w:tabs>
                <w:tab w:val="left" w:pos="428"/>
              </w:tabs>
              <w:rPr>
                <w:sz w:val="20"/>
                <w:szCs w:val="20"/>
              </w:rPr>
            </w:pPr>
          </w:p>
        </w:tc>
        <w:tc>
          <w:tcPr>
            <w:tcW w:w="3685" w:type="dxa"/>
          </w:tcPr>
          <w:p w:rsidR="00E44940" w:rsidRPr="00E44940" w:rsidRDefault="00E44940" w:rsidP="00E44940">
            <w:pPr>
              <w:pStyle w:val="Default"/>
              <w:rPr>
                <w:b/>
                <w:i/>
                <w:color w:val="auto"/>
                <w:sz w:val="20"/>
                <w:szCs w:val="20"/>
              </w:rPr>
            </w:pPr>
            <w:r w:rsidRPr="00E44940">
              <w:rPr>
                <w:b/>
                <w:i/>
                <w:color w:val="auto"/>
                <w:sz w:val="20"/>
                <w:szCs w:val="20"/>
              </w:rPr>
              <w:t>Requirement fulfilled by:</w:t>
            </w:r>
          </w:p>
          <w:p w:rsidR="00E44940" w:rsidRPr="00E44940" w:rsidRDefault="00E44940" w:rsidP="00E44940">
            <w:pPr>
              <w:pStyle w:val="Default"/>
              <w:rPr>
                <w:b/>
                <w:i/>
                <w:color w:val="auto"/>
                <w:sz w:val="20"/>
                <w:szCs w:val="20"/>
              </w:rPr>
            </w:pPr>
          </w:p>
          <w:p w:rsidR="00E44940" w:rsidRDefault="00E44940" w:rsidP="00E44940">
            <w:pPr>
              <w:pStyle w:val="Default"/>
              <w:rPr>
                <w:b/>
                <w:i/>
                <w:sz w:val="20"/>
                <w:szCs w:val="20"/>
              </w:rPr>
            </w:pPr>
          </w:p>
          <w:p w:rsidR="00E44940" w:rsidRPr="006F69C4" w:rsidRDefault="00E44940" w:rsidP="00E44940">
            <w:pPr>
              <w:pStyle w:val="Default"/>
              <w:rPr>
                <w:color w:val="auto"/>
                <w:sz w:val="17"/>
                <w:szCs w:val="17"/>
              </w:rPr>
            </w:pPr>
            <w:r w:rsidRPr="00E44940">
              <w:rPr>
                <w:b/>
                <w:i/>
                <w:sz w:val="20"/>
                <w:szCs w:val="20"/>
              </w:rPr>
              <w:t>Date of Event:</w:t>
            </w:r>
          </w:p>
        </w:tc>
      </w:tr>
      <w:tr w:rsidR="00E44940" w:rsidRPr="006F69C4" w:rsidTr="003A652E">
        <w:sdt>
          <w:sdtPr>
            <w:rPr>
              <w:rFonts w:asciiTheme="minorHAnsi" w:hAnsiTheme="minorHAnsi"/>
              <w:sz w:val="18"/>
              <w:szCs w:val="20"/>
            </w:rPr>
            <w:alias w:val="Select One:"/>
            <w:tag w:val="Select One:"/>
            <w:id w:val="1384825302"/>
            <w:placeholder>
              <w:docPart w:val="73514C979A274F828ECE9FF23F70B6BE"/>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E44940" w:rsidRDefault="00E44940" w:rsidP="00501C44">
                <w:r w:rsidRPr="003345D8">
                  <w:rPr>
                    <w:rStyle w:val="PlaceholderText"/>
                    <w:rFonts w:asciiTheme="minorHAnsi" w:hAnsiTheme="minorHAnsi"/>
                    <w:sz w:val="18"/>
                    <w:szCs w:val="18"/>
                  </w:rPr>
                  <w:t>Choose an item.</w:t>
                </w:r>
              </w:p>
            </w:tc>
          </w:sdtContent>
        </w:sdt>
        <w:tc>
          <w:tcPr>
            <w:tcW w:w="5153" w:type="dxa"/>
          </w:tcPr>
          <w:p w:rsidR="00E44940" w:rsidRPr="006F69C4" w:rsidRDefault="00E44940" w:rsidP="00501C44">
            <w:pPr>
              <w:pStyle w:val="Default"/>
              <w:numPr>
                <w:ilvl w:val="0"/>
                <w:numId w:val="13"/>
              </w:numPr>
              <w:rPr>
                <w:color w:val="auto"/>
                <w:sz w:val="17"/>
                <w:szCs w:val="17"/>
              </w:rPr>
            </w:pPr>
            <w:r w:rsidRPr="006F69C4">
              <w:rPr>
                <w:color w:val="auto"/>
                <w:sz w:val="17"/>
                <w:szCs w:val="17"/>
              </w:rPr>
              <w:t>The chapter sends required parties to regional/national leadership development activities and conferences each year.</w:t>
            </w:r>
          </w:p>
          <w:p w:rsidR="00E44940" w:rsidRDefault="00E44940" w:rsidP="003A652E">
            <w:pPr>
              <w:pStyle w:val="Default"/>
              <w:ind w:left="720"/>
              <w:rPr>
                <w:b/>
                <w:color w:val="auto"/>
                <w:sz w:val="17"/>
                <w:szCs w:val="17"/>
              </w:rPr>
            </w:pPr>
            <w:r w:rsidRPr="006F69C4">
              <w:rPr>
                <w:b/>
                <w:color w:val="auto"/>
                <w:sz w:val="17"/>
                <w:szCs w:val="17"/>
              </w:rPr>
              <w:t>Documentation Orgsync : Leadership Programs and Conference Forms</w:t>
            </w:r>
            <w:r>
              <w:rPr>
                <w:b/>
                <w:color w:val="auto"/>
                <w:sz w:val="17"/>
                <w:szCs w:val="17"/>
              </w:rPr>
              <w:t xml:space="preserve"> </w:t>
            </w:r>
            <w:r w:rsidR="003A652E">
              <w:rPr>
                <w:b/>
                <w:color w:val="auto"/>
                <w:sz w:val="17"/>
                <w:szCs w:val="17"/>
              </w:rPr>
              <w:t xml:space="preserve"> </w:t>
            </w:r>
            <w:r>
              <w:rPr>
                <w:b/>
                <w:color w:val="auto"/>
                <w:sz w:val="17"/>
                <w:szCs w:val="17"/>
              </w:rPr>
              <w:t>15</w:t>
            </w:r>
            <w:r w:rsidRPr="006F69C4">
              <w:rPr>
                <w:b/>
                <w:color w:val="auto"/>
                <w:sz w:val="17"/>
                <w:szCs w:val="17"/>
              </w:rPr>
              <w:t xml:space="preserve"> Points</w:t>
            </w:r>
          </w:p>
          <w:p w:rsidR="00E44940" w:rsidRPr="006F69C4" w:rsidRDefault="00E44940" w:rsidP="003A652E">
            <w:pPr>
              <w:pStyle w:val="Default"/>
              <w:rPr>
                <w:color w:val="auto"/>
                <w:sz w:val="17"/>
                <w:szCs w:val="17"/>
              </w:rPr>
            </w:pPr>
          </w:p>
        </w:tc>
        <w:tc>
          <w:tcPr>
            <w:tcW w:w="3685" w:type="dxa"/>
          </w:tcPr>
          <w:p w:rsidR="00E44940" w:rsidRPr="00E44940" w:rsidRDefault="00E44940" w:rsidP="00E44940">
            <w:pPr>
              <w:pStyle w:val="Default"/>
              <w:rPr>
                <w:b/>
                <w:i/>
                <w:color w:val="auto"/>
                <w:sz w:val="20"/>
                <w:szCs w:val="20"/>
              </w:rPr>
            </w:pPr>
            <w:r w:rsidRPr="00E44940">
              <w:rPr>
                <w:b/>
                <w:i/>
                <w:color w:val="auto"/>
                <w:sz w:val="20"/>
                <w:szCs w:val="20"/>
              </w:rPr>
              <w:t>Requirement fulfilled by:</w:t>
            </w:r>
          </w:p>
          <w:p w:rsidR="00E44940" w:rsidRPr="00E44940" w:rsidRDefault="00E44940" w:rsidP="00E44940">
            <w:pPr>
              <w:pStyle w:val="Default"/>
              <w:rPr>
                <w:b/>
                <w:i/>
                <w:color w:val="auto"/>
                <w:sz w:val="20"/>
                <w:szCs w:val="20"/>
              </w:rPr>
            </w:pPr>
          </w:p>
          <w:p w:rsidR="00E44940" w:rsidRDefault="00E44940" w:rsidP="00E44940">
            <w:pPr>
              <w:pStyle w:val="Default"/>
              <w:rPr>
                <w:b/>
                <w:i/>
                <w:sz w:val="20"/>
                <w:szCs w:val="20"/>
              </w:rPr>
            </w:pPr>
          </w:p>
          <w:p w:rsidR="00E44940" w:rsidRPr="006F69C4" w:rsidRDefault="00E44940" w:rsidP="00E44940">
            <w:pPr>
              <w:pStyle w:val="Default"/>
              <w:rPr>
                <w:color w:val="auto"/>
                <w:sz w:val="17"/>
                <w:szCs w:val="17"/>
              </w:rPr>
            </w:pPr>
            <w:r w:rsidRPr="00E44940">
              <w:rPr>
                <w:b/>
                <w:i/>
                <w:sz w:val="20"/>
                <w:szCs w:val="20"/>
              </w:rPr>
              <w:t>Date of Event:</w:t>
            </w:r>
          </w:p>
        </w:tc>
      </w:tr>
      <w:tr w:rsidR="00E44940" w:rsidRPr="006F69C4" w:rsidTr="003A652E">
        <w:tc>
          <w:tcPr>
            <w:tcW w:w="1232" w:type="dxa"/>
          </w:tcPr>
          <w:sdt>
            <w:sdtPr>
              <w:rPr>
                <w:rFonts w:asciiTheme="minorHAnsi" w:hAnsiTheme="minorHAnsi"/>
                <w:sz w:val="18"/>
                <w:szCs w:val="20"/>
              </w:rPr>
              <w:alias w:val="Select One:"/>
              <w:tag w:val="Select One:"/>
              <w:id w:val="-2062090634"/>
              <w:placeholder>
                <w:docPart w:val="B9553BEAB2604C6B9C3436AC4B4D352D"/>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p w:rsidR="00E44940" w:rsidRDefault="00E44940" w:rsidP="00501C44">
                <w:r w:rsidRPr="003345D8">
                  <w:rPr>
                    <w:rStyle w:val="PlaceholderText"/>
                    <w:rFonts w:asciiTheme="minorHAnsi" w:hAnsiTheme="minorHAnsi"/>
                    <w:sz w:val="18"/>
                    <w:szCs w:val="18"/>
                  </w:rPr>
                  <w:t>Choose an item.</w:t>
                </w:r>
              </w:p>
            </w:sdtContent>
          </w:sdt>
        </w:tc>
        <w:tc>
          <w:tcPr>
            <w:tcW w:w="5153" w:type="dxa"/>
          </w:tcPr>
          <w:p w:rsidR="00E44940" w:rsidRPr="006F69C4" w:rsidRDefault="00E44940" w:rsidP="00501C44">
            <w:pPr>
              <w:pStyle w:val="Default"/>
              <w:numPr>
                <w:ilvl w:val="0"/>
                <w:numId w:val="13"/>
              </w:numPr>
              <w:rPr>
                <w:color w:val="auto"/>
                <w:sz w:val="17"/>
                <w:szCs w:val="17"/>
              </w:rPr>
            </w:pPr>
            <w:r w:rsidRPr="006F69C4">
              <w:rPr>
                <w:color w:val="auto"/>
                <w:sz w:val="17"/>
                <w:szCs w:val="17"/>
              </w:rPr>
              <w:t>The chapter sponsors or co-sponsors at least one (1) event each year that is designed to raise money or goods (Philanthropic) for a community agency.</w:t>
            </w:r>
          </w:p>
          <w:p w:rsidR="00E44940" w:rsidRPr="003A652E" w:rsidRDefault="00E44940" w:rsidP="003A652E">
            <w:pPr>
              <w:pStyle w:val="Default"/>
              <w:ind w:left="720"/>
              <w:rPr>
                <w:b/>
                <w:color w:val="auto"/>
                <w:sz w:val="17"/>
                <w:szCs w:val="17"/>
              </w:rPr>
            </w:pPr>
            <w:r w:rsidRPr="006F69C4">
              <w:rPr>
                <w:b/>
                <w:color w:val="auto"/>
                <w:sz w:val="17"/>
                <w:szCs w:val="17"/>
              </w:rPr>
              <w:t>Documentation Orgsync : Volunteer Service and Philanthropy Documentation Form</w:t>
            </w:r>
            <w:r w:rsidR="003A652E">
              <w:rPr>
                <w:b/>
                <w:color w:val="auto"/>
                <w:sz w:val="17"/>
                <w:szCs w:val="17"/>
              </w:rPr>
              <w:t xml:space="preserve">  </w:t>
            </w:r>
            <w:r>
              <w:rPr>
                <w:b/>
                <w:color w:val="auto"/>
                <w:sz w:val="17"/>
                <w:szCs w:val="17"/>
              </w:rPr>
              <w:t>10</w:t>
            </w:r>
            <w:r w:rsidRPr="006F69C4">
              <w:rPr>
                <w:b/>
                <w:color w:val="auto"/>
                <w:sz w:val="17"/>
                <w:szCs w:val="17"/>
              </w:rPr>
              <w:t xml:space="preserve"> Points</w:t>
            </w:r>
            <w:r>
              <w:rPr>
                <w:color w:val="auto"/>
                <w:sz w:val="17"/>
                <w:szCs w:val="17"/>
              </w:rPr>
              <w:t xml:space="preserve"> </w:t>
            </w:r>
          </w:p>
          <w:p w:rsidR="00E44940" w:rsidRPr="006F69C4" w:rsidRDefault="00E44940" w:rsidP="00501C44">
            <w:pPr>
              <w:pStyle w:val="Default"/>
              <w:ind w:left="720"/>
              <w:rPr>
                <w:color w:val="auto"/>
                <w:sz w:val="17"/>
                <w:szCs w:val="17"/>
              </w:rPr>
            </w:pPr>
          </w:p>
        </w:tc>
        <w:tc>
          <w:tcPr>
            <w:tcW w:w="3685" w:type="dxa"/>
          </w:tcPr>
          <w:p w:rsidR="00E44940" w:rsidRPr="00E44940" w:rsidRDefault="00E44940" w:rsidP="00E44940">
            <w:pPr>
              <w:pStyle w:val="Default"/>
              <w:rPr>
                <w:b/>
                <w:i/>
                <w:color w:val="auto"/>
                <w:sz w:val="20"/>
                <w:szCs w:val="20"/>
              </w:rPr>
            </w:pPr>
            <w:r w:rsidRPr="00E44940">
              <w:rPr>
                <w:b/>
                <w:i/>
                <w:color w:val="auto"/>
                <w:sz w:val="20"/>
                <w:szCs w:val="20"/>
              </w:rPr>
              <w:t>Requirement fulfilled by:</w:t>
            </w:r>
          </w:p>
          <w:p w:rsidR="00E44940" w:rsidRPr="00E44940" w:rsidRDefault="00E44940" w:rsidP="00E44940">
            <w:pPr>
              <w:pStyle w:val="Default"/>
              <w:rPr>
                <w:b/>
                <w:i/>
                <w:color w:val="auto"/>
                <w:sz w:val="20"/>
                <w:szCs w:val="20"/>
              </w:rPr>
            </w:pPr>
          </w:p>
          <w:p w:rsidR="00E44940" w:rsidRDefault="00E44940" w:rsidP="00E44940">
            <w:pPr>
              <w:pStyle w:val="Default"/>
              <w:rPr>
                <w:b/>
                <w:i/>
                <w:sz w:val="20"/>
                <w:szCs w:val="20"/>
              </w:rPr>
            </w:pPr>
          </w:p>
          <w:p w:rsidR="00E44940" w:rsidRPr="006F69C4" w:rsidRDefault="00E44940" w:rsidP="00E44940">
            <w:pPr>
              <w:pStyle w:val="Default"/>
              <w:rPr>
                <w:color w:val="auto"/>
                <w:sz w:val="17"/>
                <w:szCs w:val="17"/>
              </w:rPr>
            </w:pPr>
            <w:r w:rsidRPr="00E44940">
              <w:rPr>
                <w:b/>
                <w:i/>
                <w:sz w:val="20"/>
                <w:szCs w:val="20"/>
              </w:rPr>
              <w:t>Date of Event:</w:t>
            </w:r>
          </w:p>
        </w:tc>
      </w:tr>
      <w:tr w:rsidR="00E44940" w:rsidRPr="006F69C4" w:rsidTr="003A652E">
        <w:sdt>
          <w:sdtPr>
            <w:rPr>
              <w:rFonts w:asciiTheme="minorHAnsi" w:hAnsiTheme="minorHAnsi"/>
              <w:sz w:val="18"/>
              <w:szCs w:val="20"/>
            </w:rPr>
            <w:alias w:val="Select One:"/>
            <w:tag w:val="Select One:"/>
            <w:id w:val="182168906"/>
            <w:placeholder>
              <w:docPart w:val="4F31C4E3CEC345D58B80F08CA2F7E0D9"/>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E44940" w:rsidRDefault="00E44940" w:rsidP="00501C44">
                <w:r w:rsidRPr="003345D8">
                  <w:rPr>
                    <w:rStyle w:val="PlaceholderText"/>
                    <w:rFonts w:asciiTheme="minorHAnsi" w:hAnsiTheme="minorHAnsi"/>
                    <w:sz w:val="18"/>
                    <w:szCs w:val="18"/>
                  </w:rPr>
                  <w:t>Choose an item.</w:t>
                </w:r>
              </w:p>
            </w:tc>
          </w:sdtContent>
        </w:sdt>
        <w:tc>
          <w:tcPr>
            <w:tcW w:w="5153" w:type="dxa"/>
          </w:tcPr>
          <w:p w:rsidR="00E44940" w:rsidRPr="006F69C4" w:rsidRDefault="00E44940" w:rsidP="00501C44">
            <w:pPr>
              <w:pStyle w:val="Default"/>
              <w:numPr>
                <w:ilvl w:val="0"/>
                <w:numId w:val="13"/>
              </w:numPr>
              <w:rPr>
                <w:color w:val="auto"/>
                <w:sz w:val="17"/>
                <w:szCs w:val="17"/>
              </w:rPr>
            </w:pPr>
            <w:r w:rsidRPr="006F69C4">
              <w:rPr>
                <w:color w:val="auto"/>
                <w:sz w:val="17"/>
                <w:szCs w:val="17"/>
              </w:rPr>
              <w:t>The chapter sponsors or co-sponsors at least one (1) event each year that is designed to benefit a community service or agency though volunteer hours and hands-on work (community service).</w:t>
            </w:r>
          </w:p>
          <w:p w:rsidR="00E44940" w:rsidRPr="00EB7672" w:rsidRDefault="00E44940" w:rsidP="00EB7672">
            <w:pPr>
              <w:pStyle w:val="Default"/>
              <w:ind w:left="720"/>
              <w:rPr>
                <w:b/>
                <w:color w:val="auto"/>
                <w:sz w:val="17"/>
                <w:szCs w:val="17"/>
              </w:rPr>
            </w:pPr>
            <w:r w:rsidRPr="006F69C4">
              <w:rPr>
                <w:b/>
                <w:color w:val="auto"/>
                <w:sz w:val="17"/>
                <w:szCs w:val="17"/>
              </w:rPr>
              <w:t>Documentation Orgsync : Volunteer Service and Philanthropy Documentation Form</w:t>
            </w:r>
            <w:r w:rsidR="003A652E">
              <w:rPr>
                <w:b/>
                <w:color w:val="auto"/>
                <w:sz w:val="17"/>
                <w:szCs w:val="17"/>
              </w:rPr>
              <w:t xml:space="preserve">  </w:t>
            </w:r>
            <w:r w:rsidRPr="006F69C4">
              <w:rPr>
                <w:b/>
                <w:color w:val="auto"/>
                <w:sz w:val="17"/>
                <w:szCs w:val="17"/>
              </w:rPr>
              <w:t>1</w:t>
            </w:r>
            <w:r>
              <w:rPr>
                <w:b/>
                <w:color w:val="auto"/>
                <w:sz w:val="17"/>
                <w:szCs w:val="17"/>
              </w:rPr>
              <w:t>0</w:t>
            </w:r>
            <w:r w:rsidR="00EB7672">
              <w:rPr>
                <w:b/>
                <w:color w:val="auto"/>
                <w:sz w:val="17"/>
                <w:szCs w:val="17"/>
              </w:rPr>
              <w:t xml:space="preserve"> Point</w:t>
            </w:r>
          </w:p>
        </w:tc>
        <w:tc>
          <w:tcPr>
            <w:tcW w:w="3685" w:type="dxa"/>
          </w:tcPr>
          <w:p w:rsidR="00E44940" w:rsidRPr="00E44940" w:rsidRDefault="00E44940" w:rsidP="00E44940">
            <w:pPr>
              <w:pStyle w:val="Default"/>
              <w:rPr>
                <w:b/>
                <w:i/>
                <w:color w:val="auto"/>
                <w:sz w:val="20"/>
                <w:szCs w:val="20"/>
              </w:rPr>
            </w:pPr>
            <w:r w:rsidRPr="00E44940">
              <w:rPr>
                <w:b/>
                <w:i/>
                <w:color w:val="auto"/>
                <w:sz w:val="20"/>
                <w:szCs w:val="20"/>
              </w:rPr>
              <w:t>Requirement fulfilled by:</w:t>
            </w:r>
          </w:p>
          <w:p w:rsidR="00E44940" w:rsidRPr="00E44940" w:rsidRDefault="00E44940" w:rsidP="00E44940">
            <w:pPr>
              <w:pStyle w:val="Default"/>
              <w:rPr>
                <w:b/>
                <w:i/>
                <w:color w:val="auto"/>
                <w:sz w:val="20"/>
                <w:szCs w:val="20"/>
              </w:rPr>
            </w:pPr>
          </w:p>
          <w:p w:rsidR="00E44940" w:rsidRDefault="00E44940" w:rsidP="00E44940">
            <w:pPr>
              <w:pStyle w:val="Default"/>
              <w:rPr>
                <w:b/>
                <w:i/>
                <w:sz w:val="20"/>
                <w:szCs w:val="20"/>
              </w:rPr>
            </w:pPr>
          </w:p>
          <w:p w:rsidR="00E44940" w:rsidRPr="006F69C4" w:rsidRDefault="00E44940" w:rsidP="00E44940">
            <w:pPr>
              <w:pStyle w:val="Default"/>
              <w:rPr>
                <w:color w:val="auto"/>
                <w:sz w:val="17"/>
                <w:szCs w:val="17"/>
              </w:rPr>
            </w:pPr>
            <w:r w:rsidRPr="00E44940">
              <w:rPr>
                <w:b/>
                <w:i/>
                <w:sz w:val="20"/>
                <w:szCs w:val="20"/>
              </w:rPr>
              <w:t>Date of Event:</w:t>
            </w:r>
          </w:p>
        </w:tc>
      </w:tr>
      <w:tr w:rsidR="00E44940" w:rsidRPr="006F69C4" w:rsidTr="003A652E">
        <w:sdt>
          <w:sdtPr>
            <w:rPr>
              <w:rFonts w:asciiTheme="minorHAnsi" w:hAnsiTheme="minorHAnsi"/>
              <w:sz w:val="18"/>
              <w:szCs w:val="20"/>
            </w:rPr>
            <w:alias w:val="Select One:"/>
            <w:tag w:val="Select One:"/>
            <w:id w:val="2101682533"/>
            <w:placeholder>
              <w:docPart w:val="47CCD4D59BA646D9A08574E78F8577EE"/>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E44940" w:rsidRDefault="00E44940" w:rsidP="00501C44">
                <w:r w:rsidRPr="003345D8">
                  <w:rPr>
                    <w:rStyle w:val="PlaceholderText"/>
                    <w:rFonts w:asciiTheme="minorHAnsi" w:hAnsiTheme="minorHAnsi"/>
                    <w:sz w:val="18"/>
                    <w:szCs w:val="18"/>
                  </w:rPr>
                  <w:t>Choose an item.</w:t>
                </w:r>
              </w:p>
            </w:tc>
          </w:sdtContent>
        </w:sdt>
        <w:tc>
          <w:tcPr>
            <w:tcW w:w="5153" w:type="dxa"/>
          </w:tcPr>
          <w:p w:rsidR="00E44940" w:rsidRPr="006F69C4" w:rsidRDefault="00E44940" w:rsidP="00501C44">
            <w:pPr>
              <w:pStyle w:val="Default"/>
              <w:numPr>
                <w:ilvl w:val="0"/>
                <w:numId w:val="13"/>
              </w:numPr>
              <w:rPr>
                <w:color w:val="auto"/>
                <w:sz w:val="17"/>
                <w:szCs w:val="17"/>
              </w:rPr>
            </w:pPr>
            <w:r w:rsidRPr="006F69C4">
              <w:rPr>
                <w:color w:val="auto"/>
                <w:sz w:val="17"/>
                <w:szCs w:val="17"/>
              </w:rPr>
              <w:t xml:space="preserve">The chapter completes an average of </w:t>
            </w:r>
            <w:r>
              <w:rPr>
                <w:color w:val="auto"/>
                <w:sz w:val="17"/>
                <w:szCs w:val="17"/>
              </w:rPr>
              <w:t xml:space="preserve">five (5) </w:t>
            </w:r>
            <w:r w:rsidRPr="006F69C4">
              <w:rPr>
                <w:color w:val="auto"/>
                <w:sz w:val="17"/>
                <w:szCs w:val="17"/>
              </w:rPr>
              <w:t>hours of community service per member each year</w:t>
            </w:r>
          </w:p>
          <w:p w:rsidR="00E44940" w:rsidRPr="006F69C4" w:rsidRDefault="00E44940" w:rsidP="003A652E">
            <w:pPr>
              <w:pStyle w:val="Default"/>
              <w:ind w:left="720"/>
              <w:rPr>
                <w:b/>
                <w:color w:val="auto"/>
                <w:sz w:val="17"/>
                <w:szCs w:val="17"/>
              </w:rPr>
            </w:pPr>
            <w:r w:rsidRPr="006F69C4">
              <w:rPr>
                <w:b/>
                <w:color w:val="auto"/>
                <w:sz w:val="17"/>
                <w:szCs w:val="17"/>
              </w:rPr>
              <w:t xml:space="preserve">Documentation </w:t>
            </w:r>
            <w:r>
              <w:rPr>
                <w:b/>
                <w:color w:val="auto"/>
                <w:sz w:val="17"/>
                <w:szCs w:val="17"/>
              </w:rPr>
              <w:t>will be calculated by OSE based on the</w:t>
            </w:r>
            <w:r w:rsidRPr="006F69C4">
              <w:rPr>
                <w:b/>
                <w:color w:val="auto"/>
                <w:sz w:val="17"/>
                <w:szCs w:val="17"/>
              </w:rPr>
              <w:t xml:space="preserve"> Volunteer Service and Philanthropy Documentation Form</w:t>
            </w:r>
            <w:r w:rsidR="003A652E">
              <w:rPr>
                <w:b/>
                <w:color w:val="auto"/>
                <w:sz w:val="17"/>
                <w:szCs w:val="17"/>
              </w:rPr>
              <w:t xml:space="preserve">s submitted via Orgsync  </w:t>
            </w:r>
            <w:r w:rsidRPr="006F69C4">
              <w:rPr>
                <w:b/>
                <w:color w:val="auto"/>
                <w:sz w:val="17"/>
                <w:szCs w:val="17"/>
              </w:rPr>
              <w:t>1</w:t>
            </w:r>
            <w:r>
              <w:rPr>
                <w:b/>
                <w:color w:val="auto"/>
                <w:sz w:val="17"/>
                <w:szCs w:val="17"/>
              </w:rPr>
              <w:t>0</w:t>
            </w:r>
            <w:r w:rsidRPr="006F69C4">
              <w:rPr>
                <w:b/>
                <w:color w:val="auto"/>
                <w:sz w:val="17"/>
                <w:szCs w:val="17"/>
              </w:rPr>
              <w:t xml:space="preserve"> Points</w:t>
            </w:r>
          </w:p>
          <w:p w:rsidR="00E44940" w:rsidRPr="006F69C4" w:rsidRDefault="00E44940" w:rsidP="00501C44">
            <w:pPr>
              <w:pStyle w:val="Default"/>
              <w:rPr>
                <w:color w:val="auto"/>
                <w:sz w:val="17"/>
                <w:szCs w:val="17"/>
              </w:rPr>
            </w:pPr>
          </w:p>
        </w:tc>
        <w:tc>
          <w:tcPr>
            <w:tcW w:w="3685" w:type="dxa"/>
          </w:tcPr>
          <w:p w:rsidR="00E44940" w:rsidRPr="006F69C4" w:rsidRDefault="00E44940" w:rsidP="00E44940">
            <w:pPr>
              <w:pStyle w:val="Default"/>
              <w:rPr>
                <w:color w:val="auto"/>
                <w:sz w:val="17"/>
                <w:szCs w:val="17"/>
              </w:rPr>
            </w:pPr>
          </w:p>
        </w:tc>
      </w:tr>
    </w:tbl>
    <w:p w:rsidR="00E43CD3" w:rsidRDefault="00E43CD3" w:rsidP="00BB6FB7">
      <w:pPr>
        <w:rPr>
          <w:b/>
          <w:sz w:val="20"/>
          <w:szCs w:val="20"/>
        </w:rPr>
      </w:pPr>
    </w:p>
    <w:p w:rsidR="00C02CB9" w:rsidRDefault="00C02CB9" w:rsidP="00BB6FB7">
      <w:pPr>
        <w:rPr>
          <w:b/>
          <w:sz w:val="20"/>
          <w:szCs w:val="20"/>
        </w:rPr>
      </w:pPr>
    </w:p>
    <w:p w:rsidR="00A0130D" w:rsidRDefault="00EB7672" w:rsidP="00AB3216">
      <w:pPr>
        <w:rPr>
          <w:b/>
          <w:sz w:val="28"/>
          <w:szCs w:val="28"/>
        </w:rPr>
      </w:pPr>
      <w:r>
        <w:rPr>
          <w:b/>
          <w:sz w:val="28"/>
          <w:szCs w:val="28"/>
        </w:rPr>
        <w:t>Merit Standards:</w:t>
      </w:r>
    </w:p>
    <w:tbl>
      <w:tblPr>
        <w:tblStyle w:val="TableGrid"/>
        <w:tblW w:w="0" w:type="auto"/>
        <w:tblLook w:val="04A0" w:firstRow="1" w:lastRow="0" w:firstColumn="1" w:lastColumn="0" w:noHBand="0" w:noVBand="1"/>
      </w:tblPr>
      <w:tblGrid>
        <w:gridCol w:w="1232"/>
        <w:gridCol w:w="5153"/>
        <w:gridCol w:w="3685"/>
      </w:tblGrid>
      <w:tr w:rsidR="00BF45F9" w:rsidRPr="006F69C4" w:rsidTr="003A652E">
        <w:tc>
          <w:tcPr>
            <w:tcW w:w="1232" w:type="dxa"/>
          </w:tcPr>
          <w:p w:rsidR="00BF45F9" w:rsidRDefault="00031DF7" w:rsidP="00501C44">
            <w:sdt>
              <w:sdtPr>
                <w:rPr>
                  <w:rFonts w:asciiTheme="minorHAnsi" w:hAnsiTheme="minorHAnsi"/>
                  <w:sz w:val="18"/>
                  <w:szCs w:val="20"/>
                </w:rPr>
                <w:alias w:val="Select One:"/>
                <w:tag w:val="Select One:"/>
                <w:id w:val="-2086986725"/>
                <w:placeholder>
                  <w:docPart w:val="7B5A7ACFB37641B59689B3038A0B6486"/>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r w:rsidR="00BF45F9" w:rsidRPr="00B2710E">
                  <w:rPr>
                    <w:rStyle w:val="PlaceholderText"/>
                    <w:rFonts w:asciiTheme="minorHAnsi" w:hAnsiTheme="minorHAnsi"/>
                    <w:sz w:val="18"/>
                    <w:szCs w:val="18"/>
                  </w:rPr>
                  <w:t>Choose an item.</w:t>
                </w:r>
              </w:sdtContent>
            </w:sdt>
          </w:p>
        </w:tc>
        <w:tc>
          <w:tcPr>
            <w:tcW w:w="5153" w:type="dxa"/>
          </w:tcPr>
          <w:p w:rsidR="00BF45F9" w:rsidRPr="006F69C4" w:rsidRDefault="00BF45F9" w:rsidP="00501C44">
            <w:pPr>
              <w:pStyle w:val="Default"/>
              <w:numPr>
                <w:ilvl w:val="0"/>
                <w:numId w:val="14"/>
              </w:numPr>
              <w:rPr>
                <w:b/>
                <w:color w:val="auto"/>
                <w:sz w:val="17"/>
                <w:szCs w:val="17"/>
              </w:rPr>
            </w:pPr>
            <w:r w:rsidRPr="006F69C4">
              <w:rPr>
                <w:color w:val="auto"/>
                <w:sz w:val="17"/>
                <w:szCs w:val="17"/>
              </w:rPr>
              <w:t>The chapter co-sponsors at least one (1) event/program with a non-Greek student organization each year.</w:t>
            </w:r>
          </w:p>
          <w:p w:rsidR="00BF45F9" w:rsidRDefault="00BF45F9" w:rsidP="003A652E">
            <w:pPr>
              <w:pStyle w:val="Default"/>
              <w:ind w:left="720"/>
              <w:rPr>
                <w:b/>
                <w:color w:val="auto"/>
                <w:sz w:val="17"/>
                <w:szCs w:val="17"/>
              </w:rPr>
            </w:pPr>
            <w:r w:rsidRPr="006F69C4">
              <w:rPr>
                <w:b/>
                <w:color w:val="auto"/>
                <w:sz w:val="17"/>
                <w:szCs w:val="17"/>
              </w:rPr>
              <w:t>Documentation Orgsync : Event/Workshop Documentation Form   1</w:t>
            </w:r>
            <w:r>
              <w:rPr>
                <w:b/>
                <w:color w:val="auto"/>
                <w:sz w:val="17"/>
                <w:szCs w:val="17"/>
              </w:rPr>
              <w:t>0</w:t>
            </w:r>
            <w:r w:rsidRPr="006F69C4">
              <w:rPr>
                <w:b/>
                <w:color w:val="auto"/>
                <w:sz w:val="17"/>
                <w:szCs w:val="17"/>
              </w:rPr>
              <w:t xml:space="preserve"> Points</w:t>
            </w:r>
          </w:p>
          <w:p w:rsidR="00BF45F9" w:rsidRPr="006F69C4" w:rsidRDefault="00BF45F9" w:rsidP="00B26117">
            <w:pPr>
              <w:pStyle w:val="Default"/>
              <w:ind w:left="720"/>
              <w:rPr>
                <w:b/>
                <w:color w:val="auto"/>
                <w:sz w:val="17"/>
                <w:szCs w:val="17"/>
              </w:rPr>
            </w:pPr>
            <w:r>
              <w:rPr>
                <w:b/>
                <w:color w:val="auto"/>
                <w:sz w:val="17"/>
                <w:szCs w:val="17"/>
              </w:rPr>
              <w:t xml:space="preserve">* Standard can be combine with another requirement*  </w:t>
            </w:r>
          </w:p>
          <w:p w:rsidR="00BF45F9" w:rsidRPr="006F69C4" w:rsidRDefault="00BF45F9" w:rsidP="00501C44">
            <w:pPr>
              <w:pStyle w:val="Default"/>
              <w:ind w:left="720"/>
              <w:rPr>
                <w:color w:val="auto"/>
                <w:sz w:val="17"/>
                <w:szCs w:val="17"/>
              </w:rPr>
            </w:pPr>
          </w:p>
        </w:tc>
        <w:tc>
          <w:tcPr>
            <w:tcW w:w="3685" w:type="dxa"/>
          </w:tcPr>
          <w:p w:rsidR="00BF45F9" w:rsidRPr="00E44940" w:rsidRDefault="00BF45F9" w:rsidP="00BF45F9">
            <w:pPr>
              <w:pStyle w:val="Default"/>
              <w:rPr>
                <w:b/>
                <w:i/>
                <w:color w:val="auto"/>
                <w:sz w:val="20"/>
                <w:szCs w:val="20"/>
              </w:rPr>
            </w:pPr>
            <w:r w:rsidRPr="00E44940">
              <w:rPr>
                <w:b/>
                <w:i/>
                <w:color w:val="auto"/>
                <w:sz w:val="20"/>
                <w:szCs w:val="20"/>
              </w:rPr>
              <w:t>Requirement fulfilled by:</w:t>
            </w:r>
          </w:p>
          <w:p w:rsidR="00BF45F9" w:rsidRPr="00E44940" w:rsidRDefault="00BF45F9" w:rsidP="00BF45F9">
            <w:pPr>
              <w:pStyle w:val="Default"/>
              <w:rPr>
                <w:b/>
                <w:i/>
                <w:color w:val="auto"/>
                <w:sz w:val="20"/>
                <w:szCs w:val="20"/>
              </w:rPr>
            </w:pPr>
          </w:p>
          <w:p w:rsidR="00BF45F9" w:rsidRDefault="00BF45F9" w:rsidP="00BF45F9">
            <w:pPr>
              <w:pStyle w:val="Default"/>
              <w:rPr>
                <w:b/>
                <w:i/>
                <w:sz w:val="20"/>
                <w:szCs w:val="20"/>
              </w:rPr>
            </w:pPr>
          </w:p>
          <w:p w:rsidR="00BF45F9" w:rsidRPr="006F69C4" w:rsidRDefault="00BF45F9" w:rsidP="00BF45F9">
            <w:pPr>
              <w:pStyle w:val="Default"/>
              <w:rPr>
                <w:color w:val="auto"/>
                <w:sz w:val="17"/>
                <w:szCs w:val="17"/>
              </w:rPr>
            </w:pPr>
            <w:r w:rsidRPr="00E44940">
              <w:rPr>
                <w:b/>
                <w:i/>
                <w:sz w:val="20"/>
                <w:szCs w:val="20"/>
              </w:rPr>
              <w:t>Date of Event:</w:t>
            </w:r>
          </w:p>
        </w:tc>
      </w:tr>
      <w:tr w:rsidR="00BF45F9" w:rsidRPr="006F69C4" w:rsidTr="003A652E">
        <w:sdt>
          <w:sdtPr>
            <w:rPr>
              <w:rFonts w:asciiTheme="minorHAnsi" w:hAnsiTheme="minorHAnsi"/>
              <w:sz w:val="18"/>
              <w:szCs w:val="20"/>
            </w:rPr>
            <w:alias w:val="Select One:"/>
            <w:tag w:val="Select One:"/>
            <w:id w:val="1820916747"/>
            <w:placeholder>
              <w:docPart w:val="6A27050514C9400A8D2D274DC575F10F"/>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B2710E">
                  <w:rPr>
                    <w:rStyle w:val="PlaceholderText"/>
                    <w:rFonts w:asciiTheme="minorHAnsi" w:hAnsiTheme="minorHAnsi"/>
                    <w:sz w:val="18"/>
                    <w:szCs w:val="18"/>
                  </w:rPr>
                  <w:t>Choose an item.</w:t>
                </w:r>
              </w:p>
            </w:tc>
          </w:sdtContent>
        </w:sdt>
        <w:tc>
          <w:tcPr>
            <w:tcW w:w="5153" w:type="dxa"/>
          </w:tcPr>
          <w:p w:rsidR="00BF45F9" w:rsidRPr="00F809F0" w:rsidRDefault="00BF45F9" w:rsidP="00501C44">
            <w:pPr>
              <w:pStyle w:val="Default"/>
              <w:numPr>
                <w:ilvl w:val="0"/>
                <w:numId w:val="14"/>
              </w:numPr>
              <w:rPr>
                <w:color w:val="auto"/>
                <w:sz w:val="17"/>
                <w:szCs w:val="17"/>
              </w:rPr>
            </w:pPr>
            <w:r w:rsidRPr="00F809F0">
              <w:rPr>
                <w:color w:val="auto"/>
                <w:sz w:val="17"/>
                <w:szCs w:val="17"/>
              </w:rPr>
              <w:t xml:space="preserve">The chapter co-sponsors at least one (1) event/program with </w:t>
            </w:r>
            <w:r>
              <w:rPr>
                <w:color w:val="auto"/>
                <w:sz w:val="17"/>
                <w:szCs w:val="17"/>
              </w:rPr>
              <w:t xml:space="preserve">campus department </w:t>
            </w:r>
            <w:r w:rsidRPr="00F809F0">
              <w:rPr>
                <w:color w:val="auto"/>
                <w:sz w:val="17"/>
                <w:szCs w:val="17"/>
              </w:rPr>
              <w:t>each year.</w:t>
            </w:r>
          </w:p>
          <w:p w:rsidR="00BF45F9" w:rsidRPr="003A652E" w:rsidRDefault="00BF45F9" w:rsidP="003A652E">
            <w:pPr>
              <w:pStyle w:val="Default"/>
              <w:ind w:left="720"/>
              <w:rPr>
                <w:color w:val="auto"/>
                <w:sz w:val="17"/>
                <w:szCs w:val="17"/>
              </w:rPr>
            </w:pPr>
            <w:r w:rsidRPr="00F809F0">
              <w:rPr>
                <w:b/>
                <w:color w:val="auto"/>
                <w:sz w:val="17"/>
                <w:szCs w:val="17"/>
              </w:rPr>
              <w:t>Documentation Orgsync : Event/Workshop Documentation Form</w:t>
            </w:r>
            <w:r w:rsidRPr="00F809F0">
              <w:rPr>
                <w:color w:val="auto"/>
                <w:sz w:val="17"/>
                <w:szCs w:val="17"/>
              </w:rPr>
              <w:t xml:space="preserve">   </w:t>
            </w:r>
            <w:r w:rsidRPr="006F69C4">
              <w:rPr>
                <w:b/>
                <w:color w:val="auto"/>
                <w:sz w:val="17"/>
                <w:szCs w:val="17"/>
              </w:rPr>
              <w:t>1</w:t>
            </w:r>
            <w:r>
              <w:rPr>
                <w:b/>
                <w:color w:val="auto"/>
                <w:sz w:val="17"/>
                <w:szCs w:val="17"/>
              </w:rPr>
              <w:t>0</w:t>
            </w:r>
            <w:r w:rsidRPr="006F69C4">
              <w:rPr>
                <w:b/>
                <w:color w:val="auto"/>
                <w:sz w:val="17"/>
                <w:szCs w:val="17"/>
              </w:rPr>
              <w:t xml:space="preserve"> Points</w:t>
            </w:r>
          </w:p>
          <w:p w:rsidR="00BF45F9" w:rsidRPr="006F69C4" w:rsidRDefault="00BF45F9" w:rsidP="00B26117">
            <w:pPr>
              <w:pStyle w:val="Default"/>
              <w:ind w:left="720"/>
              <w:rPr>
                <w:b/>
                <w:color w:val="auto"/>
                <w:sz w:val="17"/>
                <w:szCs w:val="17"/>
              </w:rPr>
            </w:pPr>
            <w:r>
              <w:rPr>
                <w:b/>
                <w:color w:val="auto"/>
                <w:sz w:val="17"/>
                <w:szCs w:val="17"/>
              </w:rPr>
              <w:t xml:space="preserve">* Standard can be combine with another requirement*  </w:t>
            </w:r>
          </w:p>
          <w:p w:rsidR="00BF45F9" w:rsidRPr="006F69C4" w:rsidRDefault="00BF45F9" w:rsidP="00501C44">
            <w:pPr>
              <w:pStyle w:val="Default"/>
              <w:ind w:left="720"/>
              <w:rPr>
                <w:color w:val="auto"/>
                <w:sz w:val="17"/>
                <w:szCs w:val="17"/>
              </w:rPr>
            </w:pPr>
          </w:p>
        </w:tc>
        <w:tc>
          <w:tcPr>
            <w:tcW w:w="3685" w:type="dxa"/>
          </w:tcPr>
          <w:p w:rsidR="00BF45F9" w:rsidRPr="00E44940" w:rsidRDefault="00BF45F9" w:rsidP="00BF45F9">
            <w:pPr>
              <w:pStyle w:val="Default"/>
              <w:rPr>
                <w:b/>
                <w:i/>
                <w:color w:val="auto"/>
                <w:sz w:val="20"/>
                <w:szCs w:val="20"/>
              </w:rPr>
            </w:pPr>
            <w:r w:rsidRPr="00E44940">
              <w:rPr>
                <w:b/>
                <w:i/>
                <w:color w:val="auto"/>
                <w:sz w:val="20"/>
                <w:szCs w:val="20"/>
              </w:rPr>
              <w:t>Requirement fulfilled by:</w:t>
            </w:r>
          </w:p>
          <w:p w:rsidR="00BF45F9" w:rsidRPr="00E44940" w:rsidRDefault="00BF45F9" w:rsidP="00BF45F9">
            <w:pPr>
              <w:pStyle w:val="Default"/>
              <w:rPr>
                <w:b/>
                <w:i/>
                <w:color w:val="auto"/>
                <w:sz w:val="20"/>
                <w:szCs w:val="20"/>
              </w:rPr>
            </w:pPr>
          </w:p>
          <w:p w:rsidR="00BF45F9" w:rsidRDefault="00BF45F9" w:rsidP="00BF45F9">
            <w:pPr>
              <w:pStyle w:val="Default"/>
              <w:rPr>
                <w:b/>
                <w:i/>
                <w:sz w:val="20"/>
                <w:szCs w:val="20"/>
              </w:rPr>
            </w:pPr>
          </w:p>
          <w:p w:rsidR="00BF45F9" w:rsidRPr="00F809F0" w:rsidRDefault="00BF45F9" w:rsidP="00BF45F9">
            <w:pPr>
              <w:pStyle w:val="Default"/>
              <w:rPr>
                <w:color w:val="auto"/>
                <w:sz w:val="17"/>
                <w:szCs w:val="17"/>
              </w:rPr>
            </w:pPr>
            <w:r w:rsidRPr="00E44940">
              <w:rPr>
                <w:b/>
                <w:i/>
                <w:sz w:val="20"/>
                <w:szCs w:val="20"/>
              </w:rPr>
              <w:t>Date of Event:</w:t>
            </w:r>
          </w:p>
        </w:tc>
      </w:tr>
      <w:tr w:rsidR="00BF45F9" w:rsidRPr="006F69C4" w:rsidTr="003A652E">
        <w:sdt>
          <w:sdtPr>
            <w:rPr>
              <w:rFonts w:asciiTheme="minorHAnsi" w:hAnsiTheme="minorHAnsi"/>
              <w:sz w:val="18"/>
              <w:szCs w:val="20"/>
            </w:rPr>
            <w:alias w:val="Select One:"/>
            <w:tag w:val="Select One:"/>
            <w:id w:val="-20862548"/>
            <w:placeholder>
              <w:docPart w:val="599E1FCF7EBB415D9722134D68BB13B6"/>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B2710E">
                  <w:rPr>
                    <w:rStyle w:val="PlaceholderText"/>
                    <w:rFonts w:asciiTheme="minorHAnsi" w:hAnsiTheme="minorHAnsi"/>
                    <w:sz w:val="18"/>
                    <w:szCs w:val="18"/>
                  </w:rPr>
                  <w:t>Choose an item.</w:t>
                </w:r>
              </w:p>
            </w:tc>
          </w:sdtContent>
        </w:sdt>
        <w:tc>
          <w:tcPr>
            <w:tcW w:w="5153" w:type="dxa"/>
          </w:tcPr>
          <w:p w:rsidR="00BF45F9" w:rsidRDefault="00BF45F9" w:rsidP="00501C44">
            <w:pPr>
              <w:pStyle w:val="Default"/>
              <w:numPr>
                <w:ilvl w:val="0"/>
                <w:numId w:val="14"/>
              </w:numPr>
              <w:rPr>
                <w:color w:val="auto"/>
                <w:sz w:val="17"/>
                <w:szCs w:val="17"/>
              </w:rPr>
            </w:pPr>
            <w:r>
              <w:rPr>
                <w:color w:val="auto"/>
                <w:sz w:val="17"/>
                <w:szCs w:val="17"/>
              </w:rPr>
              <w:t>The chapter s</w:t>
            </w:r>
            <w:r w:rsidRPr="00F809F0">
              <w:rPr>
                <w:color w:val="auto"/>
                <w:sz w:val="17"/>
                <w:szCs w:val="17"/>
              </w:rPr>
              <w:t>upport</w:t>
            </w:r>
            <w:r>
              <w:rPr>
                <w:color w:val="auto"/>
                <w:sz w:val="17"/>
                <w:szCs w:val="17"/>
              </w:rPr>
              <w:t>s</w:t>
            </w:r>
            <w:r w:rsidRPr="00F809F0">
              <w:rPr>
                <w:color w:val="auto"/>
                <w:sz w:val="17"/>
                <w:szCs w:val="17"/>
              </w:rPr>
              <w:t xml:space="preserve"> CSUSB athletics</w:t>
            </w:r>
            <w:r>
              <w:rPr>
                <w:color w:val="auto"/>
                <w:sz w:val="17"/>
                <w:szCs w:val="17"/>
              </w:rPr>
              <w:t xml:space="preserve"> by attending at least one (1) athletic sporting events per year. </w:t>
            </w:r>
          </w:p>
          <w:p w:rsidR="00BF45F9" w:rsidRPr="00F809F0" w:rsidRDefault="00BF45F9" w:rsidP="00501C44">
            <w:pPr>
              <w:pStyle w:val="Default"/>
              <w:ind w:left="720"/>
              <w:rPr>
                <w:color w:val="auto"/>
                <w:sz w:val="17"/>
                <w:szCs w:val="17"/>
              </w:rPr>
            </w:pPr>
            <w:r w:rsidRPr="00F809F0">
              <w:rPr>
                <w:b/>
                <w:color w:val="auto"/>
                <w:sz w:val="17"/>
                <w:szCs w:val="17"/>
              </w:rPr>
              <w:t>Documentation Orgsync : Event/Workshop Documentation Form</w:t>
            </w:r>
            <w:r>
              <w:rPr>
                <w:color w:val="auto"/>
                <w:sz w:val="17"/>
                <w:szCs w:val="17"/>
              </w:rPr>
              <w:t xml:space="preserve">  </w:t>
            </w:r>
            <w:r>
              <w:rPr>
                <w:b/>
                <w:color w:val="auto"/>
                <w:sz w:val="17"/>
                <w:szCs w:val="17"/>
              </w:rPr>
              <w:t>10</w:t>
            </w:r>
            <w:r w:rsidRPr="006F69C4">
              <w:rPr>
                <w:b/>
                <w:color w:val="auto"/>
                <w:sz w:val="17"/>
                <w:szCs w:val="17"/>
              </w:rPr>
              <w:t xml:space="preserve"> Points</w:t>
            </w:r>
          </w:p>
          <w:p w:rsidR="00BF45F9" w:rsidRPr="006F69C4" w:rsidRDefault="00BF45F9" w:rsidP="00B26117">
            <w:pPr>
              <w:pStyle w:val="Default"/>
              <w:ind w:left="720"/>
              <w:rPr>
                <w:b/>
                <w:color w:val="auto"/>
                <w:sz w:val="17"/>
                <w:szCs w:val="17"/>
              </w:rPr>
            </w:pPr>
            <w:r>
              <w:rPr>
                <w:b/>
                <w:color w:val="auto"/>
                <w:sz w:val="17"/>
                <w:szCs w:val="17"/>
              </w:rPr>
              <w:t xml:space="preserve">* Standard can be combine with another requirement*  </w:t>
            </w:r>
          </w:p>
          <w:p w:rsidR="00BF45F9" w:rsidRPr="006F69C4" w:rsidRDefault="00BF45F9" w:rsidP="00501C44">
            <w:pPr>
              <w:pStyle w:val="Default"/>
              <w:ind w:left="720"/>
              <w:rPr>
                <w:color w:val="auto"/>
                <w:sz w:val="17"/>
                <w:szCs w:val="17"/>
              </w:rPr>
            </w:pPr>
          </w:p>
        </w:tc>
        <w:tc>
          <w:tcPr>
            <w:tcW w:w="3685" w:type="dxa"/>
          </w:tcPr>
          <w:p w:rsidR="00BF45F9" w:rsidRPr="00E44940" w:rsidRDefault="00BF45F9" w:rsidP="00BF45F9">
            <w:pPr>
              <w:pStyle w:val="Default"/>
              <w:rPr>
                <w:b/>
                <w:i/>
                <w:color w:val="auto"/>
                <w:sz w:val="20"/>
                <w:szCs w:val="20"/>
              </w:rPr>
            </w:pPr>
            <w:r w:rsidRPr="00E44940">
              <w:rPr>
                <w:b/>
                <w:i/>
                <w:color w:val="auto"/>
                <w:sz w:val="20"/>
                <w:szCs w:val="20"/>
              </w:rPr>
              <w:t>Requirement fulfilled by:</w:t>
            </w:r>
          </w:p>
          <w:p w:rsidR="00BF45F9" w:rsidRPr="00E44940" w:rsidRDefault="00BF45F9" w:rsidP="00BF45F9">
            <w:pPr>
              <w:pStyle w:val="Default"/>
              <w:rPr>
                <w:b/>
                <w:i/>
                <w:color w:val="auto"/>
                <w:sz w:val="20"/>
                <w:szCs w:val="20"/>
              </w:rPr>
            </w:pPr>
          </w:p>
          <w:p w:rsidR="00BF45F9" w:rsidRDefault="00BF45F9" w:rsidP="00BF45F9">
            <w:pPr>
              <w:pStyle w:val="Default"/>
              <w:rPr>
                <w:b/>
                <w:i/>
                <w:sz w:val="20"/>
                <w:szCs w:val="20"/>
              </w:rPr>
            </w:pPr>
          </w:p>
          <w:p w:rsidR="00BF45F9" w:rsidRDefault="00BF45F9" w:rsidP="00BF45F9">
            <w:pPr>
              <w:pStyle w:val="Default"/>
              <w:rPr>
                <w:color w:val="auto"/>
                <w:sz w:val="17"/>
                <w:szCs w:val="17"/>
              </w:rPr>
            </w:pPr>
            <w:r w:rsidRPr="00E44940">
              <w:rPr>
                <w:b/>
                <w:i/>
                <w:sz w:val="20"/>
                <w:szCs w:val="20"/>
              </w:rPr>
              <w:t>Date of Event:</w:t>
            </w:r>
          </w:p>
        </w:tc>
      </w:tr>
      <w:tr w:rsidR="00BF45F9" w:rsidRPr="006F69C4" w:rsidTr="003A652E">
        <w:sdt>
          <w:sdtPr>
            <w:rPr>
              <w:rFonts w:asciiTheme="minorHAnsi" w:hAnsiTheme="minorHAnsi"/>
              <w:sz w:val="18"/>
              <w:szCs w:val="20"/>
            </w:rPr>
            <w:alias w:val="Select One:"/>
            <w:tag w:val="Select One:"/>
            <w:id w:val="1098994948"/>
            <w:placeholder>
              <w:docPart w:val="19B0584D1AEA42878D7F3AAF83FC9CD4"/>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B2710E">
                  <w:rPr>
                    <w:rStyle w:val="PlaceholderText"/>
                    <w:rFonts w:asciiTheme="minorHAnsi" w:hAnsiTheme="minorHAnsi"/>
                    <w:sz w:val="18"/>
                    <w:szCs w:val="18"/>
                  </w:rPr>
                  <w:t>Choose an item.</w:t>
                </w:r>
              </w:p>
            </w:tc>
          </w:sdtContent>
        </w:sdt>
        <w:tc>
          <w:tcPr>
            <w:tcW w:w="5153" w:type="dxa"/>
          </w:tcPr>
          <w:p w:rsidR="00BF45F9" w:rsidRDefault="00BF45F9" w:rsidP="00501C44">
            <w:pPr>
              <w:pStyle w:val="Default"/>
              <w:numPr>
                <w:ilvl w:val="0"/>
                <w:numId w:val="14"/>
              </w:numPr>
              <w:rPr>
                <w:color w:val="auto"/>
                <w:sz w:val="17"/>
                <w:szCs w:val="17"/>
              </w:rPr>
            </w:pPr>
            <w:r>
              <w:rPr>
                <w:color w:val="auto"/>
                <w:sz w:val="17"/>
                <w:szCs w:val="17"/>
              </w:rPr>
              <w:t xml:space="preserve">The chapter partciaptes in at least (2) CSUSB events or programs where recruitment is not the focus. Examples include SMSU Program Board Events, Theater Arts Performances etc. Events where organizations table are excluded from this category. </w:t>
            </w:r>
          </w:p>
          <w:p w:rsidR="00BF45F9" w:rsidRDefault="00BF45F9" w:rsidP="00501C44">
            <w:pPr>
              <w:pStyle w:val="Default"/>
              <w:ind w:left="720"/>
              <w:rPr>
                <w:b/>
                <w:color w:val="auto"/>
                <w:sz w:val="17"/>
                <w:szCs w:val="17"/>
              </w:rPr>
            </w:pPr>
            <w:r w:rsidRPr="00F809F0">
              <w:rPr>
                <w:b/>
                <w:color w:val="auto"/>
                <w:sz w:val="17"/>
                <w:szCs w:val="17"/>
              </w:rPr>
              <w:t>Documentation Orgsync : Event/Workshop Documentation Form</w:t>
            </w:r>
            <w:r>
              <w:rPr>
                <w:color w:val="auto"/>
                <w:sz w:val="17"/>
                <w:szCs w:val="17"/>
              </w:rPr>
              <w:t xml:space="preserve">  </w:t>
            </w:r>
            <w:r>
              <w:rPr>
                <w:b/>
                <w:color w:val="auto"/>
                <w:sz w:val="17"/>
                <w:szCs w:val="17"/>
              </w:rPr>
              <w:t>20</w:t>
            </w:r>
            <w:r w:rsidRPr="006F69C4">
              <w:rPr>
                <w:b/>
                <w:color w:val="auto"/>
                <w:sz w:val="17"/>
                <w:szCs w:val="17"/>
              </w:rPr>
              <w:t xml:space="preserve"> Points</w:t>
            </w:r>
          </w:p>
          <w:p w:rsidR="00BF45F9" w:rsidRPr="006F69C4" w:rsidRDefault="00BF45F9" w:rsidP="00B26117">
            <w:pPr>
              <w:pStyle w:val="Default"/>
              <w:ind w:left="720"/>
              <w:rPr>
                <w:b/>
                <w:color w:val="auto"/>
                <w:sz w:val="17"/>
                <w:szCs w:val="17"/>
              </w:rPr>
            </w:pPr>
            <w:r>
              <w:rPr>
                <w:b/>
                <w:color w:val="auto"/>
                <w:sz w:val="17"/>
                <w:szCs w:val="17"/>
              </w:rPr>
              <w:t xml:space="preserve">* Standard can be combine with another requirement*  </w:t>
            </w:r>
          </w:p>
          <w:p w:rsidR="00BF45F9" w:rsidRDefault="00BF45F9" w:rsidP="00501C44">
            <w:pPr>
              <w:pStyle w:val="Default"/>
              <w:ind w:left="720"/>
              <w:rPr>
                <w:color w:val="auto"/>
                <w:sz w:val="17"/>
                <w:szCs w:val="17"/>
              </w:rPr>
            </w:pPr>
          </w:p>
        </w:tc>
        <w:tc>
          <w:tcPr>
            <w:tcW w:w="3685" w:type="dxa"/>
          </w:tcPr>
          <w:p w:rsidR="00BF45F9" w:rsidRPr="00E44940" w:rsidRDefault="00BF45F9" w:rsidP="00BF45F9">
            <w:pPr>
              <w:pStyle w:val="Default"/>
              <w:rPr>
                <w:b/>
                <w:i/>
                <w:color w:val="auto"/>
                <w:sz w:val="20"/>
                <w:szCs w:val="20"/>
              </w:rPr>
            </w:pPr>
            <w:r w:rsidRPr="00E44940">
              <w:rPr>
                <w:b/>
                <w:i/>
                <w:color w:val="auto"/>
                <w:sz w:val="20"/>
                <w:szCs w:val="20"/>
              </w:rPr>
              <w:t>Requirement fulfilled by:</w:t>
            </w:r>
          </w:p>
          <w:p w:rsidR="00BF45F9" w:rsidRPr="00E44940" w:rsidRDefault="00BF45F9" w:rsidP="00BF45F9">
            <w:pPr>
              <w:pStyle w:val="Default"/>
              <w:rPr>
                <w:b/>
                <w:i/>
                <w:color w:val="auto"/>
                <w:sz w:val="20"/>
                <w:szCs w:val="20"/>
              </w:rPr>
            </w:pPr>
          </w:p>
          <w:p w:rsidR="00BF45F9" w:rsidRDefault="00BF45F9" w:rsidP="00BF45F9">
            <w:pPr>
              <w:pStyle w:val="Default"/>
              <w:rPr>
                <w:b/>
                <w:i/>
                <w:sz w:val="20"/>
                <w:szCs w:val="20"/>
              </w:rPr>
            </w:pPr>
          </w:p>
          <w:p w:rsidR="00BF45F9" w:rsidRDefault="00BF45F9" w:rsidP="00BF45F9">
            <w:pPr>
              <w:pStyle w:val="Default"/>
              <w:rPr>
                <w:color w:val="auto"/>
                <w:sz w:val="17"/>
                <w:szCs w:val="17"/>
              </w:rPr>
            </w:pPr>
            <w:r w:rsidRPr="00E44940">
              <w:rPr>
                <w:b/>
                <w:i/>
                <w:sz w:val="20"/>
                <w:szCs w:val="20"/>
              </w:rPr>
              <w:t>Date of Event:</w:t>
            </w:r>
          </w:p>
        </w:tc>
      </w:tr>
      <w:tr w:rsidR="00BF45F9" w:rsidRPr="006F69C4" w:rsidTr="003A652E">
        <w:sdt>
          <w:sdtPr>
            <w:rPr>
              <w:rFonts w:asciiTheme="minorHAnsi" w:hAnsiTheme="minorHAnsi"/>
              <w:sz w:val="18"/>
              <w:szCs w:val="20"/>
            </w:rPr>
            <w:alias w:val="Select One:"/>
            <w:tag w:val="Select One:"/>
            <w:id w:val="409742679"/>
            <w:placeholder>
              <w:docPart w:val="143A0FB9D7014A529DB8D22B5D191688"/>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B2710E">
                  <w:rPr>
                    <w:rStyle w:val="PlaceholderText"/>
                    <w:rFonts w:asciiTheme="minorHAnsi" w:hAnsiTheme="minorHAnsi"/>
                    <w:sz w:val="18"/>
                    <w:szCs w:val="18"/>
                  </w:rPr>
                  <w:t>Choose an item.</w:t>
                </w:r>
              </w:p>
            </w:tc>
          </w:sdtContent>
        </w:sdt>
        <w:tc>
          <w:tcPr>
            <w:tcW w:w="5153" w:type="dxa"/>
          </w:tcPr>
          <w:p w:rsidR="00BF45F9" w:rsidRDefault="00BF45F9" w:rsidP="00501C44">
            <w:pPr>
              <w:pStyle w:val="ListParagraph"/>
              <w:numPr>
                <w:ilvl w:val="0"/>
                <w:numId w:val="14"/>
              </w:numPr>
              <w:rPr>
                <w:rFonts w:ascii="Calibri" w:hAnsi="Calibri" w:cs="Calibri"/>
                <w:sz w:val="17"/>
                <w:szCs w:val="17"/>
              </w:rPr>
            </w:pPr>
            <w:r>
              <w:rPr>
                <w:rFonts w:ascii="Calibri" w:hAnsi="Calibri" w:cs="Calibri"/>
                <w:sz w:val="17"/>
                <w:szCs w:val="17"/>
              </w:rPr>
              <w:t>The c</w:t>
            </w:r>
            <w:r w:rsidRPr="003C6410">
              <w:rPr>
                <w:rFonts w:ascii="Calibri" w:hAnsi="Calibri" w:cs="Calibri"/>
                <w:sz w:val="17"/>
                <w:szCs w:val="17"/>
              </w:rPr>
              <w:t xml:space="preserve">hapters </w:t>
            </w:r>
            <w:r>
              <w:rPr>
                <w:rFonts w:ascii="Calibri" w:hAnsi="Calibri" w:cs="Calibri"/>
                <w:sz w:val="17"/>
                <w:szCs w:val="17"/>
              </w:rPr>
              <w:t xml:space="preserve">sponsors or cosponsors at least one (1) </w:t>
            </w:r>
            <w:r w:rsidRPr="003C6410">
              <w:rPr>
                <w:rFonts w:ascii="Calibri" w:hAnsi="Calibri" w:cs="Calibri"/>
                <w:sz w:val="17"/>
                <w:szCs w:val="17"/>
              </w:rPr>
              <w:t>events open to all CSUSB students</w:t>
            </w:r>
            <w:r>
              <w:rPr>
                <w:rFonts w:ascii="Calibri" w:hAnsi="Calibri" w:cs="Calibri"/>
                <w:sz w:val="17"/>
                <w:szCs w:val="17"/>
              </w:rPr>
              <w:t xml:space="preserve">. </w:t>
            </w:r>
            <w:r w:rsidRPr="003C6410">
              <w:rPr>
                <w:rFonts w:ascii="Calibri" w:hAnsi="Calibri" w:cs="Calibri"/>
                <w:sz w:val="17"/>
                <w:szCs w:val="17"/>
              </w:rPr>
              <w:t>In order to receive points is this category at least 1/3 of the even</w:t>
            </w:r>
            <w:r>
              <w:rPr>
                <w:rFonts w:ascii="Calibri" w:hAnsi="Calibri" w:cs="Calibri"/>
                <w:sz w:val="17"/>
                <w:szCs w:val="17"/>
              </w:rPr>
              <w:t>t participants must be non-affiliated</w:t>
            </w:r>
            <w:r w:rsidRPr="003C6410">
              <w:rPr>
                <w:rFonts w:ascii="Calibri" w:hAnsi="Calibri" w:cs="Calibri"/>
                <w:sz w:val="17"/>
                <w:szCs w:val="17"/>
              </w:rPr>
              <w:t>. Philanthropy &amp; Recruitment Events are excluded in this sectio</w:t>
            </w:r>
            <w:r>
              <w:rPr>
                <w:rFonts w:ascii="Calibri" w:hAnsi="Calibri" w:cs="Calibri"/>
                <w:sz w:val="17"/>
                <w:szCs w:val="17"/>
              </w:rPr>
              <w:t xml:space="preserve">n. </w:t>
            </w:r>
          </w:p>
          <w:p w:rsidR="00BF45F9" w:rsidRDefault="00BF45F9" w:rsidP="00501C44">
            <w:pPr>
              <w:pStyle w:val="Default"/>
              <w:ind w:left="720"/>
              <w:rPr>
                <w:b/>
                <w:color w:val="auto"/>
                <w:sz w:val="17"/>
                <w:szCs w:val="17"/>
              </w:rPr>
            </w:pPr>
            <w:r w:rsidRPr="00F809F0">
              <w:rPr>
                <w:b/>
                <w:color w:val="auto"/>
                <w:sz w:val="17"/>
                <w:szCs w:val="17"/>
              </w:rPr>
              <w:t>Documentation Orgsync : Event/Workshop Documentation Form</w:t>
            </w:r>
            <w:r w:rsidRPr="00F809F0">
              <w:rPr>
                <w:color w:val="auto"/>
                <w:sz w:val="17"/>
                <w:szCs w:val="17"/>
              </w:rPr>
              <w:t xml:space="preserve">   </w:t>
            </w:r>
            <w:r w:rsidRPr="006F69C4">
              <w:rPr>
                <w:b/>
                <w:color w:val="auto"/>
                <w:sz w:val="17"/>
                <w:szCs w:val="17"/>
              </w:rPr>
              <w:t>1</w:t>
            </w:r>
            <w:r>
              <w:rPr>
                <w:b/>
                <w:color w:val="auto"/>
                <w:sz w:val="17"/>
                <w:szCs w:val="17"/>
              </w:rPr>
              <w:t>0</w:t>
            </w:r>
            <w:r w:rsidRPr="006F69C4">
              <w:rPr>
                <w:b/>
                <w:color w:val="auto"/>
                <w:sz w:val="17"/>
                <w:szCs w:val="17"/>
              </w:rPr>
              <w:t xml:space="preserve"> Points</w:t>
            </w:r>
          </w:p>
          <w:p w:rsidR="00BF45F9" w:rsidRPr="006F69C4" w:rsidRDefault="00BF45F9" w:rsidP="00B26117">
            <w:pPr>
              <w:pStyle w:val="Default"/>
              <w:ind w:left="720"/>
              <w:rPr>
                <w:b/>
                <w:color w:val="auto"/>
                <w:sz w:val="17"/>
                <w:szCs w:val="17"/>
              </w:rPr>
            </w:pPr>
            <w:r>
              <w:rPr>
                <w:b/>
                <w:color w:val="auto"/>
                <w:sz w:val="17"/>
                <w:szCs w:val="17"/>
              </w:rPr>
              <w:t xml:space="preserve">* Standard can be combine with another requirement*  </w:t>
            </w:r>
          </w:p>
          <w:p w:rsidR="00BF45F9" w:rsidRDefault="00BF45F9" w:rsidP="00501C44">
            <w:pPr>
              <w:pStyle w:val="Default"/>
              <w:ind w:left="720"/>
              <w:rPr>
                <w:color w:val="auto"/>
                <w:sz w:val="17"/>
                <w:szCs w:val="17"/>
              </w:rPr>
            </w:pPr>
          </w:p>
        </w:tc>
        <w:tc>
          <w:tcPr>
            <w:tcW w:w="3685" w:type="dxa"/>
          </w:tcPr>
          <w:p w:rsidR="00BF45F9" w:rsidRPr="00E44940" w:rsidRDefault="00BF45F9" w:rsidP="00BF45F9">
            <w:pPr>
              <w:pStyle w:val="Default"/>
              <w:rPr>
                <w:b/>
                <w:i/>
                <w:color w:val="auto"/>
                <w:sz w:val="20"/>
                <w:szCs w:val="20"/>
              </w:rPr>
            </w:pPr>
            <w:r w:rsidRPr="00E44940">
              <w:rPr>
                <w:b/>
                <w:i/>
                <w:color w:val="auto"/>
                <w:sz w:val="20"/>
                <w:szCs w:val="20"/>
              </w:rPr>
              <w:t>Requirement fulfilled by:</w:t>
            </w:r>
          </w:p>
          <w:p w:rsidR="00BF45F9" w:rsidRPr="00E44940" w:rsidRDefault="00BF45F9" w:rsidP="00BF45F9">
            <w:pPr>
              <w:pStyle w:val="Default"/>
              <w:rPr>
                <w:b/>
                <w:i/>
                <w:color w:val="auto"/>
                <w:sz w:val="20"/>
                <w:szCs w:val="20"/>
              </w:rPr>
            </w:pPr>
          </w:p>
          <w:p w:rsidR="00BF45F9" w:rsidRDefault="00BF45F9" w:rsidP="00BF45F9">
            <w:pPr>
              <w:pStyle w:val="Default"/>
              <w:rPr>
                <w:b/>
                <w:i/>
                <w:sz w:val="20"/>
                <w:szCs w:val="20"/>
              </w:rPr>
            </w:pPr>
          </w:p>
          <w:p w:rsidR="00BF45F9" w:rsidRPr="00BF45F9" w:rsidRDefault="00BF45F9" w:rsidP="00BF45F9">
            <w:pPr>
              <w:pStyle w:val="Default"/>
              <w:rPr>
                <w:b/>
                <w:i/>
                <w:color w:val="auto"/>
                <w:sz w:val="20"/>
                <w:szCs w:val="20"/>
              </w:rPr>
            </w:pPr>
            <w:r w:rsidRPr="00E44940">
              <w:rPr>
                <w:b/>
                <w:i/>
                <w:sz w:val="20"/>
                <w:szCs w:val="20"/>
              </w:rPr>
              <w:t>Date of Event:</w:t>
            </w:r>
          </w:p>
        </w:tc>
      </w:tr>
      <w:tr w:rsidR="00BF45F9" w:rsidRPr="006F69C4" w:rsidTr="003A652E">
        <w:sdt>
          <w:sdtPr>
            <w:rPr>
              <w:rFonts w:asciiTheme="minorHAnsi" w:hAnsiTheme="minorHAnsi"/>
              <w:sz w:val="18"/>
              <w:szCs w:val="20"/>
            </w:rPr>
            <w:alias w:val="Select One:"/>
            <w:tag w:val="Select One:"/>
            <w:id w:val="1193726710"/>
            <w:placeholder>
              <w:docPart w:val="567543AD6B2D41A185F0AF778D654FFF"/>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B2710E">
                  <w:rPr>
                    <w:rStyle w:val="PlaceholderText"/>
                    <w:rFonts w:asciiTheme="minorHAnsi" w:hAnsiTheme="minorHAnsi"/>
                    <w:sz w:val="18"/>
                    <w:szCs w:val="18"/>
                  </w:rPr>
                  <w:t>Choose an item.</w:t>
                </w:r>
              </w:p>
            </w:tc>
          </w:sdtContent>
        </w:sdt>
        <w:tc>
          <w:tcPr>
            <w:tcW w:w="5153" w:type="dxa"/>
          </w:tcPr>
          <w:p w:rsidR="00BF45F9" w:rsidRDefault="00BF45F9" w:rsidP="00501C44">
            <w:pPr>
              <w:pStyle w:val="Default"/>
              <w:numPr>
                <w:ilvl w:val="0"/>
                <w:numId w:val="14"/>
              </w:numPr>
              <w:rPr>
                <w:color w:val="auto"/>
                <w:sz w:val="17"/>
                <w:szCs w:val="17"/>
              </w:rPr>
            </w:pPr>
            <w:r w:rsidRPr="00F809F0">
              <w:rPr>
                <w:color w:val="auto"/>
                <w:sz w:val="17"/>
                <w:szCs w:val="17"/>
              </w:rPr>
              <w:t xml:space="preserve">The </w:t>
            </w:r>
            <w:r>
              <w:rPr>
                <w:color w:val="auto"/>
                <w:sz w:val="17"/>
                <w:szCs w:val="17"/>
              </w:rPr>
              <w:t>chapter has 10% of its membership in elected or appointed leadership positions in other student organizations</w:t>
            </w:r>
            <w:r w:rsidRPr="00F809F0">
              <w:rPr>
                <w:color w:val="auto"/>
                <w:sz w:val="17"/>
                <w:szCs w:val="17"/>
              </w:rPr>
              <w:t xml:space="preserve"> (non-fraternity or sorority related).</w:t>
            </w:r>
          </w:p>
          <w:p w:rsidR="00BF45F9" w:rsidRDefault="00BF45F9" w:rsidP="00501C44">
            <w:pPr>
              <w:pStyle w:val="Default"/>
              <w:ind w:left="720"/>
              <w:rPr>
                <w:b/>
                <w:color w:val="auto"/>
                <w:sz w:val="17"/>
                <w:szCs w:val="17"/>
              </w:rPr>
            </w:pPr>
            <w:r w:rsidRPr="006F69C4">
              <w:rPr>
                <w:b/>
                <w:color w:val="auto"/>
                <w:sz w:val="17"/>
                <w:szCs w:val="17"/>
              </w:rPr>
              <w:t xml:space="preserve">Documentation Orgsync : Participation Student Organization and Campus Leadership Form   </w:t>
            </w:r>
          </w:p>
          <w:p w:rsidR="00BF45F9" w:rsidRPr="006F69C4" w:rsidRDefault="00BF45F9" w:rsidP="00501C44">
            <w:pPr>
              <w:pStyle w:val="Default"/>
              <w:ind w:left="720"/>
              <w:rPr>
                <w:b/>
                <w:color w:val="auto"/>
                <w:sz w:val="17"/>
                <w:szCs w:val="17"/>
              </w:rPr>
            </w:pPr>
            <w:r>
              <w:rPr>
                <w:b/>
                <w:color w:val="auto"/>
                <w:sz w:val="17"/>
                <w:szCs w:val="17"/>
              </w:rPr>
              <w:t>20</w:t>
            </w:r>
            <w:r w:rsidRPr="006F69C4">
              <w:rPr>
                <w:b/>
                <w:color w:val="auto"/>
                <w:sz w:val="17"/>
                <w:szCs w:val="17"/>
              </w:rPr>
              <w:t xml:space="preserve"> Points</w:t>
            </w:r>
          </w:p>
          <w:p w:rsidR="00BF45F9" w:rsidRDefault="00BF45F9" w:rsidP="00501C44">
            <w:pPr>
              <w:pStyle w:val="Default"/>
              <w:ind w:left="720"/>
              <w:rPr>
                <w:color w:val="auto"/>
                <w:sz w:val="17"/>
                <w:szCs w:val="17"/>
              </w:rPr>
            </w:pPr>
          </w:p>
          <w:p w:rsidR="003A652E" w:rsidRDefault="003A652E" w:rsidP="00501C44">
            <w:pPr>
              <w:pStyle w:val="Default"/>
              <w:ind w:left="720"/>
              <w:rPr>
                <w:color w:val="auto"/>
                <w:sz w:val="17"/>
                <w:szCs w:val="17"/>
              </w:rPr>
            </w:pPr>
          </w:p>
          <w:p w:rsidR="003A652E" w:rsidRPr="006F69C4" w:rsidRDefault="003A652E" w:rsidP="00501C44">
            <w:pPr>
              <w:pStyle w:val="Default"/>
              <w:ind w:left="720"/>
              <w:rPr>
                <w:color w:val="auto"/>
                <w:sz w:val="17"/>
                <w:szCs w:val="17"/>
              </w:rPr>
            </w:pPr>
          </w:p>
        </w:tc>
        <w:tc>
          <w:tcPr>
            <w:tcW w:w="3685" w:type="dxa"/>
          </w:tcPr>
          <w:p w:rsidR="00BF45F9" w:rsidRPr="00E44940" w:rsidRDefault="00BF45F9" w:rsidP="00BF45F9">
            <w:pPr>
              <w:pStyle w:val="Default"/>
              <w:rPr>
                <w:b/>
                <w:i/>
                <w:color w:val="auto"/>
                <w:sz w:val="20"/>
                <w:szCs w:val="20"/>
              </w:rPr>
            </w:pPr>
            <w:r w:rsidRPr="00E44940">
              <w:rPr>
                <w:b/>
                <w:i/>
                <w:color w:val="auto"/>
                <w:sz w:val="20"/>
                <w:szCs w:val="20"/>
              </w:rPr>
              <w:t>Requirement fulfilled by:</w:t>
            </w:r>
          </w:p>
          <w:p w:rsidR="00BF45F9" w:rsidRPr="00E44940" w:rsidRDefault="00BF45F9" w:rsidP="00BF45F9">
            <w:pPr>
              <w:pStyle w:val="Default"/>
              <w:rPr>
                <w:b/>
                <w:i/>
                <w:color w:val="auto"/>
                <w:sz w:val="20"/>
                <w:szCs w:val="20"/>
              </w:rPr>
            </w:pPr>
          </w:p>
          <w:p w:rsidR="00BF45F9" w:rsidRDefault="00BF45F9" w:rsidP="00BF45F9">
            <w:pPr>
              <w:pStyle w:val="Default"/>
              <w:rPr>
                <w:b/>
                <w:i/>
                <w:sz w:val="20"/>
                <w:szCs w:val="20"/>
              </w:rPr>
            </w:pPr>
          </w:p>
          <w:p w:rsidR="00BF45F9" w:rsidRPr="00F809F0" w:rsidRDefault="00BF45F9" w:rsidP="00BF45F9">
            <w:pPr>
              <w:pStyle w:val="Default"/>
              <w:rPr>
                <w:color w:val="auto"/>
                <w:sz w:val="17"/>
                <w:szCs w:val="17"/>
              </w:rPr>
            </w:pPr>
            <w:r w:rsidRPr="00E44940">
              <w:rPr>
                <w:b/>
                <w:i/>
                <w:sz w:val="20"/>
                <w:szCs w:val="20"/>
              </w:rPr>
              <w:t>Date of Event:</w:t>
            </w:r>
          </w:p>
        </w:tc>
      </w:tr>
      <w:tr w:rsidR="00BF45F9" w:rsidRPr="006F69C4" w:rsidTr="003A652E">
        <w:sdt>
          <w:sdtPr>
            <w:rPr>
              <w:rFonts w:asciiTheme="minorHAnsi" w:hAnsiTheme="minorHAnsi"/>
              <w:sz w:val="18"/>
              <w:szCs w:val="20"/>
            </w:rPr>
            <w:alias w:val="Select One:"/>
            <w:tag w:val="Select One:"/>
            <w:id w:val="1167985972"/>
            <w:placeholder>
              <w:docPart w:val="09D26C8259144CB68FFBF51F70014B53"/>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B2710E">
                  <w:rPr>
                    <w:rStyle w:val="PlaceholderText"/>
                    <w:rFonts w:asciiTheme="minorHAnsi" w:hAnsiTheme="minorHAnsi"/>
                    <w:sz w:val="18"/>
                    <w:szCs w:val="18"/>
                  </w:rPr>
                  <w:t>Choose an item.</w:t>
                </w:r>
              </w:p>
            </w:tc>
          </w:sdtContent>
        </w:sdt>
        <w:tc>
          <w:tcPr>
            <w:tcW w:w="5153" w:type="dxa"/>
          </w:tcPr>
          <w:p w:rsidR="00BF45F9" w:rsidRPr="006F69C4" w:rsidRDefault="00BF45F9" w:rsidP="00501C44">
            <w:pPr>
              <w:pStyle w:val="Default"/>
              <w:numPr>
                <w:ilvl w:val="0"/>
                <w:numId w:val="14"/>
              </w:numPr>
              <w:rPr>
                <w:color w:val="auto"/>
                <w:sz w:val="17"/>
                <w:szCs w:val="17"/>
              </w:rPr>
            </w:pPr>
            <w:r w:rsidRPr="006F69C4">
              <w:rPr>
                <w:color w:val="auto"/>
                <w:sz w:val="17"/>
                <w:szCs w:val="17"/>
              </w:rPr>
              <w:t xml:space="preserve">The chapter completes an average of </w:t>
            </w:r>
            <w:r>
              <w:rPr>
                <w:color w:val="auto"/>
                <w:sz w:val="17"/>
                <w:szCs w:val="17"/>
              </w:rPr>
              <w:t xml:space="preserve">ten (10) </w:t>
            </w:r>
            <w:r w:rsidRPr="006F69C4">
              <w:rPr>
                <w:color w:val="auto"/>
                <w:sz w:val="17"/>
                <w:szCs w:val="17"/>
              </w:rPr>
              <w:t>hours of community service per member each year</w:t>
            </w:r>
          </w:p>
          <w:p w:rsidR="00BF45F9" w:rsidRPr="006F69C4" w:rsidRDefault="00BF45F9" w:rsidP="003A652E">
            <w:pPr>
              <w:pStyle w:val="Default"/>
              <w:ind w:left="720"/>
              <w:rPr>
                <w:b/>
                <w:color w:val="auto"/>
                <w:sz w:val="17"/>
                <w:szCs w:val="17"/>
              </w:rPr>
            </w:pPr>
            <w:r w:rsidRPr="006F69C4">
              <w:rPr>
                <w:b/>
                <w:color w:val="auto"/>
                <w:sz w:val="17"/>
                <w:szCs w:val="17"/>
              </w:rPr>
              <w:t>Documentation</w:t>
            </w:r>
            <w:r>
              <w:rPr>
                <w:b/>
                <w:color w:val="auto"/>
                <w:sz w:val="17"/>
                <w:szCs w:val="17"/>
              </w:rPr>
              <w:t xml:space="preserve"> will be calculated by OSE based on the</w:t>
            </w:r>
            <w:r w:rsidRPr="006F69C4">
              <w:rPr>
                <w:b/>
                <w:color w:val="auto"/>
                <w:sz w:val="17"/>
                <w:szCs w:val="17"/>
              </w:rPr>
              <w:t xml:space="preserve"> Volunteer Service and Philanthropy Documentation Form</w:t>
            </w:r>
            <w:r>
              <w:rPr>
                <w:b/>
                <w:color w:val="auto"/>
                <w:sz w:val="17"/>
                <w:szCs w:val="17"/>
              </w:rPr>
              <w:t>s submitted via Orgsync</w:t>
            </w:r>
            <w:r w:rsidR="003A652E">
              <w:rPr>
                <w:b/>
                <w:color w:val="auto"/>
                <w:sz w:val="17"/>
                <w:szCs w:val="17"/>
              </w:rPr>
              <w:t xml:space="preserve">  </w:t>
            </w:r>
            <w:r>
              <w:rPr>
                <w:b/>
                <w:color w:val="auto"/>
                <w:sz w:val="17"/>
                <w:szCs w:val="17"/>
              </w:rPr>
              <w:t>10 Points</w:t>
            </w:r>
          </w:p>
          <w:p w:rsidR="00BF45F9" w:rsidRDefault="00BF45F9" w:rsidP="00501C44">
            <w:pPr>
              <w:pStyle w:val="Default"/>
              <w:ind w:left="720"/>
              <w:rPr>
                <w:color w:val="auto"/>
                <w:sz w:val="17"/>
                <w:szCs w:val="17"/>
              </w:rPr>
            </w:pPr>
          </w:p>
          <w:p w:rsidR="00A26326" w:rsidRDefault="00A26326" w:rsidP="00A26326">
            <w:pPr>
              <w:pStyle w:val="Default"/>
              <w:ind w:left="720"/>
              <w:rPr>
                <w:color w:val="auto"/>
                <w:sz w:val="17"/>
                <w:szCs w:val="17"/>
              </w:rPr>
            </w:pPr>
          </w:p>
          <w:p w:rsidR="00A26326" w:rsidRPr="006F69C4" w:rsidRDefault="00A26326" w:rsidP="00A26326">
            <w:pPr>
              <w:pStyle w:val="Default"/>
              <w:ind w:left="720"/>
              <w:rPr>
                <w:color w:val="auto"/>
                <w:sz w:val="17"/>
                <w:szCs w:val="17"/>
              </w:rPr>
            </w:pPr>
          </w:p>
        </w:tc>
        <w:tc>
          <w:tcPr>
            <w:tcW w:w="3685" w:type="dxa"/>
          </w:tcPr>
          <w:p w:rsidR="00BF45F9" w:rsidRPr="006F69C4" w:rsidRDefault="00BF45F9" w:rsidP="00BF45F9">
            <w:pPr>
              <w:pStyle w:val="Default"/>
              <w:rPr>
                <w:color w:val="auto"/>
                <w:sz w:val="17"/>
                <w:szCs w:val="17"/>
              </w:rPr>
            </w:pPr>
          </w:p>
        </w:tc>
      </w:tr>
      <w:tr w:rsidR="00BF45F9" w:rsidRPr="006F69C4" w:rsidTr="003A652E">
        <w:sdt>
          <w:sdtPr>
            <w:rPr>
              <w:rFonts w:asciiTheme="minorHAnsi" w:hAnsiTheme="minorHAnsi"/>
              <w:sz w:val="18"/>
              <w:szCs w:val="20"/>
            </w:rPr>
            <w:alias w:val="Select One:"/>
            <w:tag w:val="Select One:"/>
            <w:id w:val="1979566101"/>
            <w:placeholder>
              <w:docPart w:val="5CF45CEFFDCF4FABB987F27C2184E828"/>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B2710E">
                  <w:rPr>
                    <w:rStyle w:val="PlaceholderText"/>
                    <w:rFonts w:asciiTheme="minorHAnsi" w:hAnsiTheme="minorHAnsi"/>
                    <w:sz w:val="18"/>
                    <w:szCs w:val="18"/>
                  </w:rPr>
                  <w:t>Choose an item.</w:t>
                </w:r>
              </w:p>
            </w:tc>
          </w:sdtContent>
        </w:sdt>
        <w:tc>
          <w:tcPr>
            <w:tcW w:w="5153" w:type="dxa"/>
          </w:tcPr>
          <w:p w:rsidR="00BF45F9" w:rsidRDefault="00BF45F9" w:rsidP="00501C44">
            <w:pPr>
              <w:pStyle w:val="Default"/>
              <w:numPr>
                <w:ilvl w:val="0"/>
                <w:numId w:val="14"/>
              </w:numPr>
              <w:rPr>
                <w:color w:val="auto"/>
                <w:sz w:val="17"/>
                <w:szCs w:val="17"/>
              </w:rPr>
            </w:pPr>
            <w:r w:rsidRPr="003C6410">
              <w:rPr>
                <w:color w:val="auto"/>
                <w:sz w:val="17"/>
                <w:szCs w:val="17"/>
              </w:rPr>
              <w:t>The chapter invites and has participation from non-affiliated students in their philanthropic and service events at least one (1) time per year.</w:t>
            </w:r>
          </w:p>
          <w:p w:rsidR="00BF45F9" w:rsidRDefault="00BF45F9" w:rsidP="003A652E">
            <w:pPr>
              <w:pStyle w:val="Default"/>
              <w:ind w:left="720"/>
              <w:rPr>
                <w:b/>
                <w:color w:val="auto"/>
                <w:sz w:val="17"/>
                <w:szCs w:val="17"/>
              </w:rPr>
            </w:pPr>
            <w:r w:rsidRPr="006F69C4">
              <w:rPr>
                <w:b/>
                <w:color w:val="auto"/>
                <w:sz w:val="17"/>
                <w:szCs w:val="17"/>
              </w:rPr>
              <w:t>Documentation Orgsync : Volunteer Service and Philanthropy Documentation Form</w:t>
            </w:r>
            <w:r w:rsidR="003A652E">
              <w:rPr>
                <w:b/>
                <w:color w:val="auto"/>
                <w:sz w:val="17"/>
                <w:szCs w:val="17"/>
              </w:rPr>
              <w:t xml:space="preserve">  </w:t>
            </w:r>
            <w:r w:rsidRPr="006F69C4">
              <w:rPr>
                <w:b/>
                <w:color w:val="auto"/>
                <w:sz w:val="17"/>
                <w:szCs w:val="17"/>
              </w:rPr>
              <w:t>1</w:t>
            </w:r>
            <w:r>
              <w:rPr>
                <w:b/>
                <w:color w:val="auto"/>
                <w:sz w:val="17"/>
                <w:szCs w:val="17"/>
              </w:rPr>
              <w:t>0</w:t>
            </w:r>
            <w:r w:rsidRPr="006F69C4">
              <w:rPr>
                <w:b/>
                <w:color w:val="auto"/>
                <w:sz w:val="17"/>
                <w:szCs w:val="17"/>
              </w:rPr>
              <w:t xml:space="preserve"> Points</w:t>
            </w:r>
          </w:p>
          <w:p w:rsidR="00BF45F9" w:rsidRPr="006F69C4" w:rsidRDefault="00BF45F9" w:rsidP="00B26117">
            <w:pPr>
              <w:pStyle w:val="Default"/>
              <w:ind w:left="720"/>
              <w:rPr>
                <w:b/>
                <w:color w:val="auto"/>
                <w:sz w:val="17"/>
                <w:szCs w:val="17"/>
              </w:rPr>
            </w:pPr>
            <w:r>
              <w:rPr>
                <w:b/>
                <w:color w:val="auto"/>
                <w:sz w:val="17"/>
                <w:szCs w:val="17"/>
              </w:rPr>
              <w:t xml:space="preserve">* Standard can be combine with another requirement*  </w:t>
            </w:r>
          </w:p>
          <w:p w:rsidR="00BF45F9" w:rsidRPr="006F69C4" w:rsidRDefault="00BF45F9" w:rsidP="00501C44">
            <w:pPr>
              <w:pStyle w:val="Default"/>
              <w:ind w:left="720"/>
              <w:rPr>
                <w:color w:val="auto"/>
                <w:sz w:val="17"/>
                <w:szCs w:val="17"/>
              </w:rPr>
            </w:pPr>
          </w:p>
        </w:tc>
        <w:tc>
          <w:tcPr>
            <w:tcW w:w="3685" w:type="dxa"/>
          </w:tcPr>
          <w:p w:rsidR="00BF45F9" w:rsidRPr="00E44940" w:rsidRDefault="00BF45F9" w:rsidP="00BF45F9">
            <w:pPr>
              <w:pStyle w:val="Default"/>
              <w:rPr>
                <w:b/>
                <w:i/>
                <w:color w:val="auto"/>
                <w:sz w:val="20"/>
                <w:szCs w:val="20"/>
              </w:rPr>
            </w:pPr>
            <w:r w:rsidRPr="00E44940">
              <w:rPr>
                <w:b/>
                <w:i/>
                <w:color w:val="auto"/>
                <w:sz w:val="20"/>
                <w:szCs w:val="20"/>
              </w:rPr>
              <w:t>Requirement fulfilled by:</w:t>
            </w:r>
          </w:p>
          <w:p w:rsidR="00BF45F9" w:rsidRPr="00E44940" w:rsidRDefault="00BF45F9" w:rsidP="00BF45F9">
            <w:pPr>
              <w:pStyle w:val="Default"/>
              <w:rPr>
                <w:b/>
                <w:i/>
                <w:color w:val="auto"/>
                <w:sz w:val="20"/>
                <w:szCs w:val="20"/>
              </w:rPr>
            </w:pPr>
          </w:p>
          <w:p w:rsidR="00BF45F9" w:rsidRDefault="00BF45F9" w:rsidP="00BF45F9">
            <w:pPr>
              <w:pStyle w:val="Default"/>
              <w:rPr>
                <w:b/>
                <w:i/>
                <w:sz w:val="20"/>
                <w:szCs w:val="20"/>
              </w:rPr>
            </w:pPr>
          </w:p>
          <w:p w:rsidR="00BF45F9" w:rsidRPr="003C6410" w:rsidRDefault="00BF45F9" w:rsidP="00BF45F9">
            <w:pPr>
              <w:pStyle w:val="Default"/>
              <w:rPr>
                <w:color w:val="auto"/>
                <w:sz w:val="17"/>
                <w:szCs w:val="17"/>
              </w:rPr>
            </w:pPr>
            <w:r w:rsidRPr="00E44940">
              <w:rPr>
                <w:b/>
                <w:i/>
                <w:sz w:val="20"/>
                <w:szCs w:val="20"/>
              </w:rPr>
              <w:t>Date of Event:</w:t>
            </w:r>
          </w:p>
        </w:tc>
      </w:tr>
      <w:tr w:rsidR="00A0130D" w:rsidRPr="006F69C4" w:rsidTr="003A652E">
        <w:sdt>
          <w:sdtPr>
            <w:rPr>
              <w:rFonts w:asciiTheme="minorHAnsi" w:hAnsiTheme="minorHAnsi"/>
              <w:sz w:val="18"/>
              <w:szCs w:val="20"/>
            </w:rPr>
            <w:alias w:val="Select One:"/>
            <w:tag w:val="Select One:"/>
            <w:id w:val="964081591"/>
            <w:placeholder>
              <w:docPart w:val="889F82004C984C23BD4534BABDC64961"/>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A0130D" w:rsidRDefault="00A0130D" w:rsidP="00A0130D">
                <w:r w:rsidRPr="00B2710E">
                  <w:rPr>
                    <w:rStyle w:val="PlaceholderText"/>
                    <w:rFonts w:asciiTheme="minorHAnsi" w:hAnsiTheme="minorHAnsi"/>
                    <w:sz w:val="18"/>
                    <w:szCs w:val="18"/>
                  </w:rPr>
                  <w:t>Choose an item.</w:t>
                </w:r>
              </w:p>
            </w:tc>
          </w:sdtContent>
        </w:sdt>
        <w:tc>
          <w:tcPr>
            <w:tcW w:w="5153" w:type="dxa"/>
          </w:tcPr>
          <w:p w:rsidR="00A0130D" w:rsidRPr="006F69C4" w:rsidRDefault="00A0130D" w:rsidP="00A0130D">
            <w:pPr>
              <w:pStyle w:val="Default"/>
              <w:numPr>
                <w:ilvl w:val="0"/>
                <w:numId w:val="14"/>
              </w:numPr>
              <w:rPr>
                <w:color w:val="auto"/>
                <w:sz w:val="17"/>
                <w:szCs w:val="17"/>
              </w:rPr>
            </w:pPr>
            <w:r w:rsidRPr="006F69C4">
              <w:rPr>
                <w:color w:val="auto"/>
                <w:sz w:val="17"/>
                <w:szCs w:val="17"/>
              </w:rPr>
              <w:t>The Chapter has a minimum of 5</w:t>
            </w:r>
            <w:r>
              <w:rPr>
                <w:color w:val="auto"/>
                <w:sz w:val="17"/>
                <w:szCs w:val="17"/>
              </w:rPr>
              <w:t>0</w:t>
            </w:r>
            <w:r w:rsidRPr="006F69C4">
              <w:rPr>
                <w:color w:val="auto"/>
                <w:sz w:val="17"/>
                <w:szCs w:val="17"/>
              </w:rPr>
              <w:t>% of its membership involved in another student organization (non-fraternity or sorority related).</w:t>
            </w:r>
          </w:p>
          <w:p w:rsidR="00A0130D" w:rsidRPr="006F69C4" w:rsidRDefault="00A0130D" w:rsidP="003A652E">
            <w:pPr>
              <w:pStyle w:val="Default"/>
              <w:ind w:left="720"/>
              <w:rPr>
                <w:b/>
                <w:color w:val="auto"/>
                <w:sz w:val="17"/>
                <w:szCs w:val="17"/>
              </w:rPr>
            </w:pPr>
            <w:r w:rsidRPr="006F69C4">
              <w:rPr>
                <w:b/>
                <w:color w:val="auto"/>
                <w:sz w:val="17"/>
                <w:szCs w:val="17"/>
              </w:rPr>
              <w:t xml:space="preserve">Documentation Orgsync : Participation Student Organization and Campus Leadership Form   </w:t>
            </w:r>
            <w:r w:rsidR="003A652E">
              <w:rPr>
                <w:b/>
                <w:color w:val="auto"/>
                <w:sz w:val="17"/>
                <w:szCs w:val="17"/>
              </w:rPr>
              <w:t xml:space="preserve"> </w:t>
            </w:r>
            <w:r w:rsidRPr="006F69C4">
              <w:rPr>
                <w:b/>
                <w:color w:val="auto"/>
                <w:sz w:val="17"/>
                <w:szCs w:val="17"/>
              </w:rPr>
              <w:t>15 Points</w:t>
            </w:r>
          </w:p>
          <w:p w:rsidR="00A0130D" w:rsidRPr="006F69C4" w:rsidRDefault="00A0130D" w:rsidP="00A0130D">
            <w:pPr>
              <w:pStyle w:val="Default"/>
              <w:ind w:left="720"/>
              <w:rPr>
                <w:color w:val="auto"/>
                <w:sz w:val="17"/>
                <w:szCs w:val="17"/>
              </w:rPr>
            </w:pPr>
          </w:p>
        </w:tc>
        <w:tc>
          <w:tcPr>
            <w:tcW w:w="3685" w:type="dxa"/>
          </w:tcPr>
          <w:p w:rsidR="00A0130D" w:rsidRPr="006F69C4" w:rsidRDefault="00A0130D" w:rsidP="00A0130D">
            <w:pPr>
              <w:pStyle w:val="Default"/>
              <w:rPr>
                <w:color w:val="auto"/>
                <w:sz w:val="17"/>
                <w:szCs w:val="17"/>
              </w:rPr>
            </w:pPr>
          </w:p>
        </w:tc>
      </w:tr>
      <w:tr w:rsidR="00BF45F9" w:rsidRPr="006F69C4" w:rsidTr="003A652E">
        <w:sdt>
          <w:sdtPr>
            <w:rPr>
              <w:rFonts w:asciiTheme="minorHAnsi" w:hAnsiTheme="minorHAnsi"/>
              <w:sz w:val="18"/>
              <w:szCs w:val="20"/>
            </w:rPr>
            <w:alias w:val="Select One:"/>
            <w:tag w:val="Select One:"/>
            <w:id w:val="-2088758227"/>
            <w:placeholder>
              <w:docPart w:val="873ADC5C6F4C4C0E835F793924D658CB"/>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B2710E">
                  <w:rPr>
                    <w:rStyle w:val="PlaceholderText"/>
                    <w:rFonts w:asciiTheme="minorHAnsi" w:hAnsiTheme="minorHAnsi"/>
                    <w:sz w:val="18"/>
                    <w:szCs w:val="18"/>
                  </w:rPr>
                  <w:t>Choose an item.</w:t>
                </w:r>
              </w:p>
            </w:tc>
          </w:sdtContent>
        </w:sdt>
        <w:tc>
          <w:tcPr>
            <w:tcW w:w="5153" w:type="dxa"/>
          </w:tcPr>
          <w:p w:rsidR="00BF45F9" w:rsidRDefault="00BF45F9" w:rsidP="00501C44">
            <w:pPr>
              <w:pStyle w:val="Default"/>
              <w:numPr>
                <w:ilvl w:val="0"/>
                <w:numId w:val="14"/>
              </w:numPr>
              <w:rPr>
                <w:color w:val="auto"/>
                <w:sz w:val="17"/>
                <w:szCs w:val="17"/>
              </w:rPr>
            </w:pPr>
            <w:r>
              <w:rPr>
                <w:color w:val="auto"/>
                <w:sz w:val="17"/>
                <w:szCs w:val="17"/>
              </w:rPr>
              <w:t xml:space="preserve">The chapter hosts an event/program with another organization outside of their council in an effort to build positive relationships. Note to meet this standard PHC/ IFC organizations must host a program with an NPHC/ USFC organization. </w:t>
            </w:r>
          </w:p>
          <w:p w:rsidR="00BF45F9" w:rsidRDefault="00BF45F9" w:rsidP="00501C44">
            <w:pPr>
              <w:pStyle w:val="Default"/>
              <w:ind w:left="720"/>
              <w:rPr>
                <w:b/>
                <w:color w:val="auto"/>
                <w:sz w:val="17"/>
                <w:szCs w:val="17"/>
              </w:rPr>
            </w:pPr>
            <w:r w:rsidRPr="00F809F0">
              <w:rPr>
                <w:b/>
                <w:color w:val="auto"/>
                <w:sz w:val="17"/>
                <w:szCs w:val="17"/>
              </w:rPr>
              <w:t>Documentation Orgsync : Event/Workshop Documentation Form</w:t>
            </w:r>
            <w:r w:rsidRPr="00F809F0">
              <w:rPr>
                <w:color w:val="auto"/>
                <w:sz w:val="17"/>
                <w:szCs w:val="17"/>
              </w:rPr>
              <w:t xml:space="preserve">   </w:t>
            </w:r>
            <w:r w:rsidRPr="006F69C4">
              <w:rPr>
                <w:b/>
                <w:color w:val="auto"/>
                <w:sz w:val="17"/>
                <w:szCs w:val="17"/>
              </w:rPr>
              <w:t>1</w:t>
            </w:r>
            <w:r>
              <w:rPr>
                <w:b/>
                <w:color w:val="auto"/>
                <w:sz w:val="17"/>
                <w:szCs w:val="17"/>
              </w:rPr>
              <w:t>0</w:t>
            </w:r>
            <w:r w:rsidRPr="006F69C4">
              <w:rPr>
                <w:b/>
                <w:color w:val="auto"/>
                <w:sz w:val="17"/>
                <w:szCs w:val="17"/>
              </w:rPr>
              <w:t xml:space="preserve"> Points</w:t>
            </w:r>
          </w:p>
          <w:p w:rsidR="00BF45F9" w:rsidRPr="006F69C4" w:rsidRDefault="00BF45F9" w:rsidP="00B26117">
            <w:pPr>
              <w:pStyle w:val="Default"/>
              <w:ind w:left="720"/>
              <w:rPr>
                <w:b/>
                <w:color w:val="auto"/>
                <w:sz w:val="17"/>
                <w:szCs w:val="17"/>
              </w:rPr>
            </w:pPr>
            <w:r>
              <w:rPr>
                <w:b/>
                <w:color w:val="auto"/>
                <w:sz w:val="17"/>
                <w:szCs w:val="17"/>
              </w:rPr>
              <w:t xml:space="preserve">* Standard can be combine with another requirement*  </w:t>
            </w:r>
          </w:p>
          <w:p w:rsidR="00BF45F9" w:rsidRPr="006F69C4" w:rsidRDefault="00BF45F9" w:rsidP="00501C44">
            <w:pPr>
              <w:pStyle w:val="Default"/>
              <w:ind w:left="720"/>
              <w:rPr>
                <w:color w:val="auto"/>
                <w:sz w:val="17"/>
                <w:szCs w:val="17"/>
              </w:rPr>
            </w:pPr>
          </w:p>
        </w:tc>
        <w:tc>
          <w:tcPr>
            <w:tcW w:w="3685" w:type="dxa"/>
          </w:tcPr>
          <w:p w:rsidR="00BF45F9" w:rsidRPr="00E44940" w:rsidRDefault="00BF45F9" w:rsidP="00BF45F9">
            <w:pPr>
              <w:pStyle w:val="Default"/>
              <w:rPr>
                <w:b/>
                <w:i/>
                <w:color w:val="auto"/>
                <w:sz w:val="20"/>
                <w:szCs w:val="20"/>
              </w:rPr>
            </w:pPr>
            <w:r w:rsidRPr="00E44940">
              <w:rPr>
                <w:b/>
                <w:i/>
                <w:color w:val="auto"/>
                <w:sz w:val="20"/>
                <w:szCs w:val="20"/>
              </w:rPr>
              <w:t>Requirement fulfilled by:</w:t>
            </w:r>
          </w:p>
          <w:p w:rsidR="00BF45F9" w:rsidRPr="00E44940" w:rsidRDefault="00BF45F9" w:rsidP="00BF45F9">
            <w:pPr>
              <w:pStyle w:val="Default"/>
              <w:rPr>
                <w:b/>
                <w:i/>
                <w:color w:val="auto"/>
                <w:sz w:val="20"/>
                <w:szCs w:val="20"/>
              </w:rPr>
            </w:pPr>
          </w:p>
          <w:p w:rsidR="00BF45F9" w:rsidRDefault="00BF45F9" w:rsidP="00BF45F9">
            <w:pPr>
              <w:pStyle w:val="Default"/>
              <w:rPr>
                <w:b/>
                <w:i/>
                <w:sz w:val="20"/>
                <w:szCs w:val="20"/>
              </w:rPr>
            </w:pPr>
          </w:p>
          <w:p w:rsidR="00BF45F9" w:rsidRDefault="00BF45F9" w:rsidP="00BF45F9">
            <w:pPr>
              <w:pStyle w:val="Default"/>
              <w:rPr>
                <w:color w:val="auto"/>
                <w:sz w:val="17"/>
                <w:szCs w:val="17"/>
              </w:rPr>
            </w:pPr>
            <w:r w:rsidRPr="00E44940">
              <w:rPr>
                <w:b/>
                <w:i/>
                <w:sz w:val="20"/>
                <w:szCs w:val="20"/>
              </w:rPr>
              <w:t>Date of Event:</w:t>
            </w:r>
          </w:p>
        </w:tc>
      </w:tr>
    </w:tbl>
    <w:p w:rsidR="003C2A41" w:rsidRDefault="003C2A41" w:rsidP="003C6410">
      <w:pPr>
        <w:rPr>
          <w:b/>
          <w:sz w:val="20"/>
          <w:szCs w:val="20"/>
        </w:rPr>
      </w:pPr>
    </w:p>
    <w:p w:rsidR="003C6410" w:rsidRPr="006D679F" w:rsidRDefault="003C6410" w:rsidP="003C6410">
      <w:pPr>
        <w:rPr>
          <w:b/>
          <w:sz w:val="28"/>
          <w:szCs w:val="28"/>
        </w:rPr>
      </w:pPr>
      <w:r w:rsidRPr="006D679F">
        <w:rPr>
          <w:b/>
          <w:sz w:val="28"/>
          <w:szCs w:val="28"/>
        </w:rPr>
        <w:t>Bonus Standards:</w:t>
      </w:r>
    </w:p>
    <w:tbl>
      <w:tblPr>
        <w:tblStyle w:val="TableGrid"/>
        <w:tblW w:w="0" w:type="auto"/>
        <w:tblLook w:val="04A0" w:firstRow="1" w:lastRow="0" w:firstColumn="1" w:lastColumn="0" w:noHBand="0" w:noVBand="1"/>
      </w:tblPr>
      <w:tblGrid>
        <w:gridCol w:w="1216"/>
        <w:gridCol w:w="5169"/>
        <w:gridCol w:w="3685"/>
      </w:tblGrid>
      <w:tr w:rsidR="00BF45F9" w:rsidRPr="006F69C4" w:rsidTr="00BF45F9">
        <w:trPr>
          <w:tblHeader/>
        </w:trPr>
        <w:sdt>
          <w:sdtPr>
            <w:rPr>
              <w:rFonts w:asciiTheme="minorHAnsi" w:hAnsiTheme="minorHAnsi"/>
              <w:sz w:val="18"/>
              <w:szCs w:val="20"/>
            </w:rPr>
            <w:alias w:val="Select One:"/>
            <w:tag w:val="Select One:"/>
            <w:id w:val="-203409368"/>
            <w:placeholder>
              <w:docPart w:val="C9FA3AFFCC92416180F68A0AF3240000"/>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16" w:type="dxa"/>
              </w:tcPr>
              <w:p w:rsidR="00BF45F9" w:rsidRDefault="00BF45F9" w:rsidP="00501C44">
                <w:r w:rsidRPr="004C3DF5">
                  <w:rPr>
                    <w:rStyle w:val="PlaceholderText"/>
                    <w:rFonts w:asciiTheme="minorHAnsi" w:hAnsiTheme="minorHAnsi"/>
                    <w:sz w:val="18"/>
                    <w:szCs w:val="18"/>
                  </w:rPr>
                  <w:t>Choose an item.</w:t>
                </w:r>
              </w:p>
            </w:tc>
          </w:sdtContent>
        </w:sdt>
        <w:tc>
          <w:tcPr>
            <w:tcW w:w="5169" w:type="dxa"/>
          </w:tcPr>
          <w:p w:rsidR="00BF45F9" w:rsidRPr="003C6410" w:rsidRDefault="00BF45F9" w:rsidP="00501C44">
            <w:pPr>
              <w:pStyle w:val="ListParagraph"/>
              <w:numPr>
                <w:ilvl w:val="0"/>
                <w:numId w:val="15"/>
              </w:numPr>
              <w:rPr>
                <w:sz w:val="20"/>
                <w:szCs w:val="20"/>
              </w:rPr>
            </w:pPr>
            <w:r w:rsidRPr="003C6410">
              <w:rPr>
                <w:rFonts w:ascii="Calibri" w:hAnsi="Calibri" w:cs="Calibri"/>
                <w:sz w:val="17"/>
                <w:szCs w:val="17"/>
              </w:rPr>
              <w:t xml:space="preserve">The chapter </w:t>
            </w:r>
            <w:r>
              <w:rPr>
                <w:rFonts w:ascii="Calibri" w:hAnsi="Calibri" w:cs="Calibri"/>
                <w:sz w:val="17"/>
                <w:szCs w:val="17"/>
              </w:rPr>
              <w:t xml:space="preserve">has 10% of </w:t>
            </w:r>
            <w:r w:rsidRPr="003C6410">
              <w:rPr>
                <w:rFonts w:ascii="Calibri" w:hAnsi="Calibri" w:cs="Calibri"/>
                <w:sz w:val="17"/>
                <w:szCs w:val="17"/>
              </w:rPr>
              <w:t xml:space="preserve">member(s) attend leadership conferences/workshops (ex. UIFI, Leadershape, </w:t>
            </w:r>
            <w:r>
              <w:rPr>
                <w:rFonts w:ascii="Calibri" w:hAnsi="Calibri" w:cs="Calibri"/>
                <w:sz w:val="17"/>
                <w:szCs w:val="17"/>
              </w:rPr>
              <w:t>AFLV</w:t>
            </w:r>
            <w:r w:rsidRPr="003C6410">
              <w:rPr>
                <w:rFonts w:ascii="Calibri" w:hAnsi="Calibri" w:cs="Calibri"/>
                <w:sz w:val="17"/>
                <w:szCs w:val="17"/>
              </w:rPr>
              <w:t xml:space="preserve">, </w:t>
            </w:r>
            <w:r>
              <w:rPr>
                <w:rFonts w:ascii="Calibri" w:hAnsi="Calibri" w:cs="Calibri"/>
                <w:sz w:val="17"/>
                <w:szCs w:val="17"/>
              </w:rPr>
              <w:t xml:space="preserve">Campus Leadership conferences, </w:t>
            </w:r>
            <w:r w:rsidRPr="003C6410">
              <w:rPr>
                <w:rFonts w:ascii="Calibri" w:hAnsi="Calibri" w:cs="Calibri"/>
                <w:sz w:val="17"/>
                <w:szCs w:val="17"/>
              </w:rPr>
              <w:t>etc.) either through chapter sponsorship (chapter pays for member(s) to attend); receiving a scholarship to attend; or the conference/workshop is free to attend. These conferences/workshops are in addition to those required by your inter/national org</w:t>
            </w:r>
            <w:r>
              <w:rPr>
                <w:rFonts w:ascii="Calibri" w:hAnsi="Calibri" w:cs="Calibri"/>
                <w:sz w:val="17"/>
                <w:szCs w:val="17"/>
              </w:rPr>
              <w:t>anization or those hosted by OSE</w:t>
            </w:r>
            <w:r w:rsidRPr="003C6410">
              <w:rPr>
                <w:rFonts w:ascii="Calibri" w:hAnsi="Calibri" w:cs="Calibri"/>
                <w:sz w:val="17"/>
                <w:szCs w:val="17"/>
              </w:rPr>
              <w:t xml:space="preserve">. </w:t>
            </w:r>
          </w:p>
          <w:p w:rsidR="00BF45F9" w:rsidRPr="006F69C4" w:rsidRDefault="00BF45F9" w:rsidP="00501C44">
            <w:pPr>
              <w:pStyle w:val="Default"/>
              <w:ind w:left="720"/>
              <w:rPr>
                <w:b/>
                <w:color w:val="auto"/>
                <w:sz w:val="17"/>
                <w:szCs w:val="17"/>
              </w:rPr>
            </w:pPr>
            <w:r w:rsidRPr="006F69C4">
              <w:rPr>
                <w:b/>
                <w:color w:val="auto"/>
                <w:sz w:val="17"/>
                <w:szCs w:val="17"/>
              </w:rPr>
              <w:t>Documentation Orgsync : Leadership Programs and Conference Forms</w:t>
            </w:r>
            <w:r>
              <w:rPr>
                <w:b/>
                <w:color w:val="auto"/>
                <w:sz w:val="17"/>
                <w:szCs w:val="17"/>
              </w:rPr>
              <w:t xml:space="preserve"> </w:t>
            </w:r>
            <w:r w:rsidR="003A652E">
              <w:rPr>
                <w:b/>
                <w:color w:val="auto"/>
                <w:sz w:val="17"/>
                <w:szCs w:val="17"/>
              </w:rPr>
              <w:t xml:space="preserve"> </w:t>
            </w:r>
            <w:r w:rsidRPr="006F69C4">
              <w:rPr>
                <w:b/>
                <w:color w:val="auto"/>
                <w:sz w:val="17"/>
                <w:szCs w:val="17"/>
              </w:rPr>
              <w:t>15 Points</w:t>
            </w:r>
          </w:p>
          <w:p w:rsidR="00BF45F9" w:rsidRPr="0024095F" w:rsidRDefault="00BF45F9" w:rsidP="00501C44">
            <w:pPr>
              <w:rPr>
                <w:sz w:val="20"/>
                <w:szCs w:val="20"/>
              </w:rPr>
            </w:pPr>
          </w:p>
        </w:tc>
        <w:tc>
          <w:tcPr>
            <w:tcW w:w="3685" w:type="dxa"/>
          </w:tcPr>
          <w:p w:rsidR="00BF45F9" w:rsidRPr="00E44940" w:rsidRDefault="00BF45F9" w:rsidP="00BF45F9">
            <w:pPr>
              <w:pStyle w:val="Default"/>
              <w:rPr>
                <w:b/>
                <w:i/>
                <w:color w:val="auto"/>
                <w:sz w:val="20"/>
                <w:szCs w:val="20"/>
              </w:rPr>
            </w:pPr>
            <w:r w:rsidRPr="00E44940">
              <w:rPr>
                <w:b/>
                <w:i/>
                <w:color w:val="auto"/>
                <w:sz w:val="20"/>
                <w:szCs w:val="20"/>
              </w:rPr>
              <w:t>Requirement fulfilled by:</w:t>
            </w:r>
          </w:p>
          <w:p w:rsidR="00BF45F9" w:rsidRPr="00E44940" w:rsidRDefault="00BF45F9" w:rsidP="00BF45F9">
            <w:pPr>
              <w:pStyle w:val="Default"/>
              <w:rPr>
                <w:b/>
                <w:i/>
                <w:color w:val="auto"/>
                <w:sz w:val="20"/>
                <w:szCs w:val="20"/>
              </w:rPr>
            </w:pPr>
          </w:p>
          <w:p w:rsidR="00BF45F9" w:rsidRDefault="00BF45F9" w:rsidP="00BF45F9">
            <w:pPr>
              <w:pStyle w:val="Default"/>
              <w:rPr>
                <w:b/>
                <w:i/>
                <w:sz w:val="20"/>
                <w:szCs w:val="20"/>
              </w:rPr>
            </w:pPr>
          </w:p>
          <w:p w:rsidR="00BF45F9" w:rsidRPr="00BF45F9" w:rsidRDefault="00BF45F9" w:rsidP="00BF45F9">
            <w:pPr>
              <w:pStyle w:val="Default"/>
              <w:rPr>
                <w:b/>
                <w:i/>
                <w:color w:val="auto"/>
                <w:sz w:val="20"/>
                <w:szCs w:val="20"/>
              </w:rPr>
            </w:pPr>
            <w:r w:rsidRPr="00E44940">
              <w:rPr>
                <w:b/>
                <w:i/>
                <w:sz w:val="20"/>
                <w:szCs w:val="20"/>
              </w:rPr>
              <w:t>Date of Event:</w:t>
            </w:r>
          </w:p>
        </w:tc>
      </w:tr>
      <w:tr w:rsidR="00BF45F9" w:rsidRPr="006F69C4" w:rsidTr="00BF45F9">
        <w:trPr>
          <w:tblHeader/>
        </w:trPr>
        <w:sdt>
          <w:sdtPr>
            <w:rPr>
              <w:rFonts w:asciiTheme="minorHAnsi" w:hAnsiTheme="minorHAnsi"/>
              <w:sz w:val="18"/>
              <w:szCs w:val="20"/>
            </w:rPr>
            <w:alias w:val="Select One:"/>
            <w:tag w:val="Select One:"/>
            <w:id w:val="-2086759580"/>
            <w:placeholder>
              <w:docPart w:val="D7E2484E0AC94330A2833A18537D9165"/>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16" w:type="dxa"/>
              </w:tcPr>
              <w:p w:rsidR="00BF45F9" w:rsidRDefault="00BF45F9" w:rsidP="00501C44">
                <w:r w:rsidRPr="004C3DF5">
                  <w:rPr>
                    <w:rStyle w:val="PlaceholderText"/>
                    <w:rFonts w:asciiTheme="minorHAnsi" w:hAnsiTheme="minorHAnsi"/>
                    <w:sz w:val="18"/>
                    <w:szCs w:val="18"/>
                  </w:rPr>
                  <w:t>Choose an item.</w:t>
                </w:r>
              </w:p>
            </w:tc>
          </w:sdtContent>
        </w:sdt>
        <w:tc>
          <w:tcPr>
            <w:tcW w:w="5169" w:type="dxa"/>
          </w:tcPr>
          <w:p w:rsidR="00BF45F9" w:rsidRDefault="00BF45F9" w:rsidP="00501C44">
            <w:pPr>
              <w:pStyle w:val="ListParagraph"/>
              <w:numPr>
                <w:ilvl w:val="0"/>
                <w:numId w:val="15"/>
              </w:numPr>
              <w:rPr>
                <w:rFonts w:ascii="Calibri" w:hAnsi="Calibri" w:cs="Calibri"/>
                <w:sz w:val="17"/>
                <w:szCs w:val="17"/>
              </w:rPr>
            </w:pPr>
            <w:r>
              <w:rPr>
                <w:rFonts w:ascii="Calibri" w:hAnsi="Calibri" w:cs="Calibri"/>
                <w:sz w:val="17"/>
                <w:szCs w:val="17"/>
              </w:rPr>
              <w:t xml:space="preserve">The chapter receives a Presidents Volunteer Service Award through the Office of Community Engagement. </w:t>
            </w:r>
          </w:p>
          <w:p w:rsidR="00BF45F9" w:rsidRPr="006F69C4" w:rsidRDefault="00BF45F9" w:rsidP="00501C44">
            <w:pPr>
              <w:pStyle w:val="Default"/>
              <w:ind w:left="720"/>
              <w:rPr>
                <w:b/>
                <w:color w:val="auto"/>
                <w:sz w:val="17"/>
                <w:szCs w:val="17"/>
              </w:rPr>
            </w:pPr>
            <w:r w:rsidRPr="0024095F">
              <w:rPr>
                <w:b/>
                <w:sz w:val="17"/>
                <w:szCs w:val="17"/>
              </w:rPr>
              <w:t xml:space="preserve">Documentation by the Office of Community Engagement  </w:t>
            </w:r>
            <w:r w:rsidRPr="006F69C4">
              <w:rPr>
                <w:b/>
                <w:color w:val="auto"/>
                <w:sz w:val="17"/>
                <w:szCs w:val="17"/>
              </w:rPr>
              <w:t>15 Points</w:t>
            </w:r>
          </w:p>
          <w:p w:rsidR="00BF45F9" w:rsidRPr="0024095F" w:rsidRDefault="00BF45F9" w:rsidP="00501C44">
            <w:pPr>
              <w:rPr>
                <w:rFonts w:ascii="Calibri" w:hAnsi="Calibri" w:cs="Calibri"/>
                <w:b/>
                <w:sz w:val="17"/>
                <w:szCs w:val="17"/>
              </w:rPr>
            </w:pPr>
          </w:p>
        </w:tc>
        <w:tc>
          <w:tcPr>
            <w:tcW w:w="3685" w:type="dxa"/>
          </w:tcPr>
          <w:p w:rsidR="00BF45F9" w:rsidRPr="00BF45F9" w:rsidRDefault="00BF45F9" w:rsidP="00BF45F9">
            <w:pPr>
              <w:rPr>
                <w:rFonts w:ascii="Calibri" w:hAnsi="Calibri" w:cs="Calibri"/>
                <w:sz w:val="17"/>
                <w:szCs w:val="17"/>
              </w:rPr>
            </w:pPr>
          </w:p>
        </w:tc>
      </w:tr>
      <w:tr w:rsidR="00BF45F9" w:rsidRPr="006F69C4" w:rsidTr="00BF45F9">
        <w:trPr>
          <w:tblHeader/>
        </w:trPr>
        <w:sdt>
          <w:sdtPr>
            <w:rPr>
              <w:rFonts w:asciiTheme="minorHAnsi" w:hAnsiTheme="minorHAnsi"/>
              <w:sz w:val="18"/>
              <w:szCs w:val="20"/>
            </w:rPr>
            <w:alias w:val="Select One:"/>
            <w:tag w:val="Select One:"/>
            <w:id w:val="257566944"/>
            <w:placeholder>
              <w:docPart w:val="7FB70F6CBBB54E908B47BAE5B506B976"/>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16" w:type="dxa"/>
              </w:tcPr>
              <w:p w:rsidR="00BF45F9" w:rsidRDefault="00BF45F9" w:rsidP="00501C44">
                <w:r w:rsidRPr="004C3DF5">
                  <w:rPr>
                    <w:rStyle w:val="PlaceholderText"/>
                    <w:rFonts w:asciiTheme="minorHAnsi" w:hAnsiTheme="minorHAnsi"/>
                    <w:sz w:val="18"/>
                    <w:szCs w:val="18"/>
                  </w:rPr>
                  <w:t>Choose an item.</w:t>
                </w:r>
              </w:p>
            </w:tc>
          </w:sdtContent>
        </w:sdt>
        <w:tc>
          <w:tcPr>
            <w:tcW w:w="5169" w:type="dxa"/>
          </w:tcPr>
          <w:p w:rsidR="00BF45F9" w:rsidRPr="006F69C4" w:rsidRDefault="00BF45F9" w:rsidP="00501C44">
            <w:pPr>
              <w:pStyle w:val="Default"/>
              <w:numPr>
                <w:ilvl w:val="0"/>
                <w:numId w:val="15"/>
              </w:numPr>
              <w:rPr>
                <w:b/>
                <w:color w:val="auto"/>
                <w:sz w:val="17"/>
                <w:szCs w:val="17"/>
              </w:rPr>
            </w:pPr>
            <w:r w:rsidRPr="006F69C4">
              <w:rPr>
                <w:color w:val="auto"/>
                <w:sz w:val="17"/>
                <w:szCs w:val="17"/>
              </w:rPr>
              <w:t xml:space="preserve">The chapter co-sponsors </w:t>
            </w:r>
            <w:r>
              <w:rPr>
                <w:color w:val="auto"/>
                <w:sz w:val="17"/>
                <w:szCs w:val="17"/>
              </w:rPr>
              <w:t>an additional event/</w:t>
            </w:r>
            <w:r w:rsidRPr="006F69C4">
              <w:rPr>
                <w:color w:val="auto"/>
                <w:sz w:val="17"/>
                <w:szCs w:val="17"/>
              </w:rPr>
              <w:t>program with a non-Greek student organization each year.</w:t>
            </w:r>
          </w:p>
          <w:p w:rsidR="00BF45F9" w:rsidRDefault="00BF45F9" w:rsidP="00501C44">
            <w:pPr>
              <w:pStyle w:val="Default"/>
              <w:ind w:left="720"/>
              <w:rPr>
                <w:b/>
                <w:color w:val="auto"/>
                <w:sz w:val="17"/>
                <w:szCs w:val="17"/>
              </w:rPr>
            </w:pPr>
            <w:r w:rsidRPr="006F69C4">
              <w:rPr>
                <w:b/>
                <w:color w:val="auto"/>
                <w:sz w:val="17"/>
                <w:szCs w:val="17"/>
              </w:rPr>
              <w:t>Documentation Orgsync : Event/Workshop Documentation Form   1</w:t>
            </w:r>
            <w:r>
              <w:rPr>
                <w:b/>
                <w:color w:val="auto"/>
                <w:sz w:val="17"/>
                <w:szCs w:val="17"/>
              </w:rPr>
              <w:t xml:space="preserve">0 </w:t>
            </w:r>
            <w:r w:rsidRPr="006F69C4">
              <w:rPr>
                <w:b/>
                <w:color w:val="auto"/>
                <w:sz w:val="17"/>
                <w:szCs w:val="17"/>
              </w:rPr>
              <w:t>Points</w:t>
            </w:r>
          </w:p>
          <w:p w:rsidR="00BF45F9" w:rsidRPr="006F69C4" w:rsidRDefault="00BF45F9" w:rsidP="00B26117">
            <w:pPr>
              <w:pStyle w:val="Default"/>
              <w:ind w:left="720"/>
              <w:rPr>
                <w:b/>
                <w:color w:val="auto"/>
                <w:sz w:val="17"/>
                <w:szCs w:val="17"/>
              </w:rPr>
            </w:pPr>
            <w:r>
              <w:rPr>
                <w:b/>
                <w:color w:val="auto"/>
                <w:sz w:val="17"/>
                <w:szCs w:val="17"/>
              </w:rPr>
              <w:t xml:space="preserve">* Standard can be combine with another requirement*  </w:t>
            </w:r>
          </w:p>
          <w:p w:rsidR="00BF45F9" w:rsidRPr="003C6410" w:rsidRDefault="00BF45F9" w:rsidP="00501C44">
            <w:pPr>
              <w:pStyle w:val="ListParagraph"/>
              <w:rPr>
                <w:rFonts w:ascii="Calibri" w:hAnsi="Calibri" w:cs="Calibri"/>
                <w:sz w:val="17"/>
                <w:szCs w:val="17"/>
              </w:rPr>
            </w:pPr>
          </w:p>
        </w:tc>
        <w:tc>
          <w:tcPr>
            <w:tcW w:w="3685" w:type="dxa"/>
          </w:tcPr>
          <w:p w:rsidR="00BF45F9" w:rsidRPr="00E44940" w:rsidRDefault="00BF45F9" w:rsidP="00BF45F9">
            <w:pPr>
              <w:pStyle w:val="Default"/>
              <w:rPr>
                <w:b/>
                <w:i/>
                <w:color w:val="auto"/>
                <w:sz w:val="20"/>
                <w:szCs w:val="20"/>
              </w:rPr>
            </w:pPr>
            <w:r w:rsidRPr="00E44940">
              <w:rPr>
                <w:b/>
                <w:i/>
                <w:color w:val="auto"/>
                <w:sz w:val="20"/>
                <w:szCs w:val="20"/>
              </w:rPr>
              <w:t>Requirement fulfilled by:</w:t>
            </w:r>
          </w:p>
          <w:p w:rsidR="00BF45F9" w:rsidRPr="00E44940" w:rsidRDefault="00BF45F9" w:rsidP="00BF45F9">
            <w:pPr>
              <w:pStyle w:val="Default"/>
              <w:rPr>
                <w:b/>
                <w:i/>
                <w:color w:val="auto"/>
                <w:sz w:val="20"/>
                <w:szCs w:val="20"/>
              </w:rPr>
            </w:pPr>
          </w:p>
          <w:p w:rsidR="00BF45F9" w:rsidRDefault="00BF45F9" w:rsidP="00BF45F9">
            <w:pPr>
              <w:pStyle w:val="Default"/>
              <w:rPr>
                <w:b/>
                <w:i/>
                <w:sz w:val="20"/>
                <w:szCs w:val="20"/>
              </w:rPr>
            </w:pPr>
          </w:p>
          <w:p w:rsidR="00BF45F9" w:rsidRPr="006F69C4" w:rsidRDefault="00BF45F9" w:rsidP="00BF45F9">
            <w:pPr>
              <w:pStyle w:val="Default"/>
              <w:rPr>
                <w:color w:val="auto"/>
                <w:sz w:val="17"/>
                <w:szCs w:val="17"/>
              </w:rPr>
            </w:pPr>
            <w:r w:rsidRPr="00E44940">
              <w:rPr>
                <w:b/>
                <w:i/>
                <w:sz w:val="20"/>
                <w:szCs w:val="20"/>
              </w:rPr>
              <w:t>Date of Event:</w:t>
            </w:r>
          </w:p>
        </w:tc>
      </w:tr>
    </w:tbl>
    <w:p w:rsidR="003A652E" w:rsidRDefault="003A652E" w:rsidP="00A26326">
      <w:pPr>
        <w:rPr>
          <w:b/>
          <w:szCs w:val="24"/>
        </w:rPr>
      </w:pPr>
    </w:p>
    <w:p w:rsidR="00A26326" w:rsidRDefault="00A26326" w:rsidP="00A26326">
      <w:pPr>
        <w:rPr>
          <w:b/>
          <w:sz w:val="28"/>
          <w:szCs w:val="28"/>
        </w:rPr>
      </w:pPr>
    </w:p>
    <w:p w:rsidR="002C6EB7" w:rsidRPr="006D679F" w:rsidRDefault="002C6EB7" w:rsidP="002C6EB7">
      <w:pPr>
        <w:jc w:val="center"/>
        <w:rPr>
          <w:b/>
          <w:sz w:val="28"/>
          <w:szCs w:val="28"/>
        </w:rPr>
      </w:pPr>
      <w:r w:rsidRPr="006D679F">
        <w:rPr>
          <w:b/>
          <w:sz w:val="28"/>
          <w:szCs w:val="28"/>
        </w:rPr>
        <w:t>Standard III: Chapter Management &amp; Self-Governance</w:t>
      </w:r>
    </w:p>
    <w:p w:rsidR="00BB6FB7" w:rsidRDefault="002C6EB7" w:rsidP="002C6EB7">
      <w:pPr>
        <w:rPr>
          <w:sz w:val="20"/>
          <w:szCs w:val="20"/>
        </w:rPr>
      </w:pPr>
      <w:r w:rsidRPr="002C6EB7">
        <w:rPr>
          <w:sz w:val="20"/>
          <w:szCs w:val="20"/>
        </w:rPr>
        <w:t>Purpose: In order to maintain a solid base of operation, each chapter should responsibly</w:t>
      </w:r>
      <w:r w:rsidR="00C02CB9">
        <w:rPr>
          <w:sz w:val="20"/>
          <w:szCs w:val="20"/>
        </w:rPr>
        <w:t xml:space="preserve"> conduct its internal affairs. CSUSB </w:t>
      </w:r>
      <w:r w:rsidRPr="002C6EB7">
        <w:rPr>
          <w:sz w:val="20"/>
          <w:szCs w:val="20"/>
        </w:rPr>
        <w:t xml:space="preserve">values the autonomy of the undergraduate officers in their decision making skills that affect chapters now and in the future. However, as organizations that are guests at </w:t>
      </w:r>
      <w:r w:rsidR="00C02CB9">
        <w:rPr>
          <w:sz w:val="20"/>
          <w:szCs w:val="20"/>
        </w:rPr>
        <w:t xml:space="preserve">CSUSB </w:t>
      </w:r>
      <w:r w:rsidRPr="002C6EB7">
        <w:rPr>
          <w:sz w:val="20"/>
          <w:szCs w:val="20"/>
        </w:rPr>
        <w:t xml:space="preserve">and that also represent an Inter/National entity, each chapter should fulfill certain obligations. One of the central goals of the fraternity and sorority community is to further the development of its members. In order to achieve this, we must commit to promoting the leadership potential of </w:t>
      </w:r>
      <w:r w:rsidR="00C02CB9">
        <w:rPr>
          <w:sz w:val="20"/>
          <w:szCs w:val="20"/>
        </w:rPr>
        <w:t>members in all stages of their CSUSB</w:t>
      </w:r>
      <w:r w:rsidRPr="002C6EB7">
        <w:rPr>
          <w:sz w:val="20"/>
          <w:szCs w:val="20"/>
        </w:rPr>
        <w:t xml:space="preserve"> experience. These highly educated and responsible leaders set an example through their efforts.</w:t>
      </w:r>
    </w:p>
    <w:p w:rsidR="002C6EB7" w:rsidRPr="006D679F" w:rsidRDefault="002C6EB7" w:rsidP="002C6EB7">
      <w:pPr>
        <w:rPr>
          <w:b/>
          <w:sz w:val="28"/>
          <w:szCs w:val="28"/>
        </w:rPr>
      </w:pPr>
      <w:r w:rsidRPr="006D679F">
        <w:rPr>
          <w:b/>
          <w:sz w:val="28"/>
          <w:szCs w:val="28"/>
        </w:rPr>
        <w:t xml:space="preserve">Minimum Standards: </w:t>
      </w:r>
    </w:p>
    <w:tbl>
      <w:tblPr>
        <w:tblStyle w:val="TableGrid"/>
        <w:tblW w:w="0" w:type="auto"/>
        <w:tblLook w:val="04A0" w:firstRow="1" w:lastRow="0" w:firstColumn="1" w:lastColumn="0" w:noHBand="0" w:noVBand="1"/>
      </w:tblPr>
      <w:tblGrid>
        <w:gridCol w:w="1232"/>
        <w:gridCol w:w="5153"/>
        <w:gridCol w:w="3685"/>
      </w:tblGrid>
      <w:tr w:rsidR="00BF45F9" w:rsidRPr="006F69C4" w:rsidTr="00EB7672">
        <w:sdt>
          <w:sdtPr>
            <w:rPr>
              <w:rFonts w:asciiTheme="minorHAnsi" w:hAnsiTheme="minorHAnsi"/>
              <w:sz w:val="18"/>
              <w:szCs w:val="20"/>
            </w:rPr>
            <w:alias w:val="Select One:"/>
            <w:tag w:val="Select One:"/>
            <w:id w:val="1185950900"/>
            <w:placeholder>
              <w:docPart w:val="BBF8A6A73B584FF9930179B8A69DF208"/>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76190B">
                  <w:rPr>
                    <w:rStyle w:val="PlaceholderText"/>
                    <w:rFonts w:asciiTheme="minorHAnsi" w:hAnsiTheme="minorHAnsi"/>
                    <w:sz w:val="18"/>
                    <w:szCs w:val="18"/>
                  </w:rPr>
                  <w:t>Choose an item.</w:t>
                </w:r>
              </w:p>
            </w:tc>
          </w:sdtContent>
        </w:sdt>
        <w:tc>
          <w:tcPr>
            <w:tcW w:w="5153" w:type="dxa"/>
          </w:tcPr>
          <w:p w:rsidR="00BF45F9" w:rsidRDefault="00BF45F9" w:rsidP="00501C44">
            <w:pPr>
              <w:pStyle w:val="ListParagraph"/>
              <w:numPr>
                <w:ilvl w:val="0"/>
                <w:numId w:val="16"/>
              </w:numPr>
              <w:rPr>
                <w:rFonts w:ascii="Calibri" w:hAnsi="Calibri" w:cs="Calibri"/>
                <w:sz w:val="17"/>
                <w:szCs w:val="17"/>
              </w:rPr>
            </w:pPr>
            <w:r>
              <w:rPr>
                <w:rFonts w:ascii="Calibri" w:hAnsi="Calibri" w:cs="Calibri"/>
                <w:sz w:val="17"/>
                <w:szCs w:val="17"/>
              </w:rPr>
              <w:t xml:space="preserve">The Chapter’s </w:t>
            </w:r>
            <w:r w:rsidRPr="002C6EB7">
              <w:rPr>
                <w:rFonts w:ascii="Calibri" w:hAnsi="Calibri" w:cs="Calibri"/>
                <w:sz w:val="17"/>
                <w:szCs w:val="17"/>
              </w:rPr>
              <w:t xml:space="preserve">Constitution and/or By-laws are updated and ratified </w:t>
            </w:r>
            <w:r>
              <w:rPr>
                <w:rFonts w:ascii="Calibri" w:hAnsi="Calibri" w:cs="Calibri"/>
                <w:sz w:val="17"/>
                <w:szCs w:val="17"/>
              </w:rPr>
              <w:t>at least bi-</w:t>
            </w:r>
            <w:r w:rsidRPr="002C6EB7">
              <w:rPr>
                <w:rFonts w:ascii="Calibri" w:hAnsi="Calibri" w:cs="Calibri"/>
                <w:sz w:val="17"/>
                <w:szCs w:val="17"/>
              </w:rPr>
              <w:t>annually with a co</w:t>
            </w:r>
            <w:r>
              <w:rPr>
                <w:rFonts w:ascii="Calibri" w:hAnsi="Calibri" w:cs="Calibri"/>
                <w:sz w:val="17"/>
                <w:szCs w:val="17"/>
              </w:rPr>
              <w:t>py submitted to OSE.</w:t>
            </w:r>
          </w:p>
          <w:p w:rsidR="00EB7672" w:rsidRPr="00A26326" w:rsidRDefault="00BF45F9" w:rsidP="00A26326">
            <w:pPr>
              <w:pStyle w:val="Default"/>
              <w:ind w:left="720"/>
              <w:rPr>
                <w:b/>
                <w:color w:val="auto"/>
                <w:sz w:val="17"/>
                <w:szCs w:val="17"/>
              </w:rPr>
            </w:pPr>
            <w:r w:rsidRPr="006F69C4">
              <w:rPr>
                <w:b/>
                <w:color w:val="auto"/>
                <w:sz w:val="17"/>
                <w:szCs w:val="17"/>
              </w:rPr>
              <w:t>Documentation by Office of Student Engagement 10 Points</w:t>
            </w:r>
          </w:p>
        </w:tc>
        <w:tc>
          <w:tcPr>
            <w:tcW w:w="3685" w:type="dxa"/>
          </w:tcPr>
          <w:p w:rsidR="00BF45F9" w:rsidRPr="00BF45F9" w:rsidRDefault="00BF45F9" w:rsidP="00BF45F9">
            <w:pPr>
              <w:ind w:left="360"/>
              <w:rPr>
                <w:rFonts w:ascii="Calibri" w:hAnsi="Calibri" w:cs="Calibri"/>
                <w:sz w:val="17"/>
                <w:szCs w:val="17"/>
              </w:rPr>
            </w:pPr>
          </w:p>
        </w:tc>
      </w:tr>
      <w:tr w:rsidR="00BF45F9" w:rsidRPr="006F69C4" w:rsidTr="00EB7672">
        <w:sdt>
          <w:sdtPr>
            <w:rPr>
              <w:rFonts w:asciiTheme="minorHAnsi" w:hAnsiTheme="minorHAnsi"/>
              <w:sz w:val="18"/>
              <w:szCs w:val="20"/>
            </w:rPr>
            <w:alias w:val="Select One:"/>
            <w:tag w:val="Select One:"/>
            <w:id w:val="1974408870"/>
            <w:placeholder>
              <w:docPart w:val="453A90B0BD4149C5A91176EFF77277EF"/>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76190B">
                  <w:rPr>
                    <w:rStyle w:val="PlaceholderText"/>
                    <w:rFonts w:asciiTheme="minorHAnsi" w:hAnsiTheme="minorHAnsi"/>
                    <w:sz w:val="18"/>
                    <w:szCs w:val="18"/>
                  </w:rPr>
                  <w:t>Choose an item.</w:t>
                </w:r>
              </w:p>
            </w:tc>
          </w:sdtContent>
        </w:sdt>
        <w:tc>
          <w:tcPr>
            <w:tcW w:w="5153" w:type="dxa"/>
          </w:tcPr>
          <w:p w:rsidR="00BF45F9" w:rsidRPr="002C6EB7" w:rsidRDefault="00BF45F9" w:rsidP="00501C44">
            <w:pPr>
              <w:pStyle w:val="ListParagraph"/>
              <w:numPr>
                <w:ilvl w:val="0"/>
                <w:numId w:val="16"/>
              </w:numPr>
              <w:rPr>
                <w:rFonts w:ascii="Calibri" w:hAnsi="Calibri" w:cs="Calibri"/>
                <w:sz w:val="17"/>
                <w:szCs w:val="17"/>
              </w:rPr>
            </w:pPr>
            <w:r w:rsidRPr="002C6EB7">
              <w:rPr>
                <w:rFonts w:ascii="Calibri" w:hAnsi="Calibri" w:cs="Calibri"/>
                <w:sz w:val="17"/>
                <w:szCs w:val="17"/>
              </w:rPr>
              <w:t>The chapter has an advisor (either alumni/graduate or faculty/staff) who attends at least one chapter or executive board meeting per month and maintains regular communication with the chapter.</w:t>
            </w:r>
          </w:p>
          <w:p w:rsidR="00BF45F9" w:rsidRPr="002C6EB7" w:rsidRDefault="00BF45F9" w:rsidP="00501C44">
            <w:pPr>
              <w:pStyle w:val="ListParagraph"/>
              <w:numPr>
                <w:ilvl w:val="0"/>
                <w:numId w:val="17"/>
              </w:numPr>
              <w:rPr>
                <w:sz w:val="20"/>
                <w:szCs w:val="20"/>
              </w:rPr>
            </w:pPr>
            <w:r>
              <w:rPr>
                <w:rFonts w:ascii="Calibri" w:hAnsi="Calibri" w:cs="Calibri"/>
                <w:sz w:val="17"/>
                <w:szCs w:val="17"/>
              </w:rPr>
              <w:t>The Chapter Advisor must complete the Campus Security Authority Training and submit an annual Chapter Advisors Report Form.</w:t>
            </w:r>
          </w:p>
          <w:p w:rsidR="00BF45F9" w:rsidRPr="006F69C4" w:rsidRDefault="00BF45F9" w:rsidP="00501C44">
            <w:pPr>
              <w:pStyle w:val="Default"/>
              <w:ind w:left="720"/>
              <w:rPr>
                <w:b/>
                <w:color w:val="auto"/>
                <w:sz w:val="17"/>
                <w:szCs w:val="17"/>
              </w:rPr>
            </w:pPr>
            <w:r w:rsidRPr="006F69C4">
              <w:rPr>
                <w:b/>
                <w:color w:val="auto"/>
                <w:sz w:val="17"/>
                <w:szCs w:val="17"/>
              </w:rPr>
              <w:t xml:space="preserve">Documentation </w:t>
            </w:r>
            <w:r>
              <w:rPr>
                <w:b/>
                <w:color w:val="auto"/>
                <w:sz w:val="17"/>
                <w:szCs w:val="17"/>
              </w:rPr>
              <w:t xml:space="preserve">Chapter Advisors Report </w:t>
            </w:r>
            <w:r w:rsidRPr="006F69C4">
              <w:rPr>
                <w:b/>
                <w:color w:val="auto"/>
                <w:sz w:val="17"/>
                <w:szCs w:val="17"/>
              </w:rPr>
              <w:t xml:space="preserve"> </w:t>
            </w:r>
            <w:r>
              <w:rPr>
                <w:b/>
                <w:color w:val="auto"/>
                <w:sz w:val="17"/>
                <w:szCs w:val="17"/>
              </w:rPr>
              <w:t>2</w:t>
            </w:r>
            <w:r w:rsidRPr="006F69C4">
              <w:rPr>
                <w:b/>
                <w:color w:val="auto"/>
                <w:sz w:val="17"/>
                <w:szCs w:val="17"/>
              </w:rPr>
              <w:t>0 Points</w:t>
            </w:r>
          </w:p>
          <w:p w:rsidR="00BF45F9" w:rsidRPr="002C6EB7" w:rsidRDefault="00BF45F9" w:rsidP="00501C44">
            <w:pPr>
              <w:ind w:left="720"/>
              <w:rPr>
                <w:sz w:val="20"/>
                <w:szCs w:val="20"/>
              </w:rPr>
            </w:pPr>
          </w:p>
        </w:tc>
        <w:tc>
          <w:tcPr>
            <w:tcW w:w="3685" w:type="dxa"/>
          </w:tcPr>
          <w:p w:rsidR="00A26326" w:rsidRPr="00A26326" w:rsidRDefault="00A26326" w:rsidP="00A26326">
            <w:pPr>
              <w:pStyle w:val="Default"/>
              <w:rPr>
                <w:rFonts w:asciiTheme="minorHAnsi" w:hAnsiTheme="minorHAnsi"/>
                <w:b/>
                <w:i/>
                <w:color w:val="auto"/>
                <w:sz w:val="20"/>
                <w:szCs w:val="20"/>
              </w:rPr>
            </w:pPr>
            <w:r w:rsidRPr="00A26326">
              <w:rPr>
                <w:rFonts w:asciiTheme="minorHAnsi" w:hAnsiTheme="minorHAnsi"/>
                <w:b/>
                <w:i/>
                <w:color w:val="auto"/>
                <w:sz w:val="20"/>
                <w:szCs w:val="20"/>
              </w:rPr>
              <w:t>Requirement fulfilled by:</w:t>
            </w:r>
          </w:p>
          <w:p w:rsidR="00A26326" w:rsidRPr="00A26326" w:rsidRDefault="00A26326" w:rsidP="00A26326">
            <w:pPr>
              <w:pStyle w:val="Default"/>
              <w:rPr>
                <w:rFonts w:asciiTheme="minorHAnsi" w:hAnsiTheme="minorHAnsi"/>
                <w:b/>
                <w:i/>
                <w:color w:val="auto"/>
                <w:sz w:val="20"/>
                <w:szCs w:val="20"/>
              </w:rPr>
            </w:pPr>
          </w:p>
          <w:p w:rsidR="00A26326" w:rsidRPr="00A26326" w:rsidRDefault="00A26326" w:rsidP="00A26326">
            <w:pPr>
              <w:pStyle w:val="Default"/>
              <w:rPr>
                <w:rFonts w:asciiTheme="minorHAnsi" w:hAnsiTheme="minorHAnsi"/>
                <w:b/>
                <w:i/>
                <w:sz w:val="20"/>
                <w:szCs w:val="20"/>
              </w:rPr>
            </w:pPr>
          </w:p>
          <w:p w:rsidR="00BF45F9" w:rsidRPr="00A26326" w:rsidRDefault="00A26326" w:rsidP="00A26326">
            <w:pPr>
              <w:rPr>
                <w:rFonts w:asciiTheme="minorHAnsi" w:hAnsiTheme="minorHAnsi" w:cs="Calibri"/>
                <w:sz w:val="17"/>
                <w:szCs w:val="17"/>
              </w:rPr>
            </w:pPr>
            <w:r w:rsidRPr="00A26326">
              <w:rPr>
                <w:rFonts w:asciiTheme="minorHAnsi" w:hAnsiTheme="minorHAnsi"/>
                <w:b/>
                <w:i/>
                <w:sz w:val="20"/>
                <w:szCs w:val="20"/>
              </w:rPr>
              <w:t>Date of Event:</w:t>
            </w:r>
          </w:p>
        </w:tc>
      </w:tr>
      <w:tr w:rsidR="00BF45F9" w:rsidRPr="006F69C4" w:rsidTr="00EB7672">
        <w:sdt>
          <w:sdtPr>
            <w:rPr>
              <w:rFonts w:asciiTheme="minorHAnsi" w:hAnsiTheme="minorHAnsi"/>
              <w:sz w:val="18"/>
              <w:szCs w:val="20"/>
            </w:rPr>
            <w:alias w:val="Select One:"/>
            <w:tag w:val="Select One:"/>
            <w:id w:val="1137920026"/>
            <w:placeholder>
              <w:docPart w:val="61089E83BEF5473F82C47B21FC9BFD92"/>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76190B">
                  <w:rPr>
                    <w:rStyle w:val="PlaceholderText"/>
                    <w:rFonts w:asciiTheme="minorHAnsi" w:hAnsiTheme="minorHAnsi"/>
                    <w:sz w:val="18"/>
                    <w:szCs w:val="18"/>
                  </w:rPr>
                  <w:t>Choose an item.</w:t>
                </w:r>
              </w:p>
            </w:tc>
          </w:sdtContent>
        </w:sdt>
        <w:tc>
          <w:tcPr>
            <w:tcW w:w="5153" w:type="dxa"/>
          </w:tcPr>
          <w:p w:rsidR="00BF45F9" w:rsidRDefault="00BF45F9" w:rsidP="00501C44">
            <w:pPr>
              <w:pStyle w:val="ListParagraph"/>
              <w:numPr>
                <w:ilvl w:val="0"/>
                <w:numId w:val="16"/>
              </w:numPr>
              <w:rPr>
                <w:rFonts w:ascii="Calibri" w:hAnsi="Calibri" w:cs="Calibri"/>
                <w:sz w:val="17"/>
                <w:szCs w:val="17"/>
              </w:rPr>
            </w:pPr>
            <w:r>
              <w:rPr>
                <w:rFonts w:ascii="Calibri" w:hAnsi="Calibri" w:cs="Calibri"/>
                <w:sz w:val="17"/>
                <w:szCs w:val="17"/>
              </w:rPr>
              <w:t>The chapter maintains the minimum membership requirements for the university and/or governing council : IFC- 15, NPHC- 5, PHC- 10, USFC-5</w:t>
            </w:r>
          </w:p>
          <w:p w:rsidR="00BF45F9" w:rsidRPr="006F69C4" w:rsidRDefault="00BF45F9" w:rsidP="00501C44">
            <w:pPr>
              <w:pStyle w:val="Default"/>
              <w:ind w:left="720"/>
              <w:rPr>
                <w:b/>
                <w:color w:val="auto"/>
                <w:sz w:val="17"/>
                <w:szCs w:val="17"/>
              </w:rPr>
            </w:pPr>
            <w:r w:rsidRPr="0024095F">
              <w:rPr>
                <w:b/>
                <w:sz w:val="17"/>
                <w:szCs w:val="17"/>
              </w:rPr>
              <w:t xml:space="preserve">Documentation by the Office of </w:t>
            </w:r>
            <w:r>
              <w:rPr>
                <w:b/>
                <w:sz w:val="17"/>
                <w:szCs w:val="17"/>
              </w:rPr>
              <w:t>Student</w:t>
            </w:r>
            <w:r w:rsidRPr="0024095F">
              <w:rPr>
                <w:b/>
                <w:sz w:val="17"/>
                <w:szCs w:val="17"/>
              </w:rPr>
              <w:t xml:space="preserve"> Engagement  </w:t>
            </w:r>
            <w:r>
              <w:rPr>
                <w:b/>
                <w:color w:val="auto"/>
                <w:sz w:val="17"/>
                <w:szCs w:val="17"/>
              </w:rPr>
              <w:t>20</w:t>
            </w:r>
            <w:r w:rsidRPr="006F69C4">
              <w:rPr>
                <w:b/>
                <w:color w:val="auto"/>
                <w:sz w:val="17"/>
                <w:szCs w:val="17"/>
              </w:rPr>
              <w:t xml:space="preserve"> Points</w:t>
            </w:r>
          </w:p>
          <w:p w:rsidR="00BF45F9" w:rsidRPr="0024095F" w:rsidRDefault="00BF45F9" w:rsidP="00501C44">
            <w:pPr>
              <w:rPr>
                <w:rFonts w:ascii="Calibri" w:hAnsi="Calibri" w:cs="Calibri"/>
                <w:b/>
                <w:sz w:val="17"/>
                <w:szCs w:val="17"/>
              </w:rPr>
            </w:pPr>
          </w:p>
        </w:tc>
        <w:tc>
          <w:tcPr>
            <w:tcW w:w="3685" w:type="dxa"/>
          </w:tcPr>
          <w:p w:rsidR="00BF45F9" w:rsidRPr="00BF45F9" w:rsidRDefault="00BF45F9" w:rsidP="00BF45F9">
            <w:pPr>
              <w:ind w:left="360"/>
              <w:rPr>
                <w:rFonts w:ascii="Calibri" w:hAnsi="Calibri" w:cs="Calibri"/>
                <w:sz w:val="17"/>
                <w:szCs w:val="17"/>
              </w:rPr>
            </w:pPr>
          </w:p>
        </w:tc>
      </w:tr>
      <w:tr w:rsidR="00BF45F9" w:rsidRPr="006F69C4" w:rsidTr="00EB7672">
        <w:sdt>
          <w:sdtPr>
            <w:rPr>
              <w:rFonts w:asciiTheme="minorHAnsi" w:hAnsiTheme="minorHAnsi"/>
              <w:sz w:val="18"/>
              <w:szCs w:val="20"/>
            </w:rPr>
            <w:alias w:val="Select One:"/>
            <w:tag w:val="Select One:"/>
            <w:id w:val="1418989222"/>
            <w:placeholder>
              <w:docPart w:val="EFA45B0012B146BA9B8924A68E2E98D2"/>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76190B">
                  <w:rPr>
                    <w:rStyle w:val="PlaceholderText"/>
                    <w:rFonts w:asciiTheme="minorHAnsi" w:hAnsiTheme="minorHAnsi"/>
                    <w:sz w:val="18"/>
                    <w:szCs w:val="18"/>
                  </w:rPr>
                  <w:t>Choose an item.</w:t>
                </w:r>
              </w:p>
            </w:tc>
          </w:sdtContent>
        </w:sdt>
        <w:tc>
          <w:tcPr>
            <w:tcW w:w="5153" w:type="dxa"/>
          </w:tcPr>
          <w:p w:rsidR="00BF45F9" w:rsidRPr="000D3B29" w:rsidRDefault="00BF45F9" w:rsidP="00501C44">
            <w:pPr>
              <w:pStyle w:val="Default"/>
              <w:numPr>
                <w:ilvl w:val="0"/>
                <w:numId w:val="16"/>
              </w:numPr>
              <w:rPr>
                <w:b/>
                <w:color w:val="auto"/>
                <w:sz w:val="17"/>
                <w:szCs w:val="17"/>
              </w:rPr>
            </w:pPr>
            <w:r w:rsidRPr="000D3B29">
              <w:rPr>
                <w:color w:val="auto"/>
                <w:sz w:val="17"/>
                <w:szCs w:val="17"/>
              </w:rPr>
              <w:t xml:space="preserve">The chapter submits all </w:t>
            </w:r>
            <w:r>
              <w:rPr>
                <w:color w:val="auto"/>
                <w:sz w:val="17"/>
                <w:szCs w:val="17"/>
              </w:rPr>
              <w:t xml:space="preserve">recruitment </w:t>
            </w:r>
            <w:r w:rsidRPr="000D3B29">
              <w:rPr>
                <w:color w:val="auto"/>
                <w:sz w:val="17"/>
                <w:szCs w:val="17"/>
              </w:rPr>
              <w:t xml:space="preserve">paperwork (i.e. </w:t>
            </w:r>
            <w:r>
              <w:rPr>
                <w:color w:val="auto"/>
                <w:sz w:val="17"/>
                <w:szCs w:val="17"/>
              </w:rPr>
              <w:t xml:space="preserve">Grade Verifications, </w:t>
            </w:r>
            <w:r w:rsidRPr="000D3B29">
              <w:rPr>
                <w:color w:val="auto"/>
                <w:sz w:val="17"/>
                <w:szCs w:val="17"/>
              </w:rPr>
              <w:t>Intake/NME forms, rosters,</w:t>
            </w:r>
            <w:r>
              <w:rPr>
                <w:color w:val="auto"/>
                <w:sz w:val="17"/>
                <w:szCs w:val="17"/>
              </w:rPr>
              <w:t xml:space="preserve"> </w:t>
            </w:r>
            <w:r w:rsidRPr="000D3B29">
              <w:rPr>
                <w:color w:val="auto"/>
                <w:sz w:val="17"/>
                <w:szCs w:val="17"/>
              </w:rPr>
              <w:t>etc.)</w:t>
            </w:r>
            <w:r>
              <w:rPr>
                <w:color w:val="auto"/>
                <w:sz w:val="17"/>
                <w:szCs w:val="17"/>
              </w:rPr>
              <w:t xml:space="preserve"> </w:t>
            </w:r>
            <w:r w:rsidRPr="000D3B29">
              <w:rPr>
                <w:color w:val="auto"/>
                <w:sz w:val="17"/>
                <w:szCs w:val="17"/>
              </w:rPr>
              <w:t xml:space="preserve">as required. </w:t>
            </w:r>
          </w:p>
          <w:p w:rsidR="00BF45F9" w:rsidRPr="006F69C4" w:rsidRDefault="00BF45F9" w:rsidP="00501C44">
            <w:pPr>
              <w:pStyle w:val="Default"/>
              <w:ind w:left="720"/>
              <w:rPr>
                <w:b/>
                <w:color w:val="auto"/>
                <w:sz w:val="17"/>
                <w:szCs w:val="17"/>
              </w:rPr>
            </w:pPr>
            <w:r w:rsidRPr="006F69C4">
              <w:rPr>
                <w:b/>
                <w:color w:val="auto"/>
                <w:sz w:val="17"/>
                <w:szCs w:val="17"/>
              </w:rPr>
              <w:t>Documentation by Office of Student Engagement 10 Points</w:t>
            </w:r>
          </w:p>
          <w:p w:rsidR="00BF45F9" w:rsidRPr="003C6410" w:rsidRDefault="00BF45F9" w:rsidP="00501C44">
            <w:pPr>
              <w:pStyle w:val="Default"/>
              <w:ind w:left="720"/>
              <w:rPr>
                <w:sz w:val="17"/>
                <w:szCs w:val="17"/>
              </w:rPr>
            </w:pPr>
          </w:p>
        </w:tc>
        <w:tc>
          <w:tcPr>
            <w:tcW w:w="3685" w:type="dxa"/>
          </w:tcPr>
          <w:p w:rsidR="00BF45F9" w:rsidRPr="000D3B29" w:rsidRDefault="00BF45F9" w:rsidP="00BF45F9">
            <w:pPr>
              <w:pStyle w:val="Default"/>
              <w:ind w:left="360"/>
              <w:rPr>
                <w:color w:val="auto"/>
                <w:sz w:val="17"/>
                <w:szCs w:val="17"/>
              </w:rPr>
            </w:pPr>
          </w:p>
        </w:tc>
      </w:tr>
      <w:tr w:rsidR="00BF45F9" w:rsidRPr="006F69C4" w:rsidTr="00EB7672">
        <w:sdt>
          <w:sdtPr>
            <w:rPr>
              <w:rFonts w:asciiTheme="minorHAnsi" w:hAnsiTheme="minorHAnsi"/>
              <w:sz w:val="18"/>
              <w:szCs w:val="20"/>
            </w:rPr>
            <w:alias w:val="Select One:"/>
            <w:tag w:val="Select One:"/>
            <w:id w:val="-137959822"/>
            <w:placeholder>
              <w:docPart w:val="6ED3743E6840401386D75FFFC354FA76"/>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76190B">
                  <w:rPr>
                    <w:rStyle w:val="PlaceholderText"/>
                    <w:rFonts w:asciiTheme="minorHAnsi" w:hAnsiTheme="minorHAnsi"/>
                    <w:sz w:val="18"/>
                    <w:szCs w:val="18"/>
                  </w:rPr>
                  <w:t>Choose an item.</w:t>
                </w:r>
              </w:p>
            </w:tc>
          </w:sdtContent>
        </w:sdt>
        <w:tc>
          <w:tcPr>
            <w:tcW w:w="5153" w:type="dxa"/>
          </w:tcPr>
          <w:p w:rsidR="00BF45F9" w:rsidRDefault="00BF45F9" w:rsidP="00501C44">
            <w:pPr>
              <w:pStyle w:val="Default"/>
              <w:numPr>
                <w:ilvl w:val="0"/>
                <w:numId w:val="16"/>
              </w:numPr>
              <w:rPr>
                <w:color w:val="auto"/>
                <w:sz w:val="17"/>
                <w:szCs w:val="17"/>
              </w:rPr>
            </w:pPr>
            <w:r w:rsidRPr="00A10D28">
              <w:rPr>
                <w:color w:val="auto"/>
                <w:sz w:val="17"/>
                <w:szCs w:val="17"/>
              </w:rPr>
              <w:t xml:space="preserve">The chapter has a written new member education program which is submitted to </w:t>
            </w:r>
            <w:r>
              <w:rPr>
                <w:color w:val="auto"/>
                <w:sz w:val="17"/>
                <w:szCs w:val="17"/>
              </w:rPr>
              <w:t xml:space="preserve">OSE </w:t>
            </w:r>
            <w:r w:rsidRPr="00A10D28">
              <w:rPr>
                <w:color w:val="auto"/>
                <w:sz w:val="17"/>
                <w:szCs w:val="17"/>
              </w:rPr>
              <w:t>at the beginning of the new member process.</w:t>
            </w:r>
          </w:p>
          <w:p w:rsidR="00BF45F9" w:rsidRPr="006F69C4" w:rsidRDefault="00BF45F9" w:rsidP="00501C44">
            <w:pPr>
              <w:pStyle w:val="Default"/>
              <w:ind w:left="720"/>
              <w:rPr>
                <w:b/>
                <w:color w:val="auto"/>
                <w:sz w:val="17"/>
                <w:szCs w:val="17"/>
              </w:rPr>
            </w:pPr>
            <w:r w:rsidRPr="006F69C4">
              <w:rPr>
                <w:b/>
                <w:color w:val="auto"/>
                <w:sz w:val="17"/>
                <w:szCs w:val="17"/>
              </w:rPr>
              <w:t xml:space="preserve">Documentation by </w:t>
            </w:r>
            <w:r>
              <w:rPr>
                <w:b/>
                <w:color w:val="auto"/>
                <w:sz w:val="17"/>
                <w:szCs w:val="17"/>
              </w:rPr>
              <w:t>Orgsync New Member Education Program 25 Points</w:t>
            </w:r>
          </w:p>
          <w:p w:rsidR="00BF45F9" w:rsidRPr="000D3B29" w:rsidRDefault="00BF45F9" w:rsidP="00501C44">
            <w:pPr>
              <w:pStyle w:val="Default"/>
              <w:ind w:left="720"/>
              <w:rPr>
                <w:color w:val="auto"/>
                <w:sz w:val="17"/>
                <w:szCs w:val="17"/>
              </w:rPr>
            </w:pPr>
          </w:p>
        </w:tc>
        <w:tc>
          <w:tcPr>
            <w:tcW w:w="3685" w:type="dxa"/>
          </w:tcPr>
          <w:p w:rsidR="00A26326" w:rsidRPr="00E44940" w:rsidRDefault="00A26326" w:rsidP="00A26326">
            <w:pPr>
              <w:pStyle w:val="Default"/>
              <w:rPr>
                <w:b/>
                <w:i/>
                <w:color w:val="auto"/>
                <w:sz w:val="20"/>
                <w:szCs w:val="20"/>
              </w:rPr>
            </w:pPr>
            <w:r w:rsidRPr="00E44940">
              <w:rPr>
                <w:b/>
                <w:i/>
                <w:color w:val="auto"/>
                <w:sz w:val="20"/>
                <w:szCs w:val="20"/>
              </w:rPr>
              <w:t>Requirement fulfilled by:</w:t>
            </w:r>
          </w:p>
          <w:p w:rsidR="00A26326" w:rsidRPr="00E44940" w:rsidRDefault="00A26326" w:rsidP="00A26326">
            <w:pPr>
              <w:pStyle w:val="Default"/>
              <w:rPr>
                <w:b/>
                <w:i/>
                <w:color w:val="auto"/>
                <w:sz w:val="20"/>
                <w:szCs w:val="20"/>
              </w:rPr>
            </w:pPr>
          </w:p>
          <w:p w:rsidR="00A26326" w:rsidRDefault="00A26326" w:rsidP="00A26326">
            <w:pPr>
              <w:pStyle w:val="Default"/>
              <w:rPr>
                <w:b/>
                <w:i/>
                <w:sz w:val="20"/>
                <w:szCs w:val="20"/>
              </w:rPr>
            </w:pPr>
          </w:p>
          <w:p w:rsidR="00BF45F9" w:rsidRPr="00A10D28" w:rsidRDefault="00A26326" w:rsidP="00A26326">
            <w:pPr>
              <w:pStyle w:val="Default"/>
              <w:rPr>
                <w:color w:val="auto"/>
                <w:sz w:val="17"/>
                <w:szCs w:val="17"/>
              </w:rPr>
            </w:pPr>
            <w:r w:rsidRPr="00E44940">
              <w:rPr>
                <w:b/>
                <w:i/>
                <w:sz w:val="20"/>
                <w:szCs w:val="20"/>
              </w:rPr>
              <w:t>Date of Event:</w:t>
            </w:r>
          </w:p>
        </w:tc>
      </w:tr>
      <w:tr w:rsidR="00BF45F9" w:rsidRPr="006F69C4" w:rsidTr="00EB7672">
        <w:sdt>
          <w:sdtPr>
            <w:rPr>
              <w:rFonts w:asciiTheme="minorHAnsi" w:hAnsiTheme="minorHAnsi"/>
              <w:sz w:val="18"/>
              <w:szCs w:val="20"/>
            </w:rPr>
            <w:alias w:val="Select One:"/>
            <w:tag w:val="Select One:"/>
            <w:id w:val="-1976903979"/>
            <w:placeholder>
              <w:docPart w:val="1E12002AD18D4F5E81D8950AED50878F"/>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76190B">
                  <w:rPr>
                    <w:rStyle w:val="PlaceholderText"/>
                    <w:rFonts w:asciiTheme="minorHAnsi" w:hAnsiTheme="minorHAnsi"/>
                    <w:sz w:val="18"/>
                    <w:szCs w:val="18"/>
                  </w:rPr>
                  <w:t>Choose an item.</w:t>
                </w:r>
              </w:p>
            </w:tc>
          </w:sdtContent>
        </w:sdt>
        <w:tc>
          <w:tcPr>
            <w:tcW w:w="5153" w:type="dxa"/>
          </w:tcPr>
          <w:p w:rsidR="00BF45F9" w:rsidRDefault="00BF45F9" w:rsidP="00501C44">
            <w:pPr>
              <w:pStyle w:val="Default"/>
              <w:numPr>
                <w:ilvl w:val="0"/>
                <w:numId w:val="16"/>
              </w:numPr>
              <w:rPr>
                <w:sz w:val="17"/>
                <w:szCs w:val="17"/>
              </w:rPr>
            </w:pPr>
            <w:r>
              <w:rPr>
                <w:sz w:val="17"/>
                <w:szCs w:val="17"/>
              </w:rPr>
              <w:t>75% of new members attend and complete the CSUSB New Member Education Conference</w:t>
            </w:r>
          </w:p>
          <w:p w:rsidR="00BF45F9" w:rsidRPr="006F69C4" w:rsidRDefault="00BF45F9" w:rsidP="00501C44">
            <w:pPr>
              <w:pStyle w:val="Default"/>
              <w:ind w:left="720"/>
              <w:rPr>
                <w:b/>
                <w:color w:val="auto"/>
                <w:sz w:val="17"/>
                <w:szCs w:val="17"/>
              </w:rPr>
            </w:pPr>
            <w:r w:rsidRPr="006F69C4">
              <w:rPr>
                <w:b/>
                <w:color w:val="auto"/>
                <w:sz w:val="17"/>
                <w:szCs w:val="17"/>
              </w:rPr>
              <w:t xml:space="preserve">Documentation by Office of Student Engagement </w:t>
            </w:r>
            <w:r>
              <w:rPr>
                <w:b/>
                <w:color w:val="auto"/>
                <w:sz w:val="17"/>
                <w:szCs w:val="17"/>
              </w:rPr>
              <w:t>10</w:t>
            </w:r>
            <w:r w:rsidRPr="006F69C4">
              <w:rPr>
                <w:b/>
                <w:color w:val="auto"/>
                <w:sz w:val="17"/>
                <w:szCs w:val="17"/>
              </w:rPr>
              <w:t xml:space="preserve"> Points</w:t>
            </w:r>
          </w:p>
          <w:p w:rsidR="00BF45F9" w:rsidRPr="000D3B29" w:rsidRDefault="00BF45F9" w:rsidP="00501C44">
            <w:pPr>
              <w:pStyle w:val="Default"/>
              <w:rPr>
                <w:color w:val="auto"/>
                <w:sz w:val="17"/>
                <w:szCs w:val="17"/>
              </w:rPr>
            </w:pPr>
          </w:p>
        </w:tc>
        <w:tc>
          <w:tcPr>
            <w:tcW w:w="3685" w:type="dxa"/>
          </w:tcPr>
          <w:p w:rsidR="00BF45F9" w:rsidRDefault="00BF45F9" w:rsidP="00BF45F9">
            <w:pPr>
              <w:pStyle w:val="Default"/>
              <w:ind w:left="360"/>
              <w:rPr>
                <w:sz w:val="17"/>
                <w:szCs w:val="17"/>
              </w:rPr>
            </w:pPr>
          </w:p>
        </w:tc>
      </w:tr>
      <w:tr w:rsidR="00BF45F9" w:rsidRPr="006F69C4" w:rsidTr="00EB7672">
        <w:sdt>
          <w:sdtPr>
            <w:rPr>
              <w:rFonts w:asciiTheme="minorHAnsi" w:hAnsiTheme="minorHAnsi"/>
              <w:sz w:val="18"/>
              <w:szCs w:val="20"/>
            </w:rPr>
            <w:alias w:val="Select One:"/>
            <w:tag w:val="Select One:"/>
            <w:id w:val="-1400896680"/>
            <w:placeholder>
              <w:docPart w:val="63C8E15DED8D4EBB9B995DFD851B97E7"/>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76190B">
                  <w:rPr>
                    <w:rStyle w:val="PlaceholderText"/>
                    <w:rFonts w:asciiTheme="minorHAnsi" w:hAnsiTheme="minorHAnsi"/>
                    <w:sz w:val="18"/>
                    <w:szCs w:val="18"/>
                  </w:rPr>
                  <w:t>Choose an item.</w:t>
                </w:r>
              </w:p>
            </w:tc>
          </w:sdtContent>
        </w:sdt>
        <w:tc>
          <w:tcPr>
            <w:tcW w:w="5153" w:type="dxa"/>
          </w:tcPr>
          <w:p w:rsidR="00BF45F9" w:rsidRDefault="00BF45F9" w:rsidP="00501C44">
            <w:pPr>
              <w:pStyle w:val="Default"/>
              <w:numPr>
                <w:ilvl w:val="0"/>
                <w:numId w:val="16"/>
              </w:numPr>
              <w:rPr>
                <w:sz w:val="17"/>
                <w:szCs w:val="17"/>
              </w:rPr>
            </w:pPr>
            <w:r w:rsidRPr="001C0CF0">
              <w:rPr>
                <w:sz w:val="17"/>
                <w:szCs w:val="17"/>
              </w:rPr>
              <w:t xml:space="preserve">The chapter sponsors, co-sponsors, or attends </w:t>
            </w:r>
            <w:r>
              <w:rPr>
                <w:sz w:val="17"/>
                <w:szCs w:val="17"/>
              </w:rPr>
              <w:t>(60% of membership) at least one</w:t>
            </w:r>
            <w:r w:rsidRPr="001C0CF0">
              <w:rPr>
                <w:sz w:val="17"/>
                <w:szCs w:val="17"/>
              </w:rPr>
              <w:t xml:space="preserve"> (</w:t>
            </w:r>
            <w:r>
              <w:rPr>
                <w:sz w:val="17"/>
                <w:szCs w:val="17"/>
              </w:rPr>
              <w:t>1</w:t>
            </w:r>
            <w:r w:rsidRPr="001C0CF0">
              <w:rPr>
                <w:sz w:val="17"/>
                <w:szCs w:val="17"/>
              </w:rPr>
              <w:t>) member development program each year for all members. Examples include: fraternal values, personal wellness, leadership development, stress management, diversity, self-defense, gender relations.</w:t>
            </w:r>
          </w:p>
          <w:p w:rsidR="00BF45F9" w:rsidRPr="006F69C4" w:rsidRDefault="00BF45F9" w:rsidP="00501C44">
            <w:pPr>
              <w:pStyle w:val="Default"/>
              <w:ind w:left="720"/>
              <w:rPr>
                <w:b/>
                <w:color w:val="auto"/>
                <w:sz w:val="17"/>
                <w:szCs w:val="17"/>
              </w:rPr>
            </w:pPr>
            <w:r w:rsidRPr="006F69C4">
              <w:rPr>
                <w:b/>
                <w:color w:val="auto"/>
                <w:sz w:val="17"/>
                <w:szCs w:val="17"/>
              </w:rPr>
              <w:t>Documentation Orgsync : Event/Workshop Documentation Form   1</w:t>
            </w:r>
            <w:r>
              <w:rPr>
                <w:b/>
                <w:color w:val="auto"/>
                <w:sz w:val="17"/>
                <w:szCs w:val="17"/>
              </w:rPr>
              <w:t xml:space="preserve">0 </w:t>
            </w:r>
            <w:r w:rsidRPr="006F69C4">
              <w:rPr>
                <w:b/>
                <w:color w:val="auto"/>
                <w:sz w:val="17"/>
                <w:szCs w:val="17"/>
              </w:rPr>
              <w:t>Points</w:t>
            </w:r>
          </w:p>
          <w:p w:rsidR="00BF45F9" w:rsidRPr="006F69C4" w:rsidRDefault="00BF45F9" w:rsidP="00B26117">
            <w:pPr>
              <w:pStyle w:val="Default"/>
              <w:ind w:left="720"/>
              <w:rPr>
                <w:b/>
                <w:color w:val="auto"/>
                <w:sz w:val="17"/>
                <w:szCs w:val="17"/>
              </w:rPr>
            </w:pPr>
            <w:r>
              <w:rPr>
                <w:b/>
                <w:color w:val="auto"/>
                <w:sz w:val="17"/>
                <w:szCs w:val="17"/>
              </w:rPr>
              <w:t xml:space="preserve">* Standard can be combine with another requirement*  </w:t>
            </w:r>
          </w:p>
          <w:p w:rsidR="00BF45F9" w:rsidRDefault="00BF45F9" w:rsidP="00501C44">
            <w:pPr>
              <w:pStyle w:val="Default"/>
              <w:ind w:left="720"/>
              <w:rPr>
                <w:sz w:val="17"/>
                <w:szCs w:val="17"/>
              </w:rPr>
            </w:pPr>
          </w:p>
        </w:tc>
        <w:tc>
          <w:tcPr>
            <w:tcW w:w="3685" w:type="dxa"/>
          </w:tcPr>
          <w:p w:rsidR="00BF45F9" w:rsidRPr="00E44940" w:rsidRDefault="00BF45F9" w:rsidP="00BF45F9">
            <w:pPr>
              <w:pStyle w:val="Default"/>
              <w:rPr>
                <w:b/>
                <w:i/>
                <w:color w:val="auto"/>
                <w:sz w:val="20"/>
                <w:szCs w:val="20"/>
              </w:rPr>
            </w:pPr>
            <w:r w:rsidRPr="00E44940">
              <w:rPr>
                <w:b/>
                <w:i/>
                <w:color w:val="auto"/>
                <w:sz w:val="20"/>
                <w:szCs w:val="20"/>
              </w:rPr>
              <w:t>Requirement fulfilled by:</w:t>
            </w:r>
          </w:p>
          <w:p w:rsidR="00BF45F9" w:rsidRPr="00E44940" w:rsidRDefault="00BF45F9" w:rsidP="00BF45F9">
            <w:pPr>
              <w:pStyle w:val="Default"/>
              <w:rPr>
                <w:b/>
                <w:i/>
                <w:color w:val="auto"/>
                <w:sz w:val="20"/>
                <w:szCs w:val="20"/>
              </w:rPr>
            </w:pPr>
          </w:p>
          <w:p w:rsidR="00BF45F9" w:rsidRDefault="00BF45F9" w:rsidP="00BF45F9">
            <w:pPr>
              <w:pStyle w:val="Default"/>
              <w:rPr>
                <w:b/>
                <w:i/>
                <w:sz w:val="20"/>
                <w:szCs w:val="20"/>
              </w:rPr>
            </w:pPr>
          </w:p>
          <w:p w:rsidR="00BF45F9" w:rsidRPr="001C0CF0" w:rsidRDefault="00BF45F9" w:rsidP="00BF45F9">
            <w:pPr>
              <w:pStyle w:val="Default"/>
              <w:rPr>
                <w:sz w:val="17"/>
                <w:szCs w:val="17"/>
              </w:rPr>
            </w:pPr>
            <w:r w:rsidRPr="00E44940">
              <w:rPr>
                <w:b/>
                <w:i/>
                <w:sz w:val="20"/>
                <w:szCs w:val="20"/>
              </w:rPr>
              <w:t>Date of Event:</w:t>
            </w:r>
          </w:p>
        </w:tc>
      </w:tr>
    </w:tbl>
    <w:p w:rsidR="003A652E" w:rsidRDefault="003A652E" w:rsidP="00A10D28">
      <w:pPr>
        <w:rPr>
          <w:b/>
          <w:sz w:val="28"/>
          <w:szCs w:val="28"/>
        </w:rPr>
      </w:pPr>
    </w:p>
    <w:p w:rsidR="00A10D28" w:rsidRPr="006D679F" w:rsidRDefault="00BD624B" w:rsidP="00A10D28">
      <w:pPr>
        <w:rPr>
          <w:b/>
          <w:sz w:val="28"/>
          <w:szCs w:val="28"/>
        </w:rPr>
      </w:pPr>
      <w:r w:rsidRPr="006D679F">
        <w:rPr>
          <w:b/>
          <w:sz w:val="28"/>
          <w:szCs w:val="28"/>
        </w:rPr>
        <w:t>M</w:t>
      </w:r>
      <w:r w:rsidR="00A10D28" w:rsidRPr="006D679F">
        <w:rPr>
          <w:b/>
          <w:sz w:val="28"/>
          <w:szCs w:val="28"/>
        </w:rPr>
        <w:t>erit Standards:</w:t>
      </w:r>
    </w:p>
    <w:tbl>
      <w:tblPr>
        <w:tblStyle w:val="TableGrid"/>
        <w:tblW w:w="0" w:type="auto"/>
        <w:tblLook w:val="04A0" w:firstRow="1" w:lastRow="0" w:firstColumn="1" w:lastColumn="0" w:noHBand="0" w:noVBand="1"/>
      </w:tblPr>
      <w:tblGrid>
        <w:gridCol w:w="1232"/>
        <w:gridCol w:w="5153"/>
        <w:gridCol w:w="3685"/>
      </w:tblGrid>
      <w:tr w:rsidR="00BF45F9" w:rsidRPr="000D3B29" w:rsidTr="003A652E">
        <w:sdt>
          <w:sdtPr>
            <w:rPr>
              <w:rFonts w:asciiTheme="minorHAnsi" w:hAnsiTheme="minorHAnsi"/>
              <w:sz w:val="18"/>
              <w:szCs w:val="20"/>
            </w:rPr>
            <w:alias w:val="Select One:"/>
            <w:tag w:val="Select One:"/>
            <w:id w:val="2111007849"/>
            <w:placeholder>
              <w:docPart w:val="996FC0E496DB4819861A865406BF6976"/>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C61633">
                  <w:rPr>
                    <w:rStyle w:val="PlaceholderText"/>
                    <w:rFonts w:asciiTheme="minorHAnsi" w:hAnsiTheme="minorHAnsi"/>
                    <w:sz w:val="18"/>
                    <w:szCs w:val="18"/>
                  </w:rPr>
                  <w:t>Choose an item.</w:t>
                </w:r>
              </w:p>
            </w:tc>
          </w:sdtContent>
        </w:sdt>
        <w:tc>
          <w:tcPr>
            <w:tcW w:w="5153" w:type="dxa"/>
          </w:tcPr>
          <w:p w:rsidR="00BF45F9" w:rsidRDefault="00BF45F9" w:rsidP="00501C44">
            <w:pPr>
              <w:pStyle w:val="Default"/>
              <w:numPr>
                <w:ilvl w:val="0"/>
                <w:numId w:val="18"/>
              </w:numPr>
              <w:rPr>
                <w:sz w:val="17"/>
                <w:szCs w:val="17"/>
              </w:rPr>
            </w:pPr>
            <w:r>
              <w:rPr>
                <w:sz w:val="17"/>
                <w:szCs w:val="17"/>
              </w:rPr>
              <w:t>Chapter President or designee attends quarterly president’s roundtable meetings</w:t>
            </w:r>
          </w:p>
          <w:p w:rsidR="00BF45F9" w:rsidRPr="006F69C4" w:rsidRDefault="00BF45F9" w:rsidP="00501C44">
            <w:pPr>
              <w:pStyle w:val="Default"/>
              <w:ind w:left="720"/>
              <w:rPr>
                <w:b/>
                <w:color w:val="auto"/>
                <w:sz w:val="17"/>
                <w:szCs w:val="17"/>
              </w:rPr>
            </w:pPr>
            <w:r w:rsidRPr="006F69C4">
              <w:rPr>
                <w:b/>
                <w:color w:val="auto"/>
                <w:sz w:val="17"/>
                <w:szCs w:val="17"/>
              </w:rPr>
              <w:t xml:space="preserve">Documentation by Office of Student Engagement </w:t>
            </w:r>
            <w:r>
              <w:rPr>
                <w:b/>
                <w:color w:val="auto"/>
                <w:sz w:val="17"/>
                <w:szCs w:val="17"/>
              </w:rPr>
              <w:t>10</w:t>
            </w:r>
            <w:r w:rsidRPr="006F69C4">
              <w:rPr>
                <w:b/>
                <w:color w:val="auto"/>
                <w:sz w:val="17"/>
                <w:szCs w:val="17"/>
              </w:rPr>
              <w:t xml:space="preserve"> Points</w:t>
            </w:r>
          </w:p>
          <w:p w:rsidR="00BF45F9" w:rsidRPr="000D3B29" w:rsidRDefault="00BF45F9" w:rsidP="00501C44">
            <w:pPr>
              <w:pStyle w:val="Default"/>
              <w:rPr>
                <w:color w:val="auto"/>
                <w:sz w:val="17"/>
                <w:szCs w:val="17"/>
              </w:rPr>
            </w:pPr>
          </w:p>
        </w:tc>
        <w:tc>
          <w:tcPr>
            <w:tcW w:w="3685" w:type="dxa"/>
          </w:tcPr>
          <w:p w:rsidR="00BF45F9" w:rsidRDefault="00BF45F9" w:rsidP="00BF45F9">
            <w:pPr>
              <w:pStyle w:val="Default"/>
              <w:ind w:left="360"/>
              <w:rPr>
                <w:sz w:val="17"/>
                <w:szCs w:val="17"/>
              </w:rPr>
            </w:pPr>
          </w:p>
        </w:tc>
      </w:tr>
      <w:tr w:rsidR="00BF45F9" w:rsidRPr="000D3B29" w:rsidTr="003A652E">
        <w:sdt>
          <w:sdtPr>
            <w:rPr>
              <w:rFonts w:asciiTheme="minorHAnsi" w:hAnsiTheme="minorHAnsi"/>
              <w:sz w:val="18"/>
              <w:szCs w:val="20"/>
            </w:rPr>
            <w:alias w:val="Select One:"/>
            <w:tag w:val="Select One:"/>
            <w:id w:val="-432822474"/>
            <w:placeholder>
              <w:docPart w:val="A5DE1D2BDAF543C7819C386031EB55C1"/>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C61633">
                  <w:rPr>
                    <w:rStyle w:val="PlaceholderText"/>
                    <w:rFonts w:asciiTheme="minorHAnsi" w:hAnsiTheme="minorHAnsi"/>
                    <w:sz w:val="18"/>
                    <w:szCs w:val="18"/>
                  </w:rPr>
                  <w:t>Choose an item.</w:t>
                </w:r>
              </w:p>
            </w:tc>
          </w:sdtContent>
        </w:sdt>
        <w:tc>
          <w:tcPr>
            <w:tcW w:w="5153" w:type="dxa"/>
          </w:tcPr>
          <w:p w:rsidR="00BF45F9" w:rsidRDefault="00BF45F9" w:rsidP="00501C44">
            <w:pPr>
              <w:pStyle w:val="Default"/>
              <w:numPr>
                <w:ilvl w:val="0"/>
                <w:numId w:val="18"/>
              </w:numPr>
              <w:rPr>
                <w:sz w:val="17"/>
                <w:szCs w:val="17"/>
              </w:rPr>
            </w:pPr>
            <w:r>
              <w:rPr>
                <w:sz w:val="17"/>
                <w:szCs w:val="17"/>
              </w:rPr>
              <w:t xml:space="preserve">Chapter President or designee attends annual Greek Leadership Retreat </w:t>
            </w:r>
          </w:p>
          <w:p w:rsidR="00BF45F9" w:rsidRPr="006F69C4" w:rsidRDefault="00BF45F9" w:rsidP="00501C44">
            <w:pPr>
              <w:pStyle w:val="Default"/>
              <w:ind w:left="720"/>
              <w:rPr>
                <w:b/>
                <w:color w:val="auto"/>
                <w:sz w:val="17"/>
                <w:szCs w:val="17"/>
              </w:rPr>
            </w:pPr>
            <w:r w:rsidRPr="006F69C4">
              <w:rPr>
                <w:b/>
                <w:color w:val="auto"/>
                <w:sz w:val="17"/>
                <w:szCs w:val="17"/>
              </w:rPr>
              <w:t xml:space="preserve">Documentation by Office of Student Engagement </w:t>
            </w:r>
            <w:r>
              <w:rPr>
                <w:b/>
                <w:color w:val="auto"/>
                <w:sz w:val="17"/>
                <w:szCs w:val="17"/>
              </w:rPr>
              <w:t>10</w:t>
            </w:r>
            <w:r w:rsidRPr="006F69C4">
              <w:rPr>
                <w:b/>
                <w:color w:val="auto"/>
                <w:sz w:val="17"/>
                <w:szCs w:val="17"/>
              </w:rPr>
              <w:t xml:space="preserve"> Points</w:t>
            </w:r>
          </w:p>
          <w:p w:rsidR="00BF45F9" w:rsidRDefault="00BF45F9" w:rsidP="00501C44">
            <w:pPr>
              <w:pStyle w:val="Default"/>
              <w:ind w:left="720"/>
              <w:rPr>
                <w:sz w:val="17"/>
                <w:szCs w:val="17"/>
              </w:rPr>
            </w:pPr>
          </w:p>
        </w:tc>
        <w:tc>
          <w:tcPr>
            <w:tcW w:w="3685" w:type="dxa"/>
          </w:tcPr>
          <w:p w:rsidR="00BF45F9" w:rsidRDefault="00BF45F9" w:rsidP="00BF45F9">
            <w:pPr>
              <w:pStyle w:val="Default"/>
              <w:ind w:left="360"/>
              <w:rPr>
                <w:sz w:val="17"/>
                <w:szCs w:val="17"/>
              </w:rPr>
            </w:pPr>
          </w:p>
        </w:tc>
      </w:tr>
      <w:tr w:rsidR="00BF45F9" w:rsidRPr="000D3B29" w:rsidTr="003A652E">
        <w:sdt>
          <w:sdtPr>
            <w:rPr>
              <w:rFonts w:asciiTheme="minorHAnsi" w:hAnsiTheme="minorHAnsi"/>
              <w:sz w:val="18"/>
              <w:szCs w:val="20"/>
            </w:rPr>
            <w:alias w:val="Select One:"/>
            <w:tag w:val="Select One:"/>
            <w:id w:val="-1774009570"/>
            <w:placeholder>
              <w:docPart w:val="D0B0BA87E575403199B287B86D4BE414"/>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C61633">
                  <w:rPr>
                    <w:rStyle w:val="PlaceholderText"/>
                    <w:rFonts w:asciiTheme="minorHAnsi" w:hAnsiTheme="minorHAnsi"/>
                    <w:sz w:val="18"/>
                    <w:szCs w:val="18"/>
                  </w:rPr>
                  <w:t>Choose an item.</w:t>
                </w:r>
              </w:p>
            </w:tc>
          </w:sdtContent>
        </w:sdt>
        <w:tc>
          <w:tcPr>
            <w:tcW w:w="5153" w:type="dxa"/>
          </w:tcPr>
          <w:p w:rsidR="00BF45F9" w:rsidRDefault="00BF45F9" w:rsidP="00501C44">
            <w:pPr>
              <w:pStyle w:val="Default"/>
              <w:numPr>
                <w:ilvl w:val="0"/>
                <w:numId w:val="18"/>
              </w:numPr>
              <w:rPr>
                <w:sz w:val="17"/>
                <w:szCs w:val="17"/>
              </w:rPr>
            </w:pPr>
            <w:r>
              <w:rPr>
                <w:sz w:val="17"/>
                <w:szCs w:val="17"/>
              </w:rPr>
              <w:t xml:space="preserve">Chapter leadership meets quarterly with the CSUSB Greek Advisor to discuss chapter updates and goal progress. </w:t>
            </w:r>
          </w:p>
          <w:p w:rsidR="00BF45F9" w:rsidRPr="006F69C4" w:rsidRDefault="00BF45F9" w:rsidP="00501C44">
            <w:pPr>
              <w:pStyle w:val="Default"/>
              <w:ind w:left="720"/>
              <w:rPr>
                <w:b/>
                <w:color w:val="auto"/>
                <w:sz w:val="17"/>
                <w:szCs w:val="17"/>
              </w:rPr>
            </w:pPr>
            <w:r w:rsidRPr="006F69C4">
              <w:rPr>
                <w:b/>
                <w:color w:val="auto"/>
                <w:sz w:val="17"/>
                <w:szCs w:val="17"/>
              </w:rPr>
              <w:t xml:space="preserve">Documentation by Office of Student Engagement </w:t>
            </w:r>
            <w:r>
              <w:rPr>
                <w:b/>
                <w:color w:val="auto"/>
                <w:sz w:val="17"/>
                <w:szCs w:val="17"/>
              </w:rPr>
              <w:t>15</w:t>
            </w:r>
            <w:r w:rsidRPr="006F69C4">
              <w:rPr>
                <w:b/>
                <w:color w:val="auto"/>
                <w:sz w:val="17"/>
                <w:szCs w:val="17"/>
              </w:rPr>
              <w:t xml:space="preserve"> Points</w:t>
            </w:r>
          </w:p>
          <w:p w:rsidR="00BF45F9" w:rsidRDefault="00BF45F9" w:rsidP="00501C44">
            <w:pPr>
              <w:pStyle w:val="Default"/>
              <w:ind w:left="720"/>
              <w:rPr>
                <w:sz w:val="17"/>
                <w:szCs w:val="17"/>
              </w:rPr>
            </w:pPr>
          </w:p>
        </w:tc>
        <w:tc>
          <w:tcPr>
            <w:tcW w:w="3685" w:type="dxa"/>
          </w:tcPr>
          <w:p w:rsidR="00BF45F9" w:rsidRDefault="00BF45F9" w:rsidP="00BF45F9">
            <w:pPr>
              <w:pStyle w:val="Default"/>
              <w:ind w:left="360"/>
              <w:rPr>
                <w:sz w:val="17"/>
                <w:szCs w:val="17"/>
              </w:rPr>
            </w:pPr>
          </w:p>
        </w:tc>
      </w:tr>
      <w:tr w:rsidR="00BF45F9" w:rsidRPr="000D3B29" w:rsidTr="003A652E">
        <w:sdt>
          <w:sdtPr>
            <w:rPr>
              <w:rFonts w:asciiTheme="minorHAnsi" w:hAnsiTheme="minorHAnsi"/>
              <w:sz w:val="18"/>
              <w:szCs w:val="20"/>
            </w:rPr>
            <w:alias w:val="Select One:"/>
            <w:tag w:val="Select One:"/>
            <w:id w:val="-165933135"/>
            <w:placeholder>
              <w:docPart w:val="0F443B16D176455D9C9910D5FDF48F0A"/>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C61633">
                  <w:rPr>
                    <w:rStyle w:val="PlaceholderText"/>
                    <w:rFonts w:asciiTheme="minorHAnsi" w:hAnsiTheme="minorHAnsi"/>
                    <w:sz w:val="18"/>
                    <w:szCs w:val="18"/>
                  </w:rPr>
                  <w:t>Choose an item.</w:t>
                </w:r>
              </w:p>
            </w:tc>
          </w:sdtContent>
        </w:sdt>
        <w:tc>
          <w:tcPr>
            <w:tcW w:w="5153" w:type="dxa"/>
          </w:tcPr>
          <w:p w:rsidR="00BF45F9" w:rsidRDefault="00BF45F9" w:rsidP="00501C44">
            <w:pPr>
              <w:pStyle w:val="Default"/>
              <w:numPr>
                <w:ilvl w:val="0"/>
                <w:numId w:val="18"/>
              </w:numPr>
              <w:rPr>
                <w:sz w:val="17"/>
                <w:szCs w:val="17"/>
              </w:rPr>
            </w:pPr>
            <w:r>
              <w:rPr>
                <w:sz w:val="17"/>
                <w:szCs w:val="17"/>
              </w:rPr>
              <w:t xml:space="preserve">The chapter retains 80% of new its new members from bidding/selection through initiation. </w:t>
            </w:r>
          </w:p>
          <w:p w:rsidR="00BF45F9" w:rsidRDefault="00BF45F9" w:rsidP="00501C44">
            <w:pPr>
              <w:pStyle w:val="Default"/>
              <w:ind w:left="720"/>
              <w:rPr>
                <w:b/>
                <w:color w:val="auto"/>
                <w:sz w:val="17"/>
                <w:szCs w:val="17"/>
              </w:rPr>
            </w:pPr>
            <w:r w:rsidRPr="006F69C4">
              <w:rPr>
                <w:b/>
                <w:color w:val="auto"/>
                <w:sz w:val="17"/>
                <w:szCs w:val="17"/>
              </w:rPr>
              <w:t xml:space="preserve">Documentation by Office of Student Engagement </w:t>
            </w:r>
            <w:r>
              <w:rPr>
                <w:b/>
                <w:color w:val="auto"/>
                <w:sz w:val="17"/>
                <w:szCs w:val="17"/>
              </w:rPr>
              <w:t>15</w:t>
            </w:r>
            <w:r w:rsidRPr="006F69C4">
              <w:rPr>
                <w:b/>
                <w:color w:val="auto"/>
                <w:sz w:val="17"/>
                <w:szCs w:val="17"/>
              </w:rPr>
              <w:t xml:space="preserve"> Points</w:t>
            </w:r>
          </w:p>
          <w:p w:rsidR="00480206" w:rsidRPr="006F69C4" w:rsidRDefault="00480206" w:rsidP="00501C44">
            <w:pPr>
              <w:pStyle w:val="Default"/>
              <w:ind w:left="720"/>
              <w:rPr>
                <w:b/>
                <w:color w:val="auto"/>
                <w:sz w:val="17"/>
                <w:szCs w:val="17"/>
              </w:rPr>
            </w:pPr>
          </w:p>
          <w:p w:rsidR="00BF45F9" w:rsidRDefault="00BF45F9" w:rsidP="00501C44">
            <w:pPr>
              <w:pStyle w:val="Default"/>
              <w:rPr>
                <w:sz w:val="17"/>
                <w:szCs w:val="17"/>
              </w:rPr>
            </w:pPr>
          </w:p>
        </w:tc>
        <w:tc>
          <w:tcPr>
            <w:tcW w:w="3685" w:type="dxa"/>
          </w:tcPr>
          <w:p w:rsidR="00BF45F9" w:rsidRDefault="00BF45F9" w:rsidP="00BF45F9">
            <w:pPr>
              <w:pStyle w:val="Default"/>
              <w:ind w:left="360"/>
              <w:rPr>
                <w:sz w:val="17"/>
                <w:szCs w:val="17"/>
              </w:rPr>
            </w:pPr>
          </w:p>
        </w:tc>
      </w:tr>
      <w:tr w:rsidR="00BF45F9" w:rsidRPr="000D3B29" w:rsidTr="003A652E">
        <w:sdt>
          <w:sdtPr>
            <w:rPr>
              <w:rFonts w:asciiTheme="minorHAnsi" w:hAnsiTheme="minorHAnsi"/>
              <w:sz w:val="18"/>
              <w:szCs w:val="20"/>
            </w:rPr>
            <w:alias w:val="Select One:"/>
            <w:tag w:val="Select One:"/>
            <w:id w:val="1734968615"/>
            <w:placeholder>
              <w:docPart w:val="F7660C88BEE34C10B0E1576DCA0A0C71"/>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C61633">
                  <w:rPr>
                    <w:rStyle w:val="PlaceholderText"/>
                    <w:rFonts w:asciiTheme="minorHAnsi" w:hAnsiTheme="minorHAnsi"/>
                    <w:sz w:val="18"/>
                    <w:szCs w:val="18"/>
                  </w:rPr>
                  <w:t>Choose an item.</w:t>
                </w:r>
              </w:p>
            </w:tc>
          </w:sdtContent>
        </w:sdt>
        <w:tc>
          <w:tcPr>
            <w:tcW w:w="5153" w:type="dxa"/>
          </w:tcPr>
          <w:p w:rsidR="00BF45F9" w:rsidRDefault="00BF45F9" w:rsidP="00501C44">
            <w:pPr>
              <w:pStyle w:val="Default"/>
              <w:numPr>
                <w:ilvl w:val="0"/>
                <w:numId w:val="18"/>
              </w:numPr>
              <w:rPr>
                <w:sz w:val="17"/>
                <w:szCs w:val="17"/>
              </w:rPr>
            </w:pPr>
            <w:r>
              <w:rPr>
                <w:sz w:val="17"/>
                <w:szCs w:val="17"/>
              </w:rPr>
              <w:t xml:space="preserve">The chapter has a defined officer transition program. </w:t>
            </w:r>
          </w:p>
          <w:p w:rsidR="00BF45F9" w:rsidRDefault="00BF45F9" w:rsidP="00EB7672">
            <w:pPr>
              <w:pStyle w:val="Default"/>
              <w:ind w:left="720"/>
              <w:rPr>
                <w:b/>
                <w:color w:val="auto"/>
                <w:sz w:val="17"/>
                <w:szCs w:val="17"/>
              </w:rPr>
            </w:pPr>
            <w:r w:rsidRPr="001C0CF0">
              <w:rPr>
                <w:b/>
                <w:color w:val="auto"/>
                <w:sz w:val="17"/>
                <w:szCs w:val="17"/>
              </w:rPr>
              <w:t xml:space="preserve">Documentation  Orgsync: Officer Training &amp; Transition Form </w:t>
            </w:r>
            <w:r w:rsidR="00EB7672">
              <w:rPr>
                <w:b/>
                <w:color w:val="auto"/>
                <w:sz w:val="17"/>
                <w:szCs w:val="17"/>
              </w:rPr>
              <w:t xml:space="preserve"> 15 points</w:t>
            </w:r>
          </w:p>
          <w:p w:rsidR="00EB7672" w:rsidRDefault="00EB7672" w:rsidP="00EB7672">
            <w:pPr>
              <w:pStyle w:val="Default"/>
              <w:ind w:left="720"/>
              <w:rPr>
                <w:b/>
                <w:color w:val="auto"/>
                <w:sz w:val="17"/>
                <w:szCs w:val="17"/>
              </w:rPr>
            </w:pPr>
          </w:p>
          <w:p w:rsidR="00EB7672" w:rsidRDefault="00EB7672" w:rsidP="00EB7672">
            <w:pPr>
              <w:pStyle w:val="Default"/>
              <w:ind w:left="720"/>
              <w:rPr>
                <w:b/>
                <w:color w:val="auto"/>
                <w:sz w:val="17"/>
                <w:szCs w:val="17"/>
              </w:rPr>
            </w:pPr>
          </w:p>
          <w:p w:rsidR="00EB7672" w:rsidRDefault="00EB7672" w:rsidP="00EB7672">
            <w:pPr>
              <w:pStyle w:val="Default"/>
              <w:ind w:left="720"/>
              <w:rPr>
                <w:b/>
                <w:color w:val="auto"/>
                <w:sz w:val="17"/>
                <w:szCs w:val="17"/>
              </w:rPr>
            </w:pPr>
          </w:p>
          <w:p w:rsidR="00EB7672" w:rsidRPr="00EB7672" w:rsidRDefault="00EB7672" w:rsidP="00EB7672">
            <w:pPr>
              <w:pStyle w:val="Default"/>
              <w:ind w:left="720"/>
              <w:rPr>
                <w:b/>
                <w:color w:val="auto"/>
                <w:sz w:val="17"/>
                <w:szCs w:val="17"/>
              </w:rPr>
            </w:pPr>
          </w:p>
        </w:tc>
        <w:tc>
          <w:tcPr>
            <w:tcW w:w="3685" w:type="dxa"/>
          </w:tcPr>
          <w:p w:rsidR="00BF45F9" w:rsidRPr="00E44940" w:rsidRDefault="00BF45F9" w:rsidP="00BF45F9">
            <w:pPr>
              <w:pStyle w:val="Default"/>
              <w:rPr>
                <w:b/>
                <w:i/>
                <w:color w:val="auto"/>
                <w:sz w:val="20"/>
                <w:szCs w:val="20"/>
              </w:rPr>
            </w:pPr>
            <w:r w:rsidRPr="00E44940">
              <w:rPr>
                <w:b/>
                <w:i/>
                <w:color w:val="auto"/>
                <w:sz w:val="20"/>
                <w:szCs w:val="20"/>
              </w:rPr>
              <w:t>Requirement fulfilled by:</w:t>
            </w:r>
          </w:p>
          <w:p w:rsidR="00BF45F9" w:rsidRPr="00E44940" w:rsidRDefault="00BF45F9" w:rsidP="00BF45F9">
            <w:pPr>
              <w:pStyle w:val="Default"/>
              <w:rPr>
                <w:b/>
                <w:i/>
                <w:color w:val="auto"/>
                <w:sz w:val="20"/>
                <w:szCs w:val="20"/>
              </w:rPr>
            </w:pPr>
          </w:p>
          <w:p w:rsidR="00BF45F9" w:rsidRDefault="00BF45F9" w:rsidP="00BF45F9">
            <w:pPr>
              <w:pStyle w:val="Default"/>
              <w:rPr>
                <w:b/>
                <w:i/>
                <w:sz w:val="20"/>
                <w:szCs w:val="20"/>
              </w:rPr>
            </w:pPr>
          </w:p>
          <w:p w:rsidR="00BF45F9" w:rsidRDefault="00BF45F9" w:rsidP="00BF45F9">
            <w:pPr>
              <w:pStyle w:val="Default"/>
              <w:rPr>
                <w:sz w:val="17"/>
                <w:szCs w:val="17"/>
              </w:rPr>
            </w:pPr>
            <w:r w:rsidRPr="00E44940">
              <w:rPr>
                <w:b/>
                <w:i/>
                <w:sz w:val="20"/>
                <w:szCs w:val="20"/>
              </w:rPr>
              <w:t>Date of Event:</w:t>
            </w:r>
          </w:p>
        </w:tc>
      </w:tr>
      <w:tr w:rsidR="00BF45F9" w:rsidRPr="000D3B29" w:rsidTr="003A652E">
        <w:sdt>
          <w:sdtPr>
            <w:rPr>
              <w:rFonts w:asciiTheme="minorHAnsi" w:hAnsiTheme="minorHAnsi"/>
              <w:sz w:val="18"/>
              <w:szCs w:val="20"/>
            </w:rPr>
            <w:alias w:val="Select One:"/>
            <w:tag w:val="Select One:"/>
            <w:id w:val="54515532"/>
            <w:placeholder>
              <w:docPart w:val="664CFD97AC554B62BEAEDD974D352E7D"/>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C61633">
                  <w:rPr>
                    <w:rStyle w:val="PlaceholderText"/>
                    <w:rFonts w:asciiTheme="minorHAnsi" w:hAnsiTheme="minorHAnsi"/>
                    <w:sz w:val="18"/>
                    <w:szCs w:val="18"/>
                  </w:rPr>
                  <w:t>Choose an item.</w:t>
                </w:r>
              </w:p>
            </w:tc>
          </w:sdtContent>
        </w:sdt>
        <w:tc>
          <w:tcPr>
            <w:tcW w:w="5153" w:type="dxa"/>
          </w:tcPr>
          <w:p w:rsidR="00BF45F9" w:rsidRDefault="00BF45F9" w:rsidP="00501C44">
            <w:pPr>
              <w:pStyle w:val="Default"/>
              <w:numPr>
                <w:ilvl w:val="0"/>
                <w:numId w:val="18"/>
              </w:numPr>
              <w:rPr>
                <w:sz w:val="17"/>
                <w:szCs w:val="17"/>
              </w:rPr>
            </w:pPr>
            <w:r>
              <w:rPr>
                <w:sz w:val="17"/>
                <w:szCs w:val="17"/>
              </w:rPr>
              <w:t xml:space="preserve">The chapter conducts at least one (1) goal setting activity each quarter and established written goals and objectives. A chapter that conducts annual goals must review and report on goal progress each quarter. </w:t>
            </w:r>
          </w:p>
          <w:p w:rsidR="00BF45F9" w:rsidRDefault="00BF45F9" w:rsidP="00501C44">
            <w:pPr>
              <w:pStyle w:val="Default"/>
              <w:ind w:left="720"/>
              <w:rPr>
                <w:b/>
                <w:color w:val="auto"/>
                <w:sz w:val="17"/>
                <w:szCs w:val="17"/>
              </w:rPr>
            </w:pPr>
            <w:r w:rsidRPr="001C0CF0">
              <w:rPr>
                <w:b/>
                <w:color w:val="auto"/>
                <w:sz w:val="17"/>
                <w:szCs w:val="17"/>
              </w:rPr>
              <w:t xml:space="preserve">Documentation  Orgsync: </w:t>
            </w:r>
            <w:r>
              <w:rPr>
                <w:b/>
                <w:color w:val="auto"/>
                <w:sz w:val="17"/>
                <w:szCs w:val="17"/>
              </w:rPr>
              <w:t>Goal Setting Form 30 points</w:t>
            </w:r>
          </w:p>
          <w:p w:rsidR="00BF45F9" w:rsidRDefault="00BF45F9" w:rsidP="00501C44">
            <w:pPr>
              <w:pStyle w:val="Default"/>
              <w:ind w:left="720"/>
              <w:rPr>
                <w:sz w:val="17"/>
                <w:szCs w:val="17"/>
              </w:rPr>
            </w:pPr>
          </w:p>
        </w:tc>
        <w:tc>
          <w:tcPr>
            <w:tcW w:w="3685" w:type="dxa"/>
          </w:tcPr>
          <w:p w:rsidR="00BF45F9" w:rsidRPr="00E44940" w:rsidRDefault="00BF45F9" w:rsidP="00BF45F9">
            <w:pPr>
              <w:pStyle w:val="Default"/>
              <w:rPr>
                <w:b/>
                <w:i/>
                <w:color w:val="auto"/>
                <w:sz w:val="20"/>
                <w:szCs w:val="20"/>
              </w:rPr>
            </w:pPr>
            <w:r w:rsidRPr="00E44940">
              <w:rPr>
                <w:b/>
                <w:i/>
                <w:color w:val="auto"/>
                <w:sz w:val="20"/>
                <w:szCs w:val="20"/>
              </w:rPr>
              <w:t>Requirement fulfilled by:</w:t>
            </w:r>
          </w:p>
          <w:p w:rsidR="00BF45F9" w:rsidRPr="00E44940" w:rsidRDefault="00BF45F9" w:rsidP="00BF45F9">
            <w:pPr>
              <w:pStyle w:val="Default"/>
              <w:rPr>
                <w:b/>
                <w:i/>
                <w:color w:val="auto"/>
                <w:sz w:val="20"/>
                <w:szCs w:val="20"/>
              </w:rPr>
            </w:pPr>
          </w:p>
          <w:p w:rsidR="00BF45F9" w:rsidRDefault="00BF45F9" w:rsidP="00BF45F9">
            <w:pPr>
              <w:pStyle w:val="Default"/>
              <w:rPr>
                <w:b/>
                <w:i/>
                <w:sz w:val="20"/>
                <w:szCs w:val="20"/>
              </w:rPr>
            </w:pPr>
          </w:p>
          <w:p w:rsidR="00BF45F9" w:rsidRDefault="00BF45F9" w:rsidP="00BF45F9">
            <w:pPr>
              <w:pStyle w:val="Default"/>
              <w:rPr>
                <w:sz w:val="17"/>
                <w:szCs w:val="17"/>
              </w:rPr>
            </w:pPr>
            <w:r w:rsidRPr="00E44940">
              <w:rPr>
                <w:b/>
                <w:i/>
                <w:sz w:val="20"/>
                <w:szCs w:val="20"/>
              </w:rPr>
              <w:t>Date of Event:</w:t>
            </w:r>
          </w:p>
        </w:tc>
      </w:tr>
      <w:tr w:rsidR="00BF45F9" w:rsidRPr="000D3B29" w:rsidTr="003A652E">
        <w:sdt>
          <w:sdtPr>
            <w:rPr>
              <w:rFonts w:asciiTheme="minorHAnsi" w:hAnsiTheme="minorHAnsi"/>
              <w:sz w:val="18"/>
              <w:szCs w:val="20"/>
            </w:rPr>
            <w:alias w:val="Select One:"/>
            <w:tag w:val="Select One:"/>
            <w:id w:val="1040717368"/>
            <w:placeholder>
              <w:docPart w:val="8B0B4940804C47F1A6890B2BC2D34353"/>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C61633">
                  <w:rPr>
                    <w:rStyle w:val="PlaceholderText"/>
                    <w:rFonts w:asciiTheme="minorHAnsi" w:hAnsiTheme="minorHAnsi"/>
                    <w:sz w:val="18"/>
                    <w:szCs w:val="18"/>
                  </w:rPr>
                  <w:t>Choose an item.</w:t>
                </w:r>
              </w:p>
            </w:tc>
          </w:sdtContent>
        </w:sdt>
        <w:tc>
          <w:tcPr>
            <w:tcW w:w="5153" w:type="dxa"/>
          </w:tcPr>
          <w:p w:rsidR="00BF45F9" w:rsidRDefault="00BF45F9" w:rsidP="00501C44">
            <w:pPr>
              <w:pStyle w:val="Default"/>
              <w:numPr>
                <w:ilvl w:val="0"/>
                <w:numId w:val="18"/>
              </w:numPr>
              <w:rPr>
                <w:sz w:val="17"/>
                <w:szCs w:val="17"/>
              </w:rPr>
            </w:pPr>
            <w:r w:rsidRPr="001C0CF0">
              <w:rPr>
                <w:sz w:val="17"/>
                <w:szCs w:val="17"/>
              </w:rPr>
              <w:t xml:space="preserve">The chapter sponsors, co-sponsors, or attends </w:t>
            </w:r>
            <w:r>
              <w:rPr>
                <w:sz w:val="17"/>
                <w:szCs w:val="17"/>
              </w:rPr>
              <w:t xml:space="preserve">(60% of membership) a second </w:t>
            </w:r>
            <w:r w:rsidRPr="001C0CF0">
              <w:rPr>
                <w:sz w:val="17"/>
                <w:szCs w:val="17"/>
              </w:rPr>
              <w:t>member development program each year for all members. Examples include: fraternal values, personal wellness, leadership development, stress management, diversity, self-defense, gender relations.</w:t>
            </w:r>
          </w:p>
          <w:p w:rsidR="00BF45F9" w:rsidRDefault="00BF45F9" w:rsidP="00501C44">
            <w:pPr>
              <w:pStyle w:val="Default"/>
              <w:ind w:left="720"/>
              <w:rPr>
                <w:b/>
                <w:color w:val="auto"/>
                <w:sz w:val="17"/>
                <w:szCs w:val="17"/>
              </w:rPr>
            </w:pPr>
            <w:r w:rsidRPr="006F69C4">
              <w:rPr>
                <w:b/>
                <w:color w:val="auto"/>
                <w:sz w:val="17"/>
                <w:szCs w:val="17"/>
              </w:rPr>
              <w:t>Documentation Orgsync : Even</w:t>
            </w:r>
            <w:r>
              <w:rPr>
                <w:b/>
                <w:color w:val="auto"/>
                <w:sz w:val="17"/>
                <w:szCs w:val="17"/>
              </w:rPr>
              <w:t xml:space="preserve">t/Workshop Documentation Form  </w:t>
            </w:r>
            <w:r w:rsidRPr="006F69C4">
              <w:rPr>
                <w:b/>
                <w:color w:val="auto"/>
                <w:sz w:val="17"/>
                <w:szCs w:val="17"/>
              </w:rPr>
              <w:t>1</w:t>
            </w:r>
            <w:r>
              <w:rPr>
                <w:b/>
                <w:color w:val="auto"/>
                <w:sz w:val="17"/>
                <w:szCs w:val="17"/>
              </w:rPr>
              <w:t xml:space="preserve">0 </w:t>
            </w:r>
            <w:r w:rsidRPr="006F69C4">
              <w:rPr>
                <w:b/>
                <w:color w:val="auto"/>
                <w:sz w:val="17"/>
                <w:szCs w:val="17"/>
              </w:rPr>
              <w:t>Points</w:t>
            </w:r>
          </w:p>
          <w:p w:rsidR="00BF45F9" w:rsidRPr="006F69C4" w:rsidRDefault="00BF45F9" w:rsidP="00B26117">
            <w:pPr>
              <w:pStyle w:val="Default"/>
              <w:ind w:left="720"/>
              <w:rPr>
                <w:b/>
                <w:color w:val="auto"/>
                <w:sz w:val="17"/>
                <w:szCs w:val="17"/>
              </w:rPr>
            </w:pPr>
            <w:r>
              <w:rPr>
                <w:b/>
                <w:color w:val="auto"/>
                <w:sz w:val="17"/>
                <w:szCs w:val="17"/>
              </w:rPr>
              <w:t xml:space="preserve">* Standard can be combine with another requirement*  </w:t>
            </w:r>
          </w:p>
          <w:p w:rsidR="00BF45F9" w:rsidRDefault="00BF45F9" w:rsidP="00501C44">
            <w:pPr>
              <w:pStyle w:val="Default"/>
              <w:ind w:left="720"/>
              <w:rPr>
                <w:sz w:val="17"/>
                <w:szCs w:val="17"/>
              </w:rPr>
            </w:pPr>
          </w:p>
        </w:tc>
        <w:tc>
          <w:tcPr>
            <w:tcW w:w="3685" w:type="dxa"/>
          </w:tcPr>
          <w:p w:rsidR="00BF45F9" w:rsidRPr="00E44940" w:rsidRDefault="00BF45F9" w:rsidP="00BF45F9">
            <w:pPr>
              <w:pStyle w:val="Default"/>
              <w:rPr>
                <w:b/>
                <w:i/>
                <w:color w:val="auto"/>
                <w:sz w:val="20"/>
                <w:szCs w:val="20"/>
              </w:rPr>
            </w:pPr>
            <w:r w:rsidRPr="00E44940">
              <w:rPr>
                <w:b/>
                <w:i/>
                <w:color w:val="auto"/>
                <w:sz w:val="20"/>
                <w:szCs w:val="20"/>
              </w:rPr>
              <w:t>Requirement fulfilled by:</w:t>
            </w:r>
          </w:p>
          <w:p w:rsidR="00BF45F9" w:rsidRPr="00E44940" w:rsidRDefault="00BF45F9" w:rsidP="00BF45F9">
            <w:pPr>
              <w:pStyle w:val="Default"/>
              <w:rPr>
                <w:b/>
                <w:i/>
                <w:color w:val="auto"/>
                <w:sz w:val="20"/>
                <w:szCs w:val="20"/>
              </w:rPr>
            </w:pPr>
          </w:p>
          <w:p w:rsidR="00BF45F9" w:rsidRDefault="00BF45F9" w:rsidP="00BF45F9">
            <w:pPr>
              <w:pStyle w:val="Default"/>
              <w:rPr>
                <w:b/>
                <w:i/>
                <w:sz w:val="20"/>
                <w:szCs w:val="20"/>
              </w:rPr>
            </w:pPr>
          </w:p>
          <w:p w:rsidR="00BF45F9" w:rsidRPr="001C0CF0" w:rsidRDefault="00BF45F9" w:rsidP="00BF45F9">
            <w:pPr>
              <w:pStyle w:val="Default"/>
              <w:rPr>
                <w:sz w:val="17"/>
                <w:szCs w:val="17"/>
              </w:rPr>
            </w:pPr>
            <w:r w:rsidRPr="00E44940">
              <w:rPr>
                <w:b/>
                <w:i/>
                <w:sz w:val="20"/>
                <w:szCs w:val="20"/>
              </w:rPr>
              <w:t>Date of Event:</w:t>
            </w:r>
          </w:p>
        </w:tc>
      </w:tr>
      <w:tr w:rsidR="00BF45F9" w:rsidRPr="000D3B29" w:rsidTr="003A652E">
        <w:sdt>
          <w:sdtPr>
            <w:rPr>
              <w:rFonts w:asciiTheme="minorHAnsi" w:hAnsiTheme="minorHAnsi"/>
              <w:sz w:val="18"/>
              <w:szCs w:val="20"/>
            </w:rPr>
            <w:alias w:val="Select One:"/>
            <w:tag w:val="Select One:"/>
            <w:id w:val="66082434"/>
            <w:placeholder>
              <w:docPart w:val="5FCBBBF3CAB24F52B448B03387FD02C2"/>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C61633">
                  <w:rPr>
                    <w:rStyle w:val="PlaceholderText"/>
                    <w:rFonts w:asciiTheme="minorHAnsi" w:hAnsiTheme="minorHAnsi"/>
                    <w:sz w:val="18"/>
                    <w:szCs w:val="18"/>
                  </w:rPr>
                  <w:t>Choose an item.</w:t>
                </w:r>
              </w:p>
            </w:tc>
          </w:sdtContent>
        </w:sdt>
        <w:tc>
          <w:tcPr>
            <w:tcW w:w="5153" w:type="dxa"/>
          </w:tcPr>
          <w:p w:rsidR="00BF45F9" w:rsidRDefault="00BF45F9" w:rsidP="00501C44">
            <w:pPr>
              <w:pStyle w:val="Default"/>
              <w:numPr>
                <w:ilvl w:val="0"/>
                <w:numId w:val="18"/>
              </w:numPr>
              <w:rPr>
                <w:sz w:val="17"/>
                <w:szCs w:val="17"/>
              </w:rPr>
            </w:pPr>
            <w:r>
              <w:rPr>
                <w:sz w:val="17"/>
                <w:szCs w:val="17"/>
              </w:rPr>
              <w:t xml:space="preserve">The chapter has fiscal policies reviewed with members and annual or quarterly budget that is reviewed and approved annually by members of the organization. </w:t>
            </w:r>
          </w:p>
          <w:p w:rsidR="00BF45F9" w:rsidRDefault="00BF45F9" w:rsidP="00501C44">
            <w:pPr>
              <w:pStyle w:val="Default"/>
              <w:ind w:left="720"/>
              <w:rPr>
                <w:b/>
                <w:color w:val="auto"/>
                <w:sz w:val="17"/>
                <w:szCs w:val="17"/>
              </w:rPr>
            </w:pPr>
            <w:r w:rsidRPr="006F69C4">
              <w:rPr>
                <w:b/>
                <w:color w:val="auto"/>
                <w:sz w:val="17"/>
                <w:szCs w:val="17"/>
              </w:rPr>
              <w:t xml:space="preserve">Documentation Orgsync : </w:t>
            </w:r>
            <w:r>
              <w:rPr>
                <w:b/>
                <w:color w:val="auto"/>
                <w:sz w:val="17"/>
                <w:szCs w:val="17"/>
              </w:rPr>
              <w:t>Chapter Financial Information Form  20 points</w:t>
            </w:r>
          </w:p>
          <w:p w:rsidR="00BF45F9" w:rsidRDefault="00BF45F9" w:rsidP="00501C44">
            <w:pPr>
              <w:pStyle w:val="Default"/>
              <w:ind w:left="720"/>
              <w:rPr>
                <w:sz w:val="17"/>
                <w:szCs w:val="17"/>
              </w:rPr>
            </w:pPr>
          </w:p>
        </w:tc>
        <w:tc>
          <w:tcPr>
            <w:tcW w:w="3685" w:type="dxa"/>
          </w:tcPr>
          <w:p w:rsidR="00BF45F9" w:rsidRPr="00E44940" w:rsidRDefault="00BF45F9" w:rsidP="00BF45F9">
            <w:pPr>
              <w:pStyle w:val="Default"/>
              <w:rPr>
                <w:b/>
                <w:i/>
                <w:color w:val="auto"/>
                <w:sz w:val="20"/>
                <w:szCs w:val="20"/>
              </w:rPr>
            </w:pPr>
            <w:r w:rsidRPr="00E44940">
              <w:rPr>
                <w:b/>
                <w:i/>
                <w:color w:val="auto"/>
                <w:sz w:val="20"/>
                <w:szCs w:val="20"/>
              </w:rPr>
              <w:t>Requirement fulfilled by:</w:t>
            </w:r>
          </w:p>
          <w:p w:rsidR="00BF45F9" w:rsidRPr="00E44940" w:rsidRDefault="00BF45F9" w:rsidP="00BF45F9">
            <w:pPr>
              <w:pStyle w:val="Default"/>
              <w:rPr>
                <w:b/>
                <w:i/>
                <w:color w:val="auto"/>
                <w:sz w:val="20"/>
                <w:szCs w:val="20"/>
              </w:rPr>
            </w:pPr>
          </w:p>
          <w:p w:rsidR="00BF45F9" w:rsidRDefault="00BF45F9" w:rsidP="00BF45F9">
            <w:pPr>
              <w:pStyle w:val="Default"/>
              <w:rPr>
                <w:b/>
                <w:i/>
                <w:sz w:val="20"/>
                <w:szCs w:val="20"/>
              </w:rPr>
            </w:pPr>
          </w:p>
          <w:p w:rsidR="00BF45F9" w:rsidRDefault="00BF45F9" w:rsidP="00BF45F9">
            <w:pPr>
              <w:pStyle w:val="Default"/>
              <w:rPr>
                <w:sz w:val="17"/>
                <w:szCs w:val="17"/>
              </w:rPr>
            </w:pPr>
            <w:r w:rsidRPr="00E44940">
              <w:rPr>
                <w:b/>
                <w:i/>
                <w:sz w:val="20"/>
                <w:szCs w:val="20"/>
              </w:rPr>
              <w:t>Date of Event:</w:t>
            </w:r>
          </w:p>
        </w:tc>
      </w:tr>
      <w:tr w:rsidR="00BF45F9" w:rsidRPr="000D3B29" w:rsidTr="003A652E">
        <w:sdt>
          <w:sdtPr>
            <w:rPr>
              <w:rFonts w:asciiTheme="minorHAnsi" w:hAnsiTheme="minorHAnsi"/>
              <w:sz w:val="18"/>
              <w:szCs w:val="20"/>
            </w:rPr>
            <w:alias w:val="Select One:"/>
            <w:tag w:val="Select One:"/>
            <w:id w:val="1242140796"/>
            <w:placeholder>
              <w:docPart w:val="3E8647E48B214EBC88830A70F919FF24"/>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C61633">
                  <w:rPr>
                    <w:rStyle w:val="PlaceholderText"/>
                    <w:rFonts w:asciiTheme="minorHAnsi" w:hAnsiTheme="minorHAnsi"/>
                    <w:sz w:val="18"/>
                    <w:szCs w:val="18"/>
                  </w:rPr>
                  <w:t>Choose an item.</w:t>
                </w:r>
              </w:p>
            </w:tc>
          </w:sdtContent>
        </w:sdt>
        <w:tc>
          <w:tcPr>
            <w:tcW w:w="5153" w:type="dxa"/>
          </w:tcPr>
          <w:p w:rsidR="00BF45F9" w:rsidRDefault="00BF45F9" w:rsidP="00501C44">
            <w:pPr>
              <w:pStyle w:val="Default"/>
              <w:numPr>
                <w:ilvl w:val="0"/>
                <w:numId w:val="16"/>
              </w:numPr>
              <w:rPr>
                <w:sz w:val="17"/>
                <w:szCs w:val="17"/>
              </w:rPr>
            </w:pPr>
            <w:r>
              <w:rPr>
                <w:sz w:val="17"/>
                <w:szCs w:val="17"/>
              </w:rPr>
              <w:t>90% of new members attend and complete the CSUSB New Member Education Conference</w:t>
            </w:r>
          </w:p>
          <w:p w:rsidR="00BF45F9" w:rsidRPr="006F69C4" w:rsidRDefault="00BF45F9" w:rsidP="00501C44">
            <w:pPr>
              <w:pStyle w:val="Default"/>
              <w:ind w:left="720"/>
              <w:rPr>
                <w:b/>
                <w:color w:val="auto"/>
                <w:sz w:val="17"/>
                <w:szCs w:val="17"/>
              </w:rPr>
            </w:pPr>
            <w:r w:rsidRPr="006F69C4">
              <w:rPr>
                <w:b/>
                <w:color w:val="auto"/>
                <w:sz w:val="17"/>
                <w:szCs w:val="17"/>
              </w:rPr>
              <w:t xml:space="preserve">Documentation by Office of Student Engagement </w:t>
            </w:r>
            <w:r>
              <w:rPr>
                <w:b/>
                <w:color w:val="auto"/>
                <w:sz w:val="17"/>
                <w:szCs w:val="17"/>
              </w:rPr>
              <w:t>15</w:t>
            </w:r>
            <w:r w:rsidRPr="006F69C4">
              <w:rPr>
                <w:b/>
                <w:color w:val="auto"/>
                <w:sz w:val="17"/>
                <w:szCs w:val="17"/>
              </w:rPr>
              <w:t xml:space="preserve"> Points</w:t>
            </w:r>
          </w:p>
          <w:p w:rsidR="00BF45F9" w:rsidRDefault="00BF45F9" w:rsidP="00501C44">
            <w:pPr>
              <w:pStyle w:val="Default"/>
              <w:ind w:left="720"/>
              <w:rPr>
                <w:sz w:val="17"/>
                <w:szCs w:val="17"/>
              </w:rPr>
            </w:pPr>
          </w:p>
        </w:tc>
        <w:tc>
          <w:tcPr>
            <w:tcW w:w="3685" w:type="dxa"/>
          </w:tcPr>
          <w:p w:rsidR="00BF45F9" w:rsidRDefault="00BF45F9" w:rsidP="00BF45F9">
            <w:pPr>
              <w:pStyle w:val="Default"/>
              <w:ind w:left="360"/>
              <w:rPr>
                <w:sz w:val="17"/>
                <w:szCs w:val="17"/>
              </w:rPr>
            </w:pPr>
          </w:p>
        </w:tc>
      </w:tr>
      <w:tr w:rsidR="00BF45F9" w:rsidRPr="000D3B29" w:rsidTr="003A652E">
        <w:sdt>
          <w:sdtPr>
            <w:rPr>
              <w:rFonts w:asciiTheme="minorHAnsi" w:hAnsiTheme="minorHAnsi"/>
              <w:sz w:val="18"/>
              <w:szCs w:val="20"/>
            </w:rPr>
            <w:alias w:val="Select One:"/>
            <w:tag w:val="Select One:"/>
            <w:id w:val="-2130616978"/>
            <w:placeholder>
              <w:docPart w:val="1CE538EE0E384DD9B2B202962E5FB84C"/>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C61633">
                  <w:rPr>
                    <w:rStyle w:val="PlaceholderText"/>
                    <w:rFonts w:asciiTheme="minorHAnsi" w:hAnsiTheme="minorHAnsi"/>
                    <w:sz w:val="18"/>
                    <w:szCs w:val="18"/>
                  </w:rPr>
                  <w:t>Choose an item.</w:t>
                </w:r>
              </w:p>
            </w:tc>
          </w:sdtContent>
        </w:sdt>
        <w:tc>
          <w:tcPr>
            <w:tcW w:w="5153" w:type="dxa"/>
          </w:tcPr>
          <w:p w:rsidR="00BF45F9" w:rsidRDefault="00BF45F9" w:rsidP="00501C44">
            <w:pPr>
              <w:pStyle w:val="Default"/>
              <w:numPr>
                <w:ilvl w:val="0"/>
                <w:numId w:val="16"/>
              </w:numPr>
              <w:rPr>
                <w:sz w:val="17"/>
                <w:szCs w:val="17"/>
              </w:rPr>
            </w:pPr>
            <w:r w:rsidRPr="00BD624B">
              <w:rPr>
                <w:sz w:val="17"/>
                <w:szCs w:val="17"/>
              </w:rPr>
              <w:t>The chapter spon</w:t>
            </w:r>
            <w:r>
              <w:rPr>
                <w:sz w:val="17"/>
                <w:szCs w:val="17"/>
              </w:rPr>
              <w:t>sors, co-sponsors, or attends (5</w:t>
            </w:r>
            <w:r w:rsidRPr="00BD624B">
              <w:rPr>
                <w:sz w:val="17"/>
                <w:szCs w:val="17"/>
              </w:rPr>
              <w:t>0% of membership) a parent/family program each year which enables active members to connect with parents/families.</w:t>
            </w:r>
          </w:p>
          <w:p w:rsidR="00BF45F9" w:rsidRDefault="00BF45F9" w:rsidP="00501C44">
            <w:pPr>
              <w:pStyle w:val="Default"/>
              <w:ind w:left="720"/>
              <w:rPr>
                <w:b/>
                <w:color w:val="auto"/>
                <w:sz w:val="17"/>
                <w:szCs w:val="17"/>
              </w:rPr>
            </w:pPr>
            <w:r w:rsidRPr="006F69C4">
              <w:rPr>
                <w:b/>
                <w:color w:val="auto"/>
                <w:sz w:val="17"/>
                <w:szCs w:val="17"/>
              </w:rPr>
              <w:t>Documentation Orgsync : Even</w:t>
            </w:r>
            <w:r>
              <w:rPr>
                <w:b/>
                <w:color w:val="auto"/>
                <w:sz w:val="17"/>
                <w:szCs w:val="17"/>
              </w:rPr>
              <w:t xml:space="preserve">t/Workshop Documentation Form  </w:t>
            </w:r>
            <w:r w:rsidRPr="006F69C4">
              <w:rPr>
                <w:b/>
                <w:color w:val="auto"/>
                <w:sz w:val="17"/>
                <w:szCs w:val="17"/>
              </w:rPr>
              <w:t>1</w:t>
            </w:r>
            <w:r>
              <w:rPr>
                <w:b/>
                <w:color w:val="auto"/>
                <w:sz w:val="17"/>
                <w:szCs w:val="17"/>
              </w:rPr>
              <w:t xml:space="preserve">0 </w:t>
            </w:r>
            <w:r w:rsidRPr="006F69C4">
              <w:rPr>
                <w:b/>
                <w:color w:val="auto"/>
                <w:sz w:val="17"/>
                <w:szCs w:val="17"/>
              </w:rPr>
              <w:t>Points</w:t>
            </w:r>
          </w:p>
          <w:p w:rsidR="00BF45F9" w:rsidRPr="006F69C4" w:rsidRDefault="00BF45F9" w:rsidP="00B26117">
            <w:pPr>
              <w:pStyle w:val="Default"/>
              <w:ind w:left="720"/>
              <w:rPr>
                <w:b/>
                <w:color w:val="auto"/>
                <w:sz w:val="17"/>
                <w:szCs w:val="17"/>
              </w:rPr>
            </w:pPr>
            <w:r>
              <w:rPr>
                <w:b/>
                <w:color w:val="auto"/>
                <w:sz w:val="17"/>
                <w:szCs w:val="17"/>
              </w:rPr>
              <w:t xml:space="preserve">* Standard can be combine with another requirement*  </w:t>
            </w:r>
          </w:p>
          <w:p w:rsidR="00BF45F9" w:rsidRDefault="00BF45F9" w:rsidP="00501C44">
            <w:pPr>
              <w:pStyle w:val="Default"/>
              <w:ind w:left="720"/>
              <w:rPr>
                <w:sz w:val="17"/>
                <w:szCs w:val="17"/>
              </w:rPr>
            </w:pPr>
          </w:p>
        </w:tc>
        <w:tc>
          <w:tcPr>
            <w:tcW w:w="3685" w:type="dxa"/>
          </w:tcPr>
          <w:p w:rsidR="00BF45F9" w:rsidRPr="00E44940" w:rsidRDefault="00BF45F9" w:rsidP="00BF45F9">
            <w:pPr>
              <w:pStyle w:val="Default"/>
              <w:rPr>
                <w:b/>
                <w:i/>
                <w:color w:val="auto"/>
                <w:sz w:val="20"/>
                <w:szCs w:val="20"/>
              </w:rPr>
            </w:pPr>
            <w:r w:rsidRPr="00E44940">
              <w:rPr>
                <w:b/>
                <w:i/>
                <w:color w:val="auto"/>
                <w:sz w:val="20"/>
                <w:szCs w:val="20"/>
              </w:rPr>
              <w:t>Requirement fulfilled by:</w:t>
            </w:r>
          </w:p>
          <w:p w:rsidR="00BF45F9" w:rsidRPr="00E44940" w:rsidRDefault="00BF45F9" w:rsidP="00BF45F9">
            <w:pPr>
              <w:pStyle w:val="Default"/>
              <w:rPr>
                <w:b/>
                <w:i/>
                <w:color w:val="auto"/>
                <w:sz w:val="20"/>
                <w:szCs w:val="20"/>
              </w:rPr>
            </w:pPr>
          </w:p>
          <w:p w:rsidR="00BF45F9" w:rsidRDefault="00BF45F9" w:rsidP="00BF45F9">
            <w:pPr>
              <w:pStyle w:val="Default"/>
              <w:rPr>
                <w:b/>
                <w:i/>
                <w:sz w:val="20"/>
                <w:szCs w:val="20"/>
              </w:rPr>
            </w:pPr>
          </w:p>
          <w:p w:rsidR="00BF45F9" w:rsidRPr="00BD624B" w:rsidRDefault="00BF45F9" w:rsidP="00BF45F9">
            <w:pPr>
              <w:pStyle w:val="Default"/>
              <w:rPr>
                <w:sz w:val="17"/>
                <w:szCs w:val="17"/>
              </w:rPr>
            </w:pPr>
            <w:r w:rsidRPr="00E44940">
              <w:rPr>
                <w:b/>
                <w:i/>
                <w:sz w:val="20"/>
                <w:szCs w:val="20"/>
              </w:rPr>
              <w:t>Date of Event:</w:t>
            </w:r>
          </w:p>
        </w:tc>
      </w:tr>
      <w:tr w:rsidR="00BF45F9" w:rsidRPr="000D3B29" w:rsidTr="003A652E">
        <w:sdt>
          <w:sdtPr>
            <w:rPr>
              <w:rFonts w:asciiTheme="minorHAnsi" w:hAnsiTheme="minorHAnsi"/>
              <w:sz w:val="18"/>
              <w:szCs w:val="20"/>
            </w:rPr>
            <w:alias w:val="Select One:"/>
            <w:tag w:val="Select One:"/>
            <w:id w:val="-10837737"/>
            <w:placeholder>
              <w:docPart w:val="676156892FF44706BE736EA32FA4B9A3"/>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C61633">
                  <w:rPr>
                    <w:rStyle w:val="PlaceholderText"/>
                    <w:rFonts w:asciiTheme="minorHAnsi" w:hAnsiTheme="minorHAnsi"/>
                    <w:sz w:val="18"/>
                    <w:szCs w:val="18"/>
                  </w:rPr>
                  <w:t>Choose an item.</w:t>
                </w:r>
              </w:p>
            </w:tc>
          </w:sdtContent>
        </w:sdt>
        <w:tc>
          <w:tcPr>
            <w:tcW w:w="5153" w:type="dxa"/>
          </w:tcPr>
          <w:p w:rsidR="00BF45F9" w:rsidRDefault="00BF45F9" w:rsidP="00501C44">
            <w:pPr>
              <w:pStyle w:val="Default"/>
              <w:numPr>
                <w:ilvl w:val="0"/>
                <w:numId w:val="16"/>
              </w:numPr>
              <w:rPr>
                <w:sz w:val="17"/>
                <w:szCs w:val="17"/>
              </w:rPr>
            </w:pPr>
            <w:r w:rsidRPr="00BD624B">
              <w:rPr>
                <w:sz w:val="17"/>
                <w:szCs w:val="17"/>
              </w:rPr>
              <w:t>The chapter sponsors, co-sponsors, or attends (</w:t>
            </w:r>
            <w:r>
              <w:rPr>
                <w:sz w:val="17"/>
                <w:szCs w:val="17"/>
              </w:rPr>
              <w:t>5</w:t>
            </w:r>
            <w:r w:rsidRPr="00BD624B">
              <w:rPr>
                <w:sz w:val="17"/>
                <w:szCs w:val="17"/>
              </w:rPr>
              <w:t>0% of membership) an alumni/ae program each year which enables active members to connect with alumni/ae.</w:t>
            </w:r>
          </w:p>
          <w:p w:rsidR="00BF45F9" w:rsidRDefault="00BF45F9" w:rsidP="00501C44">
            <w:pPr>
              <w:pStyle w:val="Default"/>
              <w:ind w:left="720"/>
              <w:rPr>
                <w:b/>
                <w:color w:val="auto"/>
                <w:sz w:val="17"/>
                <w:szCs w:val="17"/>
              </w:rPr>
            </w:pPr>
            <w:r w:rsidRPr="006F69C4">
              <w:rPr>
                <w:b/>
                <w:color w:val="auto"/>
                <w:sz w:val="17"/>
                <w:szCs w:val="17"/>
              </w:rPr>
              <w:t>Documentation Orgsync : Even</w:t>
            </w:r>
            <w:r>
              <w:rPr>
                <w:b/>
                <w:color w:val="auto"/>
                <w:sz w:val="17"/>
                <w:szCs w:val="17"/>
              </w:rPr>
              <w:t xml:space="preserve">t/Workshop Documentation Form  </w:t>
            </w:r>
            <w:r w:rsidRPr="006F69C4">
              <w:rPr>
                <w:b/>
                <w:color w:val="auto"/>
                <w:sz w:val="17"/>
                <w:szCs w:val="17"/>
              </w:rPr>
              <w:t>1</w:t>
            </w:r>
            <w:r>
              <w:rPr>
                <w:b/>
                <w:color w:val="auto"/>
                <w:sz w:val="17"/>
                <w:szCs w:val="17"/>
              </w:rPr>
              <w:t xml:space="preserve">0 </w:t>
            </w:r>
            <w:r w:rsidRPr="006F69C4">
              <w:rPr>
                <w:b/>
                <w:color w:val="auto"/>
                <w:sz w:val="17"/>
                <w:szCs w:val="17"/>
              </w:rPr>
              <w:t>Points</w:t>
            </w:r>
          </w:p>
          <w:p w:rsidR="00BF45F9" w:rsidRPr="006F69C4" w:rsidRDefault="00BF45F9" w:rsidP="00B26117">
            <w:pPr>
              <w:pStyle w:val="Default"/>
              <w:ind w:left="720"/>
              <w:rPr>
                <w:b/>
                <w:color w:val="auto"/>
                <w:sz w:val="17"/>
                <w:szCs w:val="17"/>
              </w:rPr>
            </w:pPr>
            <w:r>
              <w:rPr>
                <w:b/>
                <w:color w:val="auto"/>
                <w:sz w:val="17"/>
                <w:szCs w:val="17"/>
              </w:rPr>
              <w:t xml:space="preserve">* Standard can be combine with another requirement*  </w:t>
            </w:r>
          </w:p>
          <w:p w:rsidR="00BF45F9" w:rsidRPr="00BD624B" w:rsidRDefault="00BF45F9" w:rsidP="00501C44">
            <w:pPr>
              <w:pStyle w:val="Default"/>
              <w:rPr>
                <w:sz w:val="17"/>
                <w:szCs w:val="17"/>
              </w:rPr>
            </w:pPr>
          </w:p>
        </w:tc>
        <w:tc>
          <w:tcPr>
            <w:tcW w:w="3685" w:type="dxa"/>
          </w:tcPr>
          <w:p w:rsidR="00BF45F9" w:rsidRPr="00E44940" w:rsidRDefault="00BF45F9" w:rsidP="00BF45F9">
            <w:pPr>
              <w:pStyle w:val="Default"/>
              <w:rPr>
                <w:b/>
                <w:i/>
                <w:color w:val="auto"/>
                <w:sz w:val="20"/>
                <w:szCs w:val="20"/>
              </w:rPr>
            </w:pPr>
            <w:r w:rsidRPr="00E44940">
              <w:rPr>
                <w:b/>
                <w:i/>
                <w:color w:val="auto"/>
                <w:sz w:val="20"/>
                <w:szCs w:val="20"/>
              </w:rPr>
              <w:t>Requirement fulfilled by:</w:t>
            </w:r>
          </w:p>
          <w:p w:rsidR="00BF45F9" w:rsidRPr="00E44940" w:rsidRDefault="00BF45F9" w:rsidP="00BF45F9">
            <w:pPr>
              <w:pStyle w:val="Default"/>
              <w:rPr>
                <w:b/>
                <w:i/>
                <w:color w:val="auto"/>
                <w:sz w:val="20"/>
                <w:szCs w:val="20"/>
              </w:rPr>
            </w:pPr>
          </w:p>
          <w:p w:rsidR="00BF45F9" w:rsidRDefault="00BF45F9" w:rsidP="00BF45F9">
            <w:pPr>
              <w:pStyle w:val="Default"/>
              <w:rPr>
                <w:b/>
                <w:i/>
                <w:sz w:val="20"/>
                <w:szCs w:val="20"/>
              </w:rPr>
            </w:pPr>
          </w:p>
          <w:p w:rsidR="00BF45F9" w:rsidRPr="00BD624B" w:rsidRDefault="00BF45F9" w:rsidP="00BF45F9">
            <w:pPr>
              <w:pStyle w:val="Default"/>
              <w:rPr>
                <w:sz w:val="17"/>
                <w:szCs w:val="17"/>
              </w:rPr>
            </w:pPr>
            <w:r w:rsidRPr="00E44940">
              <w:rPr>
                <w:b/>
                <w:i/>
                <w:sz w:val="20"/>
                <w:szCs w:val="20"/>
              </w:rPr>
              <w:t>Date of Event:</w:t>
            </w:r>
          </w:p>
        </w:tc>
      </w:tr>
      <w:tr w:rsidR="00BF45F9" w:rsidRPr="000D3B29" w:rsidTr="003A652E">
        <w:sdt>
          <w:sdtPr>
            <w:rPr>
              <w:rFonts w:asciiTheme="minorHAnsi" w:hAnsiTheme="minorHAnsi"/>
              <w:sz w:val="18"/>
              <w:szCs w:val="20"/>
            </w:rPr>
            <w:alias w:val="Select One:"/>
            <w:tag w:val="Select One:"/>
            <w:id w:val="-1826502004"/>
            <w:placeholder>
              <w:docPart w:val="F2D21AB0B43C4B65B991BB16FF31A0CA"/>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C61633">
                  <w:rPr>
                    <w:rStyle w:val="PlaceholderText"/>
                    <w:rFonts w:asciiTheme="minorHAnsi" w:hAnsiTheme="minorHAnsi"/>
                    <w:sz w:val="18"/>
                    <w:szCs w:val="18"/>
                  </w:rPr>
                  <w:t>Choose an item.</w:t>
                </w:r>
              </w:p>
            </w:tc>
          </w:sdtContent>
        </w:sdt>
        <w:tc>
          <w:tcPr>
            <w:tcW w:w="5153" w:type="dxa"/>
          </w:tcPr>
          <w:p w:rsidR="00BF45F9" w:rsidRDefault="00BF45F9" w:rsidP="00501C44">
            <w:pPr>
              <w:pStyle w:val="Default"/>
              <w:numPr>
                <w:ilvl w:val="0"/>
                <w:numId w:val="16"/>
              </w:numPr>
              <w:rPr>
                <w:sz w:val="17"/>
                <w:szCs w:val="17"/>
              </w:rPr>
            </w:pPr>
            <w:r w:rsidRPr="00BD624B">
              <w:rPr>
                <w:sz w:val="17"/>
                <w:szCs w:val="17"/>
              </w:rPr>
              <w:t>The chapter sends at least one</w:t>
            </w:r>
            <w:r>
              <w:rPr>
                <w:sz w:val="17"/>
                <w:szCs w:val="17"/>
              </w:rPr>
              <w:t xml:space="preserve"> (1) </w:t>
            </w:r>
            <w:r w:rsidRPr="00BD624B">
              <w:rPr>
                <w:sz w:val="17"/>
                <w:szCs w:val="17"/>
              </w:rPr>
              <w:t>newsletter per year to both alumni and parents. This can either be the same newsletter distributed to each group or separate newsletters. The newsletters can be distributed via mail, electronically or at an alumni chapter meeting. Each chapter can decide which alumni are included.  (New organizations without local alumni can receive full credit by mailing newsletters to parents only.)</w:t>
            </w:r>
          </w:p>
          <w:p w:rsidR="00BF45F9" w:rsidRDefault="00BF45F9" w:rsidP="00501C44">
            <w:pPr>
              <w:pStyle w:val="Default"/>
              <w:ind w:left="720"/>
              <w:rPr>
                <w:b/>
                <w:color w:val="auto"/>
                <w:sz w:val="17"/>
                <w:szCs w:val="17"/>
              </w:rPr>
            </w:pPr>
            <w:r w:rsidRPr="006F69C4">
              <w:rPr>
                <w:b/>
                <w:color w:val="auto"/>
                <w:sz w:val="17"/>
                <w:szCs w:val="17"/>
              </w:rPr>
              <w:t xml:space="preserve">Documentation Orgsync : </w:t>
            </w:r>
            <w:r>
              <w:rPr>
                <w:b/>
                <w:color w:val="auto"/>
                <w:sz w:val="17"/>
                <w:szCs w:val="17"/>
              </w:rPr>
              <w:t>Newsletter /Routine Communication Form</w:t>
            </w:r>
          </w:p>
          <w:p w:rsidR="00BF45F9" w:rsidRPr="00BD624B" w:rsidRDefault="00BF45F9" w:rsidP="00501C44">
            <w:pPr>
              <w:pStyle w:val="Default"/>
              <w:ind w:left="720"/>
              <w:rPr>
                <w:sz w:val="17"/>
                <w:szCs w:val="17"/>
              </w:rPr>
            </w:pPr>
          </w:p>
        </w:tc>
        <w:tc>
          <w:tcPr>
            <w:tcW w:w="3685" w:type="dxa"/>
          </w:tcPr>
          <w:p w:rsidR="00BF45F9" w:rsidRPr="00E44940" w:rsidRDefault="00BF45F9" w:rsidP="00BF45F9">
            <w:pPr>
              <w:pStyle w:val="Default"/>
              <w:rPr>
                <w:b/>
                <w:i/>
                <w:color w:val="auto"/>
                <w:sz w:val="20"/>
                <w:szCs w:val="20"/>
              </w:rPr>
            </w:pPr>
            <w:r w:rsidRPr="00E44940">
              <w:rPr>
                <w:b/>
                <w:i/>
                <w:color w:val="auto"/>
                <w:sz w:val="20"/>
                <w:szCs w:val="20"/>
              </w:rPr>
              <w:t>Requirement fulfilled by:</w:t>
            </w:r>
          </w:p>
          <w:p w:rsidR="00BF45F9" w:rsidRPr="00E44940" w:rsidRDefault="00BF45F9" w:rsidP="00BF45F9">
            <w:pPr>
              <w:pStyle w:val="Default"/>
              <w:rPr>
                <w:b/>
                <w:i/>
                <w:color w:val="auto"/>
                <w:sz w:val="20"/>
                <w:szCs w:val="20"/>
              </w:rPr>
            </w:pPr>
          </w:p>
          <w:p w:rsidR="00BF45F9" w:rsidRDefault="00BF45F9" w:rsidP="00BF45F9">
            <w:pPr>
              <w:pStyle w:val="Default"/>
              <w:rPr>
                <w:b/>
                <w:i/>
                <w:sz w:val="20"/>
                <w:szCs w:val="20"/>
              </w:rPr>
            </w:pPr>
          </w:p>
          <w:p w:rsidR="00BF45F9" w:rsidRPr="00BD624B" w:rsidRDefault="00BF45F9" w:rsidP="00BF45F9">
            <w:pPr>
              <w:pStyle w:val="Default"/>
              <w:rPr>
                <w:sz w:val="17"/>
                <w:szCs w:val="17"/>
              </w:rPr>
            </w:pPr>
            <w:r w:rsidRPr="00E44940">
              <w:rPr>
                <w:b/>
                <w:i/>
                <w:sz w:val="20"/>
                <w:szCs w:val="20"/>
              </w:rPr>
              <w:t>Date of Event:</w:t>
            </w:r>
          </w:p>
        </w:tc>
      </w:tr>
    </w:tbl>
    <w:p w:rsidR="00A10D28" w:rsidRDefault="00A10D28" w:rsidP="002C6EB7">
      <w:pPr>
        <w:rPr>
          <w:sz w:val="20"/>
          <w:szCs w:val="20"/>
        </w:rPr>
      </w:pPr>
    </w:p>
    <w:p w:rsidR="00BC465F" w:rsidRPr="006D679F" w:rsidRDefault="00BC465F" w:rsidP="00BC465F">
      <w:pPr>
        <w:rPr>
          <w:b/>
          <w:sz w:val="28"/>
          <w:szCs w:val="28"/>
        </w:rPr>
      </w:pPr>
      <w:r w:rsidRPr="006D679F">
        <w:rPr>
          <w:b/>
          <w:sz w:val="28"/>
          <w:szCs w:val="28"/>
        </w:rPr>
        <w:t>Bonus Standards:</w:t>
      </w:r>
    </w:p>
    <w:tbl>
      <w:tblPr>
        <w:tblStyle w:val="TableGrid"/>
        <w:tblW w:w="0" w:type="auto"/>
        <w:tblLook w:val="04A0" w:firstRow="1" w:lastRow="0" w:firstColumn="1" w:lastColumn="0" w:noHBand="0" w:noVBand="1"/>
      </w:tblPr>
      <w:tblGrid>
        <w:gridCol w:w="1232"/>
        <w:gridCol w:w="5153"/>
        <w:gridCol w:w="3685"/>
      </w:tblGrid>
      <w:tr w:rsidR="00BF45F9" w:rsidRPr="00BD624B" w:rsidTr="00480206">
        <w:sdt>
          <w:sdtPr>
            <w:rPr>
              <w:rFonts w:asciiTheme="minorHAnsi" w:hAnsiTheme="minorHAnsi"/>
              <w:sz w:val="18"/>
              <w:szCs w:val="20"/>
            </w:rPr>
            <w:alias w:val="Select One:"/>
            <w:tag w:val="Select One:"/>
            <w:id w:val="-1255750543"/>
            <w:placeholder>
              <w:docPart w:val="D453BAE737C24A7587A14D1CCE6A02C7"/>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E44ABA">
                  <w:rPr>
                    <w:rStyle w:val="PlaceholderText"/>
                    <w:rFonts w:asciiTheme="minorHAnsi" w:hAnsiTheme="minorHAnsi"/>
                    <w:sz w:val="18"/>
                    <w:szCs w:val="18"/>
                  </w:rPr>
                  <w:t>Choose an item.</w:t>
                </w:r>
              </w:p>
            </w:tc>
          </w:sdtContent>
        </w:sdt>
        <w:tc>
          <w:tcPr>
            <w:tcW w:w="5153" w:type="dxa"/>
          </w:tcPr>
          <w:p w:rsidR="00BF45F9" w:rsidRDefault="00BF45F9" w:rsidP="00501C44">
            <w:pPr>
              <w:pStyle w:val="Default"/>
              <w:numPr>
                <w:ilvl w:val="0"/>
                <w:numId w:val="20"/>
              </w:numPr>
              <w:rPr>
                <w:sz w:val="17"/>
                <w:szCs w:val="17"/>
              </w:rPr>
            </w:pPr>
            <w:r>
              <w:rPr>
                <w:sz w:val="17"/>
                <w:szCs w:val="17"/>
              </w:rPr>
              <w:t xml:space="preserve">The chapter has been recognized on the regional or inter/national level for achievements during the year. </w:t>
            </w:r>
          </w:p>
          <w:p w:rsidR="00480206" w:rsidRPr="00A26326" w:rsidRDefault="00BF45F9" w:rsidP="00A26326">
            <w:pPr>
              <w:pStyle w:val="Default"/>
              <w:ind w:left="720"/>
              <w:rPr>
                <w:b/>
                <w:color w:val="auto"/>
                <w:sz w:val="17"/>
                <w:szCs w:val="17"/>
              </w:rPr>
            </w:pPr>
            <w:r w:rsidRPr="006F69C4">
              <w:rPr>
                <w:b/>
                <w:color w:val="auto"/>
                <w:sz w:val="17"/>
                <w:szCs w:val="17"/>
              </w:rPr>
              <w:t xml:space="preserve">Documentation </w:t>
            </w:r>
            <w:r>
              <w:rPr>
                <w:b/>
                <w:color w:val="auto"/>
                <w:sz w:val="17"/>
                <w:szCs w:val="17"/>
              </w:rPr>
              <w:t>submitted from inter/national Organization to OSE.</w:t>
            </w:r>
          </w:p>
          <w:p w:rsidR="00480206" w:rsidRDefault="00480206" w:rsidP="00501C44">
            <w:pPr>
              <w:pStyle w:val="Default"/>
              <w:ind w:left="720"/>
              <w:rPr>
                <w:sz w:val="17"/>
                <w:szCs w:val="17"/>
              </w:rPr>
            </w:pPr>
          </w:p>
          <w:p w:rsidR="00480206" w:rsidRPr="00BD624B" w:rsidRDefault="00480206" w:rsidP="00501C44">
            <w:pPr>
              <w:pStyle w:val="Default"/>
              <w:ind w:left="720"/>
              <w:rPr>
                <w:sz w:val="17"/>
                <w:szCs w:val="17"/>
              </w:rPr>
            </w:pPr>
          </w:p>
        </w:tc>
        <w:tc>
          <w:tcPr>
            <w:tcW w:w="3685" w:type="dxa"/>
          </w:tcPr>
          <w:p w:rsidR="00BF45F9" w:rsidRDefault="00BF45F9" w:rsidP="00BF45F9">
            <w:pPr>
              <w:pStyle w:val="Default"/>
              <w:ind w:left="360"/>
              <w:rPr>
                <w:sz w:val="17"/>
                <w:szCs w:val="17"/>
              </w:rPr>
            </w:pPr>
          </w:p>
        </w:tc>
      </w:tr>
      <w:tr w:rsidR="00BF45F9" w:rsidRPr="00BD624B" w:rsidTr="00480206">
        <w:sdt>
          <w:sdtPr>
            <w:rPr>
              <w:rFonts w:asciiTheme="minorHAnsi" w:hAnsiTheme="minorHAnsi"/>
              <w:sz w:val="18"/>
              <w:szCs w:val="20"/>
            </w:rPr>
            <w:alias w:val="Select One:"/>
            <w:tag w:val="Select One:"/>
            <w:id w:val="-959339671"/>
            <w:placeholder>
              <w:docPart w:val="ACBB6067A22C4BF2BDF4E5E2746F22D5"/>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E44ABA">
                  <w:rPr>
                    <w:rStyle w:val="PlaceholderText"/>
                    <w:rFonts w:asciiTheme="minorHAnsi" w:hAnsiTheme="minorHAnsi"/>
                    <w:sz w:val="18"/>
                    <w:szCs w:val="18"/>
                  </w:rPr>
                  <w:t>Choose an item.</w:t>
                </w:r>
              </w:p>
            </w:tc>
          </w:sdtContent>
        </w:sdt>
        <w:tc>
          <w:tcPr>
            <w:tcW w:w="5153" w:type="dxa"/>
          </w:tcPr>
          <w:p w:rsidR="00BF45F9" w:rsidRPr="00BC465F" w:rsidRDefault="00BF45F9" w:rsidP="00501C44">
            <w:pPr>
              <w:pStyle w:val="Default"/>
              <w:numPr>
                <w:ilvl w:val="0"/>
                <w:numId w:val="20"/>
              </w:numPr>
              <w:rPr>
                <w:b/>
                <w:color w:val="auto"/>
                <w:sz w:val="17"/>
                <w:szCs w:val="17"/>
              </w:rPr>
            </w:pPr>
            <w:r w:rsidRPr="00BC465F">
              <w:rPr>
                <w:sz w:val="17"/>
                <w:szCs w:val="17"/>
              </w:rPr>
              <w:t>The chapter sponsors or co-sponsors a development program with</w:t>
            </w:r>
            <w:r>
              <w:rPr>
                <w:sz w:val="17"/>
                <w:szCs w:val="17"/>
              </w:rPr>
              <w:t xml:space="preserve"> a chapter from another council.</w:t>
            </w:r>
          </w:p>
          <w:p w:rsidR="00BF45F9" w:rsidRDefault="00BF45F9" w:rsidP="00501C44">
            <w:pPr>
              <w:pStyle w:val="Default"/>
              <w:ind w:left="720"/>
              <w:rPr>
                <w:b/>
                <w:color w:val="auto"/>
                <w:sz w:val="17"/>
                <w:szCs w:val="17"/>
              </w:rPr>
            </w:pPr>
            <w:r w:rsidRPr="00BC465F">
              <w:rPr>
                <w:b/>
                <w:color w:val="auto"/>
                <w:sz w:val="17"/>
                <w:szCs w:val="17"/>
              </w:rPr>
              <w:t>Documentation Orgsync : Event/Workshop Documentation Form  10 Points</w:t>
            </w:r>
          </w:p>
          <w:p w:rsidR="00BF45F9" w:rsidRPr="00EB7672" w:rsidRDefault="00BF45F9" w:rsidP="00EB7672">
            <w:pPr>
              <w:pStyle w:val="Default"/>
              <w:ind w:left="720"/>
              <w:rPr>
                <w:b/>
                <w:color w:val="auto"/>
                <w:sz w:val="17"/>
                <w:szCs w:val="17"/>
              </w:rPr>
            </w:pPr>
            <w:r>
              <w:rPr>
                <w:b/>
                <w:color w:val="auto"/>
                <w:sz w:val="17"/>
                <w:szCs w:val="17"/>
              </w:rPr>
              <w:t xml:space="preserve">* Standard can be combine with another requirement*  </w:t>
            </w:r>
          </w:p>
        </w:tc>
        <w:tc>
          <w:tcPr>
            <w:tcW w:w="3685" w:type="dxa"/>
          </w:tcPr>
          <w:p w:rsidR="00BF45F9" w:rsidRPr="00E44940" w:rsidRDefault="00BF45F9" w:rsidP="00BF45F9">
            <w:pPr>
              <w:pStyle w:val="Default"/>
              <w:rPr>
                <w:b/>
                <w:i/>
                <w:color w:val="auto"/>
                <w:sz w:val="20"/>
                <w:szCs w:val="20"/>
              </w:rPr>
            </w:pPr>
            <w:r w:rsidRPr="00E44940">
              <w:rPr>
                <w:b/>
                <w:i/>
                <w:color w:val="auto"/>
                <w:sz w:val="20"/>
                <w:szCs w:val="20"/>
              </w:rPr>
              <w:t>Requirement fulfilled by:</w:t>
            </w:r>
          </w:p>
          <w:p w:rsidR="00BF45F9" w:rsidRPr="00E44940" w:rsidRDefault="00BF45F9" w:rsidP="00BF45F9">
            <w:pPr>
              <w:pStyle w:val="Default"/>
              <w:rPr>
                <w:b/>
                <w:i/>
                <w:color w:val="auto"/>
                <w:sz w:val="20"/>
                <w:szCs w:val="20"/>
              </w:rPr>
            </w:pPr>
          </w:p>
          <w:p w:rsidR="00BF45F9" w:rsidRDefault="00BF45F9" w:rsidP="00BF45F9">
            <w:pPr>
              <w:pStyle w:val="Default"/>
              <w:rPr>
                <w:b/>
                <w:i/>
                <w:sz w:val="20"/>
                <w:szCs w:val="20"/>
              </w:rPr>
            </w:pPr>
          </w:p>
          <w:p w:rsidR="00BF45F9" w:rsidRPr="00BC465F" w:rsidRDefault="00BF45F9" w:rsidP="00BF45F9">
            <w:pPr>
              <w:pStyle w:val="Default"/>
              <w:rPr>
                <w:sz w:val="17"/>
                <w:szCs w:val="17"/>
              </w:rPr>
            </w:pPr>
            <w:r w:rsidRPr="00E44940">
              <w:rPr>
                <w:b/>
                <w:i/>
                <w:sz w:val="20"/>
                <w:szCs w:val="20"/>
              </w:rPr>
              <w:t>Date of Event:</w:t>
            </w:r>
          </w:p>
        </w:tc>
      </w:tr>
      <w:tr w:rsidR="00BF45F9" w:rsidRPr="00BD624B" w:rsidTr="00480206">
        <w:sdt>
          <w:sdtPr>
            <w:rPr>
              <w:rFonts w:asciiTheme="minorHAnsi" w:hAnsiTheme="minorHAnsi"/>
              <w:sz w:val="18"/>
              <w:szCs w:val="20"/>
            </w:rPr>
            <w:alias w:val="Select One:"/>
            <w:tag w:val="Select One:"/>
            <w:id w:val="-268621128"/>
            <w:placeholder>
              <w:docPart w:val="8CEFB2593B4348F9B19DD62809A40174"/>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E44ABA">
                  <w:rPr>
                    <w:rStyle w:val="PlaceholderText"/>
                    <w:rFonts w:asciiTheme="minorHAnsi" w:hAnsiTheme="minorHAnsi"/>
                    <w:sz w:val="18"/>
                    <w:szCs w:val="18"/>
                  </w:rPr>
                  <w:t>Choose an item.</w:t>
                </w:r>
              </w:p>
            </w:tc>
          </w:sdtContent>
        </w:sdt>
        <w:tc>
          <w:tcPr>
            <w:tcW w:w="5153" w:type="dxa"/>
          </w:tcPr>
          <w:p w:rsidR="00BF45F9" w:rsidRDefault="00BF45F9" w:rsidP="00501C44">
            <w:pPr>
              <w:pStyle w:val="Default"/>
              <w:numPr>
                <w:ilvl w:val="0"/>
                <w:numId w:val="20"/>
              </w:numPr>
              <w:rPr>
                <w:sz w:val="17"/>
                <w:szCs w:val="17"/>
              </w:rPr>
            </w:pPr>
            <w:r w:rsidRPr="00BD624B">
              <w:rPr>
                <w:sz w:val="17"/>
                <w:szCs w:val="17"/>
              </w:rPr>
              <w:t>The chapter spon</w:t>
            </w:r>
            <w:r>
              <w:rPr>
                <w:sz w:val="17"/>
                <w:szCs w:val="17"/>
              </w:rPr>
              <w:t xml:space="preserve">sors, co-sponsors, or attends a second </w:t>
            </w:r>
            <w:r w:rsidRPr="00BD624B">
              <w:rPr>
                <w:sz w:val="17"/>
                <w:szCs w:val="17"/>
              </w:rPr>
              <w:t>parent/family program each year which enables active members to connect with parents/families.</w:t>
            </w:r>
          </w:p>
          <w:p w:rsidR="00BF45F9" w:rsidRDefault="00BF45F9" w:rsidP="00501C44">
            <w:pPr>
              <w:pStyle w:val="Default"/>
              <w:ind w:left="720"/>
              <w:rPr>
                <w:b/>
                <w:color w:val="auto"/>
                <w:sz w:val="17"/>
                <w:szCs w:val="17"/>
              </w:rPr>
            </w:pPr>
            <w:r w:rsidRPr="006F69C4">
              <w:rPr>
                <w:b/>
                <w:color w:val="auto"/>
                <w:sz w:val="17"/>
                <w:szCs w:val="17"/>
              </w:rPr>
              <w:t>Documentation Orgsync : Even</w:t>
            </w:r>
            <w:r>
              <w:rPr>
                <w:b/>
                <w:color w:val="auto"/>
                <w:sz w:val="17"/>
                <w:szCs w:val="17"/>
              </w:rPr>
              <w:t xml:space="preserve">t/Workshop Documentation Form  </w:t>
            </w:r>
            <w:r w:rsidRPr="006F69C4">
              <w:rPr>
                <w:b/>
                <w:color w:val="auto"/>
                <w:sz w:val="17"/>
                <w:szCs w:val="17"/>
              </w:rPr>
              <w:t>1</w:t>
            </w:r>
            <w:r>
              <w:rPr>
                <w:b/>
                <w:color w:val="auto"/>
                <w:sz w:val="17"/>
                <w:szCs w:val="17"/>
              </w:rPr>
              <w:t xml:space="preserve">0 </w:t>
            </w:r>
            <w:r w:rsidRPr="006F69C4">
              <w:rPr>
                <w:b/>
                <w:color w:val="auto"/>
                <w:sz w:val="17"/>
                <w:szCs w:val="17"/>
              </w:rPr>
              <w:t>Points</w:t>
            </w:r>
          </w:p>
          <w:p w:rsidR="00BF45F9" w:rsidRPr="006F69C4" w:rsidRDefault="00BF45F9" w:rsidP="00B26117">
            <w:pPr>
              <w:pStyle w:val="Default"/>
              <w:ind w:left="720"/>
              <w:rPr>
                <w:b/>
                <w:color w:val="auto"/>
                <w:sz w:val="17"/>
                <w:szCs w:val="17"/>
              </w:rPr>
            </w:pPr>
            <w:r>
              <w:rPr>
                <w:b/>
                <w:color w:val="auto"/>
                <w:sz w:val="17"/>
                <w:szCs w:val="17"/>
              </w:rPr>
              <w:t xml:space="preserve">* Standard can be combine with another requirement*  </w:t>
            </w:r>
          </w:p>
          <w:p w:rsidR="00BF45F9" w:rsidRDefault="00BF45F9" w:rsidP="00501C44">
            <w:pPr>
              <w:pStyle w:val="Default"/>
              <w:ind w:left="720"/>
              <w:rPr>
                <w:sz w:val="17"/>
                <w:szCs w:val="17"/>
              </w:rPr>
            </w:pPr>
          </w:p>
        </w:tc>
        <w:tc>
          <w:tcPr>
            <w:tcW w:w="3685" w:type="dxa"/>
          </w:tcPr>
          <w:p w:rsidR="00BF45F9" w:rsidRPr="00E44940" w:rsidRDefault="00BF45F9" w:rsidP="00BF45F9">
            <w:pPr>
              <w:pStyle w:val="Default"/>
              <w:rPr>
                <w:b/>
                <w:i/>
                <w:color w:val="auto"/>
                <w:sz w:val="20"/>
                <w:szCs w:val="20"/>
              </w:rPr>
            </w:pPr>
            <w:r w:rsidRPr="00E44940">
              <w:rPr>
                <w:b/>
                <w:i/>
                <w:color w:val="auto"/>
                <w:sz w:val="20"/>
                <w:szCs w:val="20"/>
              </w:rPr>
              <w:t>Requirement fulfilled by:</w:t>
            </w:r>
          </w:p>
          <w:p w:rsidR="00BF45F9" w:rsidRPr="00E44940" w:rsidRDefault="00BF45F9" w:rsidP="00BF45F9">
            <w:pPr>
              <w:pStyle w:val="Default"/>
              <w:rPr>
                <w:b/>
                <w:i/>
                <w:color w:val="auto"/>
                <w:sz w:val="20"/>
                <w:szCs w:val="20"/>
              </w:rPr>
            </w:pPr>
          </w:p>
          <w:p w:rsidR="00BF45F9" w:rsidRDefault="00BF45F9" w:rsidP="00BF45F9">
            <w:pPr>
              <w:pStyle w:val="Default"/>
              <w:rPr>
                <w:b/>
                <w:i/>
                <w:sz w:val="20"/>
                <w:szCs w:val="20"/>
              </w:rPr>
            </w:pPr>
          </w:p>
          <w:p w:rsidR="00BF45F9" w:rsidRPr="00BD624B" w:rsidRDefault="00BF45F9" w:rsidP="00BF45F9">
            <w:pPr>
              <w:pStyle w:val="Default"/>
              <w:rPr>
                <w:sz w:val="17"/>
                <w:szCs w:val="17"/>
              </w:rPr>
            </w:pPr>
            <w:r w:rsidRPr="00E44940">
              <w:rPr>
                <w:b/>
                <w:i/>
                <w:sz w:val="20"/>
                <w:szCs w:val="20"/>
              </w:rPr>
              <w:t>Date of Event:</w:t>
            </w:r>
          </w:p>
        </w:tc>
      </w:tr>
      <w:tr w:rsidR="00BF45F9" w:rsidRPr="00BD624B" w:rsidTr="00480206">
        <w:sdt>
          <w:sdtPr>
            <w:rPr>
              <w:rFonts w:asciiTheme="minorHAnsi" w:hAnsiTheme="minorHAnsi"/>
              <w:sz w:val="18"/>
              <w:szCs w:val="20"/>
            </w:rPr>
            <w:alias w:val="Select One:"/>
            <w:tag w:val="Select One:"/>
            <w:id w:val="-98029855"/>
            <w:placeholder>
              <w:docPart w:val="786C5BD45CAE43C39045479BB85018A8"/>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E44ABA">
                  <w:rPr>
                    <w:rStyle w:val="PlaceholderText"/>
                    <w:rFonts w:asciiTheme="minorHAnsi" w:hAnsiTheme="minorHAnsi"/>
                    <w:sz w:val="18"/>
                    <w:szCs w:val="18"/>
                  </w:rPr>
                  <w:t>Choose an item.</w:t>
                </w:r>
              </w:p>
            </w:tc>
          </w:sdtContent>
        </w:sdt>
        <w:tc>
          <w:tcPr>
            <w:tcW w:w="5153" w:type="dxa"/>
          </w:tcPr>
          <w:p w:rsidR="00BF45F9" w:rsidRDefault="00BF45F9" w:rsidP="00501C44">
            <w:pPr>
              <w:pStyle w:val="Default"/>
              <w:numPr>
                <w:ilvl w:val="0"/>
                <w:numId w:val="20"/>
              </w:numPr>
              <w:rPr>
                <w:sz w:val="17"/>
                <w:szCs w:val="17"/>
              </w:rPr>
            </w:pPr>
            <w:r w:rsidRPr="00BD624B">
              <w:rPr>
                <w:sz w:val="17"/>
                <w:szCs w:val="17"/>
              </w:rPr>
              <w:t>The chapter spo</w:t>
            </w:r>
            <w:r>
              <w:rPr>
                <w:sz w:val="17"/>
                <w:szCs w:val="17"/>
              </w:rPr>
              <w:t xml:space="preserve">nsors, co-sponsors, or attends a second </w:t>
            </w:r>
            <w:r w:rsidRPr="00BD624B">
              <w:rPr>
                <w:sz w:val="17"/>
                <w:szCs w:val="17"/>
              </w:rPr>
              <w:t>alumni/ae program each year which enables active members to connect with alumni/ae.</w:t>
            </w:r>
          </w:p>
          <w:p w:rsidR="00BF45F9" w:rsidRDefault="00BF45F9" w:rsidP="00501C44">
            <w:pPr>
              <w:pStyle w:val="Default"/>
              <w:ind w:left="720"/>
              <w:rPr>
                <w:b/>
                <w:color w:val="auto"/>
                <w:sz w:val="17"/>
                <w:szCs w:val="17"/>
              </w:rPr>
            </w:pPr>
            <w:r w:rsidRPr="006F69C4">
              <w:rPr>
                <w:b/>
                <w:color w:val="auto"/>
                <w:sz w:val="17"/>
                <w:szCs w:val="17"/>
              </w:rPr>
              <w:t>Documentation Orgsync : Even</w:t>
            </w:r>
            <w:r>
              <w:rPr>
                <w:b/>
                <w:color w:val="auto"/>
                <w:sz w:val="17"/>
                <w:szCs w:val="17"/>
              </w:rPr>
              <w:t xml:space="preserve">t/Workshop Documentation Form  </w:t>
            </w:r>
            <w:r w:rsidRPr="006F69C4">
              <w:rPr>
                <w:b/>
                <w:color w:val="auto"/>
                <w:sz w:val="17"/>
                <w:szCs w:val="17"/>
              </w:rPr>
              <w:t>1</w:t>
            </w:r>
            <w:r>
              <w:rPr>
                <w:b/>
                <w:color w:val="auto"/>
                <w:sz w:val="17"/>
                <w:szCs w:val="17"/>
              </w:rPr>
              <w:t xml:space="preserve">0 </w:t>
            </w:r>
            <w:r w:rsidRPr="006F69C4">
              <w:rPr>
                <w:b/>
                <w:color w:val="auto"/>
                <w:sz w:val="17"/>
                <w:szCs w:val="17"/>
              </w:rPr>
              <w:t>Points</w:t>
            </w:r>
          </w:p>
          <w:p w:rsidR="00BF45F9" w:rsidRPr="006F69C4" w:rsidRDefault="00BF45F9" w:rsidP="00B26117">
            <w:pPr>
              <w:pStyle w:val="Default"/>
              <w:ind w:left="720"/>
              <w:rPr>
                <w:b/>
                <w:color w:val="auto"/>
                <w:sz w:val="17"/>
                <w:szCs w:val="17"/>
              </w:rPr>
            </w:pPr>
            <w:r>
              <w:rPr>
                <w:b/>
                <w:color w:val="auto"/>
                <w:sz w:val="17"/>
                <w:szCs w:val="17"/>
              </w:rPr>
              <w:t xml:space="preserve">* Standard can be combine with another requirement*  </w:t>
            </w:r>
          </w:p>
          <w:p w:rsidR="00BF45F9" w:rsidRPr="00BD624B" w:rsidRDefault="00BF45F9" w:rsidP="00501C44">
            <w:pPr>
              <w:pStyle w:val="Default"/>
              <w:rPr>
                <w:sz w:val="17"/>
                <w:szCs w:val="17"/>
              </w:rPr>
            </w:pPr>
          </w:p>
        </w:tc>
        <w:tc>
          <w:tcPr>
            <w:tcW w:w="3685" w:type="dxa"/>
          </w:tcPr>
          <w:p w:rsidR="00BF45F9" w:rsidRPr="00E44940" w:rsidRDefault="00BF45F9" w:rsidP="00BF45F9">
            <w:pPr>
              <w:pStyle w:val="Default"/>
              <w:rPr>
                <w:b/>
                <w:i/>
                <w:color w:val="auto"/>
                <w:sz w:val="20"/>
                <w:szCs w:val="20"/>
              </w:rPr>
            </w:pPr>
            <w:r w:rsidRPr="00E44940">
              <w:rPr>
                <w:b/>
                <w:i/>
                <w:color w:val="auto"/>
                <w:sz w:val="20"/>
                <w:szCs w:val="20"/>
              </w:rPr>
              <w:t>Requirement fulfilled by:</w:t>
            </w:r>
          </w:p>
          <w:p w:rsidR="00BF45F9" w:rsidRPr="00E44940" w:rsidRDefault="00BF45F9" w:rsidP="00BF45F9">
            <w:pPr>
              <w:pStyle w:val="Default"/>
              <w:rPr>
                <w:b/>
                <w:i/>
                <w:color w:val="auto"/>
                <w:sz w:val="20"/>
                <w:szCs w:val="20"/>
              </w:rPr>
            </w:pPr>
          </w:p>
          <w:p w:rsidR="00BF45F9" w:rsidRDefault="00BF45F9" w:rsidP="00BF45F9">
            <w:pPr>
              <w:pStyle w:val="Default"/>
              <w:rPr>
                <w:b/>
                <w:i/>
                <w:sz w:val="20"/>
                <w:szCs w:val="20"/>
              </w:rPr>
            </w:pPr>
          </w:p>
          <w:p w:rsidR="00BF45F9" w:rsidRPr="00BD624B" w:rsidRDefault="00BF45F9" w:rsidP="00BF45F9">
            <w:pPr>
              <w:pStyle w:val="Default"/>
              <w:rPr>
                <w:sz w:val="17"/>
                <w:szCs w:val="17"/>
              </w:rPr>
            </w:pPr>
            <w:r w:rsidRPr="00E44940">
              <w:rPr>
                <w:b/>
                <w:i/>
                <w:sz w:val="20"/>
                <w:szCs w:val="20"/>
              </w:rPr>
              <w:t>Date of Event:</w:t>
            </w:r>
          </w:p>
        </w:tc>
      </w:tr>
      <w:tr w:rsidR="00BF45F9" w:rsidRPr="00BD624B" w:rsidTr="00480206">
        <w:sdt>
          <w:sdtPr>
            <w:rPr>
              <w:rFonts w:asciiTheme="minorHAnsi" w:hAnsiTheme="minorHAnsi"/>
              <w:sz w:val="18"/>
              <w:szCs w:val="20"/>
            </w:rPr>
            <w:alias w:val="Select One:"/>
            <w:tag w:val="Select One:"/>
            <w:id w:val="1248695776"/>
            <w:placeholder>
              <w:docPart w:val="6F3FC745CB7A4A3FB07C6A884C76D776"/>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E44ABA">
                  <w:rPr>
                    <w:rStyle w:val="PlaceholderText"/>
                    <w:rFonts w:asciiTheme="minorHAnsi" w:hAnsiTheme="minorHAnsi"/>
                    <w:sz w:val="18"/>
                    <w:szCs w:val="18"/>
                  </w:rPr>
                  <w:t>Choose an item.</w:t>
                </w:r>
              </w:p>
            </w:tc>
          </w:sdtContent>
        </w:sdt>
        <w:tc>
          <w:tcPr>
            <w:tcW w:w="5153" w:type="dxa"/>
          </w:tcPr>
          <w:p w:rsidR="00BF45F9" w:rsidRDefault="00BF45F9" w:rsidP="00501C44">
            <w:pPr>
              <w:pStyle w:val="Default"/>
              <w:numPr>
                <w:ilvl w:val="0"/>
                <w:numId w:val="20"/>
              </w:numPr>
              <w:rPr>
                <w:sz w:val="17"/>
                <w:szCs w:val="17"/>
              </w:rPr>
            </w:pPr>
            <w:r>
              <w:rPr>
                <w:sz w:val="17"/>
                <w:szCs w:val="17"/>
              </w:rPr>
              <w:t xml:space="preserve">Chapter has an article in the local or campus newspaper about an event or activity hosted by the chapter. </w:t>
            </w:r>
          </w:p>
          <w:p w:rsidR="00BF45F9" w:rsidRDefault="00BF45F9" w:rsidP="00501C44">
            <w:pPr>
              <w:pStyle w:val="Default"/>
              <w:ind w:left="720"/>
              <w:rPr>
                <w:b/>
                <w:color w:val="auto"/>
                <w:sz w:val="17"/>
                <w:szCs w:val="17"/>
              </w:rPr>
            </w:pPr>
            <w:r w:rsidRPr="006F69C4">
              <w:rPr>
                <w:b/>
                <w:color w:val="auto"/>
                <w:sz w:val="17"/>
                <w:szCs w:val="17"/>
              </w:rPr>
              <w:t xml:space="preserve">Documentation Orgsync : </w:t>
            </w:r>
            <w:r>
              <w:rPr>
                <w:b/>
                <w:color w:val="auto"/>
                <w:sz w:val="17"/>
                <w:szCs w:val="17"/>
              </w:rPr>
              <w:t xml:space="preserve">Press Release  </w:t>
            </w:r>
            <w:r w:rsidRPr="006F69C4">
              <w:rPr>
                <w:b/>
                <w:color w:val="auto"/>
                <w:sz w:val="17"/>
                <w:szCs w:val="17"/>
              </w:rPr>
              <w:t>1</w:t>
            </w:r>
            <w:r>
              <w:rPr>
                <w:b/>
                <w:color w:val="auto"/>
                <w:sz w:val="17"/>
                <w:szCs w:val="17"/>
              </w:rPr>
              <w:t xml:space="preserve">0 </w:t>
            </w:r>
            <w:r w:rsidRPr="006F69C4">
              <w:rPr>
                <w:b/>
                <w:color w:val="auto"/>
                <w:sz w:val="17"/>
                <w:szCs w:val="17"/>
              </w:rPr>
              <w:t>Points</w:t>
            </w:r>
          </w:p>
          <w:p w:rsidR="00BF45F9" w:rsidRPr="00BD624B" w:rsidRDefault="00BF45F9" w:rsidP="00501C44">
            <w:pPr>
              <w:pStyle w:val="Default"/>
              <w:ind w:left="720"/>
              <w:rPr>
                <w:sz w:val="17"/>
                <w:szCs w:val="17"/>
              </w:rPr>
            </w:pPr>
          </w:p>
        </w:tc>
        <w:tc>
          <w:tcPr>
            <w:tcW w:w="3685" w:type="dxa"/>
          </w:tcPr>
          <w:p w:rsidR="00BF45F9" w:rsidRPr="00E44940" w:rsidRDefault="00BF45F9" w:rsidP="00BF45F9">
            <w:pPr>
              <w:pStyle w:val="Default"/>
              <w:rPr>
                <w:b/>
                <w:i/>
                <w:color w:val="auto"/>
                <w:sz w:val="20"/>
                <w:szCs w:val="20"/>
              </w:rPr>
            </w:pPr>
            <w:r w:rsidRPr="00E44940">
              <w:rPr>
                <w:b/>
                <w:i/>
                <w:color w:val="auto"/>
                <w:sz w:val="20"/>
                <w:szCs w:val="20"/>
              </w:rPr>
              <w:t>Requirement fulfilled by:</w:t>
            </w:r>
          </w:p>
          <w:p w:rsidR="00BF45F9" w:rsidRPr="00E44940" w:rsidRDefault="00BF45F9" w:rsidP="00BF45F9">
            <w:pPr>
              <w:pStyle w:val="Default"/>
              <w:rPr>
                <w:b/>
                <w:i/>
                <w:color w:val="auto"/>
                <w:sz w:val="20"/>
                <w:szCs w:val="20"/>
              </w:rPr>
            </w:pPr>
          </w:p>
          <w:p w:rsidR="00BF45F9" w:rsidRDefault="00BF45F9" w:rsidP="00BF45F9">
            <w:pPr>
              <w:pStyle w:val="Default"/>
              <w:rPr>
                <w:b/>
                <w:i/>
                <w:sz w:val="20"/>
                <w:szCs w:val="20"/>
              </w:rPr>
            </w:pPr>
          </w:p>
          <w:p w:rsidR="00BF45F9" w:rsidRDefault="00BF45F9" w:rsidP="00BF45F9">
            <w:pPr>
              <w:pStyle w:val="Default"/>
              <w:rPr>
                <w:sz w:val="17"/>
                <w:szCs w:val="17"/>
              </w:rPr>
            </w:pPr>
            <w:r w:rsidRPr="00E44940">
              <w:rPr>
                <w:b/>
                <w:i/>
                <w:sz w:val="20"/>
                <w:szCs w:val="20"/>
              </w:rPr>
              <w:t>Date of Event:</w:t>
            </w:r>
          </w:p>
        </w:tc>
      </w:tr>
    </w:tbl>
    <w:p w:rsidR="00BC465F" w:rsidRDefault="00BC465F" w:rsidP="00BC465F">
      <w:pPr>
        <w:rPr>
          <w:b/>
          <w:sz w:val="20"/>
          <w:szCs w:val="20"/>
        </w:rPr>
      </w:pPr>
    </w:p>
    <w:p w:rsidR="00C02CB9" w:rsidRPr="006F69C4" w:rsidRDefault="00C02CB9" w:rsidP="00BC465F">
      <w:pPr>
        <w:rPr>
          <w:b/>
          <w:sz w:val="20"/>
          <w:szCs w:val="20"/>
        </w:rPr>
      </w:pPr>
    </w:p>
    <w:p w:rsidR="00BC465F" w:rsidRPr="006D679F" w:rsidRDefault="00BC465F" w:rsidP="00BC465F">
      <w:pPr>
        <w:jc w:val="center"/>
        <w:rPr>
          <w:b/>
          <w:sz w:val="28"/>
          <w:szCs w:val="28"/>
        </w:rPr>
      </w:pPr>
      <w:r w:rsidRPr="006D679F">
        <w:rPr>
          <w:b/>
          <w:sz w:val="28"/>
          <w:szCs w:val="28"/>
        </w:rPr>
        <w:t>Standard IV: Responsible Social Conduct</w:t>
      </w:r>
    </w:p>
    <w:p w:rsidR="00B26117" w:rsidRPr="00BC465F" w:rsidRDefault="00B26117" w:rsidP="00BC465F">
      <w:pPr>
        <w:jc w:val="center"/>
        <w:rPr>
          <w:b/>
          <w:sz w:val="20"/>
          <w:szCs w:val="20"/>
        </w:rPr>
      </w:pPr>
    </w:p>
    <w:p w:rsidR="00BC465F" w:rsidRDefault="00BC465F" w:rsidP="00BC465F">
      <w:pPr>
        <w:rPr>
          <w:sz w:val="20"/>
          <w:szCs w:val="20"/>
        </w:rPr>
      </w:pPr>
      <w:r w:rsidRPr="00BC465F">
        <w:rPr>
          <w:sz w:val="20"/>
          <w:szCs w:val="20"/>
        </w:rPr>
        <w:t xml:space="preserve">Purpose: The fraternity and sorority community at </w:t>
      </w:r>
      <w:r w:rsidR="000568FC">
        <w:rPr>
          <w:sz w:val="20"/>
          <w:szCs w:val="20"/>
        </w:rPr>
        <w:t>CSUSB</w:t>
      </w:r>
      <w:r w:rsidRPr="00BC465F">
        <w:rPr>
          <w:sz w:val="20"/>
          <w:szCs w:val="20"/>
        </w:rPr>
        <w:t xml:space="preserve"> strives to provide a responsible and safe environment for its members and commits to participating in programs and events that promote healthy behavior and responsible decision making. Proactive risk management policies and education is the key to generating positive behaviors.</w:t>
      </w:r>
    </w:p>
    <w:p w:rsidR="003C2A41" w:rsidRPr="006D679F" w:rsidRDefault="003C2A41" w:rsidP="003C2A41">
      <w:pPr>
        <w:rPr>
          <w:b/>
          <w:sz w:val="28"/>
          <w:szCs w:val="28"/>
        </w:rPr>
      </w:pPr>
      <w:r w:rsidRPr="006D679F">
        <w:rPr>
          <w:b/>
          <w:sz w:val="28"/>
          <w:szCs w:val="28"/>
        </w:rPr>
        <w:t>Minimum Standards:</w:t>
      </w:r>
    </w:p>
    <w:tbl>
      <w:tblPr>
        <w:tblStyle w:val="TableGrid"/>
        <w:tblW w:w="0" w:type="auto"/>
        <w:tblLook w:val="04A0" w:firstRow="1" w:lastRow="0" w:firstColumn="1" w:lastColumn="0" w:noHBand="0" w:noVBand="1"/>
      </w:tblPr>
      <w:tblGrid>
        <w:gridCol w:w="1232"/>
        <w:gridCol w:w="5153"/>
        <w:gridCol w:w="3685"/>
      </w:tblGrid>
      <w:tr w:rsidR="00BF45F9" w:rsidRPr="006F69C4" w:rsidTr="003A652E">
        <w:sdt>
          <w:sdtPr>
            <w:rPr>
              <w:rFonts w:asciiTheme="minorHAnsi" w:hAnsiTheme="minorHAnsi"/>
              <w:sz w:val="18"/>
              <w:szCs w:val="20"/>
            </w:rPr>
            <w:alias w:val="Select One:"/>
            <w:tag w:val="Select One:"/>
            <w:id w:val="653733497"/>
            <w:placeholder>
              <w:docPart w:val="A33EC54AAADD4353983BBA77148F223F"/>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25459F">
                  <w:rPr>
                    <w:rStyle w:val="PlaceholderText"/>
                    <w:rFonts w:asciiTheme="minorHAnsi" w:hAnsiTheme="minorHAnsi"/>
                    <w:sz w:val="18"/>
                    <w:szCs w:val="18"/>
                  </w:rPr>
                  <w:t>Choose an item.</w:t>
                </w:r>
              </w:p>
            </w:tc>
          </w:sdtContent>
        </w:sdt>
        <w:tc>
          <w:tcPr>
            <w:tcW w:w="5153" w:type="dxa"/>
          </w:tcPr>
          <w:p w:rsidR="00BF45F9" w:rsidRDefault="00BF45F9" w:rsidP="00501C44">
            <w:pPr>
              <w:pStyle w:val="Default"/>
              <w:numPr>
                <w:ilvl w:val="0"/>
                <w:numId w:val="21"/>
              </w:numPr>
              <w:rPr>
                <w:sz w:val="17"/>
                <w:szCs w:val="17"/>
              </w:rPr>
            </w:pPr>
            <w:r>
              <w:rPr>
                <w:sz w:val="17"/>
                <w:szCs w:val="17"/>
              </w:rPr>
              <w:t xml:space="preserve">The chapter sponsors, co-sponsors, or attends (75% of membership) at least one (1) anti-hazing education event/workshop each year. </w:t>
            </w:r>
          </w:p>
          <w:p w:rsidR="00BF45F9" w:rsidRPr="006F69C4" w:rsidRDefault="00BF45F9" w:rsidP="00501C44">
            <w:pPr>
              <w:pStyle w:val="Default"/>
              <w:ind w:left="720"/>
              <w:rPr>
                <w:b/>
                <w:color w:val="auto"/>
                <w:sz w:val="17"/>
                <w:szCs w:val="17"/>
              </w:rPr>
            </w:pPr>
            <w:r w:rsidRPr="006F69C4">
              <w:rPr>
                <w:b/>
                <w:color w:val="auto"/>
                <w:sz w:val="17"/>
                <w:szCs w:val="17"/>
              </w:rPr>
              <w:t>Documentation Orgsync : Event/Workshop Documentation Form   1</w:t>
            </w:r>
            <w:r>
              <w:rPr>
                <w:b/>
                <w:color w:val="auto"/>
                <w:sz w:val="17"/>
                <w:szCs w:val="17"/>
              </w:rPr>
              <w:t xml:space="preserve">0 </w:t>
            </w:r>
            <w:r w:rsidRPr="006F69C4">
              <w:rPr>
                <w:b/>
                <w:color w:val="auto"/>
                <w:sz w:val="17"/>
                <w:szCs w:val="17"/>
              </w:rPr>
              <w:t>Points</w:t>
            </w:r>
          </w:p>
          <w:p w:rsidR="00BF45F9" w:rsidRPr="006F69C4" w:rsidRDefault="00BF45F9" w:rsidP="00B26117">
            <w:pPr>
              <w:pStyle w:val="Default"/>
              <w:ind w:left="720"/>
              <w:rPr>
                <w:b/>
                <w:color w:val="auto"/>
                <w:sz w:val="17"/>
                <w:szCs w:val="17"/>
              </w:rPr>
            </w:pPr>
            <w:r>
              <w:rPr>
                <w:b/>
                <w:color w:val="auto"/>
                <w:sz w:val="17"/>
                <w:szCs w:val="17"/>
              </w:rPr>
              <w:t xml:space="preserve">* Standard can be combine with another requirement*  </w:t>
            </w:r>
          </w:p>
          <w:p w:rsidR="00BF45F9" w:rsidRPr="002C6EB7" w:rsidRDefault="00BF45F9" w:rsidP="00501C44">
            <w:pPr>
              <w:pStyle w:val="ListParagraph"/>
              <w:rPr>
                <w:rFonts w:ascii="Calibri" w:hAnsi="Calibri" w:cs="Calibri"/>
                <w:sz w:val="17"/>
                <w:szCs w:val="17"/>
              </w:rPr>
            </w:pPr>
          </w:p>
        </w:tc>
        <w:tc>
          <w:tcPr>
            <w:tcW w:w="3685" w:type="dxa"/>
          </w:tcPr>
          <w:p w:rsidR="00BF45F9" w:rsidRPr="00E44940" w:rsidRDefault="00BF45F9" w:rsidP="00BF45F9">
            <w:pPr>
              <w:pStyle w:val="Default"/>
              <w:rPr>
                <w:b/>
                <w:i/>
                <w:color w:val="auto"/>
                <w:sz w:val="20"/>
                <w:szCs w:val="20"/>
              </w:rPr>
            </w:pPr>
            <w:r w:rsidRPr="00E44940">
              <w:rPr>
                <w:b/>
                <w:i/>
                <w:color w:val="auto"/>
                <w:sz w:val="20"/>
                <w:szCs w:val="20"/>
              </w:rPr>
              <w:t>Requirement fulfilled by:</w:t>
            </w:r>
          </w:p>
          <w:p w:rsidR="00BF45F9" w:rsidRPr="00E44940" w:rsidRDefault="00BF45F9" w:rsidP="00BF45F9">
            <w:pPr>
              <w:pStyle w:val="Default"/>
              <w:rPr>
                <w:b/>
                <w:i/>
                <w:color w:val="auto"/>
                <w:sz w:val="20"/>
                <w:szCs w:val="20"/>
              </w:rPr>
            </w:pPr>
          </w:p>
          <w:p w:rsidR="00BF45F9" w:rsidRDefault="00BF45F9" w:rsidP="00BF45F9">
            <w:pPr>
              <w:pStyle w:val="Default"/>
              <w:rPr>
                <w:b/>
                <w:i/>
                <w:sz w:val="20"/>
                <w:szCs w:val="20"/>
              </w:rPr>
            </w:pPr>
          </w:p>
          <w:p w:rsidR="00BF45F9" w:rsidRDefault="00BF45F9" w:rsidP="00BF45F9">
            <w:pPr>
              <w:pStyle w:val="Default"/>
              <w:rPr>
                <w:sz w:val="17"/>
                <w:szCs w:val="17"/>
              </w:rPr>
            </w:pPr>
            <w:r w:rsidRPr="00E44940">
              <w:rPr>
                <w:b/>
                <w:i/>
                <w:sz w:val="20"/>
                <w:szCs w:val="20"/>
              </w:rPr>
              <w:t>Date of Event:</w:t>
            </w:r>
          </w:p>
        </w:tc>
      </w:tr>
      <w:tr w:rsidR="00BF45F9" w:rsidRPr="006F69C4" w:rsidTr="003A652E">
        <w:sdt>
          <w:sdtPr>
            <w:rPr>
              <w:rFonts w:asciiTheme="minorHAnsi" w:hAnsiTheme="minorHAnsi"/>
              <w:sz w:val="18"/>
              <w:szCs w:val="20"/>
            </w:rPr>
            <w:alias w:val="Select One:"/>
            <w:tag w:val="Select One:"/>
            <w:id w:val="-1305617405"/>
            <w:placeholder>
              <w:docPart w:val="0C1679E71CF14207BC58D22285A0F242"/>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25459F">
                  <w:rPr>
                    <w:rStyle w:val="PlaceholderText"/>
                    <w:rFonts w:asciiTheme="minorHAnsi" w:hAnsiTheme="minorHAnsi"/>
                    <w:sz w:val="18"/>
                    <w:szCs w:val="18"/>
                  </w:rPr>
                  <w:t>Choose an item.</w:t>
                </w:r>
              </w:p>
            </w:tc>
          </w:sdtContent>
        </w:sdt>
        <w:tc>
          <w:tcPr>
            <w:tcW w:w="5153" w:type="dxa"/>
          </w:tcPr>
          <w:p w:rsidR="00BF45F9" w:rsidRDefault="00BF45F9" w:rsidP="00501C44">
            <w:pPr>
              <w:pStyle w:val="Default"/>
              <w:numPr>
                <w:ilvl w:val="0"/>
                <w:numId w:val="21"/>
              </w:numPr>
              <w:rPr>
                <w:sz w:val="17"/>
                <w:szCs w:val="17"/>
              </w:rPr>
            </w:pPr>
            <w:r>
              <w:rPr>
                <w:sz w:val="17"/>
                <w:szCs w:val="17"/>
              </w:rPr>
              <w:t xml:space="preserve">The chapter sponsors, co-sponsors, or attends (75% of membership) at least one (1) alcohol and other drug education event/workshop each year. </w:t>
            </w:r>
          </w:p>
          <w:p w:rsidR="00BF45F9" w:rsidRDefault="00BF45F9" w:rsidP="00501C44">
            <w:pPr>
              <w:pStyle w:val="Default"/>
              <w:ind w:left="720"/>
              <w:rPr>
                <w:b/>
                <w:color w:val="auto"/>
                <w:sz w:val="17"/>
                <w:szCs w:val="17"/>
              </w:rPr>
            </w:pPr>
            <w:r w:rsidRPr="006F69C4">
              <w:rPr>
                <w:b/>
                <w:color w:val="auto"/>
                <w:sz w:val="17"/>
                <w:szCs w:val="17"/>
              </w:rPr>
              <w:t>Documentation Orgsync : Event/Workshop Documentation Form   1</w:t>
            </w:r>
            <w:r>
              <w:rPr>
                <w:b/>
                <w:color w:val="auto"/>
                <w:sz w:val="17"/>
                <w:szCs w:val="17"/>
              </w:rPr>
              <w:t xml:space="preserve">0 </w:t>
            </w:r>
            <w:r w:rsidRPr="006F69C4">
              <w:rPr>
                <w:b/>
                <w:color w:val="auto"/>
                <w:sz w:val="17"/>
                <w:szCs w:val="17"/>
              </w:rPr>
              <w:t>Points</w:t>
            </w:r>
          </w:p>
          <w:p w:rsidR="00BF45F9" w:rsidRPr="006F69C4" w:rsidRDefault="00BF45F9" w:rsidP="00B26117">
            <w:pPr>
              <w:pStyle w:val="Default"/>
              <w:ind w:left="720"/>
              <w:rPr>
                <w:b/>
                <w:color w:val="auto"/>
                <w:sz w:val="17"/>
                <w:szCs w:val="17"/>
              </w:rPr>
            </w:pPr>
            <w:r>
              <w:rPr>
                <w:b/>
                <w:color w:val="auto"/>
                <w:sz w:val="17"/>
                <w:szCs w:val="17"/>
              </w:rPr>
              <w:t xml:space="preserve">* Standard can be combine with another requirement*  </w:t>
            </w:r>
          </w:p>
          <w:p w:rsidR="00BF45F9" w:rsidRPr="002C6EB7" w:rsidRDefault="00BF45F9" w:rsidP="00501C44">
            <w:pPr>
              <w:ind w:left="720"/>
              <w:rPr>
                <w:sz w:val="20"/>
                <w:szCs w:val="20"/>
              </w:rPr>
            </w:pPr>
          </w:p>
        </w:tc>
        <w:tc>
          <w:tcPr>
            <w:tcW w:w="3685" w:type="dxa"/>
          </w:tcPr>
          <w:p w:rsidR="00BF45F9" w:rsidRPr="00E44940" w:rsidRDefault="00BF45F9" w:rsidP="00BF45F9">
            <w:pPr>
              <w:pStyle w:val="Default"/>
              <w:rPr>
                <w:b/>
                <w:i/>
                <w:color w:val="auto"/>
                <w:sz w:val="20"/>
                <w:szCs w:val="20"/>
              </w:rPr>
            </w:pPr>
            <w:r w:rsidRPr="00E44940">
              <w:rPr>
                <w:b/>
                <w:i/>
                <w:color w:val="auto"/>
                <w:sz w:val="20"/>
                <w:szCs w:val="20"/>
              </w:rPr>
              <w:t>Requirement fulfilled by:</w:t>
            </w:r>
          </w:p>
          <w:p w:rsidR="00BF45F9" w:rsidRPr="00E44940" w:rsidRDefault="00BF45F9" w:rsidP="00BF45F9">
            <w:pPr>
              <w:pStyle w:val="Default"/>
              <w:rPr>
                <w:b/>
                <w:i/>
                <w:color w:val="auto"/>
                <w:sz w:val="20"/>
                <w:szCs w:val="20"/>
              </w:rPr>
            </w:pPr>
          </w:p>
          <w:p w:rsidR="00BF45F9" w:rsidRDefault="00BF45F9" w:rsidP="00BF45F9">
            <w:pPr>
              <w:pStyle w:val="Default"/>
              <w:rPr>
                <w:b/>
                <w:i/>
                <w:sz w:val="20"/>
                <w:szCs w:val="20"/>
              </w:rPr>
            </w:pPr>
          </w:p>
          <w:p w:rsidR="00BF45F9" w:rsidRDefault="00BF45F9" w:rsidP="00BF45F9">
            <w:pPr>
              <w:pStyle w:val="Default"/>
              <w:rPr>
                <w:sz w:val="17"/>
                <w:szCs w:val="17"/>
              </w:rPr>
            </w:pPr>
            <w:r w:rsidRPr="00E44940">
              <w:rPr>
                <w:b/>
                <w:i/>
                <w:sz w:val="20"/>
                <w:szCs w:val="20"/>
              </w:rPr>
              <w:t>Date of Event:</w:t>
            </w:r>
          </w:p>
        </w:tc>
      </w:tr>
      <w:tr w:rsidR="00BF45F9" w:rsidRPr="006F69C4" w:rsidTr="003A652E">
        <w:sdt>
          <w:sdtPr>
            <w:rPr>
              <w:rFonts w:asciiTheme="minorHAnsi" w:hAnsiTheme="minorHAnsi"/>
              <w:sz w:val="18"/>
              <w:szCs w:val="20"/>
            </w:rPr>
            <w:alias w:val="Select One:"/>
            <w:tag w:val="Select One:"/>
            <w:id w:val="-1920556682"/>
            <w:placeholder>
              <w:docPart w:val="11F667C387E24770B5D97AED4A5CB0D7"/>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25459F">
                  <w:rPr>
                    <w:rStyle w:val="PlaceholderText"/>
                    <w:rFonts w:asciiTheme="minorHAnsi" w:hAnsiTheme="minorHAnsi"/>
                    <w:sz w:val="18"/>
                    <w:szCs w:val="18"/>
                  </w:rPr>
                  <w:t>Choose an item.</w:t>
                </w:r>
              </w:p>
            </w:tc>
          </w:sdtContent>
        </w:sdt>
        <w:tc>
          <w:tcPr>
            <w:tcW w:w="5153" w:type="dxa"/>
          </w:tcPr>
          <w:p w:rsidR="00BF45F9" w:rsidRPr="000C3B45" w:rsidRDefault="00BF45F9" w:rsidP="00501C44">
            <w:pPr>
              <w:pStyle w:val="Default"/>
              <w:numPr>
                <w:ilvl w:val="0"/>
                <w:numId w:val="21"/>
              </w:numPr>
              <w:rPr>
                <w:sz w:val="17"/>
                <w:szCs w:val="17"/>
              </w:rPr>
            </w:pPr>
            <w:r>
              <w:rPr>
                <w:color w:val="auto"/>
                <w:sz w:val="17"/>
                <w:szCs w:val="17"/>
              </w:rPr>
              <w:t>The c</w:t>
            </w:r>
            <w:r w:rsidRPr="000C3B45">
              <w:rPr>
                <w:color w:val="auto"/>
                <w:sz w:val="17"/>
                <w:szCs w:val="17"/>
              </w:rPr>
              <w:t xml:space="preserve">hapter conducts </w:t>
            </w:r>
            <w:r>
              <w:rPr>
                <w:color w:val="auto"/>
                <w:sz w:val="17"/>
                <w:szCs w:val="17"/>
              </w:rPr>
              <w:t>a quarterly alcohol</w:t>
            </w:r>
            <w:r w:rsidRPr="000C3B45">
              <w:rPr>
                <w:color w:val="auto"/>
                <w:sz w:val="17"/>
                <w:szCs w:val="17"/>
              </w:rPr>
              <w:t xml:space="preserve">-free </w:t>
            </w:r>
            <w:r>
              <w:rPr>
                <w:color w:val="auto"/>
                <w:sz w:val="17"/>
                <w:szCs w:val="17"/>
              </w:rPr>
              <w:t>social activity</w:t>
            </w:r>
            <w:r w:rsidRPr="000C3B45">
              <w:rPr>
                <w:color w:val="auto"/>
                <w:sz w:val="17"/>
                <w:szCs w:val="17"/>
              </w:rPr>
              <w:t xml:space="preserve"> with another </w:t>
            </w:r>
            <w:r>
              <w:rPr>
                <w:color w:val="auto"/>
                <w:sz w:val="17"/>
                <w:szCs w:val="17"/>
              </w:rPr>
              <w:t>organization</w:t>
            </w:r>
            <w:r w:rsidRPr="000C3B45">
              <w:rPr>
                <w:color w:val="auto"/>
                <w:sz w:val="17"/>
                <w:szCs w:val="17"/>
              </w:rPr>
              <w:t>.</w:t>
            </w:r>
          </w:p>
          <w:p w:rsidR="00BF45F9" w:rsidRPr="006F69C4" w:rsidRDefault="00BF45F9" w:rsidP="00501C44">
            <w:pPr>
              <w:pStyle w:val="Default"/>
              <w:ind w:left="720"/>
              <w:rPr>
                <w:b/>
                <w:color w:val="auto"/>
                <w:sz w:val="17"/>
                <w:szCs w:val="17"/>
              </w:rPr>
            </w:pPr>
            <w:r w:rsidRPr="006F69C4">
              <w:rPr>
                <w:b/>
                <w:color w:val="auto"/>
                <w:sz w:val="17"/>
                <w:szCs w:val="17"/>
              </w:rPr>
              <w:t>Documentation Orgsync : Event</w:t>
            </w:r>
            <w:r>
              <w:rPr>
                <w:b/>
                <w:color w:val="auto"/>
                <w:sz w:val="17"/>
                <w:szCs w:val="17"/>
              </w:rPr>
              <w:t xml:space="preserve">/Workshop Documentation Form   30 </w:t>
            </w:r>
            <w:r w:rsidRPr="006F69C4">
              <w:rPr>
                <w:b/>
                <w:color w:val="auto"/>
                <w:sz w:val="17"/>
                <w:szCs w:val="17"/>
              </w:rPr>
              <w:t>Points</w:t>
            </w:r>
          </w:p>
          <w:p w:rsidR="00BF45F9" w:rsidRPr="003C6410" w:rsidRDefault="00BF45F9" w:rsidP="00501C44">
            <w:pPr>
              <w:pStyle w:val="Default"/>
              <w:ind w:left="720"/>
              <w:rPr>
                <w:sz w:val="17"/>
                <w:szCs w:val="17"/>
              </w:rPr>
            </w:pPr>
          </w:p>
        </w:tc>
        <w:tc>
          <w:tcPr>
            <w:tcW w:w="3685" w:type="dxa"/>
          </w:tcPr>
          <w:p w:rsidR="00BF45F9" w:rsidRPr="00E44940" w:rsidRDefault="00BF45F9" w:rsidP="00BF45F9">
            <w:pPr>
              <w:pStyle w:val="Default"/>
              <w:rPr>
                <w:b/>
                <w:i/>
                <w:color w:val="auto"/>
                <w:sz w:val="20"/>
                <w:szCs w:val="20"/>
              </w:rPr>
            </w:pPr>
            <w:r w:rsidRPr="00E44940">
              <w:rPr>
                <w:b/>
                <w:i/>
                <w:color w:val="auto"/>
                <w:sz w:val="20"/>
                <w:szCs w:val="20"/>
              </w:rPr>
              <w:t>Requirement fulfilled by:</w:t>
            </w:r>
          </w:p>
          <w:p w:rsidR="00BF45F9" w:rsidRPr="00E44940" w:rsidRDefault="00BF45F9" w:rsidP="00BF45F9">
            <w:pPr>
              <w:pStyle w:val="Default"/>
              <w:rPr>
                <w:b/>
                <w:i/>
                <w:color w:val="auto"/>
                <w:sz w:val="20"/>
                <w:szCs w:val="20"/>
              </w:rPr>
            </w:pPr>
          </w:p>
          <w:p w:rsidR="00BF45F9" w:rsidRDefault="00BF45F9" w:rsidP="00BF45F9">
            <w:pPr>
              <w:pStyle w:val="Default"/>
              <w:rPr>
                <w:b/>
                <w:i/>
                <w:sz w:val="20"/>
                <w:szCs w:val="20"/>
              </w:rPr>
            </w:pPr>
          </w:p>
          <w:p w:rsidR="00BF45F9" w:rsidRDefault="00BF45F9" w:rsidP="00BF45F9">
            <w:pPr>
              <w:pStyle w:val="Default"/>
              <w:rPr>
                <w:color w:val="auto"/>
                <w:sz w:val="17"/>
                <w:szCs w:val="17"/>
              </w:rPr>
            </w:pPr>
            <w:r w:rsidRPr="00E44940">
              <w:rPr>
                <w:b/>
                <w:i/>
                <w:sz w:val="20"/>
                <w:szCs w:val="20"/>
              </w:rPr>
              <w:t>Date of Event:</w:t>
            </w:r>
          </w:p>
        </w:tc>
      </w:tr>
      <w:tr w:rsidR="00BF45F9" w:rsidRPr="006F69C4" w:rsidTr="003A652E">
        <w:sdt>
          <w:sdtPr>
            <w:rPr>
              <w:rFonts w:asciiTheme="minorHAnsi" w:hAnsiTheme="minorHAnsi"/>
              <w:sz w:val="18"/>
              <w:szCs w:val="20"/>
            </w:rPr>
            <w:alias w:val="Select One:"/>
            <w:tag w:val="Select One:"/>
            <w:id w:val="-1499270834"/>
            <w:placeholder>
              <w:docPart w:val="86F615D7BEBF442FA79EA0179A1475B0"/>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2" w:type="dxa"/>
              </w:tcPr>
              <w:p w:rsidR="00BF45F9" w:rsidRDefault="00BF45F9" w:rsidP="00501C44">
                <w:r w:rsidRPr="0025459F">
                  <w:rPr>
                    <w:rStyle w:val="PlaceholderText"/>
                    <w:rFonts w:asciiTheme="minorHAnsi" w:hAnsiTheme="minorHAnsi"/>
                    <w:sz w:val="18"/>
                    <w:szCs w:val="18"/>
                  </w:rPr>
                  <w:t>Choose an item.</w:t>
                </w:r>
              </w:p>
            </w:tc>
          </w:sdtContent>
        </w:sdt>
        <w:tc>
          <w:tcPr>
            <w:tcW w:w="5153" w:type="dxa"/>
          </w:tcPr>
          <w:p w:rsidR="00BF45F9" w:rsidRDefault="00BF45F9" w:rsidP="00501C44">
            <w:pPr>
              <w:pStyle w:val="Default"/>
              <w:numPr>
                <w:ilvl w:val="0"/>
                <w:numId w:val="21"/>
              </w:numPr>
              <w:rPr>
                <w:color w:val="auto"/>
                <w:sz w:val="17"/>
                <w:szCs w:val="17"/>
              </w:rPr>
            </w:pPr>
            <w:r w:rsidRPr="00802B4B">
              <w:rPr>
                <w:color w:val="auto"/>
                <w:sz w:val="17"/>
                <w:szCs w:val="17"/>
              </w:rPr>
              <w:t>The chapter is not charged with and found responsible for any violations of council, national, and university policy and/or local, state, federal law.</w:t>
            </w:r>
          </w:p>
          <w:p w:rsidR="00BF45F9" w:rsidRDefault="00BF45F9" w:rsidP="00501C44">
            <w:pPr>
              <w:pStyle w:val="Default"/>
              <w:ind w:left="720"/>
              <w:rPr>
                <w:b/>
                <w:color w:val="auto"/>
                <w:sz w:val="17"/>
                <w:szCs w:val="17"/>
              </w:rPr>
            </w:pPr>
            <w:r w:rsidRPr="006F69C4">
              <w:rPr>
                <w:b/>
                <w:color w:val="auto"/>
                <w:sz w:val="17"/>
                <w:szCs w:val="17"/>
              </w:rPr>
              <w:t xml:space="preserve">Documentation by Office of Student Engagement </w:t>
            </w:r>
            <w:r>
              <w:rPr>
                <w:b/>
                <w:color w:val="auto"/>
                <w:sz w:val="17"/>
                <w:szCs w:val="17"/>
              </w:rPr>
              <w:t>50</w:t>
            </w:r>
            <w:r w:rsidRPr="006F69C4">
              <w:rPr>
                <w:b/>
                <w:color w:val="auto"/>
                <w:sz w:val="17"/>
                <w:szCs w:val="17"/>
              </w:rPr>
              <w:t xml:space="preserve"> Points</w:t>
            </w:r>
          </w:p>
          <w:p w:rsidR="00BF45F9" w:rsidRDefault="00BF45F9" w:rsidP="00501C44">
            <w:pPr>
              <w:pStyle w:val="Default"/>
              <w:ind w:left="720"/>
              <w:rPr>
                <w:color w:val="auto"/>
                <w:sz w:val="17"/>
                <w:szCs w:val="17"/>
              </w:rPr>
            </w:pPr>
          </w:p>
        </w:tc>
        <w:tc>
          <w:tcPr>
            <w:tcW w:w="3685" w:type="dxa"/>
          </w:tcPr>
          <w:p w:rsidR="00BF45F9" w:rsidRPr="00802B4B" w:rsidRDefault="00BF45F9" w:rsidP="00BF45F9">
            <w:pPr>
              <w:pStyle w:val="Default"/>
              <w:rPr>
                <w:color w:val="auto"/>
                <w:sz w:val="17"/>
                <w:szCs w:val="17"/>
              </w:rPr>
            </w:pPr>
          </w:p>
        </w:tc>
      </w:tr>
    </w:tbl>
    <w:p w:rsidR="00BC465F" w:rsidRDefault="00BC465F" w:rsidP="00BC465F">
      <w:pPr>
        <w:rPr>
          <w:sz w:val="20"/>
          <w:szCs w:val="20"/>
        </w:rPr>
      </w:pPr>
    </w:p>
    <w:p w:rsidR="00802B4B" w:rsidRDefault="00802B4B" w:rsidP="003C2A41">
      <w:pPr>
        <w:rPr>
          <w:b/>
          <w:sz w:val="20"/>
          <w:szCs w:val="20"/>
        </w:rPr>
      </w:pPr>
    </w:p>
    <w:p w:rsidR="00EB7672" w:rsidRDefault="00EB7672" w:rsidP="003C2A41">
      <w:pPr>
        <w:rPr>
          <w:b/>
          <w:sz w:val="28"/>
          <w:szCs w:val="28"/>
        </w:rPr>
      </w:pPr>
    </w:p>
    <w:p w:rsidR="00EB7672" w:rsidRDefault="00EB7672" w:rsidP="003C2A41">
      <w:pPr>
        <w:rPr>
          <w:b/>
          <w:sz w:val="28"/>
          <w:szCs w:val="28"/>
        </w:rPr>
      </w:pPr>
    </w:p>
    <w:p w:rsidR="00EB7672" w:rsidRDefault="00EB7672" w:rsidP="003C2A41">
      <w:pPr>
        <w:rPr>
          <w:b/>
          <w:sz w:val="28"/>
          <w:szCs w:val="28"/>
        </w:rPr>
      </w:pPr>
    </w:p>
    <w:p w:rsidR="003C2A41" w:rsidRPr="006D679F" w:rsidRDefault="003C2A41" w:rsidP="003C2A41">
      <w:pPr>
        <w:rPr>
          <w:b/>
          <w:sz w:val="28"/>
          <w:szCs w:val="28"/>
        </w:rPr>
      </w:pPr>
      <w:r w:rsidRPr="006D679F">
        <w:rPr>
          <w:b/>
          <w:sz w:val="28"/>
          <w:szCs w:val="28"/>
        </w:rPr>
        <w:lastRenderedPageBreak/>
        <w:t>Merit Standards:</w:t>
      </w:r>
    </w:p>
    <w:tbl>
      <w:tblPr>
        <w:tblStyle w:val="TableGrid"/>
        <w:tblW w:w="0" w:type="auto"/>
        <w:tblLook w:val="04A0" w:firstRow="1" w:lastRow="0" w:firstColumn="1" w:lastColumn="0" w:noHBand="0" w:noVBand="1"/>
      </w:tblPr>
      <w:tblGrid>
        <w:gridCol w:w="1230"/>
        <w:gridCol w:w="5155"/>
        <w:gridCol w:w="3685"/>
      </w:tblGrid>
      <w:tr w:rsidR="00C248CB" w:rsidRPr="000D3B29" w:rsidTr="00C248CB">
        <w:trPr>
          <w:tblHeader/>
        </w:trPr>
        <w:sdt>
          <w:sdtPr>
            <w:rPr>
              <w:rFonts w:asciiTheme="minorHAnsi" w:hAnsiTheme="minorHAnsi"/>
              <w:sz w:val="18"/>
              <w:szCs w:val="20"/>
            </w:rPr>
            <w:alias w:val="Select One:"/>
            <w:tag w:val="Select One:"/>
            <w:id w:val="-937131013"/>
            <w:placeholder>
              <w:docPart w:val="A79DDD539E9247CD8AA47BF931340EAD"/>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0" w:type="dxa"/>
              </w:tcPr>
              <w:p w:rsidR="00C248CB" w:rsidRDefault="00C248CB" w:rsidP="00501C44">
                <w:r w:rsidRPr="00425295">
                  <w:rPr>
                    <w:rStyle w:val="PlaceholderText"/>
                    <w:rFonts w:asciiTheme="minorHAnsi" w:hAnsiTheme="minorHAnsi"/>
                    <w:sz w:val="18"/>
                    <w:szCs w:val="18"/>
                  </w:rPr>
                  <w:t>Choose an item.</w:t>
                </w:r>
              </w:p>
            </w:tc>
          </w:sdtContent>
        </w:sdt>
        <w:tc>
          <w:tcPr>
            <w:tcW w:w="5155" w:type="dxa"/>
          </w:tcPr>
          <w:p w:rsidR="00C248CB" w:rsidRPr="003C2A41" w:rsidRDefault="00C248CB" w:rsidP="00501C44">
            <w:pPr>
              <w:pStyle w:val="ListParagraph"/>
              <w:numPr>
                <w:ilvl w:val="0"/>
                <w:numId w:val="23"/>
              </w:numPr>
              <w:rPr>
                <w:rFonts w:ascii="Calibri" w:hAnsi="Calibri" w:cs="Calibri"/>
                <w:color w:val="000000"/>
                <w:sz w:val="17"/>
                <w:szCs w:val="17"/>
              </w:rPr>
            </w:pPr>
            <w:r w:rsidRPr="003C2A41">
              <w:rPr>
                <w:rFonts w:ascii="Calibri" w:hAnsi="Calibri" w:cs="Calibri"/>
                <w:color w:val="000000"/>
                <w:sz w:val="17"/>
                <w:szCs w:val="17"/>
              </w:rPr>
              <w:t xml:space="preserve">Risk Management Officer - The chapter has an elected/appointed risk management officer or other-named officer whose duties </w:t>
            </w:r>
            <w:r>
              <w:rPr>
                <w:rFonts w:ascii="Calibri" w:hAnsi="Calibri" w:cs="Calibri"/>
                <w:color w:val="000000"/>
                <w:sz w:val="17"/>
                <w:szCs w:val="17"/>
              </w:rPr>
              <w:t>include, but are not limited to:</w:t>
            </w:r>
            <w:r w:rsidRPr="003C2A41">
              <w:rPr>
                <w:rFonts w:ascii="Calibri" w:hAnsi="Calibri" w:cs="Calibri"/>
                <w:color w:val="000000"/>
                <w:sz w:val="17"/>
                <w:szCs w:val="17"/>
              </w:rPr>
              <w:t xml:space="preserve"> coordinating risk management programs, overseeing social functions, being re</w:t>
            </w:r>
            <w:r>
              <w:rPr>
                <w:rFonts w:ascii="Calibri" w:hAnsi="Calibri" w:cs="Calibri"/>
                <w:color w:val="000000"/>
                <w:sz w:val="17"/>
                <w:szCs w:val="17"/>
              </w:rPr>
              <w:t>sponsible for adherence to the u</w:t>
            </w:r>
            <w:r w:rsidRPr="003C2A41">
              <w:rPr>
                <w:rFonts w:ascii="Calibri" w:hAnsi="Calibri" w:cs="Calibri"/>
                <w:color w:val="000000"/>
                <w:sz w:val="17"/>
                <w:szCs w:val="17"/>
              </w:rPr>
              <w:t>niversity, local chapter, and (inter)national alcohol/social/risk management policies (if applicable) and fire code/safety compliance.</w:t>
            </w:r>
          </w:p>
          <w:p w:rsidR="00C248CB" w:rsidRDefault="00C248CB" w:rsidP="00501C44">
            <w:pPr>
              <w:pStyle w:val="Default"/>
              <w:ind w:left="720"/>
              <w:rPr>
                <w:b/>
                <w:color w:val="auto"/>
                <w:sz w:val="17"/>
                <w:szCs w:val="17"/>
              </w:rPr>
            </w:pPr>
            <w:r w:rsidRPr="006F69C4">
              <w:rPr>
                <w:b/>
                <w:color w:val="auto"/>
                <w:sz w:val="17"/>
                <w:szCs w:val="17"/>
              </w:rPr>
              <w:t xml:space="preserve">Documentation by Office of Student Engagement </w:t>
            </w:r>
            <w:r>
              <w:rPr>
                <w:b/>
                <w:color w:val="auto"/>
                <w:sz w:val="17"/>
                <w:szCs w:val="17"/>
              </w:rPr>
              <w:t>10</w:t>
            </w:r>
            <w:r w:rsidRPr="006F69C4">
              <w:rPr>
                <w:b/>
                <w:color w:val="auto"/>
                <w:sz w:val="17"/>
                <w:szCs w:val="17"/>
              </w:rPr>
              <w:t xml:space="preserve"> Points</w:t>
            </w:r>
          </w:p>
          <w:p w:rsidR="00C248CB" w:rsidRPr="000D3B29" w:rsidRDefault="00C248CB" w:rsidP="00501C44">
            <w:pPr>
              <w:pStyle w:val="Default"/>
              <w:ind w:left="720"/>
              <w:rPr>
                <w:color w:val="auto"/>
                <w:sz w:val="17"/>
                <w:szCs w:val="17"/>
              </w:rPr>
            </w:pPr>
          </w:p>
        </w:tc>
        <w:tc>
          <w:tcPr>
            <w:tcW w:w="3685" w:type="dxa"/>
          </w:tcPr>
          <w:p w:rsidR="00C248CB" w:rsidRPr="00C248CB" w:rsidRDefault="00C248CB" w:rsidP="00C248CB">
            <w:pPr>
              <w:ind w:left="360"/>
              <w:rPr>
                <w:rFonts w:ascii="Calibri" w:hAnsi="Calibri" w:cs="Calibri"/>
                <w:color w:val="000000"/>
                <w:sz w:val="17"/>
                <w:szCs w:val="17"/>
              </w:rPr>
            </w:pPr>
          </w:p>
        </w:tc>
      </w:tr>
      <w:tr w:rsidR="00C248CB" w:rsidRPr="000D3B29" w:rsidTr="00C248CB">
        <w:trPr>
          <w:tblHeader/>
        </w:trPr>
        <w:sdt>
          <w:sdtPr>
            <w:rPr>
              <w:rFonts w:asciiTheme="minorHAnsi" w:hAnsiTheme="minorHAnsi"/>
              <w:sz w:val="18"/>
              <w:szCs w:val="20"/>
            </w:rPr>
            <w:alias w:val="Select One:"/>
            <w:tag w:val="Select One:"/>
            <w:id w:val="-1704554719"/>
            <w:placeholder>
              <w:docPart w:val="5E586050563C421EB820E851EEA70B3A"/>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0" w:type="dxa"/>
              </w:tcPr>
              <w:p w:rsidR="00C248CB" w:rsidRDefault="00C248CB" w:rsidP="00501C44">
                <w:r w:rsidRPr="00425295">
                  <w:rPr>
                    <w:rStyle w:val="PlaceholderText"/>
                    <w:rFonts w:asciiTheme="minorHAnsi" w:hAnsiTheme="minorHAnsi"/>
                    <w:sz w:val="18"/>
                    <w:szCs w:val="18"/>
                  </w:rPr>
                  <w:t>Choose an item.</w:t>
                </w:r>
              </w:p>
            </w:tc>
          </w:sdtContent>
        </w:sdt>
        <w:tc>
          <w:tcPr>
            <w:tcW w:w="5155" w:type="dxa"/>
          </w:tcPr>
          <w:p w:rsidR="00C248CB" w:rsidRPr="00B26117" w:rsidRDefault="00C248CB" w:rsidP="00B26117">
            <w:pPr>
              <w:pStyle w:val="ListParagraph"/>
              <w:numPr>
                <w:ilvl w:val="0"/>
                <w:numId w:val="23"/>
              </w:numPr>
              <w:rPr>
                <w:rFonts w:ascii="Calibri" w:hAnsi="Calibri" w:cs="Calibri"/>
                <w:color w:val="000000"/>
                <w:sz w:val="17"/>
                <w:szCs w:val="17"/>
              </w:rPr>
            </w:pPr>
            <w:r w:rsidRPr="00B26117">
              <w:rPr>
                <w:rFonts w:ascii="Calibri" w:hAnsi="Calibri" w:cs="Calibri"/>
                <w:color w:val="000000"/>
                <w:sz w:val="17"/>
                <w:szCs w:val="17"/>
              </w:rPr>
              <w:t>Chapter Code of Conduct – Chapter has a written Code of Conduct or membership contract which includes member expectations regarding alcohol and drugs, hazing, fighting, and other risk management issues.  The Code must be signed by every member annually and a copy of the University’s policies on Alcohol and Other Drugs and Hazing shall be attached to each member’s copy.  It is also recommended that copies of the (inter)national organizations risk management policies also be attached, if applicable.</w:t>
            </w:r>
          </w:p>
          <w:p w:rsidR="00C248CB" w:rsidRDefault="00C248CB" w:rsidP="00501C44">
            <w:pPr>
              <w:pStyle w:val="Default"/>
              <w:ind w:left="720"/>
              <w:rPr>
                <w:b/>
                <w:color w:val="auto"/>
                <w:sz w:val="17"/>
                <w:szCs w:val="17"/>
              </w:rPr>
            </w:pPr>
            <w:r w:rsidRPr="001C0CF0">
              <w:rPr>
                <w:b/>
                <w:color w:val="auto"/>
                <w:sz w:val="17"/>
                <w:szCs w:val="17"/>
              </w:rPr>
              <w:t xml:space="preserve">Documentation  Orgsync: </w:t>
            </w:r>
            <w:r>
              <w:rPr>
                <w:b/>
                <w:color w:val="auto"/>
                <w:sz w:val="17"/>
                <w:szCs w:val="17"/>
              </w:rPr>
              <w:t>Code of Conduct Form 10 Points</w:t>
            </w:r>
          </w:p>
          <w:p w:rsidR="00C248CB" w:rsidRDefault="00C248CB" w:rsidP="00501C44">
            <w:pPr>
              <w:pStyle w:val="Default"/>
              <w:ind w:left="720"/>
              <w:rPr>
                <w:sz w:val="17"/>
                <w:szCs w:val="17"/>
              </w:rPr>
            </w:pPr>
          </w:p>
        </w:tc>
        <w:tc>
          <w:tcPr>
            <w:tcW w:w="3685" w:type="dxa"/>
          </w:tcPr>
          <w:p w:rsidR="00C248CB" w:rsidRPr="00C248CB" w:rsidRDefault="00C248CB" w:rsidP="00C248CB">
            <w:pPr>
              <w:pStyle w:val="Default"/>
              <w:rPr>
                <w:rFonts w:asciiTheme="minorHAnsi" w:hAnsiTheme="minorHAnsi"/>
                <w:b/>
                <w:i/>
                <w:color w:val="auto"/>
                <w:sz w:val="20"/>
                <w:szCs w:val="20"/>
              </w:rPr>
            </w:pPr>
            <w:r w:rsidRPr="00C248CB">
              <w:rPr>
                <w:rFonts w:asciiTheme="minorHAnsi" w:hAnsiTheme="minorHAnsi"/>
                <w:b/>
                <w:i/>
                <w:color w:val="auto"/>
                <w:sz w:val="20"/>
                <w:szCs w:val="20"/>
              </w:rPr>
              <w:t>Requirement fulfilled by:</w:t>
            </w:r>
          </w:p>
          <w:p w:rsidR="00C248CB" w:rsidRPr="00C248CB" w:rsidRDefault="00C248CB" w:rsidP="00C248CB">
            <w:pPr>
              <w:pStyle w:val="Default"/>
              <w:rPr>
                <w:rFonts w:asciiTheme="minorHAnsi" w:hAnsiTheme="minorHAnsi"/>
                <w:b/>
                <w:i/>
                <w:color w:val="auto"/>
                <w:sz w:val="20"/>
                <w:szCs w:val="20"/>
              </w:rPr>
            </w:pPr>
          </w:p>
          <w:p w:rsidR="00C248CB" w:rsidRPr="00C248CB" w:rsidRDefault="00C248CB" w:rsidP="00C248CB">
            <w:pPr>
              <w:pStyle w:val="Default"/>
              <w:rPr>
                <w:rFonts w:asciiTheme="minorHAnsi" w:hAnsiTheme="minorHAnsi"/>
                <w:b/>
                <w:i/>
                <w:sz w:val="20"/>
                <w:szCs w:val="20"/>
              </w:rPr>
            </w:pPr>
          </w:p>
          <w:p w:rsidR="00C248CB" w:rsidRPr="00C248CB" w:rsidRDefault="00C248CB" w:rsidP="00C248CB">
            <w:pPr>
              <w:rPr>
                <w:rFonts w:asciiTheme="minorHAnsi" w:hAnsiTheme="minorHAnsi" w:cs="Calibri"/>
                <w:color w:val="000000"/>
                <w:sz w:val="17"/>
                <w:szCs w:val="17"/>
              </w:rPr>
            </w:pPr>
            <w:r w:rsidRPr="00C248CB">
              <w:rPr>
                <w:rFonts w:asciiTheme="minorHAnsi" w:hAnsiTheme="minorHAnsi"/>
                <w:b/>
                <w:i/>
                <w:sz w:val="20"/>
                <w:szCs w:val="20"/>
              </w:rPr>
              <w:t>Date of Event:</w:t>
            </w:r>
          </w:p>
        </w:tc>
      </w:tr>
      <w:tr w:rsidR="00C248CB" w:rsidRPr="000D3B29" w:rsidTr="00C248CB">
        <w:trPr>
          <w:tblHeader/>
        </w:trPr>
        <w:sdt>
          <w:sdtPr>
            <w:rPr>
              <w:rFonts w:asciiTheme="minorHAnsi" w:hAnsiTheme="minorHAnsi"/>
              <w:sz w:val="18"/>
              <w:szCs w:val="20"/>
            </w:rPr>
            <w:alias w:val="Select One:"/>
            <w:tag w:val="Select One:"/>
            <w:id w:val="750082287"/>
            <w:placeholder>
              <w:docPart w:val="17C4868143C34BCDB08FA5520F5F300E"/>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0" w:type="dxa"/>
              </w:tcPr>
              <w:p w:rsidR="00C248CB" w:rsidRDefault="00C248CB" w:rsidP="00501C44">
                <w:r w:rsidRPr="00425295">
                  <w:rPr>
                    <w:rStyle w:val="PlaceholderText"/>
                    <w:rFonts w:asciiTheme="minorHAnsi" w:hAnsiTheme="minorHAnsi"/>
                    <w:sz w:val="18"/>
                    <w:szCs w:val="18"/>
                  </w:rPr>
                  <w:t>Choose an item.</w:t>
                </w:r>
              </w:p>
            </w:tc>
          </w:sdtContent>
        </w:sdt>
        <w:tc>
          <w:tcPr>
            <w:tcW w:w="5155" w:type="dxa"/>
          </w:tcPr>
          <w:p w:rsidR="00C248CB" w:rsidRPr="00802B4B" w:rsidRDefault="00C248CB" w:rsidP="00B26117">
            <w:pPr>
              <w:pStyle w:val="Default"/>
              <w:numPr>
                <w:ilvl w:val="0"/>
                <w:numId w:val="23"/>
              </w:numPr>
              <w:rPr>
                <w:sz w:val="17"/>
                <w:szCs w:val="17"/>
              </w:rPr>
            </w:pPr>
            <w:r w:rsidRPr="00802B4B">
              <w:rPr>
                <w:sz w:val="17"/>
                <w:szCs w:val="17"/>
              </w:rPr>
              <w:t>The chapter has in place a written crisis management plan that each member is educated on</w:t>
            </w:r>
            <w:r>
              <w:rPr>
                <w:sz w:val="17"/>
                <w:szCs w:val="17"/>
              </w:rPr>
              <w:t>,</w:t>
            </w:r>
            <w:r w:rsidRPr="00802B4B">
              <w:rPr>
                <w:sz w:val="17"/>
                <w:szCs w:val="17"/>
              </w:rPr>
              <w:t xml:space="preserve"> which</w:t>
            </w:r>
            <w:r>
              <w:rPr>
                <w:sz w:val="17"/>
                <w:szCs w:val="17"/>
              </w:rPr>
              <w:t xml:space="preserve"> is</w:t>
            </w:r>
            <w:r w:rsidRPr="00802B4B">
              <w:rPr>
                <w:sz w:val="17"/>
                <w:szCs w:val="17"/>
              </w:rPr>
              <w:t xml:space="preserve"> turned into </w:t>
            </w:r>
            <w:r>
              <w:rPr>
                <w:sz w:val="17"/>
                <w:szCs w:val="17"/>
              </w:rPr>
              <w:t>OSE</w:t>
            </w:r>
            <w:r w:rsidRPr="00802B4B">
              <w:rPr>
                <w:sz w:val="17"/>
                <w:szCs w:val="17"/>
              </w:rPr>
              <w:t xml:space="preserve"> annually. The plan should include at least the following components:</w:t>
            </w:r>
          </w:p>
          <w:p w:rsidR="00C248CB" w:rsidRPr="00802B4B" w:rsidRDefault="00C248CB" w:rsidP="00501C44">
            <w:pPr>
              <w:pStyle w:val="Default"/>
              <w:ind w:left="720"/>
              <w:rPr>
                <w:sz w:val="17"/>
                <w:szCs w:val="17"/>
              </w:rPr>
            </w:pPr>
            <w:r>
              <w:rPr>
                <w:sz w:val="17"/>
                <w:szCs w:val="17"/>
              </w:rPr>
              <w:t>-</w:t>
            </w:r>
            <w:r w:rsidRPr="00802B4B">
              <w:rPr>
                <w:sz w:val="17"/>
                <w:szCs w:val="17"/>
              </w:rPr>
              <w:t>Contact information for chapter leadership, advisors, and national representatives</w:t>
            </w:r>
          </w:p>
          <w:p w:rsidR="00C248CB" w:rsidRPr="00802B4B" w:rsidRDefault="00C248CB" w:rsidP="00501C44">
            <w:pPr>
              <w:pStyle w:val="Default"/>
              <w:ind w:left="720"/>
              <w:rPr>
                <w:sz w:val="17"/>
                <w:szCs w:val="17"/>
              </w:rPr>
            </w:pPr>
            <w:r>
              <w:rPr>
                <w:sz w:val="17"/>
                <w:szCs w:val="17"/>
              </w:rPr>
              <w:t xml:space="preserve">- </w:t>
            </w:r>
            <w:r w:rsidRPr="00802B4B">
              <w:rPr>
                <w:sz w:val="17"/>
                <w:szCs w:val="17"/>
              </w:rPr>
              <w:t>Chapt</w:t>
            </w:r>
            <w:r>
              <w:rPr>
                <w:sz w:val="17"/>
                <w:szCs w:val="17"/>
              </w:rPr>
              <w:t>er management plan including an</w:t>
            </w:r>
            <w:r w:rsidRPr="00802B4B">
              <w:rPr>
                <w:sz w:val="17"/>
                <w:szCs w:val="17"/>
              </w:rPr>
              <w:t xml:space="preserve"> order of succession</w:t>
            </w:r>
          </w:p>
          <w:p w:rsidR="00C248CB" w:rsidRPr="00802B4B" w:rsidRDefault="00C248CB" w:rsidP="00501C44">
            <w:pPr>
              <w:pStyle w:val="Default"/>
              <w:ind w:left="720"/>
              <w:rPr>
                <w:sz w:val="17"/>
                <w:szCs w:val="17"/>
              </w:rPr>
            </w:pPr>
            <w:r>
              <w:rPr>
                <w:sz w:val="17"/>
                <w:szCs w:val="17"/>
              </w:rPr>
              <w:t xml:space="preserve">- </w:t>
            </w:r>
            <w:r w:rsidRPr="00802B4B">
              <w:rPr>
                <w:sz w:val="17"/>
                <w:szCs w:val="17"/>
              </w:rPr>
              <w:t>Media relations plan including who can speak to the media under what circumstances</w:t>
            </w:r>
          </w:p>
          <w:p w:rsidR="00C248CB" w:rsidRPr="00802B4B" w:rsidRDefault="00C248CB" w:rsidP="00501C44">
            <w:pPr>
              <w:pStyle w:val="Default"/>
              <w:ind w:left="720"/>
              <w:rPr>
                <w:sz w:val="17"/>
                <w:szCs w:val="17"/>
              </w:rPr>
            </w:pPr>
            <w:r>
              <w:rPr>
                <w:sz w:val="17"/>
                <w:szCs w:val="17"/>
              </w:rPr>
              <w:t xml:space="preserve">- </w:t>
            </w:r>
            <w:r w:rsidRPr="00802B4B">
              <w:rPr>
                <w:sz w:val="17"/>
                <w:szCs w:val="17"/>
              </w:rPr>
              <w:t>Process to follow in the case of a death or serious illness</w:t>
            </w:r>
          </w:p>
          <w:p w:rsidR="00C248CB" w:rsidRDefault="00C248CB" w:rsidP="00501C44">
            <w:pPr>
              <w:pStyle w:val="Default"/>
              <w:ind w:left="720"/>
              <w:rPr>
                <w:sz w:val="17"/>
                <w:szCs w:val="17"/>
              </w:rPr>
            </w:pPr>
            <w:r>
              <w:rPr>
                <w:sz w:val="17"/>
                <w:szCs w:val="17"/>
              </w:rPr>
              <w:t xml:space="preserve">- </w:t>
            </w:r>
            <w:r w:rsidRPr="00802B4B">
              <w:rPr>
                <w:sz w:val="17"/>
                <w:szCs w:val="17"/>
              </w:rPr>
              <w:t>Process to follow in the case of a natural disaster</w:t>
            </w:r>
          </w:p>
          <w:p w:rsidR="00C248CB" w:rsidRDefault="00C248CB" w:rsidP="00501C44">
            <w:pPr>
              <w:pStyle w:val="Default"/>
              <w:ind w:left="720"/>
              <w:rPr>
                <w:b/>
                <w:color w:val="auto"/>
                <w:sz w:val="17"/>
                <w:szCs w:val="17"/>
              </w:rPr>
            </w:pPr>
            <w:r w:rsidRPr="001C0CF0">
              <w:rPr>
                <w:b/>
                <w:color w:val="auto"/>
                <w:sz w:val="17"/>
                <w:szCs w:val="17"/>
              </w:rPr>
              <w:t xml:space="preserve">Documentation  Orgsync: </w:t>
            </w:r>
            <w:r>
              <w:rPr>
                <w:b/>
                <w:color w:val="auto"/>
                <w:sz w:val="17"/>
                <w:szCs w:val="17"/>
              </w:rPr>
              <w:t>Crisis Plan Form 10 points</w:t>
            </w:r>
          </w:p>
          <w:p w:rsidR="00C248CB" w:rsidRDefault="00C248CB" w:rsidP="00501C44">
            <w:pPr>
              <w:pStyle w:val="Default"/>
              <w:ind w:left="720"/>
              <w:rPr>
                <w:sz w:val="17"/>
                <w:szCs w:val="17"/>
              </w:rPr>
            </w:pPr>
          </w:p>
        </w:tc>
        <w:tc>
          <w:tcPr>
            <w:tcW w:w="3685" w:type="dxa"/>
          </w:tcPr>
          <w:p w:rsidR="00C248CB" w:rsidRPr="00E44940" w:rsidRDefault="00C248CB" w:rsidP="00C248CB">
            <w:pPr>
              <w:pStyle w:val="Default"/>
              <w:rPr>
                <w:b/>
                <w:i/>
                <w:color w:val="auto"/>
                <w:sz w:val="20"/>
                <w:szCs w:val="20"/>
              </w:rPr>
            </w:pPr>
            <w:r w:rsidRPr="00E44940">
              <w:rPr>
                <w:b/>
                <w:i/>
                <w:color w:val="auto"/>
                <w:sz w:val="20"/>
                <w:szCs w:val="20"/>
              </w:rPr>
              <w:t>Requirement fulfilled by:</w:t>
            </w:r>
          </w:p>
          <w:p w:rsidR="00C248CB" w:rsidRPr="00E44940" w:rsidRDefault="00C248CB" w:rsidP="00C248CB">
            <w:pPr>
              <w:pStyle w:val="Default"/>
              <w:rPr>
                <w:b/>
                <w:i/>
                <w:color w:val="auto"/>
                <w:sz w:val="20"/>
                <w:szCs w:val="20"/>
              </w:rPr>
            </w:pPr>
          </w:p>
          <w:p w:rsidR="00C248CB" w:rsidRDefault="00C248CB" w:rsidP="00C248CB">
            <w:pPr>
              <w:pStyle w:val="Default"/>
              <w:rPr>
                <w:b/>
                <w:i/>
                <w:sz w:val="20"/>
                <w:szCs w:val="20"/>
              </w:rPr>
            </w:pPr>
          </w:p>
          <w:p w:rsidR="00C248CB" w:rsidRPr="00802B4B" w:rsidRDefault="00C248CB" w:rsidP="00C248CB">
            <w:pPr>
              <w:pStyle w:val="Default"/>
              <w:rPr>
                <w:sz w:val="17"/>
                <w:szCs w:val="17"/>
              </w:rPr>
            </w:pPr>
            <w:r w:rsidRPr="00E44940">
              <w:rPr>
                <w:b/>
                <w:i/>
                <w:sz w:val="20"/>
                <w:szCs w:val="20"/>
              </w:rPr>
              <w:t>Date of Event:</w:t>
            </w:r>
          </w:p>
        </w:tc>
      </w:tr>
      <w:tr w:rsidR="00C248CB" w:rsidRPr="000D3B29" w:rsidTr="00C248CB">
        <w:trPr>
          <w:tblHeader/>
        </w:trPr>
        <w:sdt>
          <w:sdtPr>
            <w:rPr>
              <w:rFonts w:asciiTheme="minorHAnsi" w:hAnsiTheme="minorHAnsi"/>
              <w:sz w:val="18"/>
              <w:szCs w:val="20"/>
            </w:rPr>
            <w:alias w:val="Select One:"/>
            <w:tag w:val="Select One:"/>
            <w:id w:val="-1760905460"/>
            <w:placeholder>
              <w:docPart w:val="99B5A3696CCB467A89A1B019AB3F11DA"/>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30" w:type="dxa"/>
              </w:tcPr>
              <w:p w:rsidR="00C248CB" w:rsidRDefault="00C248CB" w:rsidP="00501C44">
                <w:r w:rsidRPr="00425295">
                  <w:rPr>
                    <w:rStyle w:val="PlaceholderText"/>
                    <w:rFonts w:asciiTheme="minorHAnsi" w:hAnsiTheme="minorHAnsi"/>
                    <w:sz w:val="18"/>
                    <w:szCs w:val="18"/>
                  </w:rPr>
                  <w:t>Choose an item.</w:t>
                </w:r>
              </w:p>
            </w:tc>
          </w:sdtContent>
        </w:sdt>
        <w:tc>
          <w:tcPr>
            <w:tcW w:w="5155" w:type="dxa"/>
          </w:tcPr>
          <w:p w:rsidR="00C248CB" w:rsidRDefault="00C248CB" w:rsidP="00B26117">
            <w:pPr>
              <w:pStyle w:val="Default"/>
              <w:numPr>
                <w:ilvl w:val="0"/>
                <w:numId w:val="23"/>
              </w:numPr>
              <w:rPr>
                <w:sz w:val="17"/>
                <w:szCs w:val="17"/>
              </w:rPr>
            </w:pPr>
            <w:r>
              <w:rPr>
                <w:sz w:val="17"/>
                <w:szCs w:val="17"/>
              </w:rPr>
              <w:t>At least two (2) chapter members attend CHOICES training.</w:t>
            </w:r>
          </w:p>
          <w:p w:rsidR="00C248CB" w:rsidRDefault="00C248CB" w:rsidP="00501C44">
            <w:pPr>
              <w:pStyle w:val="Default"/>
              <w:ind w:left="720"/>
              <w:rPr>
                <w:b/>
                <w:color w:val="auto"/>
                <w:sz w:val="17"/>
                <w:szCs w:val="17"/>
              </w:rPr>
            </w:pPr>
            <w:r w:rsidRPr="006F69C4">
              <w:rPr>
                <w:b/>
                <w:color w:val="auto"/>
                <w:sz w:val="17"/>
                <w:szCs w:val="17"/>
              </w:rPr>
              <w:t>Documentation Orgsync : Event</w:t>
            </w:r>
            <w:r>
              <w:rPr>
                <w:b/>
                <w:color w:val="auto"/>
                <w:sz w:val="17"/>
                <w:szCs w:val="17"/>
              </w:rPr>
              <w:t xml:space="preserve">/Workshop Documentation Form  10 </w:t>
            </w:r>
            <w:r w:rsidRPr="006F69C4">
              <w:rPr>
                <w:b/>
                <w:color w:val="auto"/>
                <w:sz w:val="17"/>
                <w:szCs w:val="17"/>
              </w:rPr>
              <w:t>Points</w:t>
            </w:r>
          </w:p>
          <w:p w:rsidR="00C248CB" w:rsidRPr="00802B4B" w:rsidRDefault="00C248CB" w:rsidP="00501C44">
            <w:pPr>
              <w:pStyle w:val="Default"/>
              <w:ind w:left="720"/>
              <w:rPr>
                <w:sz w:val="17"/>
                <w:szCs w:val="17"/>
              </w:rPr>
            </w:pPr>
          </w:p>
        </w:tc>
        <w:tc>
          <w:tcPr>
            <w:tcW w:w="3685" w:type="dxa"/>
          </w:tcPr>
          <w:p w:rsidR="00C248CB" w:rsidRPr="00E44940" w:rsidRDefault="00C248CB" w:rsidP="00C248CB">
            <w:pPr>
              <w:pStyle w:val="Default"/>
              <w:rPr>
                <w:b/>
                <w:i/>
                <w:color w:val="auto"/>
                <w:sz w:val="20"/>
                <w:szCs w:val="20"/>
              </w:rPr>
            </w:pPr>
            <w:r w:rsidRPr="00E44940">
              <w:rPr>
                <w:b/>
                <w:i/>
                <w:color w:val="auto"/>
                <w:sz w:val="20"/>
                <w:szCs w:val="20"/>
              </w:rPr>
              <w:t>Requirement fulfilled by:</w:t>
            </w:r>
          </w:p>
          <w:p w:rsidR="00C248CB" w:rsidRPr="00E44940" w:rsidRDefault="00C248CB" w:rsidP="00C248CB">
            <w:pPr>
              <w:pStyle w:val="Default"/>
              <w:rPr>
                <w:b/>
                <w:i/>
                <w:color w:val="auto"/>
                <w:sz w:val="20"/>
                <w:szCs w:val="20"/>
              </w:rPr>
            </w:pPr>
          </w:p>
          <w:p w:rsidR="00C248CB" w:rsidRDefault="00C248CB" w:rsidP="00C248CB">
            <w:pPr>
              <w:pStyle w:val="Default"/>
              <w:rPr>
                <w:b/>
                <w:i/>
                <w:sz w:val="20"/>
                <w:szCs w:val="20"/>
              </w:rPr>
            </w:pPr>
          </w:p>
          <w:p w:rsidR="00C248CB" w:rsidRDefault="00C248CB" w:rsidP="00C248CB">
            <w:pPr>
              <w:pStyle w:val="Default"/>
              <w:rPr>
                <w:sz w:val="17"/>
                <w:szCs w:val="17"/>
              </w:rPr>
            </w:pPr>
            <w:r w:rsidRPr="00E44940">
              <w:rPr>
                <w:b/>
                <w:i/>
                <w:sz w:val="20"/>
                <w:szCs w:val="20"/>
              </w:rPr>
              <w:t>Date of Event:</w:t>
            </w:r>
          </w:p>
        </w:tc>
      </w:tr>
    </w:tbl>
    <w:p w:rsidR="00714A4C" w:rsidRDefault="00714A4C" w:rsidP="00802B4B">
      <w:pPr>
        <w:rPr>
          <w:b/>
          <w:sz w:val="20"/>
          <w:szCs w:val="20"/>
        </w:rPr>
      </w:pPr>
    </w:p>
    <w:p w:rsidR="00802B4B" w:rsidRPr="006D679F" w:rsidRDefault="00802B4B" w:rsidP="00802B4B">
      <w:pPr>
        <w:rPr>
          <w:b/>
          <w:sz w:val="28"/>
          <w:szCs w:val="28"/>
        </w:rPr>
      </w:pPr>
      <w:r w:rsidRPr="006D679F">
        <w:rPr>
          <w:b/>
          <w:sz w:val="28"/>
          <w:szCs w:val="28"/>
        </w:rPr>
        <w:t>Bonus Standards:</w:t>
      </w:r>
    </w:p>
    <w:tbl>
      <w:tblPr>
        <w:tblStyle w:val="TableGrid1"/>
        <w:tblW w:w="0" w:type="auto"/>
        <w:tblLook w:val="04A0" w:firstRow="1" w:lastRow="0" w:firstColumn="1" w:lastColumn="0" w:noHBand="0" w:noVBand="1"/>
      </w:tblPr>
      <w:tblGrid>
        <w:gridCol w:w="1228"/>
        <w:gridCol w:w="5157"/>
        <w:gridCol w:w="3685"/>
      </w:tblGrid>
      <w:tr w:rsidR="00C248CB" w:rsidRPr="00993C3B" w:rsidTr="00C248CB">
        <w:trPr>
          <w:tblHeader/>
        </w:trPr>
        <w:sdt>
          <w:sdtPr>
            <w:rPr>
              <w:rFonts w:asciiTheme="minorHAnsi" w:hAnsiTheme="minorHAnsi"/>
              <w:sz w:val="18"/>
              <w:szCs w:val="20"/>
            </w:rPr>
            <w:alias w:val="Select One:"/>
            <w:tag w:val="Select One:"/>
            <w:id w:val="1302500240"/>
            <w:placeholder>
              <w:docPart w:val="E599A9FB64AB4E5291306708F594A1CF"/>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28" w:type="dxa"/>
              </w:tcPr>
              <w:p w:rsidR="00C248CB" w:rsidRDefault="00C248CB" w:rsidP="00501C44">
                <w:r w:rsidRPr="00C25479">
                  <w:rPr>
                    <w:rStyle w:val="PlaceholderText"/>
                    <w:rFonts w:asciiTheme="minorHAnsi" w:hAnsiTheme="minorHAnsi"/>
                    <w:sz w:val="18"/>
                    <w:szCs w:val="18"/>
                  </w:rPr>
                  <w:t>Choose an item.</w:t>
                </w:r>
              </w:p>
            </w:tc>
          </w:sdtContent>
        </w:sdt>
        <w:tc>
          <w:tcPr>
            <w:tcW w:w="5157" w:type="dxa"/>
          </w:tcPr>
          <w:p w:rsidR="00C248CB" w:rsidRPr="00993C3B" w:rsidRDefault="00C248CB" w:rsidP="00501C44">
            <w:pPr>
              <w:pStyle w:val="ListParagraph"/>
              <w:numPr>
                <w:ilvl w:val="0"/>
                <w:numId w:val="26"/>
              </w:numPr>
              <w:autoSpaceDE w:val="0"/>
              <w:autoSpaceDN w:val="0"/>
              <w:adjustRightInd w:val="0"/>
              <w:rPr>
                <w:rFonts w:ascii="Calibri" w:hAnsi="Calibri" w:cs="Calibri"/>
                <w:b/>
                <w:sz w:val="17"/>
                <w:szCs w:val="17"/>
              </w:rPr>
            </w:pPr>
            <w:r w:rsidRPr="00993C3B">
              <w:rPr>
                <w:rFonts w:ascii="Calibri" w:hAnsi="Calibri" w:cs="Calibri"/>
                <w:sz w:val="17"/>
                <w:szCs w:val="17"/>
              </w:rPr>
              <w:t>The chapter has operated without being charged with violations of the student code of conduct for two (2) consecutive years.</w:t>
            </w:r>
          </w:p>
          <w:p w:rsidR="00C248CB" w:rsidRPr="00993C3B" w:rsidRDefault="00C248CB" w:rsidP="00501C44">
            <w:pPr>
              <w:pStyle w:val="ListParagraph"/>
              <w:autoSpaceDE w:val="0"/>
              <w:autoSpaceDN w:val="0"/>
              <w:adjustRightInd w:val="0"/>
              <w:rPr>
                <w:rFonts w:ascii="Calibri" w:hAnsi="Calibri" w:cs="Calibri"/>
                <w:b/>
                <w:sz w:val="17"/>
                <w:szCs w:val="17"/>
              </w:rPr>
            </w:pPr>
            <w:r w:rsidRPr="00993C3B">
              <w:rPr>
                <w:rFonts w:ascii="Calibri" w:hAnsi="Calibri" w:cs="Calibri"/>
                <w:b/>
                <w:sz w:val="17"/>
                <w:szCs w:val="17"/>
              </w:rPr>
              <w:t xml:space="preserve">Documentation by Office of Student Engagement </w:t>
            </w:r>
            <w:r>
              <w:rPr>
                <w:rFonts w:ascii="Calibri" w:hAnsi="Calibri" w:cs="Calibri"/>
                <w:b/>
                <w:sz w:val="17"/>
                <w:szCs w:val="17"/>
              </w:rPr>
              <w:t>20</w:t>
            </w:r>
            <w:r w:rsidRPr="00993C3B">
              <w:rPr>
                <w:rFonts w:ascii="Calibri" w:hAnsi="Calibri" w:cs="Calibri"/>
                <w:b/>
                <w:sz w:val="17"/>
                <w:szCs w:val="17"/>
              </w:rPr>
              <w:t xml:space="preserve"> Points</w:t>
            </w:r>
          </w:p>
          <w:p w:rsidR="00C248CB" w:rsidRPr="00993C3B" w:rsidRDefault="00C248CB" w:rsidP="00501C44">
            <w:pPr>
              <w:autoSpaceDE w:val="0"/>
              <w:autoSpaceDN w:val="0"/>
              <w:adjustRightInd w:val="0"/>
              <w:ind w:left="720"/>
              <w:rPr>
                <w:rFonts w:ascii="Calibri" w:hAnsi="Calibri" w:cs="Calibri"/>
                <w:sz w:val="17"/>
                <w:szCs w:val="17"/>
              </w:rPr>
            </w:pPr>
          </w:p>
        </w:tc>
        <w:tc>
          <w:tcPr>
            <w:tcW w:w="3685" w:type="dxa"/>
          </w:tcPr>
          <w:p w:rsidR="00C248CB" w:rsidRPr="00C248CB" w:rsidRDefault="00C248CB" w:rsidP="00C248CB">
            <w:pPr>
              <w:autoSpaceDE w:val="0"/>
              <w:autoSpaceDN w:val="0"/>
              <w:adjustRightInd w:val="0"/>
              <w:ind w:left="360"/>
              <w:rPr>
                <w:rFonts w:ascii="Calibri" w:hAnsi="Calibri" w:cs="Calibri"/>
                <w:sz w:val="17"/>
                <w:szCs w:val="17"/>
              </w:rPr>
            </w:pPr>
          </w:p>
        </w:tc>
      </w:tr>
      <w:tr w:rsidR="00C248CB" w:rsidRPr="00993C3B" w:rsidTr="00C248CB">
        <w:trPr>
          <w:tblHeader/>
        </w:trPr>
        <w:sdt>
          <w:sdtPr>
            <w:rPr>
              <w:rFonts w:asciiTheme="minorHAnsi" w:hAnsiTheme="minorHAnsi"/>
              <w:sz w:val="18"/>
              <w:szCs w:val="20"/>
            </w:rPr>
            <w:alias w:val="Select One:"/>
            <w:tag w:val="Select One:"/>
            <w:id w:val="1210839447"/>
            <w:placeholder>
              <w:docPart w:val="01965BDD5010488C9F713727FB635767"/>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28" w:type="dxa"/>
              </w:tcPr>
              <w:p w:rsidR="00C248CB" w:rsidRDefault="00C248CB" w:rsidP="00501C44">
                <w:r w:rsidRPr="00C25479">
                  <w:rPr>
                    <w:rStyle w:val="PlaceholderText"/>
                    <w:rFonts w:asciiTheme="minorHAnsi" w:hAnsiTheme="minorHAnsi"/>
                    <w:sz w:val="18"/>
                    <w:szCs w:val="18"/>
                  </w:rPr>
                  <w:t>Choose an item.</w:t>
                </w:r>
              </w:p>
            </w:tc>
          </w:sdtContent>
        </w:sdt>
        <w:tc>
          <w:tcPr>
            <w:tcW w:w="5157" w:type="dxa"/>
          </w:tcPr>
          <w:p w:rsidR="00C248CB" w:rsidRDefault="00C248CB" w:rsidP="00501C44">
            <w:pPr>
              <w:pStyle w:val="ListParagraph"/>
              <w:numPr>
                <w:ilvl w:val="0"/>
                <w:numId w:val="26"/>
              </w:numPr>
              <w:autoSpaceDE w:val="0"/>
              <w:autoSpaceDN w:val="0"/>
              <w:adjustRightInd w:val="0"/>
              <w:rPr>
                <w:rFonts w:ascii="Calibri" w:hAnsi="Calibri" w:cs="Calibri"/>
                <w:sz w:val="17"/>
                <w:szCs w:val="17"/>
              </w:rPr>
            </w:pPr>
            <w:r>
              <w:rPr>
                <w:rFonts w:ascii="Calibri" w:hAnsi="Calibri" w:cs="Calibri"/>
                <w:sz w:val="17"/>
                <w:szCs w:val="17"/>
              </w:rPr>
              <w:t>Chapter facilitates CHOICES program with trained peer health educators.</w:t>
            </w:r>
          </w:p>
          <w:p w:rsidR="00C248CB" w:rsidRDefault="00C248CB" w:rsidP="00501C44">
            <w:pPr>
              <w:pStyle w:val="Default"/>
              <w:ind w:left="720"/>
              <w:rPr>
                <w:b/>
                <w:color w:val="auto"/>
                <w:sz w:val="17"/>
                <w:szCs w:val="17"/>
              </w:rPr>
            </w:pPr>
            <w:r w:rsidRPr="006F69C4">
              <w:rPr>
                <w:b/>
                <w:color w:val="auto"/>
                <w:sz w:val="17"/>
                <w:szCs w:val="17"/>
              </w:rPr>
              <w:t>Documentation Orgsync : Event</w:t>
            </w:r>
            <w:r>
              <w:rPr>
                <w:b/>
                <w:color w:val="auto"/>
                <w:sz w:val="17"/>
                <w:szCs w:val="17"/>
              </w:rPr>
              <w:t xml:space="preserve">/Workshop Documentation Form   10 </w:t>
            </w:r>
            <w:r w:rsidRPr="006F69C4">
              <w:rPr>
                <w:b/>
                <w:color w:val="auto"/>
                <w:sz w:val="17"/>
                <w:szCs w:val="17"/>
              </w:rPr>
              <w:t>Points</w:t>
            </w:r>
          </w:p>
          <w:p w:rsidR="00C248CB" w:rsidRPr="006F69C4" w:rsidRDefault="00C248CB" w:rsidP="00B26117">
            <w:pPr>
              <w:pStyle w:val="Default"/>
              <w:ind w:left="720"/>
              <w:rPr>
                <w:b/>
                <w:color w:val="auto"/>
                <w:sz w:val="17"/>
                <w:szCs w:val="17"/>
              </w:rPr>
            </w:pPr>
            <w:r>
              <w:rPr>
                <w:b/>
                <w:color w:val="auto"/>
                <w:sz w:val="17"/>
                <w:szCs w:val="17"/>
              </w:rPr>
              <w:t xml:space="preserve">* Standard can be combine with another requirement*  </w:t>
            </w:r>
          </w:p>
          <w:p w:rsidR="00C248CB" w:rsidRPr="00993C3B" w:rsidRDefault="00C248CB" w:rsidP="00501C44">
            <w:pPr>
              <w:pStyle w:val="ListParagraph"/>
              <w:autoSpaceDE w:val="0"/>
              <w:autoSpaceDN w:val="0"/>
              <w:adjustRightInd w:val="0"/>
              <w:rPr>
                <w:rFonts w:ascii="Calibri" w:hAnsi="Calibri" w:cs="Calibri"/>
                <w:sz w:val="17"/>
                <w:szCs w:val="17"/>
              </w:rPr>
            </w:pPr>
          </w:p>
        </w:tc>
        <w:tc>
          <w:tcPr>
            <w:tcW w:w="3685" w:type="dxa"/>
          </w:tcPr>
          <w:p w:rsidR="00C248CB" w:rsidRPr="00E44940" w:rsidRDefault="00C248CB" w:rsidP="00C248CB">
            <w:pPr>
              <w:pStyle w:val="Default"/>
              <w:rPr>
                <w:b/>
                <w:i/>
                <w:color w:val="auto"/>
                <w:sz w:val="20"/>
                <w:szCs w:val="20"/>
              </w:rPr>
            </w:pPr>
            <w:r w:rsidRPr="00E44940">
              <w:rPr>
                <w:b/>
                <w:i/>
                <w:color w:val="auto"/>
                <w:sz w:val="20"/>
                <w:szCs w:val="20"/>
              </w:rPr>
              <w:t>Requirement fulfilled by:</w:t>
            </w:r>
          </w:p>
          <w:p w:rsidR="00C248CB" w:rsidRPr="00E44940" w:rsidRDefault="00C248CB" w:rsidP="00C248CB">
            <w:pPr>
              <w:pStyle w:val="Default"/>
              <w:rPr>
                <w:b/>
                <w:i/>
                <w:color w:val="auto"/>
                <w:sz w:val="20"/>
                <w:szCs w:val="20"/>
              </w:rPr>
            </w:pPr>
          </w:p>
          <w:p w:rsidR="00C248CB" w:rsidRDefault="00C248CB" w:rsidP="00C248CB">
            <w:pPr>
              <w:pStyle w:val="Default"/>
              <w:rPr>
                <w:b/>
                <w:i/>
                <w:sz w:val="20"/>
                <w:szCs w:val="20"/>
              </w:rPr>
            </w:pPr>
          </w:p>
          <w:p w:rsidR="00C248CB" w:rsidRPr="00C248CB" w:rsidRDefault="00C248CB" w:rsidP="00C248CB">
            <w:pPr>
              <w:autoSpaceDE w:val="0"/>
              <w:autoSpaceDN w:val="0"/>
              <w:adjustRightInd w:val="0"/>
              <w:rPr>
                <w:rFonts w:asciiTheme="minorHAnsi" w:hAnsiTheme="minorHAnsi" w:cs="Calibri"/>
                <w:sz w:val="17"/>
                <w:szCs w:val="17"/>
              </w:rPr>
            </w:pPr>
            <w:r w:rsidRPr="00C248CB">
              <w:rPr>
                <w:rFonts w:asciiTheme="minorHAnsi" w:hAnsiTheme="minorHAnsi"/>
                <w:b/>
                <w:i/>
                <w:sz w:val="20"/>
                <w:szCs w:val="20"/>
              </w:rPr>
              <w:t>Date of Event:</w:t>
            </w:r>
          </w:p>
        </w:tc>
      </w:tr>
      <w:tr w:rsidR="00C248CB" w:rsidRPr="00993C3B" w:rsidTr="00C248CB">
        <w:trPr>
          <w:tblHeader/>
        </w:trPr>
        <w:sdt>
          <w:sdtPr>
            <w:rPr>
              <w:rFonts w:asciiTheme="minorHAnsi" w:hAnsiTheme="minorHAnsi"/>
              <w:sz w:val="18"/>
              <w:szCs w:val="20"/>
            </w:rPr>
            <w:alias w:val="Select One:"/>
            <w:tag w:val="Select One:"/>
            <w:id w:val="970869877"/>
            <w:placeholder>
              <w:docPart w:val="24EEDEF9B5EE446CABEA9144AA8CBCE7"/>
            </w:placeholder>
            <w:showingPlcHdr/>
            <w:dropDownList>
              <w:listItem w:value="Select One: "/>
              <w:listItem w:displayText="No Points- Did not complete standard" w:value="No Points- Did not complete standard"/>
              <w:listItem w:displayText="Partial Points- Standard not completed or documentation incomplete" w:value="Partial Points- Standard not completed or documentation incomplete"/>
              <w:listItem w:displayText="Full Points- Standard met and documented" w:value="Full Points- Standard met and documented"/>
              <w:listItem w:displayText="N/A- Does not apply to organization" w:value="N/A- Does not apply to organization"/>
            </w:dropDownList>
          </w:sdtPr>
          <w:sdtContent>
            <w:tc>
              <w:tcPr>
                <w:tcW w:w="1228" w:type="dxa"/>
              </w:tcPr>
              <w:p w:rsidR="00C248CB" w:rsidRDefault="00C248CB" w:rsidP="00501C44">
                <w:r w:rsidRPr="00C25479">
                  <w:rPr>
                    <w:rStyle w:val="PlaceholderText"/>
                    <w:rFonts w:asciiTheme="minorHAnsi" w:hAnsiTheme="minorHAnsi"/>
                    <w:sz w:val="18"/>
                    <w:szCs w:val="18"/>
                  </w:rPr>
                  <w:t>Choose an item.</w:t>
                </w:r>
              </w:p>
            </w:tc>
          </w:sdtContent>
        </w:sdt>
        <w:tc>
          <w:tcPr>
            <w:tcW w:w="5157" w:type="dxa"/>
          </w:tcPr>
          <w:p w:rsidR="00C248CB" w:rsidRDefault="00C248CB" w:rsidP="00501C44">
            <w:pPr>
              <w:pStyle w:val="ListParagraph"/>
              <w:numPr>
                <w:ilvl w:val="0"/>
                <w:numId w:val="26"/>
              </w:numPr>
              <w:autoSpaceDE w:val="0"/>
              <w:autoSpaceDN w:val="0"/>
              <w:adjustRightInd w:val="0"/>
              <w:rPr>
                <w:rFonts w:ascii="Calibri" w:hAnsi="Calibri" w:cs="Calibri"/>
                <w:sz w:val="17"/>
                <w:szCs w:val="17"/>
              </w:rPr>
            </w:pPr>
            <w:r>
              <w:rPr>
                <w:rFonts w:ascii="Calibri" w:hAnsi="Calibri" w:cs="Calibri"/>
                <w:sz w:val="17"/>
                <w:szCs w:val="17"/>
              </w:rPr>
              <w:t xml:space="preserve">Chapter hosts an educational program on diversity/inclusion. </w:t>
            </w:r>
          </w:p>
          <w:p w:rsidR="00C248CB" w:rsidRDefault="00C248CB" w:rsidP="00501C44">
            <w:pPr>
              <w:pStyle w:val="Default"/>
              <w:ind w:left="720"/>
              <w:rPr>
                <w:b/>
                <w:color w:val="auto"/>
                <w:sz w:val="17"/>
                <w:szCs w:val="17"/>
              </w:rPr>
            </w:pPr>
            <w:r w:rsidRPr="006F69C4">
              <w:rPr>
                <w:b/>
                <w:color w:val="auto"/>
                <w:sz w:val="17"/>
                <w:szCs w:val="17"/>
              </w:rPr>
              <w:t>Documentation Orgsync : Event</w:t>
            </w:r>
            <w:r>
              <w:rPr>
                <w:b/>
                <w:color w:val="auto"/>
                <w:sz w:val="17"/>
                <w:szCs w:val="17"/>
              </w:rPr>
              <w:t xml:space="preserve">/Workshop Documentation Form  10 </w:t>
            </w:r>
            <w:r w:rsidRPr="006F69C4">
              <w:rPr>
                <w:b/>
                <w:color w:val="auto"/>
                <w:sz w:val="17"/>
                <w:szCs w:val="17"/>
              </w:rPr>
              <w:t>Points</w:t>
            </w:r>
          </w:p>
          <w:p w:rsidR="00C248CB" w:rsidRPr="006F69C4" w:rsidRDefault="00C248CB" w:rsidP="00B26117">
            <w:pPr>
              <w:pStyle w:val="Default"/>
              <w:ind w:left="720"/>
              <w:rPr>
                <w:b/>
                <w:color w:val="auto"/>
                <w:sz w:val="17"/>
                <w:szCs w:val="17"/>
              </w:rPr>
            </w:pPr>
            <w:r>
              <w:rPr>
                <w:b/>
                <w:color w:val="auto"/>
                <w:sz w:val="17"/>
                <w:szCs w:val="17"/>
              </w:rPr>
              <w:t xml:space="preserve">* Standard can be combine with another requirement*  </w:t>
            </w:r>
          </w:p>
          <w:p w:rsidR="00C248CB" w:rsidRDefault="00C248CB" w:rsidP="00501C44">
            <w:pPr>
              <w:pStyle w:val="ListParagraph"/>
              <w:autoSpaceDE w:val="0"/>
              <w:autoSpaceDN w:val="0"/>
              <w:adjustRightInd w:val="0"/>
              <w:rPr>
                <w:rFonts w:ascii="Calibri" w:hAnsi="Calibri" w:cs="Calibri"/>
                <w:sz w:val="17"/>
                <w:szCs w:val="17"/>
              </w:rPr>
            </w:pPr>
          </w:p>
        </w:tc>
        <w:tc>
          <w:tcPr>
            <w:tcW w:w="3685" w:type="dxa"/>
          </w:tcPr>
          <w:p w:rsidR="00C248CB" w:rsidRPr="00E44940" w:rsidRDefault="00C248CB" w:rsidP="00C248CB">
            <w:pPr>
              <w:pStyle w:val="Default"/>
              <w:rPr>
                <w:b/>
                <w:i/>
                <w:color w:val="auto"/>
                <w:sz w:val="20"/>
                <w:szCs w:val="20"/>
              </w:rPr>
            </w:pPr>
            <w:r w:rsidRPr="00E44940">
              <w:rPr>
                <w:b/>
                <w:i/>
                <w:color w:val="auto"/>
                <w:sz w:val="20"/>
                <w:szCs w:val="20"/>
              </w:rPr>
              <w:t>Requirement fulfilled by:</w:t>
            </w:r>
          </w:p>
          <w:p w:rsidR="00C248CB" w:rsidRPr="00E44940" w:rsidRDefault="00C248CB" w:rsidP="00C248CB">
            <w:pPr>
              <w:pStyle w:val="Default"/>
              <w:rPr>
                <w:b/>
                <w:i/>
                <w:color w:val="auto"/>
                <w:sz w:val="20"/>
                <w:szCs w:val="20"/>
              </w:rPr>
            </w:pPr>
          </w:p>
          <w:p w:rsidR="00C248CB" w:rsidRDefault="00C248CB" w:rsidP="00C248CB">
            <w:pPr>
              <w:pStyle w:val="Default"/>
              <w:rPr>
                <w:b/>
                <w:i/>
                <w:sz w:val="20"/>
                <w:szCs w:val="20"/>
              </w:rPr>
            </w:pPr>
          </w:p>
          <w:p w:rsidR="00C248CB" w:rsidRPr="00C248CB" w:rsidRDefault="00C248CB" w:rsidP="00C248CB">
            <w:pPr>
              <w:autoSpaceDE w:val="0"/>
              <w:autoSpaceDN w:val="0"/>
              <w:adjustRightInd w:val="0"/>
              <w:rPr>
                <w:rFonts w:asciiTheme="minorHAnsi" w:hAnsiTheme="minorHAnsi" w:cs="Calibri"/>
                <w:sz w:val="17"/>
                <w:szCs w:val="17"/>
              </w:rPr>
            </w:pPr>
            <w:r w:rsidRPr="00C248CB">
              <w:rPr>
                <w:rFonts w:asciiTheme="minorHAnsi" w:hAnsiTheme="minorHAnsi"/>
                <w:b/>
                <w:i/>
                <w:sz w:val="20"/>
                <w:szCs w:val="20"/>
              </w:rPr>
              <w:t>Date of Event:</w:t>
            </w:r>
          </w:p>
        </w:tc>
      </w:tr>
    </w:tbl>
    <w:p w:rsidR="003C2A41" w:rsidRPr="00BC465F" w:rsidRDefault="003C2A41" w:rsidP="00BC465F">
      <w:pPr>
        <w:rPr>
          <w:sz w:val="20"/>
          <w:szCs w:val="20"/>
        </w:rPr>
      </w:pPr>
    </w:p>
    <w:sectPr w:rsidR="003C2A41" w:rsidRPr="00BC465F" w:rsidSect="00480206">
      <w:footerReference w:type="default" r:id="rId9"/>
      <w:pgSz w:w="12240" w:h="15840"/>
      <w:pgMar w:top="720" w:right="720" w:bottom="288" w:left="720" w:header="288"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41AC" w:rsidRDefault="005341AC" w:rsidP="00B26117">
      <w:pPr>
        <w:spacing w:after="0" w:line="240" w:lineRule="auto"/>
      </w:pPr>
      <w:r>
        <w:separator/>
      </w:r>
    </w:p>
  </w:endnote>
  <w:endnote w:type="continuationSeparator" w:id="0">
    <w:p w:rsidR="005341AC" w:rsidRDefault="005341AC" w:rsidP="00B261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Aharoni">
    <w:charset w:val="B1"/>
    <w:family w:val="auto"/>
    <w:pitch w:val="variable"/>
    <w:sig w:usb0="00000801" w:usb1="00000000" w:usb2="00000000" w:usb3="00000000" w:csb0="0000002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4571966"/>
      <w:docPartObj>
        <w:docPartGallery w:val="Page Numbers (Bottom of Page)"/>
        <w:docPartUnique/>
      </w:docPartObj>
    </w:sdtPr>
    <w:sdtEndPr>
      <w:rPr>
        <w:noProof/>
      </w:rPr>
    </w:sdtEndPr>
    <w:sdtContent>
      <w:p w:rsidR="00031DF7" w:rsidRDefault="00031DF7">
        <w:pPr>
          <w:pStyle w:val="Footer"/>
          <w:jc w:val="right"/>
        </w:pPr>
        <w:r>
          <w:fldChar w:fldCharType="begin"/>
        </w:r>
        <w:r>
          <w:instrText xml:space="preserve"> PAGE   \* MERGEFORMAT </w:instrText>
        </w:r>
        <w:r>
          <w:fldChar w:fldCharType="separate"/>
        </w:r>
        <w:r w:rsidR="00F9414A">
          <w:rPr>
            <w:noProof/>
          </w:rPr>
          <w:t>13</w:t>
        </w:r>
        <w:r>
          <w:rPr>
            <w:noProof/>
          </w:rPr>
          <w:fldChar w:fldCharType="end"/>
        </w:r>
      </w:p>
    </w:sdtContent>
  </w:sdt>
  <w:p w:rsidR="00031DF7" w:rsidRDefault="00031D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41AC" w:rsidRDefault="005341AC" w:rsidP="00B26117">
      <w:pPr>
        <w:spacing w:after="0" w:line="240" w:lineRule="auto"/>
      </w:pPr>
      <w:r>
        <w:separator/>
      </w:r>
    </w:p>
  </w:footnote>
  <w:footnote w:type="continuationSeparator" w:id="0">
    <w:p w:rsidR="005341AC" w:rsidRDefault="005341AC" w:rsidP="00B261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47698"/>
    <w:multiLevelType w:val="hybridMultilevel"/>
    <w:tmpl w:val="F698E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E3A19"/>
    <w:multiLevelType w:val="hybridMultilevel"/>
    <w:tmpl w:val="18782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301329"/>
    <w:multiLevelType w:val="hybridMultilevel"/>
    <w:tmpl w:val="F9885A72"/>
    <w:lvl w:ilvl="0" w:tplc="438A9548">
      <w:start w:val="1"/>
      <w:numFmt w:val="decimal"/>
      <w:lvlText w:val="%1."/>
      <w:lvlJc w:val="left"/>
      <w:pPr>
        <w:ind w:left="720" w:hanging="360"/>
      </w:pPr>
      <w:rPr>
        <w:rFonts w:asciiTheme="minorHAnsi" w:hAnsiTheme="minorHAnsi" w:hint="default"/>
        <w:b w:val="0"/>
        <w:sz w:val="17"/>
        <w:szCs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5F17FD"/>
    <w:multiLevelType w:val="hybridMultilevel"/>
    <w:tmpl w:val="E99EE1AE"/>
    <w:lvl w:ilvl="0" w:tplc="54965F54">
      <w:numFmt w:val="bullet"/>
      <w:lvlText w:val="•"/>
      <w:lvlJc w:val="left"/>
      <w:pPr>
        <w:ind w:left="720" w:hanging="360"/>
      </w:pPr>
      <w:rPr>
        <w:rFonts w:ascii="Arial Narrow" w:eastAsiaTheme="minorHAnsi" w:hAnsi="Arial Narrow"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AA7DB0"/>
    <w:multiLevelType w:val="hybridMultilevel"/>
    <w:tmpl w:val="F028BD44"/>
    <w:lvl w:ilvl="0" w:tplc="438A9548">
      <w:start w:val="1"/>
      <w:numFmt w:val="decimal"/>
      <w:lvlText w:val="%1."/>
      <w:lvlJc w:val="left"/>
      <w:pPr>
        <w:ind w:left="720" w:hanging="360"/>
      </w:pPr>
      <w:rPr>
        <w:rFonts w:asciiTheme="minorHAnsi" w:hAnsiTheme="minorHAnsi" w:hint="default"/>
        <w:b w:val="0"/>
        <w:sz w:val="17"/>
        <w:szCs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036C31"/>
    <w:multiLevelType w:val="hybridMultilevel"/>
    <w:tmpl w:val="A1A49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4F1038"/>
    <w:multiLevelType w:val="hybridMultilevel"/>
    <w:tmpl w:val="8DC66D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4172B4"/>
    <w:multiLevelType w:val="hybridMultilevel"/>
    <w:tmpl w:val="8D1C0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15C0E"/>
    <w:multiLevelType w:val="hybridMultilevel"/>
    <w:tmpl w:val="9DE265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0464806"/>
    <w:multiLevelType w:val="hybridMultilevel"/>
    <w:tmpl w:val="726C1592"/>
    <w:lvl w:ilvl="0" w:tplc="85FC951A">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725829"/>
    <w:multiLevelType w:val="hybridMultilevel"/>
    <w:tmpl w:val="ED1855F8"/>
    <w:lvl w:ilvl="0" w:tplc="42DEA6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F5677A"/>
    <w:multiLevelType w:val="hybridMultilevel"/>
    <w:tmpl w:val="0A36F5F2"/>
    <w:lvl w:ilvl="0" w:tplc="D304F45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886F6A"/>
    <w:multiLevelType w:val="hybridMultilevel"/>
    <w:tmpl w:val="55447EDE"/>
    <w:lvl w:ilvl="0" w:tplc="C3865ED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D54D45"/>
    <w:multiLevelType w:val="hybridMultilevel"/>
    <w:tmpl w:val="10B2B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37765C"/>
    <w:multiLevelType w:val="hybridMultilevel"/>
    <w:tmpl w:val="0A36F5F2"/>
    <w:lvl w:ilvl="0" w:tplc="D304F45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FF0232"/>
    <w:multiLevelType w:val="hybridMultilevel"/>
    <w:tmpl w:val="4FB40E6A"/>
    <w:lvl w:ilvl="0" w:tplc="54965F54">
      <w:numFmt w:val="bullet"/>
      <w:lvlText w:val="•"/>
      <w:lvlJc w:val="left"/>
      <w:pPr>
        <w:ind w:left="720" w:hanging="360"/>
      </w:pPr>
      <w:rPr>
        <w:rFonts w:ascii="Arial Narrow" w:eastAsiaTheme="minorHAnsi" w:hAnsi="Arial Narrow" w:cstheme="minorBidi" w:hint="default"/>
      </w:rPr>
    </w:lvl>
    <w:lvl w:ilvl="1" w:tplc="7C1220BA">
      <w:numFmt w:val="bullet"/>
      <w:lvlText w:val=""/>
      <w:lvlJc w:val="left"/>
      <w:pPr>
        <w:ind w:left="1440" w:hanging="360"/>
      </w:pPr>
      <w:rPr>
        <w:rFonts w:ascii="Symbol" w:eastAsiaTheme="minorHAnsi" w:hAnsi="Symbol"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3B45F1"/>
    <w:multiLevelType w:val="hybridMultilevel"/>
    <w:tmpl w:val="18782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BD5E4D"/>
    <w:multiLevelType w:val="hybridMultilevel"/>
    <w:tmpl w:val="F028BD44"/>
    <w:lvl w:ilvl="0" w:tplc="438A9548">
      <w:start w:val="1"/>
      <w:numFmt w:val="decimal"/>
      <w:lvlText w:val="%1."/>
      <w:lvlJc w:val="left"/>
      <w:pPr>
        <w:ind w:left="720" w:hanging="360"/>
      </w:pPr>
      <w:rPr>
        <w:rFonts w:asciiTheme="minorHAnsi" w:hAnsiTheme="minorHAnsi" w:hint="default"/>
        <w:b w:val="0"/>
        <w:sz w:val="17"/>
        <w:szCs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AC09ED"/>
    <w:multiLevelType w:val="hybridMultilevel"/>
    <w:tmpl w:val="077C87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2D5D30"/>
    <w:multiLevelType w:val="hybridMultilevel"/>
    <w:tmpl w:val="8DC66D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2509D5"/>
    <w:multiLevelType w:val="hybridMultilevel"/>
    <w:tmpl w:val="E82A27E0"/>
    <w:lvl w:ilvl="0" w:tplc="54965F54">
      <w:numFmt w:val="bullet"/>
      <w:lvlText w:val="•"/>
      <w:lvlJc w:val="left"/>
      <w:pPr>
        <w:ind w:left="1080" w:hanging="360"/>
      </w:pPr>
      <w:rPr>
        <w:rFonts w:ascii="Arial Narrow" w:eastAsiaTheme="minorHAnsi" w:hAnsi="Arial Narrow"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88F5E58"/>
    <w:multiLevelType w:val="hybridMultilevel"/>
    <w:tmpl w:val="40E4B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CB4F95"/>
    <w:multiLevelType w:val="hybridMultilevel"/>
    <w:tmpl w:val="8CD8A6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B083128"/>
    <w:multiLevelType w:val="hybridMultilevel"/>
    <w:tmpl w:val="D7F2F794"/>
    <w:lvl w:ilvl="0" w:tplc="AFC6D90A">
      <w:start w:val="15"/>
      <w:numFmt w:val="bullet"/>
      <w:lvlText w:val="-"/>
      <w:lvlJc w:val="left"/>
      <w:pPr>
        <w:ind w:left="1080" w:hanging="360"/>
      </w:pPr>
      <w:rPr>
        <w:rFonts w:ascii="Calibri" w:eastAsiaTheme="minorHAnsi" w:hAnsi="Calibri" w:cs="Calibri" w:hint="default"/>
        <w:sz w:val="17"/>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D341AA9"/>
    <w:multiLevelType w:val="hybridMultilevel"/>
    <w:tmpl w:val="F028BD44"/>
    <w:lvl w:ilvl="0" w:tplc="438A9548">
      <w:start w:val="1"/>
      <w:numFmt w:val="decimal"/>
      <w:lvlText w:val="%1."/>
      <w:lvlJc w:val="left"/>
      <w:pPr>
        <w:ind w:left="720" w:hanging="360"/>
      </w:pPr>
      <w:rPr>
        <w:rFonts w:asciiTheme="minorHAnsi" w:hAnsiTheme="minorHAnsi" w:hint="default"/>
        <w:b w:val="0"/>
        <w:sz w:val="17"/>
        <w:szCs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D245DD"/>
    <w:multiLevelType w:val="hybridMultilevel"/>
    <w:tmpl w:val="9FF63654"/>
    <w:lvl w:ilvl="0" w:tplc="54965F54">
      <w:numFmt w:val="bullet"/>
      <w:lvlText w:val="•"/>
      <w:lvlJc w:val="left"/>
      <w:pPr>
        <w:ind w:left="1440" w:hanging="360"/>
      </w:pPr>
      <w:rPr>
        <w:rFonts w:ascii="Arial Narrow" w:eastAsiaTheme="minorHAnsi" w:hAnsi="Arial Narrow"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EB947D4"/>
    <w:multiLevelType w:val="hybridMultilevel"/>
    <w:tmpl w:val="6CB492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416447"/>
    <w:multiLevelType w:val="hybridMultilevel"/>
    <w:tmpl w:val="CDCE0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EA2F09"/>
    <w:multiLevelType w:val="hybridMultilevel"/>
    <w:tmpl w:val="2BEED88E"/>
    <w:lvl w:ilvl="0" w:tplc="438A9548">
      <w:start w:val="1"/>
      <w:numFmt w:val="decimal"/>
      <w:lvlText w:val="%1."/>
      <w:lvlJc w:val="left"/>
      <w:pPr>
        <w:ind w:left="720" w:hanging="360"/>
      </w:pPr>
      <w:rPr>
        <w:rFonts w:asciiTheme="minorHAnsi" w:hAnsiTheme="minorHAnsi" w:hint="default"/>
        <w:b w:val="0"/>
        <w:sz w:val="17"/>
        <w:szCs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8C1D11"/>
    <w:multiLevelType w:val="hybridMultilevel"/>
    <w:tmpl w:val="A0BE16DC"/>
    <w:lvl w:ilvl="0" w:tplc="AFC6D90A">
      <w:start w:val="15"/>
      <w:numFmt w:val="bullet"/>
      <w:lvlText w:val="-"/>
      <w:lvlJc w:val="left"/>
      <w:pPr>
        <w:ind w:left="1080" w:hanging="360"/>
      </w:pPr>
      <w:rPr>
        <w:rFonts w:ascii="Calibri" w:eastAsiaTheme="minorHAnsi" w:hAnsi="Calibri" w:cs="Calibri" w:hint="default"/>
        <w:sz w:val="1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3B3EF9"/>
    <w:multiLevelType w:val="hybridMultilevel"/>
    <w:tmpl w:val="F028BD44"/>
    <w:lvl w:ilvl="0" w:tplc="438A9548">
      <w:start w:val="1"/>
      <w:numFmt w:val="decimal"/>
      <w:lvlText w:val="%1."/>
      <w:lvlJc w:val="left"/>
      <w:pPr>
        <w:ind w:left="720" w:hanging="360"/>
      </w:pPr>
      <w:rPr>
        <w:rFonts w:asciiTheme="minorHAnsi" w:hAnsiTheme="minorHAnsi" w:hint="default"/>
        <w:b w:val="0"/>
        <w:sz w:val="17"/>
        <w:szCs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593B30"/>
    <w:multiLevelType w:val="hybridMultilevel"/>
    <w:tmpl w:val="A5B8F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DE4672"/>
    <w:multiLevelType w:val="hybridMultilevel"/>
    <w:tmpl w:val="F9885A72"/>
    <w:lvl w:ilvl="0" w:tplc="438A9548">
      <w:start w:val="1"/>
      <w:numFmt w:val="decimal"/>
      <w:lvlText w:val="%1."/>
      <w:lvlJc w:val="left"/>
      <w:pPr>
        <w:ind w:left="720" w:hanging="360"/>
      </w:pPr>
      <w:rPr>
        <w:rFonts w:asciiTheme="minorHAnsi" w:hAnsiTheme="minorHAnsi" w:hint="default"/>
        <w:b w:val="0"/>
        <w:sz w:val="17"/>
        <w:szCs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5"/>
  </w:num>
  <w:num w:numId="3">
    <w:abstractNumId w:val="20"/>
  </w:num>
  <w:num w:numId="4">
    <w:abstractNumId w:val="26"/>
  </w:num>
  <w:num w:numId="5">
    <w:abstractNumId w:val="25"/>
  </w:num>
  <w:num w:numId="6">
    <w:abstractNumId w:val="3"/>
  </w:num>
  <w:num w:numId="7">
    <w:abstractNumId w:val="14"/>
  </w:num>
  <w:num w:numId="8">
    <w:abstractNumId w:val="18"/>
  </w:num>
  <w:num w:numId="9">
    <w:abstractNumId w:val="11"/>
  </w:num>
  <w:num w:numId="10">
    <w:abstractNumId w:val="19"/>
  </w:num>
  <w:num w:numId="11">
    <w:abstractNumId w:val="6"/>
  </w:num>
  <w:num w:numId="12">
    <w:abstractNumId w:val="8"/>
  </w:num>
  <w:num w:numId="13">
    <w:abstractNumId w:val="27"/>
  </w:num>
  <w:num w:numId="14">
    <w:abstractNumId w:val="12"/>
  </w:num>
  <w:num w:numId="15">
    <w:abstractNumId w:val="28"/>
  </w:num>
  <w:num w:numId="16">
    <w:abstractNumId w:val="2"/>
  </w:num>
  <w:num w:numId="17">
    <w:abstractNumId w:val="23"/>
  </w:num>
  <w:num w:numId="18">
    <w:abstractNumId w:val="30"/>
  </w:num>
  <w:num w:numId="19">
    <w:abstractNumId w:val="17"/>
  </w:num>
  <w:num w:numId="20">
    <w:abstractNumId w:val="10"/>
  </w:num>
  <w:num w:numId="21">
    <w:abstractNumId w:val="16"/>
  </w:num>
  <w:num w:numId="22">
    <w:abstractNumId w:val="32"/>
  </w:num>
  <w:num w:numId="23">
    <w:abstractNumId w:val="9"/>
  </w:num>
  <w:num w:numId="24">
    <w:abstractNumId w:val="24"/>
  </w:num>
  <w:num w:numId="25">
    <w:abstractNumId w:val="4"/>
  </w:num>
  <w:num w:numId="26">
    <w:abstractNumId w:val="1"/>
  </w:num>
  <w:num w:numId="27">
    <w:abstractNumId w:val="29"/>
  </w:num>
  <w:num w:numId="28">
    <w:abstractNumId w:val="0"/>
  </w:num>
  <w:num w:numId="29">
    <w:abstractNumId w:val="21"/>
  </w:num>
  <w:num w:numId="30">
    <w:abstractNumId w:val="13"/>
  </w:num>
  <w:num w:numId="31">
    <w:abstractNumId w:val="5"/>
  </w:num>
  <w:num w:numId="32">
    <w:abstractNumId w:val="22"/>
  </w:num>
  <w:num w:numId="3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NzO1tDQ0Nzc3sjBU0lEKTi0uzszPAykwrAUA4pE5ciwAAAA="/>
  </w:docVars>
  <w:rsids>
    <w:rsidRoot w:val="004B66A0"/>
    <w:rsid w:val="00004504"/>
    <w:rsid w:val="00031DF7"/>
    <w:rsid w:val="000568FC"/>
    <w:rsid w:val="00092CA2"/>
    <w:rsid w:val="000C3B45"/>
    <w:rsid w:val="000C57D4"/>
    <w:rsid w:val="000D3B29"/>
    <w:rsid w:val="001076C2"/>
    <w:rsid w:val="00112FE4"/>
    <w:rsid w:val="00124581"/>
    <w:rsid w:val="00176E44"/>
    <w:rsid w:val="001A47A4"/>
    <w:rsid w:val="001C0CF0"/>
    <w:rsid w:val="0024095F"/>
    <w:rsid w:val="002C6EB7"/>
    <w:rsid w:val="002E45EF"/>
    <w:rsid w:val="003572A9"/>
    <w:rsid w:val="003A652E"/>
    <w:rsid w:val="003C2A41"/>
    <w:rsid w:val="003C6410"/>
    <w:rsid w:val="00480206"/>
    <w:rsid w:val="004B0F81"/>
    <w:rsid w:val="004B38AD"/>
    <w:rsid w:val="004B66A0"/>
    <w:rsid w:val="00501C44"/>
    <w:rsid w:val="005101FB"/>
    <w:rsid w:val="005341AC"/>
    <w:rsid w:val="005B1921"/>
    <w:rsid w:val="00697AC6"/>
    <w:rsid w:val="006A6A50"/>
    <w:rsid w:val="006A7FDF"/>
    <w:rsid w:val="006D679F"/>
    <w:rsid w:val="006F69C4"/>
    <w:rsid w:val="00714A4C"/>
    <w:rsid w:val="007606FF"/>
    <w:rsid w:val="007A2CB3"/>
    <w:rsid w:val="007B0AF5"/>
    <w:rsid w:val="007E0BFE"/>
    <w:rsid w:val="00802B4B"/>
    <w:rsid w:val="0081737B"/>
    <w:rsid w:val="0083242A"/>
    <w:rsid w:val="00914AA0"/>
    <w:rsid w:val="00955D47"/>
    <w:rsid w:val="00993C3B"/>
    <w:rsid w:val="009B4B3E"/>
    <w:rsid w:val="00A0130D"/>
    <w:rsid w:val="00A0641A"/>
    <w:rsid w:val="00A10D28"/>
    <w:rsid w:val="00A26326"/>
    <w:rsid w:val="00AB3216"/>
    <w:rsid w:val="00B104A3"/>
    <w:rsid w:val="00B26117"/>
    <w:rsid w:val="00B37306"/>
    <w:rsid w:val="00BB6FB7"/>
    <w:rsid w:val="00BC465F"/>
    <w:rsid w:val="00BD624B"/>
    <w:rsid w:val="00BF45F9"/>
    <w:rsid w:val="00C02CB9"/>
    <w:rsid w:val="00C248CB"/>
    <w:rsid w:val="00C32581"/>
    <w:rsid w:val="00C34940"/>
    <w:rsid w:val="00C53083"/>
    <w:rsid w:val="00C97F6E"/>
    <w:rsid w:val="00D225A7"/>
    <w:rsid w:val="00D6321C"/>
    <w:rsid w:val="00E07AF8"/>
    <w:rsid w:val="00E40BED"/>
    <w:rsid w:val="00E43CD3"/>
    <w:rsid w:val="00E44940"/>
    <w:rsid w:val="00E95C10"/>
    <w:rsid w:val="00EB0D52"/>
    <w:rsid w:val="00EB7672"/>
    <w:rsid w:val="00ED015A"/>
    <w:rsid w:val="00F7334E"/>
    <w:rsid w:val="00F809F0"/>
    <w:rsid w:val="00F9414A"/>
    <w:rsid w:val="00FE2D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B7FAE"/>
  <w15:chartTrackingRefBased/>
  <w15:docId w15:val="{228B8A34-7FD1-420E-87A8-6CD3BE969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Narrow" w:eastAsiaTheme="minorHAnsi" w:hAnsi="Arial Narrow"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3C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76C2"/>
    <w:pPr>
      <w:ind w:left="720"/>
      <w:contextualSpacing/>
    </w:pPr>
  </w:style>
  <w:style w:type="table" w:styleId="TableGrid">
    <w:name w:val="Table Grid"/>
    <w:basedOn w:val="TableNormal"/>
    <w:uiPriority w:val="39"/>
    <w:rsid w:val="001245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24581"/>
    <w:pPr>
      <w:autoSpaceDE w:val="0"/>
      <w:autoSpaceDN w:val="0"/>
      <w:adjustRightInd w:val="0"/>
      <w:spacing w:after="0" w:line="240" w:lineRule="auto"/>
    </w:pPr>
    <w:rPr>
      <w:rFonts w:ascii="Calibri" w:hAnsi="Calibri" w:cs="Calibri"/>
      <w:color w:val="000000"/>
      <w:szCs w:val="24"/>
    </w:rPr>
  </w:style>
  <w:style w:type="character" w:styleId="PlaceholderText">
    <w:name w:val="Placeholder Text"/>
    <w:basedOn w:val="DefaultParagraphFont"/>
    <w:uiPriority w:val="99"/>
    <w:semiHidden/>
    <w:rsid w:val="00955D47"/>
    <w:rPr>
      <w:color w:val="808080"/>
    </w:rPr>
  </w:style>
  <w:style w:type="table" w:customStyle="1" w:styleId="TableGrid1">
    <w:name w:val="Table Grid1"/>
    <w:basedOn w:val="TableNormal"/>
    <w:next w:val="TableGrid"/>
    <w:uiPriority w:val="39"/>
    <w:rsid w:val="00993C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606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06FF"/>
    <w:rPr>
      <w:rFonts w:ascii="Segoe UI" w:hAnsi="Segoe UI" w:cs="Segoe UI"/>
      <w:sz w:val="18"/>
      <w:szCs w:val="18"/>
    </w:rPr>
  </w:style>
  <w:style w:type="paragraph" w:styleId="Header">
    <w:name w:val="header"/>
    <w:basedOn w:val="Normal"/>
    <w:link w:val="HeaderChar"/>
    <w:uiPriority w:val="99"/>
    <w:unhideWhenUsed/>
    <w:rsid w:val="00B261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6117"/>
  </w:style>
  <w:style w:type="paragraph" w:styleId="Footer">
    <w:name w:val="footer"/>
    <w:basedOn w:val="Normal"/>
    <w:link w:val="FooterChar"/>
    <w:uiPriority w:val="99"/>
    <w:unhideWhenUsed/>
    <w:rsid w:val="00B261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61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6140045">
      <w:bodyDiv w:val="1"/>
      <w:marLeft w:val="0"/>
      <w:marRight w:val="0"/>
      <w:marTop w:val="0"/>
      <w:marBottom w:val="0"/>
      <w:divBdr>
        <w:top w:val="none" w:sz="0" w:space="0" w:color="auto"/>
        <w:left w:val="none" w:sz="0" w:space="0" w:color="auto"/>
        <w:bottom w:val="none" w:sz="0" w:space="0" w:color="auto"/>
        <w:right w:val="none" w:sz="0" w:space="0" w:color="auto"/>
      </w:divBdr>
    </w:div>
    <w:div w:id="1068184099">
      <w:bodyDiv w:val="1"/>
      <w:marLeft w:val="0"/>
      <w:marRight w:val="0"/>
      <w:marTop w:val="0"/>
      <w:marBottom w:val="0"/>
      <w:divBdr>
        <w:top w:val="none" w:sz="0" w:space="0" w:color="auto"/>
        <w:left w:val="none" w:sz="0" w:space="0" w:color="auto"/>
        <w:bottom w:val="none" w:sz="0" w:space="0" w:color="auto"/>
        <w:right w:val="none" w:sz="0" w:space="0" w:color="auto"/>
      </w:divBdr>
    </w:div>
    <w:div w:id="1320185711">
      <w:bodyDiv w:val="1"/>
      <w:marLeft w:val="0"/>
      <w:marRight w:val="0"/>
      <w:marTop w:val="0"/>
      <w:marBottom w:val="0"/>
      <w:divBdr>
        <w:top w:val="none" w:sz="0" w:space="0" w:color="auto"/>
        <w:left w:val="none" w:sz="0" w:space="0" w:color="auto"/>
        <w:bottom w:val="none" w:sz="0" w:space="0" w:color="auto"/>
        <w:right w:val="none" w:sz="0" w:space="0" w:color="auto"/>
      </w:divBdr>
    </w:div>
    <w:div w:id="1543204116">
      <w:bodyDiv w:val="1"/>
      <w:marLeft w:val="0"/>
      <w:marRight w:val="0"/>
      <w:marTop w:val="0"/>
      <w:marBottom w:val="0"/>
      <w:divBdr>
        <w:top w:val="none" w:sz="0" w:space="0" w:color="auto"/>
        <w:left w:val="none" w:sz="0" w:space="0" w:color="auto"/>
        <w:bottom w:val="none" w:sz="0" w:space="0" w:color="auto"/>
        <w:right w:val="none" w:sz="0" w:space="0" w:color="auto"/>
      </w:divBdr>
    </w:div>
    <w:div w:id="1633558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EAB3D6C6B6F436B970195AB1BD1B7F4"/>
        <w:category>
          <w:name w:val="General"/>
          <w:gallery w:val="placeholder"/>
        </w:category>
        <w:types>
          <w:type w:val="bbPlcHdr"/>
        </w:types>
        <w:behaviors>
          <w:behavior w:val="content"/>
        </w:behaviors>
        <w:guid w:val="{E79B5DB7-431F-428C-BE22-296661744897}"/>
      </w:docPartPr>
      <w:docPartBody>
        <w:p w:rsidR="00A31D85" w:rsidRDefault="00A31D85" w:rsidP="00A31D85">
          <w:pPr>
            <w:pStyle w:val="AEAB3D6C6B6F436B970195AB1BD1B7F4"/>
          </w:pPr>
          <w:r w:rsidRPr="00185950">
            <w:rPr>
              <w:rStyle w:val="PlaceholderText"/>
            </w:rPr>
            <w:t>Choose an item.</w:t>
          </w:r>
        </w:p>
      </w:docPartBody>
    </w:docPart>
    <w:docPart>
      <w:docPartPr>
        <w:name w:val="9BFAFE0AA3084B45A391871423A10611"/>
        <w:category>
          <w:name w:val="General"/>
          <w:gallery w:val="placeholder"/>
        </w:category>
        <w:types>
          <w:type w:val="bbPlcHdr"/>
        </w:types>
        <w:behaviors>
          <w:behavior w:val="content"/>
        </w:behaviors>
        <w:guid w:val="{6F2B16EF-C8D5-4588-B4D9-A04A53B81325}"/>
      </w:docPartPr>
      <w:docPartBody>
        <w:p w:rsidR="00A31D85" w:rsidRDefault="00A31D85" w:rsidP="00A31D85">
          <w:pPr>
            <w:pStyle w:val="9BFAFE0AA3084B45A391871423A10611"/>
          </w:pPr>
          <w:r w:rsidRPr="00185950">
            <w:rPr>
              <w:rStyle w:val="PlaceholderText"/>
            </w:rPr>
            <w:t>Choose an item.</w:t>
          </w:r>
        </w:p>
      </w:docPartBody>
    </w:docPart>
    <w:docPart>
      <w:docPartPr>
        <w:name w:val="1D3FB8A6B5B540CEB8D049FA8412B8AA"/>
        <w:category>
          <w:name w:val="General"/>
          <w:gallery w:val="placeholder"/>
        </w:category>
        <w:types>
          <w:type w:val="bbPlcHdr"/>
        </w:types>
        <w:behaviors>
          <w:behavior w:val="content"/>
        </w:behaviors>
        <w:guid w:val="{AF430B7D-C8D2-4285-A5AA-3702B224B4D9}"/>
      </w:docPartPr>
      <w:docPartBody>
        <w:p w:rsidR="00A31D85" w:rsidRDefault="00A31D85" w:rsidP="00A31D85">
          <w:pPr>
            <w:pStyle w:val="1D3FB8A6B5B540CEB8D049FA8412B8AA"/>
          </w:pPr>
          <w:r w:rsidRPr="00185950">
            <w:rPr>
              <w:rStyle w:val="PlaceholderText"/>
            </w:rPr>
            <w:t>Choose an item.</w:t>
          </w:r>
        </w:p>
      </w:docPartBody>
    </w:docPart>
    <w:docPart>
      <w:docPartPr>
        <w:name w:val="3B0A5062718442AE900D57ABB38D496E"/>
        <w:category>
          <w:name w:val="General"/>
          <w:gallery w:val="placeholder"/>
        </w:category>
        <w:types>
          <w:type w:val="bbPlcHdr"/>
        </w:types>
        <w:behaviors>
          <w:behavior w:val="content"/>
        </w:behaviors>
        <w:guid w:val="{B326F21D-5AA6-4A7C-B3EC-98AE9E8409B3}"/>
      </w:docPartPr>
      <w:docPartBody>
        <w:p w:rsidR="00A31D85" w:rsidRDefault="00A31D85" w:rsidP="00A31D85">
          <w:pPr>
            <w:pStyle w:val="3B0A5062718442AE900D57ABB38D496E"/>
          </w:pPr>
          <w:r w:rsidRPr="00185950">
            <w:rPr>
              <w:rStyle w:val="PlaceholderText"/>
            </w:rPr>
            <w:t>Choose an item.</w:t>
          </w:r>
        </w:p>
      </w:docPartBody>
    </w:docPart>
    <w:docPart>
      <w:docPartPr>
        <w:name w:val="271ACB5B61A648F2B8489170514225A4"/>
        <w:category>
          <w:name w:val="General"/>
          <w:gallery w:val="placeholder"/>
        </w:category>
        <w:types>
          <w:type w:val="bbPlcHdr"/>
        </w:types>
        <w:behaviors>
          <w:behavior w:val="content"/>
        </w:behaviors>
        <w:guid w:val="{B878CC3C-7A85-43FE-BF8C-E84CBEF55639}"/>
      </w:docPartPr>
      <w:docPartBody>
        <w:p w:rsidR="00A31D85" w:rsidRDefault="00A31D85" w:rsidP="00A31D85">
          <w:pPr>
            <w:pStyle w:val="271ACB5B61A648F2B8489170514225A4"/>
          </w:pPr>
          <w:r w:rsidRPr="00185950">
            <w:rPr>
              <w:rStyle w:val="PlaceholderText"/>
            </w:rPr>
            <w:t>Choose an item.</w:t>
          </w:r>
        </w:p>
      </w:docPartBody>
    </w:docPart>
    <w:docPart>
      <w:docPartPr>
        <w:name w:val="0C63F3D031794D49AA4570E6F73C3F27"/>
        <w:category>
          <w:name w:val="General"/>
          <w:gallery w:val="placeholder"/>
        </w:category>
        <w:types>
          <w:type w:val="bbPlcHdr"/>
        </w:types>
        <w:behaviors>
          <w:behavior w:val="content"/>
        </w:behaviors>
        <w:guid w:val="{AAB60231-B27F-4383-839A-6A87AE616F47}"/>
      </w:docPartPr>
      <w:docPartBody>
        <w:p w:rsidR="00A31D85" w:rsidRDefault="00A31D85" w:rsidP="00A31D85">
          <w:pPr>
            <w:pStyle w:val="0C63F3D031794D49AA4570E6F73C3F27"/>
          </w:pPr>
          <w:r w:rsidRPr="00185950">
            <w:rPr>
              <w:rStyle w:val="PlaceholderText"/>
            </w:rPr>
            <w:t>Choose an item.</w:t>
          </w:r>
        </w:p>
      </w:docPartBody>
    </w:docPart>
    <w:docPart>
      <w:docPartPr>
        <w:name w:val="A9720D03705A40B9B0F4F68988C590D8"/>
        <w:category>
          <w:name w:val="General"/>
          <w:gallery w:val="placeholder"/>
        </w:category>
        <w:types>
          <w:type w:val="bbPlcHdr"/>
        </w:types>
        <w:behaviors>
          <w:behavior w:val="content"/>
        </w:behaviors>
        <w:guid w:val="{C0139914-119B-4267-855F-61E71DC2267F}"/>
      </w:docPartPr>
      <w:docPartBody>
        <w:p w:rsidR="00A31D85" w:rsidRDefault="00A31D85" w:rsidP="00A31D85">
          <w:pPr>
            <w:pStyle w:val="A9720D03705A40B9B0F4F68988C590D8"/>
          </w:pPr>
          <w:r w:rsidRPr="00185950">
            <w:rPr>
              <w:rStyle w:val="PlaceholderText"/>
            </w:rPr>
            <w:t>Choose an item.</w:t>
          </w:r>
        </w:p>
      </w:docPartBody>
    </w:docPart>
    <w:docPart>
      <w:docPartPr>
        <w:name w:val="6F516F1F5BE346459BAAA44041D06B2E"/>
        <w:category>
          <w:name w:val="General"/>
          <w:gallery w:val="placeholder"/>
        </w:category>
        <w:types>
          <w:type w:val="bbPlcHdr"/>
        </w:types>
        <w:behaviors>
          <w:behavior w:val="content"/>
        </w:behaviors>
        <w:guid w:val="{1DDAB7AB-538A-4368-9EB0-42AC1C16F6D8}"/>
      </w:docPartPr>
      <w:docPartBody>
        <w:p w:rsidR="00A31D85" w:rsidRDefault="00A31D85" w:rsidP="00A31D85">
          <w:pPr>
            <w:pStyle w:val="6F516F1F5BE346459BAAA44041D06B2E"/>
          </w:pPr>
          <w:r w:rsidRPr="00185950">
            <w:rPr>
              <w:rStyle w:val="PlaceholderText"/>
            </w:rPr>
            <w:t>Choose an item.</w:t>
          </w:r>
        </w:p>
      </w:docPartBody>
    </w:docPart>
    <w:docPart>
      <w:docPartPr>
        <w:name w:val="0EF084558D28456A8D3A45E756EFF10D"/>
        <w:category>
          <w:name w:val="General"/>
          <w:gallery w:val="placeholder"/>
        </w:category>
        <w:types>
          <w:type w:val="bbPlcHdr"/>
        </w:types>
        <w:behaviors>
          <w:behavior w:val="content"/>
        </w:behaviors>
        <w:guid w:val="{D1E1B5EC-4BAB-494E-AE4E-7F438245F621}"/>
      </w:docPartPr>
      <w:docPartBody>
        <w:p w:rsidR="00A31D85" w:rsidRDefault="00A31D85" w:rsidP="00A31D85">
          <w:pPr>
            <w:pStyle w:val="0EF084558D28456A8D3A45E756EFF10D"/>
          </w:pPr>
          <w:r w:rsidRPr="00185950">
            <w:rPr>
              <w:rStyle w:val="PlaceholderText"/>
            </w:rPr>
            <w:t>Choose an item.</w:t>
          </w:r>
        </w:p>
      </w:docPartBody>
    </w:docPart>
    <w:docPart>
      <w:docPartPr>
        <w:name w:val="3B700C642C674000917341CE717F726E"/>
        <w:category>
          <w:name w:val="General"/>
          <w:gallery w:val="placeholder"/>
        </w:category>
        <w:types>
          <w:type w:val="bbPlcHdr"/>
        </w:types>
        <w:behaviors>
          <w:behavior w:val="content"/>
        </w:behaviors>
        <w:guid w:val="{B0C656A4-890F-4B85-86FF-6D6ABFC7864C}"/>
      </w:docPartPr>
      <w:docPartBody>
        <w:p w:rsidR="00A31D85" w:rsidRDefault="00A31D85" w:rsidP="00A31D85">
          <w:pPr>
            <w:pStyle w:val="3B700C642C674000917341CE717F726E"/>
          </w:pPr>
          <w:r w:rsidRPr="00185950">
            <w:rPr>
              <w:rStyle w:val="PlaceholderText"/>
            </w:rPr>
            <w:t>Choose an item.</w:t>
          </w:r>
        </w:p>
      </w:docPartBody>
    </w:docPart>
    <w:docPart>
      <w:docPartPr>
        <w:name w:val="8D61E6983AE74F6B96B092B387788E9F"/>
        <w:category>
          <w:name w:val="General"/>
          <w:gallery w:val="placeholder"/>
        </w:category>
        <w:types>
          <w:type w:val="bbPlcHdr"/>
        </w:types>
        <w:behaviors>
          <w:behavior w:val="content"/>
        </w:behaviors>
        <w:guid w:val="{DCB2B54E-DEB6-433C-AF0F-41259EE4FD9A}"/>
      </w:docPartPr>
      <w:docPartBody>
        <w:p w:rsidR="00A31D85" w:rsidRDefault="00A31D85" w:rsidP="00A31D85">
          <w:pPr>
            <w:pStyle w:val="8D61E6983AE74F6B96B092B387788E9F"/>
          </w:pPr>
          <w:r w:rsidRPr="00185950">
            <w:rPr>
              <w:rStyle w:val="PlaceholderText"/>
            </w:rPr>
            <w:t>Choose an item.</w:t>
          </w:r>
        </w:p>
      </w:docPartBody>
    </w:docPart>
    <w:docPart>
      <w:docPartPr>
        <w:name w:val="DB920FB7854940A59585EFCAB6E6C677"/>
        <w:category>
          <w:name w:val="General"/>
          <w:gallery w:val="placeholder"/>
        </w:category>
        <w:types>
          <w:type w:val="bbPlcHdr"/>
        </w:types>
        <w:behaviors>
          <w:behavior w:val="content"/>
        </w:behaviors>
        <w:guid w:val="{690708D0-DEDC-44F6-8409-A0B8CBC85F57}"/>
      </w:docPartPr>
      <w:docPartBody>
        <w:p w:rsidR="00A31D85" w:rsidRDefault="00A31D85" w:rsidP="00A31D85">
          <w:pPr>
            <w:pStyle w:val="DB920FB7854940A59585EFCAB6E6C677"/>
          </w:pPr>
          <w:r w:rsidRPr="00185950">
            <w:rPr>
              <w:rStyle w:val="PlaceholderText"/>
            </w:rPr>
            <w:t>Choose an item.</w:t>
          </w:r>
        </w:p>
      </w:docPartBody>
    </w:docPart>
    <w:docPart>
      <w:docPartPr>
        <w:name w:val="9E97867857824C0AAACAC192A1F98239"/>
        <w:category>
          <w:name w:val="General"/>
          <w:gallery w:val="placeholder"/>
        </w:category>
        <w:types>
          <w:type w:val="bbPlcHdr"/>
        </w:types>
        <w:behaviors>
          <w:behavior w:val="content"/>
        </w:behaviors>
        <w:guid w:val="{C4559523-A4EA-4597-AFE9-B0B302B93E13}"/>
      </w:docPartPr>
      <w:docPartBody>
        <w:p w:rsidR="00A31D85" w:rsidRDefault="00A31D85" w:rsidP="00A31D85">
          <w:pPr>
            <w:pStyle w:val="9E97867857824C0AAACAC192A1F98239"/>
          </w:pPr>
          <w:r w:rsidRPr="00185950">
            <w:rPr>
              <w:rStyle w:val="PlaceholderText"/>
            </w:rPr>
            <w:t>Choose an item.</w:t>
          </w:r>
        </w:p>
      </w:docPartBody>
    </w:docPart>
    <w:docPart>
      <w:docPartPr>
        <w:name w:val="7381538C194844EB8E9916AD6000EB1E"/>
        <w:category>
          <w:name w:val="General"/>
          <w:gallery w:val="placeholder"/>
        </w:category>
        <w:types>
          <w:type w:val="bbPlcHdr"/>
        </w:types>
        <w:behaviors>
          <w:behavior w:val="content"/>
        </w:behaviors>
        <w:guid w:val="{CC665179-7FE5-42AF-BFBC-3BCF2E8ADC61}"/>
      </w:docPartPr>
      <w:docPartBody>
        <w:p w:rsidR="00A31D85" w:rsidRDefault="00A31D85" w:rsidP="00A31D85">
          <w:pPr>
            <w:pStyle w:val="7381538C194844EB8E9916AD6000EB1E"/>
          </w:pPr>
          <w:r w:rsidRPr="00185950">
            <w:rPr>
              <w:rStyle w:val="PlaceholderText"/>
            </w:rPr>
            <w:t>Choose an item.</w:t>
          </w:r>
        </w:p>
      </w:docPartBody>
    </w:docPart>
    <w:docPart>
      <w:docPartPr>
        <w:name w:val="EA5562F4EA3C4F05B3D4A9B56618BE8A"/>
        <w:category>
          <w:name w:val="General"/>
          <w:gallery w:val="placeholder"/>
        </w:category>
        <w:types>
          <w:type w:val="bbPlcHdr"/>
        </w:types>
        <w:behaviors>
          <w:behavior w:val="content"/>
        </w:behaviors>
        <w:guid w:val="{C22A0C8B-3111-4DC4-BA29-270371F16675}"/>
      </w:docPartPr>
      <w:docPartBody>
        <w:p w:rsidR="00A31D85" w:rsidRDefault="00A31D85" w:rsidP="00A31D85">
          <w:pPr>
            <w:pStyle w:val="EA5562F4EA3C4F05B3D4A9B56618BE8A"/>
          </w:pPr>
          <w:r w:rsidRPr="00185950">
            <w:rPr>
              <w:rStyle w:val="PlaceholderText"/>
            </w:rPr>
            <w:t>Choose an item.</w:t>
          </w:r>
        </w:p>
      </w:docPartBody>
    </w:docPart>
    <w:docPart>
      <w:docPartPr>
        <w:name w:val="73514C979A274F828ECE9FF23F70B6BE"/>
        <w:category>
          <w:name w:val="General"/>
          <w:gallery w:val="placeholder"/>
        </w:category>
        <w:types>
          <w:type w:val="bbPlcHdr"/>
        </w:types>
        <w:behaviors>
          <w:behavior w:val="content"/>
        </w:behaviors>
        <w:guid w:val="{5A8E9359-BC9F-4344-85E2-2ACB2876A71D}"/>
      </w:docPartPr>
      <w:docPartBody>
        <w:p w:rsidR="00A31D85" w:rsidRDefault="00A31D85" w:rsidP="00A31D85">
          <w:pPr>
            <w:pStyle w:val="73514C979A274F828ECE9FF23F70B6BE"/>
          </w:pPr>
          <w:r w:rsidRPr="00185950">
            <w:rPr>
              <w:rStyle w:val="PlaceholderText"/>
            </w:rPr>
            <w:t>Choose an item.</w:t>
          </w:r>
        </w:p>
      </w:docPartBody>
    </w:docPart>
    <w:docPart>
      <w:docPartPr>
        <w:name w:val="B9553BEAB2604C6B9C3436AC4B4D352D"/>
        <w:category>
          <w:name w:val="General"/>
          <w:gallery w:val="placeholder"/>
        </w:category>
        <w:types>
          <w:type w:val="bbPlcHdr"/>
        </w:types>
        <w:behaviors>
          <w:behavior w:val="content"/>
        </w:behaviors>
        <w:guid w:val="{66CA4488-3C3B-4709-B65B-2CC0EC0141BB}"/>
      </w:docPartPr>
      <w:docPartBody>
        <w:p w:rsidR="00A31D85" w:rsidRDefault="00A31D85" w:rsidP="00A31D85">
          <w:pPr>
            <w:pStyle w:val="B9553BEAB2604C6B9C3436AC4B4D352D"/>
          </w:pPr>
          <w:r w:rsidRPr="00185950">
            <w:rPr>
              <w:rStyle w:val="PlaceholderText"/>
            </w:rPr>
            <w:t>Choose an item.</w:t>
          </w:r>
        </w:p>
      </w:docPartBody>
    </w:docPart>
    <w:docPart>
      <w:docPartPr>
        <w:name w:val="4F31C4E3CEC345D58B80F08CA2F7E0D9"/>
        <w:category>
          <w:name w:val="General"/>
          <w:gallery w:val="placeholder"/>
        </w:category>
        <w:types>
          <w:type w:val="bbPlcHdr"/>
        </w:types>
        <w:behaviors>
          <w:behavior w:val="content"/>
        </w:behaviors>
        <w:guid w:val="{3024F4AF-1A47-4B8B-999A-0B8F2279FD72}"/>
      </w:docPartPr>
      <w:docPartBody>
        <w:p w:rsidR="00A31D85" w:rsidRDefault="00A31D85" w:rsidP="00A31D85">
          <w:pPr>
            <w:pStyle w:val="4F31C4E3CEC345D58B80F08CA2F7E0D9"/>
          </w:pPr>
          <w:r w:rsidRPr="00185950">
            <w:rPr>
              <w:rStyle w:val="PlaceholderText"/>
            </w:rPr>
            <w:t>Choose an item.</w:t>
          </w:r>
        </w:p>
      </w:docPartBody>
    </w:docPart>
    <w:docPart>
      <w:docPartPr>
        <w:name w:val="47CCD4D59BA646D9A08574E78F8577EE"/>
        <w:category>
          <w:name w:val="General"/>
          <w:gallery w:val="placeholder"/>
        </w:category>
        <w:types>
          <w:type w:val="bbPlcHdr"/>
        </w:types>
        <w:behaviors>
          <w:behavior w:val="content"/>
        </w:behaviors>
        <w:guid w:val="{CDCC7377-31F6-4492-8E8F-FD79551180BF}"/>
      </w:docPartPr>
      <w:docPartBody>
        <w:p w:rsidR="00A31D85" w:rsidRDefault="00A31D85" w:rsidP="00A31D85">
          <w:pPr>
            <w:pStyle w:val="47CCD4D59BA646D9A08574E78F8577EE"/>
          </w:pPr>
          <w:r w:rsidRPr="00185950">
            <w:rPr>
              <w:rStyle w:val="PlaceholderText"/>
            </w:rPr>
            <w:t>Choose an item.</w:t>
          </w:r>
        </w:p>
      </w:docPartBody>
    </w:docPart>
    <w:docPart>
      <w:docPartPr>
        <w:name w:val="7B5A7ACFB37641B59689B3038A0B6486"/>
        <w:category>
          <w:name w:val="General"/>
          <w:gallery w:val="placeholder"/>
        </w:category>
        <w:types>
          <w:type w:val="bbPlcHdr"/>
        </w:types>
        <w:behaviors>
          <w:behavior w:val="content"/>
        </w:behaviors>
        <w:guid w:val="{B807E585-D4AE-4028-81D8-44561D19B5CD}"/>
      </w:docPartPr>
      <w:docPartBody>
        <w:p w:rsidR="00041EF4" w:rsidRDefault="00A31D85" w:rsidP="00A31D85">
          <w:pPr>
            <w:pStyle w:val="7B5A7ACFB37641B59689B3038A0B6486"/>
          </w:pPr>
          <w:r w:rsidRPr="00185950">
            <w:rPr>
              <w:rStyle w:val="PlaceholderText"/>
            </w:rPr>
            <w:t>Choose an item.</w:t>
          </w:r>
        </w:p>
      </w:docPartBody>
    </w:docPart>
    <w:docPart>
      <w:docPartPr>
        <w:name w:val="6A27050514C9400A8D2D274DC575F10F"/>
        <w:category>
          <w:name w:val="General"/>
          <w:gallery w:val="placeholder"/>
        </w:category>
        <w:types>
          <w:type w:val="bbPlcHdr"/>
        </w:types>
        <w:behaviors>
          <w:behavior w:val="content"/>
        </w:behaviors>
        <w:guid w:val="{017914F9-6D05-496F-869E-3BEE923662BA}"/>
      </w:docPartPr>
      <w:docPartBody>
        <w:p w:rsidR="00041EF4" w:rsidRDefault="00A31D85" w:rsidP="00A31D85">
          <w:pPr>
            <w:pStyle w:val="6A27050514C9400A8D2D274DC575F10F"/>
          </w:pPr>
          <w:r w:rsidRPr="00185950">
            <w:rPr>
              <w:rStyle w:val="PlaceholderText"/>
            </w:rPr>
            <w:t>Choose an item.</w:t>
          </w:r>
        </w:p>
      </w:docPartBody>
    </w:docPart>
    <w:docPart>
      <w:docPartPr>
        <w:name w:val="599E1FCF7EBB415D9722134D68BB13B6"/>
        <w:category>
          <w:name w:val="General"/>
          <w:gallery w:val="placeholder"/>
        </w:category>
        <w:types>
          <w:type w:val="bbPlcHdr"/>
        </w:types>
        <w:behaviors>
          <w:behavior w:val="content"/>
        </w:behaviors>
        <w:guid w:val="{4890067B-B205-40BC-88F5-059CEC4D28B7}"/>
      </w:docPartPr>
      <w:docPartBody>
        <w:p w:rsidR="00041EF4" w:rsidRDefault="00A31D85" w:rsidP="00A31D85">
          <w:pPr>
            <w:pStyle w:val="599E1FCF7EBB415D9722134D68BB13B6"/>
          </w:pPr>
          <w:r w:rsidRPr="00185950">
            <w:rPr>
              <w:rStyle w:val="PlaceholderText"/>
            </w:rPr>
            <w:t>Choose an item.</w:t>
          </w:r>
        </w:p>
      </w:docPartBody>
    </w:docPart>
    <w:docPart>
      <w:docPartPr>
        <w:name w:val="19B0584D1AEA42878D7F3AAF83FC9CD4"/>
        <w:category>
          <w:name w:val="General"/>
          <w:gallery w:val="placeholder"/>
        </w:category>
        <w:types>
          <w:type w:val="bbPlcHdr"/>
        </w:types>
        <w:behaviors>
          <w:behavior w:val="content"/>
        </w:behaviors>
        <w:guid w:val="{36B3E817-0F8D-42AD-97E2-2EB20692DC9C}"/>
      </w:docPartPr>
      <w:docPartBody>
        <w:p w:rsidR="00041EF4" w:rsidRDefault="00A31D85" w:rsidP="00A31D85">
          <w:pPr>
            <w:pStyle w:val="19B0584D1AEA42878D7F3AAF83FC9CD4"/>
          </w:pPr>
          <w:r w:rsidRPr="00185950">
            <w:rPr>
              <w:rStyle w:val="PlaceholderText"/>
            </w:rPr>
            <w:t>Choose an item.</w:t>
          </w:r>
        </w:p>
      </w:docPartBody>
    </w:docPart>
    <w:docPart>
      <w:docPartPr>
        <w:name w:val="143A0FB9D7014A529DB8D22B5D191688"/>
        <w:category>
          <w:name w:val="General"/>
          <w:gallery w:val="placeholder"/>
        </w:category>
        <w:types>
          <w:type w:val="bbPlcHdr"/>
        </w:types>
        <w:behaviors>
          <w:behavior w:val="content"/>
        </w:behaviors>
        <w:guid w:val="{D75A4ABF-E5AB-4611-A042-BC9F6B357702}"/>
      </w:docPartPr>
      <w:docPartBody>
        <w:p w:rsidR="00041EF4" w:rsidRDefault="00A31D85" w:rsidP="00A31D85">
          <w:pPr>
            <w:pStyle w:val="143A0FB9D7014A529DB8D22B5D191688"/>
          </w:pPr>
          <w:r w:rsidRPr="00185950">
            <w:rPr>
              <w:rStyle w:val="PlaceholderText"/>
            </w:rPr>
            <w:t>Choose an item.</w:t>
          </w:r>
        </w:p>
      </w:docPartBody>
    </w:docPart>
    <w:docPart>
      <w:docPartPr>
        <w:name w:val="567543AD6B2D41A185F0AF778D654FFF"/>
        <w:category>
          <w:name w:val="General"/>
          <w:gallery w:val="placeholder"/>
        </w:category>
        <w:types>
          <w:type w:val="bbPlcHdr"/>
        </w:types>
        <w:behaviors>
          <w:behavior w:val="content"/>
        </w:behaviors>
        <w:guid w:val="{39EE6C4A-B928-4801-9939-3B334398A8BA}"/>
      </w:docPartPr>
      <w:docPartBody>
        <w:p w:rsidR="00041EF4" w:rsidRDefault="00A31D85" w:rsidP="00A31D85">
          <w:pPr>
            <w:pStyle w:val="567543AD6B2D41A185F0AF778D654FFF"/>
          </w:pPr>
          <w:r w:rsidRPr="00185950">
            <w:rPr>
              <w:rStyle w:val="PlaceholderText"/>
            </w:rPr>
            <w:t>Choose an item.</w:t>
          </w:r>
        </w:p>
      </w:docPartBody>
    </w:docPart>
    <w:docPart>
      <w:docPartPr>
        <w:name w:val="09D26C8259144CB68FFBF51F70014B53"/>
        <w:category>
          <w:name w:val="General"/>
          <w:gallery w:val="placeholder"/>
        </w:category>
        <w:types>
          <w:type w:val="bbPlcHdr"/>
        </w:types>
        <w:behaviors>
          <w:behavior w:val="content"/>
        </w:behaviors>
        <w:guid w:val="{5FF34482-DBEB-4F68-8B29-EE72A3A88DB3}"/>
      </w:docPartPr>
      <w:docPartBody>
        <w:p w:rsidR="00041EF4" w:rsidRDefault="00A31D85" w:rsidP="00A31D85">
          <w:pPr>
            <w:pStyle w:val="09D26C8259144CB68FFBF51F70014B53"/>
          </w:pPr>
          <w:r w:rsidRPr="00185950">
            <w:rPr>
              <w:rStyle w:val="PlaceholderText"/>
            </w:rPr>
            <w:t>Choose an item.</w:t>
          </w:r>
        </w:p>
      </w:docPartBody>
    </w:docPart>
    <w:docPart>
      <w:docPartPr>
        <w:name w:val="5CF45CEFFDCF4FABB987F27C2184E828"/>
        <w:category>
          <w:name w:val="General"/>
          <w:gallery w:val="placeholder"/>
        </w:category>
        <w:types>
          <w:type w:val="bbPlcHdr"/>
        </w:types>
        <w:behaviors>
          <w:behavior w:val="content"/>
        </w:behaviors>
        <w:guid w:val="{31F0B8A3-BB79-4400-8CCC-60DB90806A53}"/>
      </w:docPartPr>
      <w:docPartBody>
        <w:p w:rsidR="00041EF4" w:rsidRDefault="00A31D85" w:rsidP="00A31D85">
          <w:pPr>
            <w:pStyle w:val="5CF45CEFFDCF4FABB987F27C2184E828"/>
          </w:pPr>
          <w:r w:rsidRPr="00185950">
            <w:rPr>
              <w:rStyle w:val="PlaceholderText"/>
            </w:rPr>
            <w:t>Choose an item.</w:t>
          </w:r>
        </w:p>
      </w:docPartBody>
    </w:docPart>
    <w:docPart>
      <w:docPartPr>
        <w:name w:val="873ADC5C6F4C4C0E835F793924D658CB"/>
        <w:category>
          <w:name w:val="General"/>
          <w:gallery w:val="placeholder"/>
        </w:category>
        <w:types>
          <w:type w:val="bbPlcHdr"/>
        </w:types>
        <w:behaviors>
          <w:behavior w:val="content"/>
        </w:behaviors>
        <w:guid w:val="{42FB5D54-C29F-4EA5-B30B-5BB24451AF58}"/>
      </w:docPartPr>
      <w:docPartBody>
        <w:p w:rsidR="00041EF4" w:rsidRDefault="00A31D85" w:rsidP="00A31D85">
          <w:pPr>
            <w:pStyle w:val="873ADC5C6F4C4C0E835F793924D658CB"/>
          </w:pPr>
          <w:r w:rsidRPr="00185950">
            <w:rPr>
              <w:rStyle w:val="PlaceholderText"/>
            </w:rPr>
            <w:t>Choose an item.</w:t>
          </w:r>
        </w:p>
      </w:docPartBody>
    </w:docPart>
    <w:docPart>
      <w:docPartPr>
        <w:name w:val="C9FA3AFFCC92416180F68A0AF3240000"/>
        <w:category>
          <w:name w:val="General"/>
          <w:gallery w:val="placeholder"/>
        </w:category>
        <w:types>
          <w:type w:val="bbPlcHdr"/>
        </w:types>
        <w:behaviors>
          <w:behavior w:val="content"/>
        </w:behaviors>
        <w:guid w:val="{EA141516-926B-4504-A1F5-16FEE8F8BFD4}"/>
      </w:docPartPr>
      <w:docPartBody>
        <w:p w:rsidR="00041EF4" w:rsidRDefault="00A31D85" w:rsidP="00A31D85">
          <w:pPr>
            <w:pStyle w:val="C9FA3AFFCC92416180F68A0AF3240000"/>
          </w:pPr>
          <w:r w:rsidRPr="00185950">
            <w:rPr>
              <w:rStyle w:val="PlaceholderText"/>
            </w:rPr>
            <w:t>Choose an item.</w:t>
          </w:r>
        </w:p>
      </w:docPartBody>
    </w:docPart>
    <w:docPart>
      <w:docPartPr>
        <w:name w:val="D7E2484E0AC94330A2833A18537D9165"/>
        <w:category>
          <w:name w:val="General"/>
          <w:gallery w:val="placeholder"/>
        </w:category>
        <w:types>
          <w:type w:val="bbPlcHdr"/>
        </w:types>
        <w:behaviors>
          <w:behavior w:val="content"/>
        </w:behaviors>
        <w:guid w:val="{3F9A349A-6538-458F-96AF-35C7BAB4E508}"/>
      </w:docPartPr>
      <w:docPartBody>
        <w:p w:rsidR="00041EF4" w:rsidRDefault="00A31D85" w:rsidP="00A31D85">
          <w:pPr>
            <w:pStyle w:val="D7E2484E0AC94330A2833A18537D9165"/>
          </w:pPr>
          <w:r w:rsidRPr="00185950">
            <w:rPr>
              <w:rStyle w:val="PlaceholderText"/>
            </w:rPr>
            <w:t>Choose an item.</w:t>
          </w:r>
        </w:p>
      </w:docPartBody>
    </w:docPart>
    <w:docPart>
      <w:docPartPr>
        <w:name w:val="7FB70F6CBBB54E908B47BAE5B506B976"/>
        <w:category>
          <w:name w:val="General"/>
          <w:gallery w:val="placeholder"/>
        </w:category>
        <w:types>
          <w:type w:val="bbPlcHdr"/>
        </w:types>
        <w:behaviors>
          <w:behavior w:val="content"/>
        </w:behaviors>
        <w:guid w:val="{668BFA64-D22F-4D0A-8A8D-B6A048A89B0B}"/>
      </w:docPartPr>
      <w:docPartBody>
        <w:p w:rsidR="00041EF4" w:rsidRDefault="00A31D85" w:rsidP="00A31D85">
          <w:pPr>
            <w:pStyle w:val="7FB70F6CBBB54E908B47BAE5B506B976"/>
          </w:pPr>
          <w:r w:rsidRPr="00185950">
            <w:rPr>
              <w:rStyle w:val="PlaceholderText"/>
            </w:rPr>
            <w:t>Choose an item.</w:t>
          </w:r>
        </w:p>
      </w:docPartBody>
    </w:docPart>
    <w:docPart>
      <w:docPartPr>
        <w:name w:val="BBF8A6A73B584FF9930179B8A69DF208"/>
        <w:category>
          <w:name w:val="General"/>
          <w:gallery w:val="placeholder"/>
        </w:category>
        <w:types>
          <w:type w:val="bbPlcHdr"/>
        </w:types>
        <w:behaviors>
          <w:behavior w:val="content"/>
        </w:behaviors>
        <w:guid w:val="{0DA33ACA-2B05-422A-914D-77B0331F8501}"/>
      </w:docPartPr>
      <w:docPartBody>
        <w:p w:rsidR="00041EF4" w:rsidRDefault="00A31D85" w:rsidP="00A31D85">
          <w:pPr>
            <w:pStyle w:val="BBF8A6A73B584FF9930179B8A69DF208"/>
          </w:pPr>
          <w:r w:rsidRPr="00185950">
            <w:rPr>
              <w:rStyle w:val="PlaceholderText"/>
            </w:rPr>
            <w:t>Choose an item.</w:t>
          </w:r>
        </w:p>
      </w:docPartBody>
    </w:docPart>
    <w:docPart>
      <w:docPartPr>
        <w:name w:val="453A90B0BD4149C5A91176EFF77277EF"/>
        <w:category>
          <w:name w:val="General"/>
          <w:gallery w:val="placeholder"/>
        </w:category>
        <w:types>
          <w:type w:val="bbPlcHdr"/>
        </w:types>
        <w:behaviors>
          <w:behavior w:val="content"/>
        </w:behaviors>
        <w:guid w:val="{5831CF1A-847D-4786-8C13-0463403A13CE}"/>
      </w:docPartPr>
      <w:docPartBody>
        <w:p w:rsidR="00041EF4" w:rsidRDefault="00A31D85" w:rsidP="00A31D85">
          <w:pPr>
            <w:pStyle w:val="453A90B0BD4149C5A91176EFF77277EF"/>
          </w:pPr>
          <w:r w:rsidRPr="00185950">
            <w:rPr>
              <w:rStyle w:val="PlaceholderText"/>
            </w:rPr>
            <w:t>Choose an item.</w:t>
          </w:r>
        </w:p>
      </w:docPartBody>
    </w:docPart>
    <w:docPart>
      <w:docPartPr>
        <w:name w:val="61089E83BEF5473F82C47B21FC9BFD92"/>
        <w:category>
          <w:name w:val="General"/>
          <w:gallery w:val="placeholder"/>
        </w:category>
        <w:types>
          <w:type w:val="bbPlcHdr"/>
        </w:types>
        <w:behaviors>
          <w:behavior w:val="content"/>
        </w:behaviors>
        <w:guid w:val="{9EEF7745-A3D6-4F25-ACC4-44D5F7EF32EC}"/>
      </w:docPartPr>
      <w:docPartBody>
        <w:p w:rsidR="00041EF4" w:rsidRDefault="00A31D85" w:rsidP="00A31D85">
          <w:pPr>
            <w:pStyle w:val="61089E83BEF5473F82C47B21FC9BFD92"/>
          </w:pPr>
          <w:r w:rsidRPr="00185950">
            <w:rPr>
              <w:rStyle w:val="PlaceholderText"/>
            </w:rPr>
            <w:t>Choose an item.</w:t>
          </w:r>
        </w:p>
      </w:docPartBody>
    </w:docPart>
    <w:docPart>
      <w:docPartPr>
        <w:name w:val="EFA45B0012B146BA9B8924A68E2E98D2"/>
        <w:category>
          <w:name w:val="General"/>
          <w:gallery w:val="placeholder"/>
        </w:category>
        <w:types>
          <w:type w:val="bbPlcHdr"/>
        </w:types>
        <w:behaviors>
          <w:behavior w:val="content"/>
        </w:behaviors>
        <w:guid w:val="{298F5208-4F3B-492C-A420-9C0BFC209048}"/>
      </w:docPartPr>
      <w:docPartBody>
        <w:p w:rsidR="00041EF4" w:rsidRDefault="00A31D85" w:rsidP="00A31D85">
          <w:pPr>
            <w:pStyle w:val="EFA45B0012B146BA9B8924A68E2E98D2"/>
          </w:pPr>
          <w:r w:rsidRPr="00185950">
            <w:rPr>
              <w:rStyle w:val="PlaceholderText"/>
            </w:rPr>
            <w:t>Choose an item.</w:t>
          </w:r>
        </w:p>
      </w:docPartBody>
    </w:docPart>
    <w:docPart>
      <w:docPartPr>
        <w:name w:val="6ED3743E6840401386D75FFFC354FA76"/>
        <w:category>
          <w:name w:val="General"/>
          <w:gallery w:val="placeholder"/>
        </w:category>
        <w:types>
          <w:type w:val="bbPlcHdr"/>
        </w:types>
        <w:behaviors>
          <w:behavior w:val="content"/>
        </w:behaviors>
        <w:guid w:val="{7677D0CD-57D3-412D-B9BD-CA55FDFA9689}"/>
      </w:docPartPr>
      <w:docPartBody>
        <w:p w:rsidR="00041EF4" w:rsidRDefault="00A31D85" w:rsidP="00A31D85">
          <w:pPr>
            <w:pStyle w:val="6ED3743E6840401386D75FFFC354FA76"/>
          </w:pPr>
          <w:r w:rsidRPr="00185950">
            <w:rPr>
              <w:rStyle w:val="PlaceholderText"/>
            </w:rPr>
            <w:t>Choose an item.</w:t>
          </w:r>
        </w:p>
      </w:docPartBody>
    </w:docPart>
    <w:docPart>
      <w:docPartPr>
        <w:name w:val="1E12002AD18D4F5E81D8950AED50878F"/>
        <w:category>
          <w:name w:val="General"/>
          <w:gallery w:val="placeholder"/>
        </w:category>
        <w:types>
          <w:type w:val="bbPlcHdr"/>
        </w:types>
        <w:behaviors>
          <w:behavior w:val="content"/>
        </w:behaviors>
        <w:guid w:val="{20E46F36-8568-40E0-8C4C-E0B25954C702}"/>
      </w:docPartPr>
      <w:docPartBody>
        <w:p w:rsidR="00041EF4" w:rsidRDefault="00A31D85" w:rsidP="00A31D85">
          <w:pPr>
            <w:pStyle w:val="1E12002AD18D4F5E81D8950AED50878F"/>
          </w:pPr>
          <w:r w:rsidRPr="00185950">
            <w:rPr>
              <w:rStyle w:val="PlaceholderText"/>
            </w:rPr>
            <w:t>Choose an item.</w:t>
          </w:r>
        </w:p>
      </w:docPartBody>
    </w:docPart>
    <w:docPart>
      <w:docPartPr>
        <w:name w:val="63C8E15DED8D4EBB9B995DFD851B97E7"/>
        <w:category>
          <w:name w:val="General"/>
          <w:gallery w:val="placeholder"/>
        </w:category>
        <w:types>
          <w:type w:val="bbPlcHdr"/>
        </w:types>
        <w:behaviors>
          <w:behavior w:val="content"/>
        </w:behaviors>
        <w:guid w:val="{BD0D1298-6892-405C-B681-B266775F2E21}"/>
      </w:docPartPr>
      <w:docPartBody>
        <w:p w:rsidR="00041EF4" w:rsidRDefault="00A31D85" w:rsidP="00A31D85">
          <w:pPr>
            <w:pStyle w:val="63C8E15DED8D4EBB9B995DFD851B97E7"/>
          </w:pPr>
          <w:r w:rsidRPr="00185950">
            <w:rPr>
              <w:rStyle w:val="PlaceholderText"/>
            </w:rPr>
            <w:t>Choose an item.</w:t>
          </w:r>
        </w:p>
      </w:docPartBody>
    </w:docPart>
    <w:docPart>
      <w:docPartPr>
        <w:name w:val="996FC0E496DB4819861A865406BF6976"/>
        <w:category>
          <w:name w:val="General"/>
          <w:gallery w:val="placeholder"/>
        </w:category>
        <w:types>
          <w:type w:val="bbPlcHdr"/>
        </w:types>
        <w:behaviors>
          <w:behavior w:val="content"/>
        </w:behaviors>
        <w:guid w:val="{AC7340A4-E8E7-4BF4-ABC7-196DFCB418DE}"/>
      </w:docPartPr>
      <w:docPartBody>
        <w:p w:rsidR="00041EF4" w:rsidRDefault="00A31D85" w:rsidP="00A31D85">
          <w:pPr>
            <w:pStyle w:val="996FC0E496DB4819861A865406BF6976"/>
          </w:pPr>
          <w:r w:rsidRPr="00185950">
            <w:rPr>
              <w:rStyle w:val="PlaceholderText"/>
            </w:rPr>
            <w:t>Choose an item.</w:t>
          </w:r>
        </w:p>
      </w:docPartBody>
    </w:docPart>
    <w:docPart>
      <w:docPartPr>
        <w:name w:val="A5DE1D2BDAF543C7819C386031EB55C1"/>
        <w:category>
          <w:name w:val="General"/>
          <w:gallery w:val="placeholder"/>
        </w:category>
        <w:types>
          <w:type w:val="bbPlcHdr"/>
        </w:types>
        <w:behaviors>
          <w:behavior w:val="content"/>
        </w:behaviors>
        <w:guid w:val="{7EE0E0C1-5AA8-4C92-BBE0-6130216E85C0}"/>
      </w:docPartPr>
      <w:docPartBody>
        <w:p w:rsidR="00041EF4" w:rsidRDefault="00A31D85" w:rsidP="00A31D85">
          <w:pPr>
            <w:pStyle w:val="A5DE1D2BDAF543C7819C386031EB55C1"/>
          </w:pPr>
          <w:r w:rsidRPr="00185950">
            <w:rPr>
              <w:rStyle w:val="PlaceholderText"/>
            </w:rPr>
            <w:t>Choose an item.</w:t>
          </w:r>
        </w:p>
      </w:docPartBody>
    </w:docPart>
    <w:docPart>
      <w:docPartPr>
        <w:name w:val="D0B0BA87E575403199B287B86D4BE414"/>
        <w:category>
          <w:name w:val="General"/>
          <w:gallery w:val="placeholder"/>
        </w:category>
        <w:types>
          <w:type w:val="bbPlcHdr"/>
        </w:types>
        <w:behaviors>
          <w:behavior w:val="content"/>
        </w:behaviors>
        <w:guid w:val="{ED9B2B4E-E864-448D-9307-28CAD4D9B511}"/>
      </w:docPartPr>
      <w:docPartBody>
        <w:p w:rsidR="00041EF4" w:rsidRDefault="00A31D85" w:rsidP="00A31D85">
          <w:pPr>
            <w:pStyle w:val="D0B0BA87E575403199B287B86D4BE414"/>
          </w:pPr>
          <w:r w:rsidRPr="00185950">
            <w:rPr>
              <w:rStyle w:val="PlaceholderText"/>
            </w:rPr>
            <w:t>Choose an item.</w:t>
          </w:r>
        </w:p>
      </w:docPartBody>
    </w:docPart>
    <w:docPart>
      <w:docPartPr>
        <w:name w:val="0F443B16D176455D9C9910D5FDF48F0A"/>
        <w:category>
          <w:name w:val="General"/>
          <w:gallery w:val="placeholder"/>
        </w:category>
        <w:types>
          <w:type w:val="bbPlcHdr"/>
        </w:types>
        <w:behaviors>
          <w:behavior w:val="content"/>
        </w:behaviors>
        <w:guid w:val="{D3B9941D-91A4-47DE-90FB-4262BDDD0A2C}"/>
      </w:docPartPr>
      <w:docPartBody>
        <w:p w:rsidR="00041EF4" w:rsidRDefault="00A31D85" w:rsidP="00A31D85">
          <w:pPr>
            <w:pStyle w:val="0F443B16D176455D9C9910D5FDF48F0A"/>
          </w:pPr>
          <w:r w:rsidRPr="00185950">
            <w:rPr>
              <w:rStyle w:val="PlaceholderText"/>
            </w:rPr>
            <w:t>Choose an item.</w:t>
          </w:r>
        </w:p>
      </w:docPartBody>
    </w:docPart>
    <w:docPart>
      <w:docPartPr>
        <w:name w:val="F7660C88BEE34C10B0E1576DCA0A0C71"/>
        <w:category>
          <w:name w:val="General"/>
          <w:gallery w:val="placeholder"/>
        </w:category>
        <w:types>
          <w:type w:val="bbPlcHdr"/>
        </w:types>
        <w:behaviors>
          <w:behavior w:val="content"/>
        </w:behaviors>
        <w:guid w:val="{4F0B56E9-23C6-4438-9742-E874213FDA0B}"/>
      </w:docPartPr>
      <w:docPartBody>
        <w:p w:rsidR="00041EF4" w:rsidRDefault="00A31D85" w:rsidP="00A31D85">
          <w:pPr>
            <w:pStyle w:val="F7660C88BEE34C10B0E1576DCA0A0C71"/>
          </w:pPr>
          <w:r w:rsidRPr="00185950">
            <w:rPr>
              <w:rStyle w:val="PlaceholderText"/>
            </w:rPr>
            <w:t>Choose an item.</w:t>
          </w:r>
        </w:p>
      </w:docPartBody>
    </w:docPart>
    <w:docPart>
      <w:docPartPr>
        <w:name w:val="664CFD97AC554B62BEAEDD974D352E7D"/>
        <w:category>
          <w:name w:val="General"/>
          <w:gallery w:val="placeholder"/>
        </w:category>
        <w:types>
          <w:type w:val="bbPlcHdr"/>
        </w:types>
        <w:behaviors>
          <w:behavior w:val="content"/>
        </w:behaviors>
        <w:guid w:val="{6FB39DBC-09D0-4770-880B-F08D49F23466}"/>
      </w:docPartPr>
      <w:docPartBody>
        <w:p w:rsidR="00041EF4" w:rsidRDefault="00A31D85" w:rsidP="00A31D85">
          <w:pPr>
            <w:pStyle w:val="664CFD97AC554B62BEAEDD974D352E7D"/>
          </w:pPr>
          <w:r w:rsidRPr="00185950">
            <w:rPr>
              <w:rStyle w:val="PlaceholderText"/>
            </w:rPr>
            <w:t>Choose an item.</w:t>
          </w:r>
        </w:p>
      </w:docPartBody>
    </w:docPart>
    <w:docPart>
      <w:docPartPr>
        <w:name w:val="8B0B4940804C47F1A6890B2BC2D34353"/>
        <w:category>
          <w:name w:val="General"/>
          <w:gallery w:val="placeholder"/>
        </w:category>
        <w:types>
          <w:type w:val="bbPlcHdr"/>
        </w:types>
        <w:behaviors>
          <w:behavior w:val="content"/>
        </w:behaviors>
        <w:guid w:val="{5BE36D8F-D5D0-4C5C-B604-E01C53830967}"/>
      </w:docPartPr>
      <w:docPartBody>
        <w:p w:rsidR="00041EF4" w:rsidRDefault="00A31D85" w:rsidP="00A31D85">
          <w:pPr>
            <w:pStyle w:val="8B0B4940804C47F1A6890B2BC2D34353"/>
          </w:pPr>
          <w:r w:rsidRPr="00185950">
            <w:rPr>
              <w:rStyle w:val="PlaceholderText"/>
            </w:rPr>
            <w:t>Choose an item.</w:t>
          </w:r>
        </w:p>
      </w:docPartBody>
    </w:docPart>
    <w:docPart>
      <w:docPartPr>
        <w:name w:val="5FCBBBF3CAB24F52B448B03387FD02C2"/>
        <w:category>
          <w:name w:val="General"/>
          <w:gallery w:val="placeholder"/>
        </w:category>
        <w:types>
          <w:type w:val="bbPlcHdr"/>
        </w:types>
        <w:behaviors>
          <w:behavior w:val="content"/>
        </w:behaviors>
        <w:guid w:val="{F8F0FC7A-5ACA-4A63-9411-D65426E87869}"/>
      </w:docPartPr>
      <w:docPartBody>
        <w:p w:rsidR="00041EF4" w:rsidRDefault="00A31D85" w:rsidP="00A31D85">
          <w:pPr>
            <w:pStyle w:val="5FCBBBF3CAB24F52B448B03387FD02C2"/>
          </w:pPr>
          <w:r w:rsidRPr="00185950">
            <w:rPr>
              <w:rStyle w:val="PlaceholderText"/>
            </w:rPr>
            <w:t>Choose an item.</w:t>
          </w:r>
        </w:p>
      </w:docPartBody>
    </w:docPart>
    <w:docPart>
      <w:docPartPr>
        <w:name w:val="3E8647E48B214EBC88830A70F919FF24"/>
        <w:category>
          <w:name w:val="General"/>
          <w:gallery w:val="placeholder"/>
        </w:category>
        <w:types>
          <w:type w:val="bbPlcHdr"/>
        </w:types>
        <w:behaviors>
          <w:behavior w:val="content"/>
        </w:behaviors>
        <w:guid w:val="{5F988377-9416-4178-962D-F802183BC3F3}"/>
      </w:docPartPr>
      <w:docPartBody>
        <w:p w:rsidR="00041EF4" w:rsidRDefault="00A31D85" w:rsidP="00A31D85">
          <w:pPr>
            <w:pStyle w:val="3E8647E48B214EBC88830A70F919FF24"/>
          </w:pPr>
          <w:r w:rsidRPr="00185950">
            <w:rPr>
              <w:rStyle w:val="PlaceholderText"/>
            </w:rPr>
            <w:t>Choose an item.</w:t>
          </w:r>
        </w:p>
      </w:docPartBody>
    </w:docPart>
    <w:docPart>
      <w:docPartPr>
        <w:name w:val="1CE538EE0E384DD9B2B202962E5FB84C"/>
        <w:category>
          <w:name w:val="General"/>
          <w:gallery w:val="placeholder"/>
        </w:category>
        <w:types>
          <w:type w:val="bbPlcHdr"/>
        </w:types>
        <w:behaviors>
          <w:behavior w:val="content"/>
        </w:behaviors>
        <w:guid w:val="{D2D14795-FB25-4085-9EDB-103A221DE76A}"/>
      </w:docPartPr>
      <w:docPartBody>
        <w:p w:rsidR="00041EF4" w:rsidRDefault="00A31D85" w:rsidP="00A31D85">
          <w:pPr>
            <w:pStyle w:val="1CE538EE0E384DD9B2B202962E5FB84C"/>
          </w:pPr>
          <w:r w:rsidRPr="00185950">
            <w:rPr>
              <w:rStyle w:val="PlaceholderText"/>
            </w:rPr>
            <w:t>Choose an item.</w:t>
          </w:r>
        </w:p>
      </w:docPartBody>
    </w:docPart>
    <w:docPart>
      <w:docPartPr>
        <w:name w:val="676156892FF44706BE736EA32FA4B9A3"/>
        <w:category>
          <w:name w:val="General"/>
          <w:gallery w:val="placeholder"/>
        </w:category>
        <w:types>
          <w:type w:val="bbPlcHdr"/>
        </w:types>
        <w:behaviors>
          <w:behavior w:val="content"/>
        </w:behaviors>
        <w:guid w:val="{C46A07E6-A7EA-4083-B41B-803E1246CE9E}"/>
      </w:docPartPr>
      <w:docPartBody>
        <w:p w:rsidR="00041EF4" w:rsidRDefault="00A31D85" w:rsidP="00A31D85">
          <w:pPr>
            <w:pStyle w:val="676156892FF44706BE736EA32FA4B9A3"/>
          </w:pPr>
          <w:r w:rsidRPr="00185950">
            <w:rPr>
              <w:rStyle w:val="PlaceholderText"/>
            </w:rPr>
            <w:t>Choose an item.</w:t>
          </w:r>
        </w:p>
      </w:docPartBody>
    </w:docPart>
    <w:docPart>
      <w:docPartPr>
        <w:name w:val="F2D21AB0B43C4B65B991BB16FF31A0CA"/>
        <w:category>
          <w:name w:val="General"/>
          <w:gallery w:val="placeholder"/>
        </w:category>
        <w:types>
          <w:type w:val="bbPlcHdr"/>
        </w:types>
        <w:behaviors>
          <w:behavior w:val="content"/>
        </w:behaviors>
        <w:guid w:val="{29283C77-AB54-418E-A607-9BC1749B5F16}"/>
      </w:docPartPr>
      <w:docPartBody>
        <w:p w:rsidR="00041EF4" w:rsidRDefault="00A31D85" w:rsidP="00A31D85">
          <w:pPr>
            <w:pStyle w:val="F2D21AB0B43C4B65B991BB16FF31A0CA"/>
          </w:pPr>
          <w:r w:rsidRPr="00185950">
            <w:rPr>
              <w:rStyle w:val="PlaceholderText"/>
            </w:rPr>
            <w:t>Choose an item.</w:t>
          </w:r>
        </w:p>
      </w:docPartBody>
    </w:docPart>
    <w:docPart>
      <w:docPartPr>
        <w:name w:val="D453BAE737C24A7587A14D1CCE6A02C7"/>
        <w:category>
          <w:name w:val="General"/>
          <w:gallery w:val="placeholder"/>
        </w:category>
        <w:types>
          <w:type w:val="bbPlcHdr"/>
        </w:types>
        <w:behaviors>
          <w:behavior w:val="content"/>
        </w:behaviors>
        <w:guid w:val="{F71111E5-2DF6-4E19-81FF-11FAF8A4FAC0}"/>
      </w:docPartPr>
      <w:docPartBody>
        <w:p w:rsidR="00041EF4" w:rsidRDefault="00A31D85" w:rsidP="00A31D85">
          <w:pPr>
            <w:pStyle w:val="D453BAE737C24A7587A14D1CCE6A02C7"/>
          </w:pPr>
          <w:r w:rsidRPr="00185950">
            <w:rPr>
              <w:rStyle w:val="PlaceholderText"/>
            </w:rPr>
            <w:t>Choose an item.</w:t>
          </w:r>
        </w:p>
      </w:docPartBody>
    </w:docPart>
    <w:docPart>
      <w:docPartPr>
        <w:name w:val="ACBB6067A22C4BF2BDF4E5E2746F22D5"/>
        <w:category>
          <w:name w:val="General"/>
          <w:gallery w:val="placeholder"/>
        </w:category>
        <w:types>
          <w:type w:val="bbPlcHdr"/>
        </w:types>
        <w:behaviors>
          <w:behavior w:val="content"/>
        </w:behaviors>
        <w:guid w:val="{11D66F40-00FC-409D-A84F-5815D84EE372}"/>
      </w:docPartPr>
      <w:docPartBody>
        <w:p w:rsidR="00041EF4" w:rsidRDefault="00A31D85" w:rsidP="00A31D85">
          <w:pPr>
            <w:pStyle w:val="ACBB6067A22C4BF2BDF4E5E2746F22D5"/>
          </w:pPr>
          <w:r w:rsidRPr="00185950">
            <w:rPr>
              <w:rStyle w:val="PlaceholderText"/>
            </w:rPr>
            <w:t>Choose an item.</w:t>
          </w:r>
        </w:p>
      </w:docPartBody>
    </w:docPart>
    <w:docPart>
      <w:docPartPr>
        <w:name w:val="8CEFB2593B4348F9B19DD62809A40174"/>
        <w:category>
          <w:name w:val="General"/>
          <w:gallery w:val="placeholder"/>
        </w:category>
        <w:types>
          <w:type w:val="bbPlcHdr"/>
        </w:types>
        <w:behaviors>
          <w:behavior w:val="content"/>
        </w:behaviors>
        <w:guid w:val="{DA26DFC9-C289-40C1-BE2E-725D1487EEC0}"/>
      </w:docPartPr>
      <w:docPartBody>
        <w:p w:rsidR="00041EF4" w:rsidRDefault="00A31D85" w:rsidP="00A31D85">
          <w:pPr>
            <w:pStyle w:val="8CEFB2593B4348F9B19DD62809A40174"/>
          </w:pPr>
          <w:r w:rsidRPr="00185950">
            <w:rPr>
              <w:rStyle w:val="PlaceholderText"/>
            </w:rPr>
            <w:t>Choose an item.</w:t>
          </w:r>
        </w:p>
      </w:docPartBody>
    </w:docPart>
    <w:docPart>
      <w:docPartPr>
        <w:name w:val="786C5BD45CAE43C39045479BB85018A8"/>
        <w:category>
          <w:name w:val="General"/>
          <w:gallery w:val="placeholder"/>
        </w:category>
        <w:types>
          <w:type w:val="bbPlcHdr"/>
        </w:types>
        <w:behaviors>
          <w:behavior w:val="content"/>
        </w:behaviors>
        <w:guid w:val="{2DD746E8-4BC1-4F34-BE87-06CA402533BE}"/>
      </w:docPartPr>
      <w:docPartBody>
        <w:p w:rsidR="00041EF4" w:rsidRDefault="00A31D85" w:rsidP="00A31D85">
          <w:pPr>
            <w:pStyle w:val="786C5BD45CAE43C39045479BB85018A8"/>
          </w:pPr>
          <w:r w:rsidRPr="00185950">
            <w:rPr>
              <w:rStyle w:val="PlaceholderText"/>
            </w:rPr>
            <w:t>Choose an item.</w:t>
          </w:r>
        </w:p>
      </w:docPartBody>
    </w:docPart>
    <w:docPart>
      <w:docPartPr>
        <w:name w:val="6F3FC745CB7A4A3FB07C6A884C76D776"/>
        <w:category>
          <w:name w:val="General"/>
          <w:gallery w:val="placeholder"/>
        </w:category>
        <w:types>
          <w:type w:val="bbPlcHdr"/>
        </w:types>
        <w:behaviors>
          <w:behavior w:val="content"/>
        </w:behaviors>
        <w:guid w:val="{7194161C-4BD6-42CF-BD31-4A49BD821237}"/>
      </w:docPartPr>
      <w:docPartBody>
        <w:p w:rsidR="00041EF4" w:rsidRDefault="00A31D85" w:rsidP="00A31D85">
          <w:pPr>
            <w:pStyle w:val="6F3FC745CB7A4A3FB07C6A884C76D776"/>
          </w:pPr>
          <w:r w:rsidRPr="00185950">
            <w:rPr>
              <w:rStyle w:val="PlaceholderText"/>
            </w:rPr>
            <w:t>Choose an item.</w:t>
          </w:r>
        </w:p>
      </w:docPartBody>
    </w:docPart>
    <w:docPart>
      <w:docPartPr>
        <w:name w:val="A33EC54AAADD4353983BBA77148F223F"/>
        <w:category>
          <w:name w:val="General"/>
          <w:gallery w:val="placeholder"/>
        </w:category>
        <w:types>
          <w:type w:val="bbPlcHdr"/>
        </w:types>
        <w:behaviors>
          <w:behavior w:val="content"/>
        </w:behaviors>
        <w:guid w:val="{5DDD012D-AAE3-4153-AEA3-69B295C7E632}"/>
      </w:docPartPr>
      <w:docPartBody>
        <w:p w:rsidR="00041EF4" w:rsidRDefault="00A31D85" w:rsidP="00A31D85">
          <w:pPr>
            <w:pStyle w:val="A33EC54AAADD4353983BBA77148F223F"/>
          </w:pPr>
          <w:r w:rsidRPr="00185950">
            <w:rPr>
              <w:rStyle w:val="PlaceholderText"/>
            </w:rPr>
            <w:t>Choose an item.</w:t>
          </w:r>
        </w:p>
      </w:docPartBody>
    </w:docPart>
    <w:docPart>
      <w:docPartPr>
        <w:name w:val="0C1679E71CF14207BC58D22285A0F242"/>
        <w:category>
          <w:name w:val="General"/>
          <w:gallery w:val="placeholder"/>
        </w:category>
        <w:types>
          <w:type w:val="bbPlcHdr"/>
        </w:types>
        <w:behaviors>
          <w:behavior w:val="content"/>
        </w:behaviors>
        <w:guid w:val="{E05119F0-4CEB-40D9-8C8A-6A122076C049}"/>
      </w:docPartPr>
      <w:docPartBody>
        <w:p w:rsidR="00041EF4" w:rsidRDefault="00A31D85" w:rsidP="00A31D85">
          <w:pPr>
            <w:pStyle w:val="0C1679E71CF14207BC58D22285A0F242"/>
          </w:pPr>
          <w:r w:rsidRPr="00185950">
            <w:rPr>
              <w:rStyle w:val="PlaceholderText"/>
            </w:rPr>
            <w:t>Choose an item.</w:t>
          </w:r>
        </w:p>
      </w:docPartBody>
    </w:docPart>
    <w:docPart>
      <w:docPartPr>
        <w:name w:val="11F667C387E24770B5D97AED4A5CB0D7"/>
        <w:category>
          <w:name w:val="General"/>
          <w:gallery w:val="placeholder"/>
        </w:category>
        <w:types>
          <w:type w:val="bbPlcHdr"/>
        </w:types>
        <w:behaviors>
          <w:behavior w:val="content"/>
        </w:behaviors>
        <w:guid w:val="{BF674AC5-D345-4EF6-9AA0-DA0BEC01E9AC}"/>
      </w:docPartPr>
      <w:docPartBody>
        <w:p w:rsidR="00041EF4" w:rsidRDefault="00A31D85" w:rsidP="00A31D85">
          <w:pPr>
            <w:pStyle w:val="11F667C387E24770B5D97AED4A5CB0D7"/>
          </w:pPr>
          <w:r w:rsidRPr="00185950">
            <w:rPr>
              <w:rStyle w:val="PlaceholderText"/>
            </w:rPr>
            <w:t>Choose an item.</w:t>
          </w:r>
        </w:p>
      </w:docPartBody>
    </w:docPart>
    <w:docPart>
      <w:docPartPr>
        <w:name w:val="86F615D7BEBF442FA79EA0179A1475B0"/>
        <w:category>
          <w:name w:val="General"/>
          <w:gallery w:val="placeholder"/>
        </w:category>
        <w:types>
          <w:type w:val="bbPlcHdr"/>
        </w:types>
        <w:behaviors>
          <w:behavior w:val="content"/>
        </w:behaviors>
        <w:guid w:val="{B493790F-67FB-44E4-B3CB-307A3DDCD473}"/>
      </w:docPartPr>
      <w:docPartBody>
        <w:p w:rsidR="00041EF4" w:rsidRDefault="00A31D85" w:rsidP="00A31D85">
          <w:pPr>
            <w:pStyle w:val="86F615D7BEBF442FA79EA0179A1475B0"/>
          </w:pPr>
          <w:r w:rsidRPr="00185950">
            <w:rPr>
              <w:rStyle w:val="PlaceholderText"/>
            </w:rPr>
            <w:t>Choose an item.</w:t>
          </w:r>
        </w:p>
      </w:docPartBody>
    </w:docPart>
    <w:docPart>
      <w:docPartPr>
        <w:name w:val="A79DDD539E9247CD8AA47BF931340EAD"/>
        <w:category>
          <w:name w:val="General"/>
          <w:gallery w:val="placeholder"/>
        </w:category>
        <w:types>
          <w:type w:val="bbPlcHdr"/>
        </w:types>
        <w:behaviors>
          <w:behavior w:val="content"/>
        </w:behaviors>
        <w:guid w:val="{BC81DF17-5EF5-40C3-AE1F-AF1CD8E1E167}"/>
      </w:docPartPr>
      <w:docPartBody>
        <w:p w:rsidR="00041EF4" w:rsidRDefault="00A31D85" w:rsidP="00A31D85">
          <w:pPr>
            <w:pStyle w:val="A79DDD539E9247CD8AA47BF931340EAD"/>
          </w:pPr>
          <w:r w:rsidRPr="00185950">
            <w:rPr>
              <w:rStyle w:val="PlaceholderText"/>
            </w:rPr>
            <w:t>Choose an item.</w:t>
          </w:r>
        </w:p>
      </w:docPartBody>
    </w:docPart>
    <w:docPart>
      <w:docPartPr>
        <w:name w:val="5E586050563C421EB820E851EEA70B3A"/>
        <w:category>
          <w:name w:val="General"/>
          <w:gallery w:val="placeholder"/>
        </w:category>
        <w:types>
          <w:type w:val="bbPlcHdr"/>
        </w:types>
        <w:behaviors>
          <w:behavior w:val="content"/>
        </w:behaviors>
        <w:guid w:val="{B1DD87B5-90BD-4E8E-9038-ECEE5CC22E0E}"/>
      </w:docPartPr>
      <w:docPartBody>
        <w:p w:rsidR="00041EF4" w:rsidRDefault="00A31D85" w:rsidP="00A31D85">
          <w:pPr>
            <w:pStyle w:val="5E586050563C421EB820E851EEA70B3A"/>
          </w:pPr>
          <w:r w:rsidRPr="00185950">
            <w:rPr>
              <w:rStyle w:val="PlaceholderText"/>
            </w:rPr>
            <w:t>Choose an item.</w:t>
          </w:r>
        </w:p>
      </w:docPartBody>
    </w:docPart>
    <w:docPart>
      <w:docPartPr>
        <w:name w:val="17C4868143C34BCDB08FA5520F5F300E"/>
        <w:category>
          <w:name w:val="General"/>
          <w:gallery w:val="placeholder"/>
        </w:category>
        <w:types>
          <w:type w:val="bbPlcHdr"/>
        </w:types>
        <w:behaviors>
          <w:behavior w:val="content"/>
        </w:behaviors>
        <w:guid w:val="{705DF147-09CC-4F26-BD47-B779AABB35BA}"/>
      </w:docPartPr>
      <w:docPartBody>
        <w:p w:rsidR="00041EF4" w:rsidRDefault="00A31D85" w:rsidP="00A31D85">
          <w:pPr>
            <w:pStyle w:val="17C4868143C34BCDB08FA5520F5F300E"/>
          </w:pPr>
          <w:r w:rsidRPr="00185950">
            <w:rPr>
              <w:rStyle w:val="PlaceholderText"/>
            </w:rPr>
            <w:t>Choose an item.</w:t>
          </w:r>
        </w:p>
      </w:docPartBody>
    </w:docPart>
    <w:docPart>
      <w:docPartPr>
        <w:name w:val="99B5A3696CCB467A89A1B019AB3F11DA"/>
        <w:category>
          <w:name w:val="General"/>
          <w:gallery w:val="placeholder"/>
        </w:category>
        <w:types>
          <w:type w:val="bbPlcHdr"/>
        </w:types>
        <w:behaviors>
          <w:behavior w:val="content"/>
        </w:behaviors>
        <w:guid w:val="{24EE245C-10CE-46C5-925B-43EB8E01D0D0}"/>
      </w:docPartPr>
      <w:docPartBody>
        <w:p w:rsidR="00041EF4" w:rsidRDefault="00A31D85" w:rsidP="00A31D85">
          <w:pPr>
            <w:pStyle w:val="99B5A3696CCB467A89A1B019AB3F11DA"/>
          </w:pPr>
          <w:r w:rsidRPr="00185950">
            <w:rPr>
              <w:rStyle w:val="PlaceholderText"/>
            </w:rPr>
            <w:t>Choose an item.</w:t>
          </w:r>
        </w:p>
      </w:docPartBody>
    </w:docPart>
    <w:docPart>
      <w:docPartPr>
        <w:name w:val="E599A9FB64AB4E5291306708F594A1CF"/>
        <w:category>
          <w:name w:val="General"/>
          <w:gallery w:val="placeholder"/>
        </w:category>
        <w:types>
          <w:type w:val="bbPlcHdr"/>
        </w:types>
        <w:behaviors>
          <w:behavior w:val="content"/>
        </w:behaviors>
        <w:guid w:val="{610F547F-24DB-444F-92ED-C0130B88298D}"/>
      </w:docPartPr>
      <w:docPartBody>
        <w:p w:rsidR="00041EF4" w:rsidRDefault="00A31D85" w:rsidP="00A31D85">
          <w:pPr>
            <w:pStyle w:val="E599A9FB64AB4E5291306708F594A1CF"/>
          </w:pPr>
          <w:r w:rsidRPr="00185950">
            <w:rPr>
              <w:rStyle w:val="PlaceholderText"/>
            </w:rPr>
            <w:t>Choose an item.</w:t>
          </w:r>
        </w:p>
      </w:docPartBody>
    </w:docPart>
    <w:docPart>
      <w:docPartPr>
        <w:name w:val="01965BDD5010488C9F713727FB635767"/>
        <w:category>
          <w:name w:val="General"/>
          <w:gallery w:val="placeholder"/>
        </w:category>
        <w:types>
          <w:type w:val="bbPlcHdr"/>
        </w:types>
        <w:behaviors>
          <w:behavior w:val="content"/>
        </w:behaviors>
        <w:guid w:val="{2B01479B-A102-46E0-BFAC-A11A3704FAAC}"/>
      </w:docPartPr>
      <w:docPartBody>
        <w:p w:rsidR="00041EF4" w:rsidRDefault="00A31D85" w:rsidP="00A31D85">
          <w:pPr>
            <w:pStyle w:val="01965BDD5010488C9F713727FB635767"/>
          </w:pPr>
          <w:r w:rsidRPr="00185950">
            <w:rPr>
              <w:rStyle w:val="PlaceholderText"/>
            </w:rPr>
            <w:t>Choose an item.</w:t>
          </w:r>
        </w:p>
      </w:docPartBody>
    </w:docPart>
    <w:docPart>
      <w:docPartPr>
        <w:name w:val="24EEDEF9B5EE446CABEA9144AA8CBCE7"/>
        <w:category>
          <w:name w:val="General"/>
          <w:gallery w:val="placeholder"/>
        </w:category>
        <w:types>
          <w:type w:val="bbPlcHdr"/>
        </w:types>
        <w:behaviors>
          <w:behavior w:val="content"/>
        </w:behaviors>
        <w:guid w:val="{D0015336-9AFE-47AC-BD61-3B4019CA6396}"/>
      </w:docPartPr>
      <w:docPartBody>
        <w:p w:rsidR="00041EF4" w:rsidRDefault="00A31D85" w:rsidP="00A31D85">
          <w:pPr>
            <w:pStyle w:val="24EEDEF9B5EE446CABEA9144AA8CBCE7"/>
          </w:pPr>
          <w:r w:rsidRPr="00185950">
            <w:rPr>
              <w:rStyle w:val="PlaceholderText"/>
            </w:rPr>
            <w:t>Choose an item.</w:t>
          </w:r>
        </w:p>
      </w:docPartBody>
    </w:docPart>
    <w:docPart>
      <w:docPartPr>
        <w:name w:val="889F82004C984C23BD4534BABDC64961"/>
        <w:category>
          <w:name w:val="General"/>
          <w:gallery w:val="placeholder"/>
        </w:category>
        <w:types>
          <w:type w:val="bbPlcHdr"/>
        </w:types>
        <w:behaviors>
          <w:behavior w:val="content"/>
        </w:behaviors>
        <w:guid w:val="{5618CCAC-3FC0-48CC-A785-0D4E6C796136}"/>
      </w:docPartPr>
      <w:docPartBody>
        <w:p w:rsidR="00041EF4" w:rsidRDefault="00A31D85" w:rsidP="00A31D85">
          <w:pPr>
            <w:pStyle w:val="889F82004C984C23BD4534BABDC64961"/>
          </w:pPr>
          <w:r w:rsidRPr="0018595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Aharoni">
    <w:charset w:val="B1"/>
    <w:family w:val="auto"/>
    <w:pitch w:val="variable"/>
    <w:sig w:usb0="00000801" w:usb1="00000000" w:usb2="00000000" w:usb3="00000000" w:csb0="0000002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456B"/>
    <w:rsid w:val="00041EF4"/>
    <w:rsid w:val="000550C9"/>
    <w:rsid w:val="00417383"/>
    <w:rsid w:val="0059456B"/>
    <w:rsid w:val="005B1FBA"/>
    <w:rsid w:val="007B33A3"/>
    <w:rsid w:val="007E2329"/>
    <w:rsid w:val="00934135"/>
    <w:rsid w:val="0096767D"/>
    <w:rsid w:val="00A31D85"/>
    <w:rsid w:val="00D33DF7"/>
    <w:rsid w:val="00F63C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31D85"/>
    <w:rPr>
      <w:color w:val="808080"/>
    </w:rPr>
  </w:style>
  <w:style w:type="paragraph" w:customStyle="1" w:styleId="6A6BBBD993FE4770821538BC70A3858D">
    <w:name w:val="6A6BBBD993FE4770821538BC70A3858D"/>
    <w:rsid w:val="0059456B"/>
    <w:rPr>
      <w:rFonts w:ascii="Arial Narrow" w:eastAsiaTheme="minorHAnsi" w:hAnsi="Arial Narrow"/>
      <w:sz w:val="24"/>
    </w:rPr>
  </w:style>
  <w:style w:type="paragraph" w:customStyle="1" w:styleId="A6D859AEB30D4B1DBFC881114DC0B940">
    <w:name w:val="A6D859AEB30D4B1DBFC881114DC0B940"/>
    <w:rsid w:val="0059456B"/>
  </w:style>
  <w:style w:type="paragraph" w:customStyle="1" w:styleId="E1DAE19486804C4F9DE92D8ABD22CBB9">
    <w:name w:val="E1DAE19486804C4F9DE92D8ABD22CBB9"/>
    <w:rsid w:val="0059456B"/>
  </w:style>
  <w:style w:type="paragraph" w:customStyle="1" w:styleId="82DBF3F0E3644465B8E5198C36DEAE75">
    <w:name w:val="82DBF3F0E3644465B8E5198C36DEAE75"/>
    <w:rsid w:val="0059456B"/>
  </w:style>
  <w:style w:type="paragraph" w:customStyle="1" w:styleId="877A7D3B22214BE894A8D27E14A26A50">
    <w:name w:val="877A7D3B22214BE894A8D27E14A26A50"/>
    <w:rsid w:val="0059456B"/>
  </w:style>
  <w:style w:type="paragraph" w:customStyle="1" w:styleId="D9496F2639E74100969177DB94E6D781">
    <w:name w:val="D9496F2639E74100969177DB94E6D781"/>
    <w:rsid w:val="0059456B"/>
  </w:style>
  <w:style w:type="paragraph" w:customStyle="1" w:styleId="261A635E82054727B08DF7AB9099C7CC">
    <w:name w:val="261A635E82054727B08DF7AB9099C7CC"/>
    <w:rsid w:val="0059456B"/>
  </w:style>
  <w:style w:type="paragraph" w:customStyle="1" w:styleId="BB69DB573409445787B3231C755F7EAC">
    <w:name w:val="BB69DB573409445787B3231C755F7EAC"/>
    <w:rsid w:val="0059456B"/>
  </w:style>
  <w:style w:type="paragraph" w:customStyle="1" w:styleId="B75A34AC20374854B0DA083B81E9319F">
    <w:name w:val="B75A34AC20374854B0DA083B81E9319F"/>
    <w:rsid w:val="0059456B"/>
  </w:style>
  <w:style w:type="paragraph" w:customStyle="1" w:styleId="6F1CFF19CA9647D69D4E21DDC964BC4A">
    <w:name w:val="6F1CFF19CA9647D69D4E21DDC964BC4A"/>
    <w:rsid w:val="0059456B"/>
  </w:style>
  <w:style w:type="paragraph" w:customStyle="1" w:styleId="049D6A87DEA04B1E875B73ED77800F10">
    <w:name w:val="049D6A87DEA04B1E875B73ED77800F10"/>
    <w:rsid w:val="0059456B"/>
  </w:style>
  <w:style w:type="paragraph" w:customStyle="1" w:styleId="E05FCF6CBA694DFA99786D0B133DE094">
    <w:name w:val="E05FCF6CBA694DFA99786D0B133DE094"/>
    <w:rsid w:val="0059456B"/>
  </w:style>
  <w:style w:type="paragraph" w:customStyle="1" w:styleId="DA852A86B17542AAA9769E334F60901D">
    <w:name w:val="DA852A86B17542AAA9769E334F60901D"/>
    <w:rsid w:val="0059456B"/>
  </w:style>
  <w:style w:type="paragraph" w:customStyle="1" w:styleId="6BEA187A7FC14A5DB6F025B6A4B9D5E1">
    <w:name w:val="6BEA187A7FC14A5DB6F025B6A4B9D5E1"/>
    <w:rsid w:val="0059456B"/>
  </w:style>
  <w:style w:type="paragraph" w:customStyle="1" w:styleId="E4436E95645B4216A0B4C2BB1A0E25C6">
    <w:name w:val="E4436E95645B4216A0B4C2BB1A0E25C6"/>
    <w:rsid w:val="0059456B"/>
  </w:style>
  <w:style w:type="paragraph" w:customStyle="1" w:styleId="87A467F1A4934D6EBAD03CE220FBF166">
    <w:name w:val="87A467F1A4934D6EBAD03CE220FBF166"/>
    <w:rsid w:val="0059456B"/>
  </w:style>
  <w:style w:type="paragraph" w:customStyle="1" w:styleId="22CA7C73063049E291A8C39DDDA3CF40">
    <w:name w:val="22CA7C73063049E291A8C39DDDA3CF40"/>
    <w:rsid w:val="0059456B"/>
  </w:style>
  <w:style w:type="paragraph" w:customStyle="1" w:styleId="6E5D763C887046F79539CC5F615D6D4E">
    <w:name w:val="6E5D763C887046F79539CC5F615D6D4E"/>
    <w:rsid w:val="0059456B"/>
  </w:style>
  <w:style w:type="paragraph" w:customStyle="1" w:styleId="CECD2E87E4EC4DCC9B1771F7F3FE0037">
    <w:name w:val="CECD2E87E4EC4DCC9B1771F7F3FE0037"/>
    <w:rsid w:val="0059456B"/>
  </w:style>
  <w:style w:type="paragraph" w:customStyle="1" w:styleId="616B97E7320448628D4E201AA51EA8AA">
    <w:name w:val="616B97E7320448628D4E201AA51EA8AA"/>
    <w:rsid w:val="0059456B"/>
  </w:style>
  <w:style w:type="paragraph" w:customStyle="1" w:styleId="AC728FE773954F28BAF1052E8A4952AC">
    <w:name w:val="AC728FE773954F28BAF1052E8A4952AC"/>
    <w:rsid w:val="0059456B"/>
  </w:style>
  <w:style w:type="paragraph" w:customStyle="1" w:styleId="D735D1D3DC6C489991EFE26EFF225235">
    <w:name w:val="D735D1D3DC6C489991EFE26EFF225235"/>
    <w:rsid w:val="0059456B"/>
  </w:style>
  <w:style w:type="paragraph" w:customStyle="1" w:styleId="48E794C0F1164D079FD33DC58C555578">
    <w:name w:val="48E794C0F1164D079FD33DC58C555578"/>
    <w:rsid w:val="0059456B"/>
  </w:style>
  <w:style w:type="paragraph" w:customStyle="1" w:styleId="0D63F1295B4A441C93857DB208A13C5B">
    <w:name w:val="0D63F1295B4A441C93857DB208A13C5B"/>
    <w:rsid w:val="0059456B"/>
  </w:style>
  <w:style w:type="paragraph" w:customStyle="1" w:styleId="B3F6947DE1614F2DB47B33250FA98D40">
    <w:name w:val="B3F6947DE1614F2DB47B33250FA98D40"/>
    <w:rsid w:val="0059456B"/>
  </w:style>
  <w:style w:type="paragraph" w:customStyle="1" w:styleId="D5BA9D5F0D314A2DBBD4303BE7DA4161">
    <w:name w:val="D5BA9D5F0D314A2DBBD4303BE7DA4161"/>
    <w:rsid w:val="0059456B"/>
  </w:style>
  <w:style w:type="paragraph" w:customStyle="1" w:styleId="E1A5303522A14C398B3D187BB1481FBD">
    <w:name w:val="E1A5303522A14C398B3D187BB1481FBD"/>
    <w:rsid w:val="0059456B"/>
  </w:style>
  <w:style w:type="paragraph" w:customStyle="1" w:styleId="40E6F71C10574C86B1D0F8B7BE3338A6">
    <w:name w:val="40E6F71C10574C86B1D0F8B7BE3338A6"/>
    <w:rsid w:val="0059456B"/>
  </w:style>
  <w:style w:type="paragraph" w:customStyle="1" w:styleId="47DC1D27ACCD40E38C490EAA10A21BD5">
    <w:name w:val="47DC1D27ACCD40E38C490EAA10A21BD5"/>
    <w:rsid w:val="0059456B"/>
  </w:style>
  <w:style w:type="paragraph" w:customStyle="1" w:styleId="2AA54BB3D0424B0B9DB1634142F18B47">
    <w:name w:val="2AA54BB3D0424B0B9DB1634142F18B47"/>
    <w:rsid w:val="0059456B"/>
  </w:style>
  <w:style w:type="paragraph" w:customStyle="1" w:styleId="2B90DBFFCD5341A2B53A1CD72B2D24D0">
    <w:name w:val="2B90DBFFCD5341A2B53A1CD72B2D24D0"/>
    <w:rsid w:val="0059456B"/>
  </w:style>
  <w:style w:type="paragraph" w:customStyle="1" w:styleId="551DD19B39CA4932A745A88CEDBC6D5B">
    <w:name w:val="551DD19B39CA4932A745A88CEDBC6D5B"/>
    <w:rsid w:val="0059456B"/>
  </w:style>
  <w:style w:type="paragraph" w:customStyle="1" w:styleId="72F94668F1074C5095837C85C95CFE7A">
    <w:name w:val="72F94668F1074C5095837C85C95CFE7A"/>
    <w:rsid w:val="0059456B"/>
  </w:style>
  <w:style w:type="paragraph" w:customStyle="1" w:styleId="F9F7349C96084A7D862D179F8C5B4A3E">
    <w:name w:val="F9F7349C96084A7D862D179F8C5B4A3E"/>
    <w:rsid w:val="0059456B"/>
  </w:style>
  <w:style w:type="paragraph" w:customStyle="1" w:styleId="43B5D8F3A45E401A89282AF177E928B3">
    <w:name w:val="43B5D8F3A45E401A89282AF177E928B3"/>
    <w:rsid w:val="0059456B"/>
  </w:style>
  <w:style w:type="paragraph" w:customStyle="1" w:styleId="F83467FB26A2486BBF9A1DF830F6DC87">
    <w:name w:val="F83467FB26A2486BBF9A1DF830F6DC87"/>
    <w:rsid w:val="0059456B"/>
  </w:style>
  <w:style w:type="paragraph" w:customStyle="1" w:styleId="6F37472C49AF40E3A6880DB4DEB9FA61">
    <w:name w:val="6F37472C49AF40E3A6880DB4DEB9FA61"/>
    <w:rsid w:val="0059456B"/>
  </w:style>
  <w:style w:type="paragraph" w:customStyle="1" w:styleId="059AA174F29D41B5A62F6F7F2E76FDCC">
    <w:name w:val="059AA174F29D41B5A62F6F7F2E76FDCC"/>
    <w:rsid w:val="0059456B"/>
  </w:style>
  <w:style w:type="paragraph" w:customStyle="1" w:styleId="8AF0D7F71CE8446A9664A0F256457C54">
    <w:name w:val="8AF0D7F71CE8446A9664A0F256457C54"/>
    <w:rsid w:val="0059456B"/>
  </w:style>
  <w:style w:type="paragraph" w:customStyle="1" w:styleId="7F61CDECAB00456B90BF43C3AFB78707">
    <w:name w:val="7F61CDECAB00456B90BF43C3AFB78707"/>
    <w:rsid w:val="0059456B"/>
  </w:style>
  <w:style w:type="paragraph" w:customStyle="1" w:styleId="4A0DBEA2208B4EAB9E50E8DCABC88EA6">
    <w:name w:val="4A0DBEA2208B4EAB9E50E8DCABC88EA6"/>
    <w:rsid w:val="0059456B"/>
  </w:style>
  <w:style w:type="paragraph" w:customStyle="1" w:styleId="1F3F64D1C3FA40D7A111EC6D8648E525">
    <w:name w:val="1F3F64D1C3FA40D7A111EC6D8648E525"/>
    <w:rsid w:val="0059456B"/>
  </w:style>
  <w:style w:type="paragraph" w:customStyle="1" w:styleId="035AFB1E211043BE84D4146E6D841AC8">
    <w:name w:val="035AFB1E211043BE84D4146E6D841AC8"/>
    <w:rsid w:val="0059456B"/>
  </w:style>
  <w:style w:type="paragraph" w:customStyle="1" w:styleId="5369129CBEE0468496EA3538C1552BCF">
    <w:name w:val="5369129CBEE0468496EA3538C1552BCF"/>
    <w:rsid w:val="0059456B"/>
  </w:style>
  <w:style w:type="paragraph" w:customStyle="1" w:styleId="DE93B1A8D7EA483997E767434AE41F0E">
    <w:name w:val="DE93B1A8D7EA483997E767434AE41F0E"/>
    <w:rsid w:val="0059456B"/>
  </w:style>
  <w:style w:type="paragraph" w:customStyle="1" w:styleId="7F1916F534424402A4EDF1889166C335">
    <w:name w:val="7F1916F534424402A4EDF1889166C335"/>
    <w:rsid w:val="0096767D"/>
  </w:style>
  <w:style w:type="paragraph" w:customStyle="1" w:styleId="121E12B6578D4D2BB43BDC5B04EF089C">
    <w:name w:val="121E12B6578D4D2BB43BDC5B04EF089C"/>
    <w:rsid w:val="0096767D"/>
  </w:style>
  <w:style w:type="paragraph" w:customStyle="1" w:styleId="9B19C56D3A5B468191499B0F4DA8F86C">
    <w:name w:val="9B19C56D3A5B468191499B0F4DA8F86C"/>
    <w:rsid w:val="0096767D"/>
  </w:style>
  <w:style w:type="paragraph" w:customStyle="1" w:styleId="0425C6BBC29C4B03B4F3BAF3054E95D2">
    <w:name w:val="0425C6BBC29C4B03B4F3BAF3054E95D2"/>
    <w:rsid w:val="0096767D"/>
  </w:style>
  <w:style w:type="paragraph" w:customStyle="1" w:styleId="11A9A7ED643A4DDC931A69E35A85B25A">
    <w:name w:val="11A9A7ED643A4DDC931A69E35A85B25A"/>
    <w:rsid w:val="0096767D"/>
  </w:style>
  <w:style w:type="paragraph" w:customStyle="1" w:styleId="3DD5F482D53D4069B8D26B2D5C9AB346">
    <w:name w:val="3DD5F482D53D4069B8D26B2D5C9AB346"/>
    <w:rsid w:val="0096767D"/>
  </w:style>
  <w:style w:type="paragraph" w:customStyle="1" w:styleId="F3D3567486AC4B10A0D1B0F7427E0AF3">
    <w:name w:val="F3D3567486AC4B10A0D1B0F7427E0AF3"/>
    <w:rsid w:val="0096767D"/>
  </w:style>
  <w:style w:type="paragraph" w:customStyle="1" w:styleId="6D543104A7014796B320C4329C876FF5">
    <w:name w:val="6D543104A7014796B320C4329C876FF5"/>
    <w:rsid w:val="0096767D"/>
  </w:style>
  <w:style w:type="paragraph" w:customStyle="1" w:styleId="A9349B2A9F054F6CB227F8CBD19BA051">
    <w:name w:val="A9349B2A9F054F6CB227F8CBD19BA051"/>
    <w:rsid w:val="0096767D"/>
  </w:style>
  <w:style w:type="paragraph" w:customStyle="1" w:styleId="356B121E607B44AF92300E6756044BD8">
    <w:name w:val="356B121E607B44AF92300E6756044BD8"/>
    <w:rsid w:val="0096767D"/>
  </w:style>
  <w:style w:type="paragraph" w:customStyle="1" w:styleId="A4586021FC5E4F348CA60EF3D5AD71E1">
    <w:name w:val="A4586021FC5E4F348CA60EF3D5AD71E1"/>
    <w:rsid w:val="0096767D"/>
  </w:style>
  <w:style w:type="paragraph" w:customStyle="1" w:styleId="708E3AAF11A440D9AB91BB31FA45BA70">
    <w:name w:val="708E3AAF11A440D9AB91BB31FA45BA70"/>
    <w:rsid w:val="0096767D"/>
  </w:style>
  <w:style w:type="paragraph" w:customStyle="1" w:styleId="AEDCDF39D9164EEB957706DFAD07E4E1">
    <w:name w:val="AEDCDF39D9164EEB957706DFAD07E4E1"/>
    <w:rsid w:val="0096767D"/>
  </w:style>
  <w:style w:type="paragraph" w:customStyle="1" w:styleId="09921EA2DCC04BFB88854FF3C0EA0A98">
    <w:name w:val="09921EA2DCC04BFB88854FF3C0EA0A98"/>
    <w:rsid w:val="0096767D"/>
  </w:style>
  <w:style w:type="paragraph" w:customStyle="1" w:styleId="0C0C5B0AC8AF47F39FC83C1B8318C699">
    <w:name w:val="0C0C5B0AC8AF47F39FC83C1B8318C699"/>
    <w:rsid w:val="0096767D"/>
  </w:style>
  <w:style w:type="paragraph" w:customStyle="1" w:styleId="EB0744C6F8994D84A8CB945C95D1D24E">
    <w:name w:val="EB0744C6F8994D84A8CB945C95D1D24E"/>
    <w:rsid w:val="0096767D"/>
  </w:style>
  <w:style w:type="paragraph" w:customStyle="1" w:styleId="AB0B70A4D4EC4D278D68C9B6601A5ED5">
    <w:name w:val="AB0B70A4D4EC4D278D68C9B6601A5ED5"/>
    <w:rsid w:val="0096767D"/>
  </w:style>
  <w:style w:type="paragraph" w:customStyle="1" w:styleId="6D43085E7CDE4BD7B67EA0E7EAAAA37D">
    <w:name w:val="6D43085E7CDE4BD7B67EA0E7EAAAA37D"/>
    <w:rsid w:val="0096767D"/>
  </w:style>
  <w:style w:type="paragraph" w:customStyle="1" w:styleId="F316DD7B91E44B0099635EDE68C097F0">
    <w:name w:val="F316DD7B91E44B0099635EDE68C097F0"/>
    <w:rsid w:val="0096767D"/>
  </w:style>
  <w:style w:type="paragraph" w:customStyle="1" w:styleId="C9D1F37F997943E69CA7DBFF0246768A">
    <w:name w:val="C9D1F37F997943E69CA7DBFF0246768A"/>
    <w:rsid w:val="0096767D"/>
  </w:style>
  <w:style w:type="paragraph" w:customStyle="1" w:styleId="F15871E25F14461C8CEFF5186EF32418">
    <w:name w:val="F15871E25F14461C8CEFF5186EF32418"/>
    <w:rsid w:val="0096767D"/>
  </w:style>
  <w:style w:type="paragraph" w:customStyle="1" w:styleId="0DF816E50C854BEBB4C1AC519D3EE010">
    <w:name w:val="0DF816E50C854BEBB4C1AC519D3EE010"/>
    <w:rsid w:val="0096767D"/>
  </w:style>
  <w:style w:type="paragraph" w:customStyle="1" w:styleId="E0E2468B8E8C4A8F81C9BC4E7E63D2ED">
    <w:name w:val="E0E2468B8E8C4A8F81C9BC4E7E63D2ED"/>
    <w:rsid w:val="0096767D"/>
  </w:style>
  <w:style w:type="paragraph" w:customStyle="1" w:styleId="A77C94107B1544CA93677BD57B24F016">
    <w:name w:val="A77C94107B1544CA93677BD57B24F016"/>
    <w:rsid w:val="0096767D"/>
  </w:style>
  <w:style w:type="paragraph" w:customStyle="1" w:styleId="6CC0A5D73F554C4C901B17B4DEACDD54">
    <w:name w:val="6CC0A5D73F554C4C901B17B4DEACDD54"/>
    <w:rsid w:val="0096767D"/>
  </w:style>
  <w:style w:type="paragraph" w:customStyle="1" w:styleId="C7E2911764EF436C83BE9966D82F0E60">
    <w:name w:val="C7E2911764EF436C83BE9966D82F0E60"/>
    <w:rsid w:val="0096767D"/>
  </w:style>
  <w:style w:type="paragraph" w:customStyle="1" w:styleId="4DA90885269842D6B095AB329B232DD1">
    <w:name w:val="4DA90885269842D6B095AB329B232DD1"/>
    <w:rsid w:val="0096767D"/>
  </w:style>
  <w:style w:type="paragraph" w:customStyle="1" w:styleId="FDC30489CC894ACE8C6CF106FA0089E4">
    <w:name w:val="FDC30489CC894ACE8C6CF106FA0089E4"/>
    <w:rsid w:val="0096767D"/>
  </w:style>
  <w:style w:type="paragraph" w:customStyle="1" w:styleId="EDFB56D9F2474B27AA61C93C73BDFC09">
    <w:name w:val="EDFB56D9F2474B27AA61C93C73BDFC09"/>
    <w:rsid w:val="0096767D"/>
  </w:style>
  <w:style w:type="paragraph" w:customStyle="1" w:styleId="344386DB85E04F03A291C7ABC540A3B6">
    <w:name w:val="344386DB85E04F03A291C7ABC540A3B6"/>
    <w:rsid w:val="0096767D"/>
  </w:style>
  <w:style w:type="paragraph" w:customStyle="1" w:styleId="B72B4CD602C24F13BCB0A8C820FE4AEB">
    <w:name w:val="B72B4CD602C24F13BCB0A8C820FE4AEB"/>
    <w:rsid w:val="0096767D"/>
  </w:style>
  <w:style w:type="paragraph" w:customStyle="1" w:styleId="2188964E81434FAE9398EAF06644AB05">
    <w:name w:val="2188964E81434FAE9398EAF06644AB05"/>
    <w:rsid w:val="0096767D"/>
  </w:style>
  <w:style w:type="paragraph" w:customStyle="1" w:styleId="C0259500317044CC9D5CA3D1CF0C937B">
    <w:name w:val="C0259500317044CC9D5CA3D1CF0C937B"/>
    <w:rsid w:val="0096767D"/>
  </w:style>
  <w:style w:type="paragraph" w:customStyle="1" w:styleId="07A60BD971C44AE1A8A2DA91E20971CC">
    <w:name w:val="07A60BD971C44AE1A8A2DA91E20971CC"/>
    <w:rsid w:val="0096767D"/>
  </w:style>
  <w:style w:type="paragraph" w:customStyle="1" w:styleId="711189015E3642E0B034B5D83A158278">
    <w:name w:val="711189015E3642E0B034B5D83A158278"/>
    <w:rsid w:val="0096767D"/>
  </w:style>
  <w:style w:type="paragraph" w:customStyle="1" w:styleId="852CE9B07FBB4EA38DE26BD2C0E5ECCE">
    <w:name w:val="852CE9B07FBB4EA38DE26BD2C0E5ECCE"/>
    <w:rsid w:val="0096767D"/>
  </w:style>
  <w:style w:type="paragraph" w:customStyle="1" w:styleId="537A7037354C4D8C8D78301907A803C6">
    <w:name w:val="537A7037354C4D8C8D78301907A803C6"/>
    <w:rsid w:val="0096767D"/>
  </w:style>
  <w:style w:type="paragraph" w:customStyle="1" w:styleId="BB6040FC70524E85911F7B07BEA71D32">
    <w:name w:val="BB6040FC70524E85911F7B07BEA71D32"/>
    <w:rsid w:val="0096767D"/>
  </w:style>
  <w:style w:type="paragraph" w:customStyle="1" w:styleId="6CD3566F27DE4FFDA7F366E2DE92CF09">
    <w:name w:val="6CD3566F27DE4FFDA7F366E2DE92CF09"/>
    <w:rsid w:val="0096767D"/>
  </w:style>
  <w:style w:type="paragraph" w:customStyle="1" w:styleId="BF852B530062412CB4469A16A464423E">
    <w:name w:val="BF852B530062412CB4469A16A464423E"/>
    <w:rsid w:val="0096767D"/>
  </w:style>
  <w:style w:type="paragraph" w:customStyle="1" w:styleId="4B3D4FE031454EB4A35356502856055B">
    <w:name w:val="4B3D4FE031454EB4A35356502856055B"/>
    <w:rsid w:val="0096767D"/>
  </w:style>
  <w:style w:type="paragraph" w:customStyle="1" w:styleId="4C984E79C1EC47BF8638805A5DBFA881">
    <w:name w:val="4C984E79C1EC47BF8638805A5DBFA881"/>
    <w:rsid w:val="0096767D"/>
  </w:style>
  <w:style w:type="paragraph" w:customStyle="1" w:styleId="CE5D42C5DC2B4D04995375DE86AE509A">
    <w:name w:val="CE5D42C5DC2B4D04995375DE86AE509A"/>
    <w:rsid w:val="0096767D"/>
  </w:style>
  <w:style w:type="paragraph" w:customStyle="1" w:styleId="C5263F3B5AD14262B35FE599CACEE7E7">
    <w:name w:val="C5263F3B5AD14262B35FE599CACEE7E7"/>
    <w:rsid w:val="0096767D"/>
  </w:style>
  <w:style w:type="paragraph" w:customStyle="1" w:styleId="31BAF3700C454A4D94636A56CE2318D3">
    <w:name w:val="31BAF3700C454A4D94636A56CE2318D3"/>
    <w:rsid w:val="0096767D"/>
  </w:style>
  <w:style w:type="paragraph" w:customStyle="1" w:styleId="9106C7449C974DD3AADA97C70B010022">
    <w:name w:val="9106C7449C974DD3AADA97C70B010022"/>
    <w:rsid w:val="0096767D"/>
  </w:style>
  <w:style w:type="paragraph" w:customStyle="1" w:styleId="EC8FB21D76954BAFA6EF2E8FF58FEABC">
    <w:name w:val="EC8FB21D76954BAFA6EF2E8FF58FEABC"/>
    <w:rsid w:val="0096767D"/>
  </w:style>
  <w:style w:type="paragraph" w:customStyle="1" w:styleId="0992392C43F342DC8E3F0285F84AB723">
    <w:name w:val="0992392C43F342DC8E3F0285F84AB723"/>
    <w:rsid w:val="0096767D"/>
  </w:style>
  <w:style w:type="paragraph" w:customStyle="1" w:styleId="FA524716FDAE47748D2AEFBF49681113">
    <w:name w:val="FA524716FDAE47748D2AEFBF49681113"/>
    <w:rsid w:val="0096767D"/>
  </w:style>
  <w:style w:type="paragraph" w:customStyle="1" w:styleId="1B59EA7332EA4EAC8A66B72F4F08F357">
    <w:name w:val="1B59EA7332EA4EAC8A66B72F4F08F357"/>
    <w:rsid w:val="0096767D"/>
  </w:style>
  <w:style w:type="paragraph" w:customStyle="1" w:styleId="085499CA64C64361B538485D006A0DB1">
    <w:name w:val="085499CA64C64361B538485D006A0DB1"/>
    <w:rsid w:val="0096767D"/>
  </w:style>
  <w:style w:type="paragraph" w:customStyle="1" w:styleId="49ECE32712C647EB9589B6CFB701F631">
    <w:name w:val="49ECE32712C647EB9589B6CFB701F631"/>
    <w:rsid w:val="0096767D"/>
  </w:style>
  <w:style w:type="paragraph" w:customStyle="1" w:styleId="9E0BA16D65C7417DA560503C3ED8B076">
    <w:name w:val="9E0BA16D65C7417DA560503C3ED8B076"/>
    <w:rsid w:val="0096767D"/>
  </w:style>
  <w:style w:type="paragraph" w:customStyle="1" w:styleId="6EC58C2A607F4922954455E787CC963D">
    <w:name w:val="6EC58C2A607F4922954455E787CC963D"/>
    <w:rsid w:val="0096767D"/>
  </w:style>
  <w:style w:type="paragraph" w:customStyle="1" w:styleId="CD97B74B3A154E3B8BB5F72BB4F17C04">
    <w:name w:val="CD97B74B3A154E3B8BB5F72BB4F17C04"/>
    <w:rsid w:val="0096767D"/>
  </w:style>
  <w:style w:type="paragraph" w:customStyle="1" w:styleId="200C14ACF3F84812ACB646D1561FA3E1">
    <w:name w:val="200C14ACF3F84812ACB646D1561FA3E1"/>
    <w:rsid w:val="0096767D"/>
  </w:style>
  <w:style w:type="paragraph" w:customStyle="1" w:styleId="AD7F46D68E704B2AB0AD7CE059702C06">
    <w:name w:val="AD7F46D68E704B2AB0AD7CE059702C06"/>
    <w:rsid w:val="0096767D"/>
  </w:style>
  <w:style w:type="paragraph" w:customStyle="1" w:styleId="120C62B474D14812B4FBF25B782312F6">
    <w:name w:val="120C62B474D14812B4FBF25B782312F6"/>
    <w:rsid w:val="0096767D"/>
  </w:style>
  <w:style w:type="paragraph" w:customStyle="1" w:styleId="392C735BBE904A2C9E4018F2F5364F9F">
    <w:name w:val="392C735BBE904A2C9E4018F2F5364F9F"/>
    <w:rsid w:val="0096767D"/>
  </w:style>
  <w:style w:type="paragraph" w:customStyle="1" w:styleId="F099A27132B84D2DB82C3167E29EFDAC">
    <w:name w:val="F099A27132B84D2DB82C3167E29EFDAC"/>
    <w:rsid w:val="0096767D"/>
  </w:style>
  <w:style w:type="paragraph" w:customStyle="1" w:styleId="A184C00DF499455EA994135D5F82B834">
    <w:name w:val="A184C00DF499455EA994135D5F82B834"/>
    <w:rsid w:val="0096767D"/>
  </w:style>
  <w:style w:type="paragraph" w:customStyle="1" w:styleId="A3919BD3F570480393E3698675B5CCCC">
    <w:name w:val="A3919BD3F570480393E3698675B5CCCC"/>
    <w:rsid w:val="0096767D"/>
  </w:style>
  <w:style w:type="paragraph" w:customStyle="1" w:styleId="A07E6819A2A942B394515C58B6A62662">
    <w:name w:val="A07E6819A2A942B394515C58B6A62662"/>
    <w:rsid w:val="0096767D"/>
  </w:style>
  <w:style w:type="paragraph" w:customStyle="1" w:styleId="67C6DA2731C641BF8D87AF62ED96201C">
    <w:name w:val="67C6DA2731C641BF8D87AF62ED96201C"/>
    <w:rsid w:val="0096767D"/>
  </w:style>
  <w:style w:type="paragraph" w:customStyle="1" w:styleId="14133DDF75394A6B818BFDB3113AA0EB">
    <w:name w:val="14133DDF75394A6B818BFDB3113AA0EB"/>
    <w:rsid w:val="0096767D"/>
  </w:style>
  <w:style w:type="paragraph" w:customStyle="1" w:styleId="575188F5F6D8454F8329AF651FB9535F">
    <w:name w:val="575188F5F6D8454F8329AF651FB9535F"/>
    <w:rsid w:val="0096767D"/>
  </w:style>
  <w:style w:type="paragraph" w:customStyle="1" w:styleId="45929B3E0C4D44E688C3154003AAB7D6">
    <w:name w:val="45929B3E0C4D44E688C3154003AAB7D6"/>
    <w:rsid w:val="0096767D"/>
  </w:style>
  <w:style w:type="paragraph" w:customStyle="1" w:styleId="B085CBB4019A4C4790DBA22115A37F8D">
    <w:name w:val="B085CBB4019A4C4790DBA22115A37F8D"/>
    <w:rsid w:val="0096767D"/>
  </w:style>
  <w:style w:type="paragraph" w:customStyle="1" w:styleId="E333ADF70F814F96BB0B0F5A97EA4A2D">
    <w:name w:val="E333ADF70F814F96BB0B0F5A97EA4A2D"/>
    <w:rsid w:val="0096767D"/>
  </w:style>
  <w:style w:type="paragraph" w:customStyle="1" w:styleId="A87B2A6A1FD5492A8D5FD8F88343FB18">
    <w:name w:val="A87B2A6A1FD5492A8D5FD8F88343FB18"/>
    <w:rsid w:val="0096767D"/>
  </w:style>
  <w:style w:type="paragraph" w:customStyle="1" w:styleId="E865D1F7A5674F2D876E429DD1AD1065">
    <w:name w:val="E865D1F7A5674F2D876E429DD1AD1065"/>
    <w:rsid w:val="0096767D"/>
  </w:style>
  <w:style w:type="paragraph" w:customStyle="1" w:styleId="A528549CEEC6410DB38F3F1B9A8FE631">
    <w:name w:val="A528549CEEC6410DB38F3F1B9A8FE631"/>
    <w:rsid w:val="0096767D"/>
  </w:style>
  <w:style w:type="paragraph" w:customStyle="1" w:styleId="19C610CFA4564A398B1D301412A0C36A">
    <w:name w:val="19C610CFA4564A398B1D301412A0C36A"/>
    <w:rsid w:val="0096767D"/>
  </w:style>
  <w:style w:type="paragraph" w:customStyle="1" w:styleId="4D9FA25C13A642FB87D87BD6865BADC5">
    <w:name w:val="4D9FA25C13A642FB87D87BD6865BADC5"/>
    <w:rsid w:val="0096767D"/>
  </w:style>
  <w:style w:type="paragraph" w:customStyle="1" w:styleId="BD919E89485F40B3BFF0E9A83DECE0CE">
    <w:name w:val="BD919E89485F40B3BFF0E9A83DECE0CE"/>
    <w:rsid w:val="0096767D"/>
  </w:style>
  <w:style w:type="paragraph" w:customStyle="1" w:styleId="27D03CBC13234B10872F0482D5986F0A">
    <w:name w:val="27D03CBC13234B10872F0482D5986F0A"/>
    <w:rsid w:val="0096767D"/>
  </w:style>
  <w:style w:type="paragraph" w:customStyle="1" w:styleId="7688F364BCDC42C3AD78E1FDF58694C9">
    <w:name w:val="7688F364BCDC42C3AD78E1FDF58694C9"/>
    <w:rsid w:val="0096767D"/>
  </w:style>
  <w:style w:type="paragraph" w:customStyle="1" w:styleId="4CADDC19F6DD4484A4D0C928EAA9B901">
    <w:name w:val="4CADDC19F6DD4484A4D0C928EAA9B901"/>
    <w:rsid w:val="0096767D"/>
  </w:style>
  <w:style w:type="paragraph" w:customStyle="1" w:styleId="B3D00ED7018E49F9A693B5EA9C53341F">
    <w:name w:val="B3D00ED7018E49F9A693B5EA9C53341F"/>
    <w:rsid w:val="0096767D"/>
  </w:style>
  <w:style w:type="paragraph" w:customStyle="1" w:styleId="3D394B37E9E34EE89E226E800C9B9378">
    <w:name w:val="3D394B37E9E34EE89E226E800C9B9378"/>
    <w:rsid w:val="0096767D"/>
  </w:style>
  <w:style w:type="paragraph" w:customStyle="1" w:styleId="97905A77609E47BF940DDB1E67CF0403">
    <w:name w:val="97905A77609E47BF940DDB1E67CF0403"/>
    <w:rsid w:val="0096767D"/>
  </w:style>
  <w:style w:type="paragraph" w:customStyle="1" w:styleId="D239C4EDC1EA4D278623E7C4819C164D">
    <w:name w:val="D239C4EDC1EA4D278623E7C4819C164D"/>
    <w:rsid w:val="0096767D"/>
  </w:style>
  <w:style w:type="paragraph" w:customStyle="1" w:styleId="54CCD3BAA9F748568E0B74315A5092E4">
    <w:name w:val="54CCD3BAA9F748568E0B74315A5092E4"/>
    <w:rsid w:val="0096767D"/>
  </w:style>
  <w:style w:type="paragraph" w:customStyle="1" w:styleId="D742940D03CD4D5185DBF7D7DDCEE67D">
    <w:name w:val="D742940D03CD4D5185DBF7D7DDCEE67D"/>
    <w:rsid w:val="0096767D"/>
  </w:style>
  <w:style w:type="paragraph" w:customStyle="1" w:styleId="C86EC038B1144224BB57EB5DFA9981F1">
    <w:name w:val="C86EC038B1144224BB57EB5DFA9981F1"/>
    <w:rsid w:val="0096767D"/>
  </w:style>
  <w:style w:type="paragraph" w:customStyle="1" w:styleId="075741867336478DAE300DBE291B584D">
    <w:name w:val="075741867336478DAE300DBE291B584D"/>
    <w:rsid w:val="0096767D"/>
  </w:style>
  <w:style w:type="paragraph" w:customStyle="1" w:styleId="0C5DA9CB75CB447D9DE652BA63BC38AD">
    <w:name w:val="0C5DA9CB75CB447D9DE652BA63BC38AD"/>
    <w:rsid w:val="0096767D"/>
  </w:style>
  <w:style w:type="paragraph" w:customStyle="1" w:styleId="4773975ECB8C4465BDF1EB7BA9E58B0B">
    <w:name w:val="4773975ECB8C4465BDF1EB7BA9E58B0B"/>
    <w:rsid w:val="0096767D"/>
  </w:style>
  <w:style w:type="paragraph" w:customStyle="1" w:styleId="5FE3019A7C3F4717B51E22B04B648F75">
    <w:name w:val="5FE3019A7C3F4717B51E22B04B648F75"/>
    <w:rsid w:val="0096767D"/>
  </w:style>
  <w:style w:type="paragraph" w:customStyle="1" w:styleId="B5E9D51A73ED4DCD9B9B6102CC133C46">
    <w:name w:val="B5E9D51A73ED4DCD9B9B6102CC133C46"/>
    <w:rsid w:val="0096767D"/>
  </w:style>
  <w:style w:type="paragraph" w:customStyle="1" w:styleId="AC1DF3760E5545CA8284C8481A67769F">
    <w:name w:val="AC1DF3760E5545CA8284C8481A67769F"/>
    <w:rsid w:val="0096767D"/>
  </w:style>
  <w:style w:type="paragraph" w:customStyle="1" w:styleId="DC1D7B34D5B64F05B4B98AF9B286597C">
    <w:name w:val="DC1D7B34D5B64F05B4B98AF9B286597C"/>
    <w:rsid w:val="0096767D"/>
  </w:style>
  <w:style w:type="paragraph" w:customStyle="1" w:styleId="9C5CD70553014C59A723CA8E9953E71A">
    <w:name w:val="9C5CD70553014C59A723CA8E9953E71A"/>
    <w:rsid w:val="0096767D"/>
  </w:style>
  <w:style w:type="paragraph" w:customStyle="1" w:styleId="3AF1C0ADA99C40D080DCC6BDF7E85B2F">
    <w:name w:val="3AF1C0ADA99C40D080DCC6BDF7E85B2F"/>
    <w:rsid w:val="0096767D"/>
  </w:style>
  <w:style w:type="paragraph" w:customStyle="1" w:styleId="4EA3CD2D5DDF4623A075538C303ABEFB">
    <w:name w:val="4EA3CD2D5DDF4623A075538C303ABEFB"/>
    <w:rsid w:val="0096767D"/>
  </w:style>
  <w:style w:type="paragraph" w:customStyle="1" w:styleId="39BDCF9E71454A158FEE84A7452ACFFE">
    <w:name w:val="39BDCF9E71454A158FEE84A7452ACFFE"/>
    <w:rsid w:val="0096767D"/>
  </w:style>
  <w:style w:type="paragraph" w:customStyle="1" w:styleId="E5FEBFD99FA149EAA3E53DC431345395">
    <w:name w:val="E5FEBFD99FA149EAA3E53DC431345395"/>
    <w:rsid w:val="0096767D"/>
  </w:style>
  <w:style w:type="paragraph" w:customStyle="1" w:styleId="8E2F5596B3564FC8B15394B98D436C59">
    <w:name w:val="8E2F5596B3564FC8B15394B98D436C59"/>
    <w:rsid w:val="0096767D"/>
  </w:style>
  <w:style w:type="paragraph" w:customStyle="1" w:styleId="B6B8892536A34221BDD5CFC79C09EA8E">
    <w:name w:val="B6B8892536A34221BDD5CFC79C09EA8E"/>
    <w:rsid w:val="0096767D"/>
  </w:style>
  <w:style w:type="paragraph" w:customStyle="1" w:styleId="8682E60EBDF44FB8BAB95D7212F3276F">
    <w:name w:val="8682E60EBDF44FB8BAB95D7212F3276F"/>
    <w:rsid w:val="0096767D"/>
  </w:style>
  <w:style w:type="paragraph" w:customStyle="1" w:styleId="363445F698C74E949858CDFE96D3E3F3">
    <w:name w:val="363445F698C74E949858CDFE96D3E3F3"/>
    <w:rsid w:val="0096767D"/>
  </w:style>
  <w:style w:type="paragraph" w:customStyle="1" w:styleId="49B9A175D8DC4CE6A24972726EEB90FD">
    <w:name w:val="49B9A175D8DC4CE6A24972726EEB90FD"/>
    <w:rsid w:val="0096767D"/>
  </w:style>
  <w:style w:type="paragraph" w:customStyle="1" w:styleId="00F7E9BD824E4DA38FB12BCEB2E829C8">
    <w:name w:val="00F7E9BD824E4DA38FB12BCEB2E829C8"/>
    <w:rsid w:val="0096767D"/>
  </w:style>
  <w:style w:type="paragraph" w:customStyle="1" w:styleId="FBCCFA7C082B46A0A142FFFC9B931674">
    <w:name w:val="FBCCFA7C082B46A0A142FFFC9B931674"/>
    <w:rsid w:val="0096767D"/>
  </w:style>
  <w:style w:type="paragraph" w:customStyle="1" w:styleId="7B71E68273FC4F5087ACC10065FA0DA3">
    <w:name w:val="7B71E68273FC4F5087ACC10065FA0DA3"/>
    <w:rsid w:val="0096767D"/>
  </w:style>
  <w:style w:type="paragraph" w:customStyle="1" w:styleId="7D9F80E1ADBE47FEB5A3ECB49D74BB5D">
    <w:name w:val="7D9F80E1ADBE47FEB5A3ECB49D74BB5D"/>
    <w:rsid w:val="0096767D"/>
  </w:style>
  <w:style w:type="paragraph" w:customStyle="1" w:styleId="2E2332309B894C398B6D8DA5EFD2AE65">
    <w:name w:val="2E2332309B894C398B6D8DA5EFD2AE65"/>
    <w:rsid w:val="0096767D"/>
  </w:style>
  <w:style w:type="paragraph" w:customStyle="1" w:styleId="F0E7F25CB1124CB4AFAD4FDCB2AA0F11">
    <w:name w:val="F0E7F25CB1124CB4AFAD4FDCB2AA0F11"/>
    <w:rsid w:val="0096767D"/>
  </w:style>
  <w:style w:type="paragraph" w:customStyle="1" w:styleId="8F9D7E723CC94C7CB6F434D29FA18C5C">
    <w:name w:val="8F9D7E723CC94C7CB6F434D29FA18C5C"/>
    <w:rsid w:val="0096767D"/>
  </w:style>
  <w:style w:type="paragraph" w:customStyle="1" w:styleId="655A1D684D69423FBBDC7A9C93C81379">
    <w:name w:val="655A1D684D69423FBBDC7A9C93C81379"/>
    <w:rsid w:val="0096767D"/>
  </w:style>
  <w:style w:type="paragraph" w:customStyle="1" w:styleId="ACF3B60FF9E54C8EB8A771BDE7DACF3D">
    <w:name w:val="ACF3B60FF9E54C8EB8A771BDE7DACF3D"/>
    <w:rsid w:val="0096767D"/>
  </w:style>
  <w:style w:type="paragraph" w:customStyle="1" w:styleId="31BE4264B58A4EBAACC1CD37D9A5B1C8">
    <w:name w:val="31BE4264B58A4EBAACC1CD37D9A5B1C8"/>
    <w:rsid w:val="0096767D"/>
  </w:style>
  <w:style w:type="paragraph" w:customStyle="1" w:styleId="ECEF42CBC17D43E9BCDCCD07F83CEF4D">
    <w:name w:val="ECEF42CBC17D43E9BCDCCD07F83CEF4D"/>
    <w:rsid w:val="0096767D"/>
  </w:style>
  <w:style w:type="paragraph" w:customStyle="1" w:styleId="1A4762C894894A8D8CD964BE711AAADC">
    <w:name w:val="1A4762C894894A8D8CD964BE711AAADC"/>
    <w:rsid w:val="0096767D"/>
  </w:style>
  <w:style w:type="paragraph" w:customStyle="1" w:styleId="3AAF389571ED4536B049161BB6D21BEE">
    <w:name w:val="3AAF389571ED4536B049161BB6D21BEE"/>
    <w:rsid w:val="0096767D"/>
  </w:style>
  <w:style w:type="paragraph" w:customStyle="1" w:styleId="E7047A181BA7403E8FD170B671ECC83D">
    <w:name w:val="E7047A181BA7403E8FD170B671ECC83D"/>
    <w:rsid w:val="0096767D"/>
  </w:style>
  <w:style w:type="paragraph" w:customStyle="1" w:styleId="58841008193D48F783B756C765D21915">
    <w:name w:val="58841008193D48F783B756C765D21915"/>
    <w:rsid w:val="0096767D"/>
  </w:style>
  <w:style w:type="paragraph" w:customStyle="1" w:styleId="CCD683F4EB8B4B62964FFD9ADD9F5FE8">
    <w:name w:val="CCD683F4EB8B4B62964FFD9ADD9F5FE8"/>
    <w:rsid w:val="0096767D"/>
  </w:style>
  <w:style w:type="paragraph" w:customStyle="1" w:styleId="A280C6A63AC743CB8A1E39896EA3CF8A">
    <w:name w:val="A280C6A63AC743CB8A1E39896EA3CF8A"/>
    <w:rsid w:val="0096767D"/>
  </w:style>
  <w:style w:type="paragraph" w:customStyle="1" w:styleId="23C7CCE12F64453A9721B9820ACB16EE">
    <w:name w:val="23C7CCE12F64453A9721B9820ACB16EE"/>
    <w:rsid w:val="0096767D"/>
  </w:style>
  <w:style w:type="paragraph" w:customStyle="1" w:styleId="F7B0FF174DED4F57A8A4C8F0D319314A">
    <w:name w:val="F7B0FF174DED4F57A8A4C8F0D319314A"/>
    <w:rsid w:val="0096767D"/>
  </w:style>
  <w:style w:type="paragraph" w:customStyle="1" w:styleId="C77ED6F823894D88A5B199BA262FFF3B">
    <w:name w:val="C77ED6F823894D88A5B199BA262FFF3B"/>
    <w:rsid w:val="0096767D"/>
  </w:style>
  <w:style w:type="paragraph" w:customStyle="1" w:styleId="034A594EC4BB438C9D38DC771C484A0E">
    <w:name w:val="034A594EC4BB438C9D38DC771C484A0E"/>
    <w:rsid w:val="0096767D"/>
  </w:style>
  <w:style w:type="paragraph" w:customStyle="1" w:styleId="56159292EFA94DAEA9099F8B1F1AE11C">
    <w:name w:val="56159292EFA94DAEA9099F8B1F1AE11C"/>
    <w:rsid w:val="0096767D"/>
  </w:style>
  <w:style w:type="paragraph" w:customStyle="1" w:styleId="0A183BE9A58C41ADB6CEED31B3089183">
    <w:name w:val="0A183BE9A58C41ADB6CEED31B3089183"/>
    <w:rsid w:val="0096767D"/>
  </w:style>
  <w:style w:type="paragraph" w:customStyle="1" w:styleId="92B4EFB1614548AAA72078AD3F22F5C2">
    <w:name w:val="92B4EFB1614548AAA72078AD3F22F5C2"/>
    <w:rsid w:val="0096767D"/>
  </w:style>
  <w:style w:type="paragraph" w:customStyle="1" w:styleId="458F2BC878A448D3BBAD1BA60434ADE0">
    <w:name w:val="458F2BC878A448D3BBAD1BA60434ADE0"/>
    <w:rsid w:val="0096767D"/>
  </w:style>
  <w:style w:type="paragraph" w:customStyle="1" w:styleId="7484A8D2DC814D5D837E5169C7C57053">
    <w:name w:val="7484A8D2DC814D5D837E5169C7C57053"/>
    <w:rsid w:val="0096767D"/>
  </w:style>
  <w:style w:type="paragraph" w:customStyle="1" w:styleId="35261C23DA044848B0EA177CAB25F973">
    <w:name w:val="35261C23DA044848B0EA177CAB25F973"/>
    <w:rsid w:val="0096767D"/>
  </w:style>
  <w:style w:type="paragraph" w:customStyle="1" w:styleId="2689A9670438437690083E0DDF05509F">
    <w:name w:val="2689A9670438437690083E0DDF05509F"/>
    <w:rsid w:val="0096767D"/>
  </w:style>
  <w:style w:type="paragraph" w:customStyle="1" w:styleId="2C9EE5B561E2455BB1FE9B929A759C69">
    <w:name w:val="2C9EE5B561E2455BB1FE9B929A759C69"/>
    <w:rsid w:val="0096767D"/>
  </w:style>
  <w:style w:type="paragraph" w:customStyle="1" w:styleId="C69208271EB748EAA5F2AB716D657B8D">
    <w:name w:val="C69208271EB748EAA5F2AB716D657B8D"/>
    <w:rsid w:val="0096767D"/>
  </w:style>
  <w:style w:type="paragraph" w:customStyle="1" w:styleId="95D21E63039E4980A214392F8C3DFA3C">
    <w:name w:val="95D21E63039E4980A214392F8C3DFA3C"/>
    <w:rsid w:val="0096767D"/>
  </w:style>
  <w:style w:type="paragraph" w:customStyle="1" w:styleId="FD0950A98E8F444F8BFB4BF730BDE23E">
    <w:name w:val="FD0950A98E8F444F8BFB4BF730BDE23E"/>
    <w:rsid w:val="0096767D"/>
  </w:style>
  <w:style w:type="paragraph" w:customStyle="1" w:styleId="42865355AAFD495684FBB44323D8A593">
    <w:name w:val="42865355AAFD495684FBB44323D8A593"/>
    <w:rsid w:val="0096767D"/>
  </w:style>
  <w:style w:type="paragraph" w:customStyle="1" w:styleId="2B4C0B2ABDE1448E9D9E05A49E57858C">
    <w:name w:val="2B4C0B2ABDE1448E9D9E05A49E57858C"/>
    <w:rsid w:val="0096767D"/>
  </w:style>
  <w:style w:type="paragraph" w:customStyle="1" w:styleId="94E590A3D41F4FC08EDD6876E1354893">
    <w:name w:val="94E590A3D41F4FC08EDD6876E1354893"/>
    <w:rsid w:val="0096767D"/>
  </w:style>
  <w:style w:type="paragraph" w:customStyle="1" w:styleId="F43D18596161483BA843E83EE21D6976">
    <w:name w:val="F43D18596161483BA843E83EE21D6976"/>
    <w:rsid w:val="0096767D"/>
  </w:style>
  <w:style w:type="paragraph" w:customStyle="1" w:styleId="C699563DF57448E8B51812B2A4560B4D">
    <w:name w:val="C699563DF57448E8B51812B2A4560B4D"/>
    <w:rsid w:val="0096767D"/>
  </w:style>
  <w:style w:type="paragraph" w:customStyle="1" w:styleId="7391E8D3D58C4F319C8274A29C063C30">
    <w:name w:val="7391E8D3D58C4F319C8274A29C063C30"/>
    <w:rsid w:val="0096767D"/>
  </w:style>
  <w:style w:type="paragraph" w:customStyle="1" w:styleId="10E357B40BBF401FBB1482ADEC4AA612">
    <w:name w:val="10E357B40BBF401FBB1482ADEC4AA612"/>
    <w:rsid w:val="0096767D"/>
  </w:style>
  <w:style w:type="paragraph" w:customStyle="1" w:styleId="0E2DE447912C4F36A27C82755351516B">
    <w:name w:val="0E2DE447912C4F36A27C82755351516B"/>
    <w:rsid w:val="0096767D"/>
  </w:style>
  <w:style w:type="paragraph" w:customStyle="1" w:styleId="AEAB3D6C6B6F436B970195AB1BD1B7F4">
    <w:name w:val="AEAB3D6C6B6F436B970195AB1BD1B7F4"/>
    <w:rsid w:val="00A31D85"/>
  </w:style>
  <w:style w:type="paragraph" w:customStyle="1" w:styleId="9BFAFE0AA3084B45A391871423A10611">
    <w:name w:val="9BFAFE0AA3084B45A391871423A10611"/>
    <w:rsid w:val="00A31D85"/>
  </w:style>
  <w:style w:type="paragraph" w:customStyle="1" w:styleId="1D3FB8A6B5B540CEB8D049FA8412B8AA">
    <w:name w:val="1D3FB8A6B5B540CEB8D049FA8412B8AA"/>
    <w:rsid w:val="00A31D85"/>
  </w:style>
  <w:style w:type="paragraph" w:customStyle="1" w:styleId="3B0A5062718442AE900D57ABB38D496E">
    <w:name w:val="3B0A5062718442AE900D57ABB38D496E"/>
    <w:rsid w:val="00A31D85"/>
  </w:style>
  <w:style w:type="paragraph" w:customStyle="1" w:styleId="271ACB5B61A648F2B8489170514225A4">
    <w:name w:val="271ACB5B61A648F2B8489170514225A4"/>
    <w:rsid w:val="00A31D85"/>
  </w:style>
  <w:style w:type="paragraph" w:customStyle="1" w:styleId="43D381946CB44629885C478B63C3DC32">
    <w:name w:val="43D381946CB44629885C478B63C3DC32"/>
    <w:rsid w:val="00A31D85"/>
  </w:style>
  <w:style w:type="paragraph" w:customStyle="1" w:styleId="D6E61C3837DE4BA6B1553E98EAAEEE7E">
    <w:name w:val="D6E61C3837DE4BA6B1553E98EAAEEE7E"/>
    <w:rsid w:val="00A31D85"/>
  </w:style>
  <w:style w:type="paragraph" w:customStyle="1" w:styleId="862CA48C70F34D0087564C3D013DC22A">
    <w:name w:val="862CA48C70F34D0087564C3D013DC22A"/>
    <w:rsid w:val="00A31D85"/>
  </w:style>
  <w:style w:type="paragraph" w:customStyle="1" w:styleId="D963EEEBA74F4B419B1643E74DF79604">
    <w:name w:val="D963EEEBA74F4B419B1643E74DF79604"/>
    <w:rsid w:val="00A31D85"/>
  </w:style>
  <w:style w:type="paragraph" w:customStyle="1" w:styleId="05C3F5137DBC41DEBE39CDAA1B948EF9">
    <w:name w:val="05C3F5137DBC41DEBE39CDAA1B948EF9"/>
    <w:rsid w:val="00A31D85"/>
  </w:style>
  <w:style w:type="paragraph" w:customStyle="1" w:styleId="0C63F3D031794D49AA4570E6F73C3F27">
    <w:name w:val="0C63F3D031794D49AA4570E6F73C3F27"/>
    <w:rsid w:val="00A31D85"/>
  </w:style>
  <w:style w:type="paragraph" w:customStyle="1" w:styleId="A9720D03705A40B9B0F4F68988C590D8">
    <w:name w:val="A9720D03705A40B9B0F4F68988C590D8"/>
    <w:rsid w:val="00A31D85"/>
  </w:style>
  <w:style w:type="paragraph" w:customStyle="1" w:styleId="6F516F1F5BE346459BAAA44041D06B2E">
    <w:name w:val="6F516F1F5BE346459BAAA44041D06B2E"/>
    <w:rsid w:val="00A31D85"/>
  </w:style>
  <w:style w:type="paragraph" w:customStyle="1" w:styleId="0EF084558D28456A8D3A45E756EFF10D">
    <w:name w:val="0EF084558D28456A8D3A45E756EFF10D"/>
    <w:rsid w:val="00A31D85"/>
  </w:style>
  <w:style w:type="paragraph" w:customStyle="1" w:styleId="3B700C642C674000917341CE717F726E">
    <w:name w:val="3B700C642C674000917341CE717F726E"/>
    <w:rsid w:val="00A31D85"/>
  </w:style>
  <w:style w:type="paragraph" w:customStyle="1" w:styleId="8D61E6983AE74F6B96B092B387788E9F">
    <w:name w:val="8D61E6983AE74F6B96B092B387788E9F"/>
    <w:rsid w:val="00A31D85"/>
  </w:style>
  <w:style w:type="paragraph" w:customStyle="1" w:styleId="DB920FB7854940A59585EFCAB6E6C677">
    <w:name w:val="DB920FB7854940A59585EFCAB6E6C677"/>
    <w:rsid w:val="00A31D85"/>
  </w:style>
  <w:style w:type="paragraph" w:customStyle="1" w:styleId="9E97867857824C0AAACAC192A1F98239">
    <w:name w:val="9E97867857824C0AAACAC192A1F98239"/>
    <w:rsid w:val="00A31D85"/>
  </w:style>
  <w:style w:type="paragraph" w:customStyle="1" w:styleId="7381538C194844EB8E9916AD6000EB1E">
    <w:name w:val="7381538C194844EB8E9916AD6000EB1E"/>
    <w:rsid w:val="00A31D85"/>
  </w:style>
  <w:style w:type="paragraph" w:customStyle="1" w:styleId="EA5562F4EA3C4F05B3D4A9B56618BE8A">
    <w:name w:val="EA5562F4EA3C4F05B3D4A9B56618BE8A"/>
    <w:rsid w:val="00A31D85"/>
  </w:style>
  <w:style w:type="paragraph" w:customStyle="1" w:styleId="73514C979A274F828ECE9FF23F70B6BE">
    <w:name w:val="73514C979A274F828ECE9FF23F70B6BE"/>
    <w:rsid w:val="00A31D85"/>
  </w:style>
  <w:style w:type="paragraph" w:customStyle="1" w:styleId="B9553BEAB2604C6B9C3436AC4B4D352D">
    <w:name w:val="B9553BEAB2604C6B9C3436AC4B4D352D"/>
    <w:rsid w:val="00A31D85"/>
  </w:style>
  <w:style w:type="paragraph" w:customStyle="1" w:styleId="4F31C4E3CEC345D58B80F08CA2F7E0D9">
    <w:name w:val="4F31C4E3CEC345D58B80F08CA2F7E0D9"/>
    <w:rsid w:val="00A31D85"/>
  </w:style>
  <w:style w:type="paragraph" w:customStyle="1" w:styleId="47CCD4D59BA646D9A08574E78F8577EE">
    <w:name w:val="47CCD4D59BA646D9A08574E78F8577EE"/>
    <w:rsid w:val="00A31D85"/>
  </w:style>
  <w:style w:type="paragraph" w:customStyle="1" w:styleId="7B5A7ACFB37641B59689B3038A0B6486">
    <w:name w:val="7B5A7ACFB37641B59689B3038A0B6486"/>
    <w:rsid w:val="00A31D85"/>
  </w:style>
  <w:style w:type="paragraph" w:customStyle="1" w:styleId="6A27050514C9400A8D2D274DC575F10F">
    <w:name w:val="6A27050514C9400A8D2D274DC575F10F"/>
    <w:rsid w:val="00A31D85"/>
  </w:style>
  <w:style w:type="paragraph" w:customStyle="1" w:styleId="599E1FCF7EBB415D9722134D68BB13B6">
    <w:name w:val="599E1FCF7EBB415D9722134D68BB13B6"/>
    <w:rsid w:val="00A31D85"/>
  </w:style>
  <w:style w:type="paragraph" w:customStyle="1" w:styleId="19B0584D1AEA42878D7F3AAF83FC9CD4">
    <w:name w:val="19B0584D1AEA42878D7F3AAF83FC9CD4"/>
    <w:rsid w:val="00A31D85"/>
  </w:style>
  <w:style w:type="paragraph" w:customStyle="1" w:styleId="143A0FB9D7014A529DB8D22B5D191688">
    <w:name w:val="143A0FB9D7014A529DB8D22B5D191688"/>
    <w:rsid w:val="00A31D85"/>
  </w:style>
  <w:style w:type="paragraph" w:customStyle="1" w:styleId="567543AD6B2D41A185F0AF778D654FFF">
    <w:name w:val="567543AD6B2D41A185F0AF778D654FFF"/>
    <w:rsid w:val="00A31D85"/>
  </w:style>
  <w:style w:type="paragraph" w:customStyle="1" w:styleId="09D26C8259144CB68FFBF51F70014B53">
    <w:name w:val="09D26C8259144CB68FFBF51F70014B53"/>
    <w:rsid w:val="00A31D85"/>
  </w:style>
  <w:style w:type="paragraph" w:customStyle="1" w:styleId="5CF45CEFFDCF4FABB987F27C2184E828">
    <w:name w:val="5CF45CEFFDCF4FABB987F27C2184E828"/>
    <w:rsid w:val="00A31D85"/>
  </w:style>
  <w:style w:type="paragraph" w:customStyle="1" w:styleId="3E6CB74C4437454287D16A206C5F733B">
    <w:name w:val="3E6CB74C4437454287D16A206C5F733B"/>
    <w:rsid w:val="00A31D85"/>
  </w:style>
  <w:style w:type="paragraph" w:customStyle="1" w:styleId="873ADC5C6F4C4C0E835F793924D658CB">
    <w:name w:val="873ADC5C6F4C4C0E835F793924D658CB"/>
    <w:rsid w:val="00A31D85"/>
  </w:style>
  <w:style w:type="paragraph" w:customStyle="1" w:styleId="C9FA3AFFCC92416180F68A0AF3240000">
    <w:name w:val="C9FA3AFFCC92416180F68A0AF3240000"/>
    <w:rsid w:val="00A31D85"/>
  </w:style>
  <w:style w:type="paragraph" w:customStyle="1" w:styleId="D7E2484E0AC94330A2833A18537D9165">
    <w:name w:val="D7E2484E0AC94330A2833A18537D9165"/>
    <w:rsid w:val="00A31D85"/>
  </w:style>
  <w:style w:type="paragraph" w:customStyle="1" w:styleId="7FB70F6CBBB54E908B47BAE5B506B976">
    <w:name w:val="7FB70F6CBBB54E908B47BAE5B506B976"/>
    <w:rsid w:val="00A31D85"/>
  </w:style>
  <w:style w:type="paragraph" w:customStyle="1" w:styleId="BBF8A6A73B584FF9930179B8A69DF208">
    <w:name w:val="BBF8A6A73B584FF9930179B8A69DF208"/>
    <w:rsid w:val="00A31D85"/>
  </w:style>
  <w:style w:type="paragraph" w:customStyle="1" w:styleId="453A90B0BD4149C5A91176EFF77277EF">
    <w:name w:val="453A90B0BD4149C5A91176EFF77277EF"/>
    <w:rsid w:val="00A31D85"/>
  </w:style>
  <w:style w:type="paragraph" w:customStyle="1" w:styleId="61089E83BEF5473F82C47B21FC9BFD92">
    <w:name w:val="61089E83BEF5473F82C47B21FC9BFD92"/>
    <w:rsid w:val="00A31D85"/>
  </w:style>
  <w:style w:type="paragraph" w:customStyle="1" w:styleId="EFA45B0012B146BA9B8924A68E2E98D2">
    <w:name w:val="EFA45B0012B146BA9B8924A68E2E98D2"/>
    <w:rsid w:val="00A31D85"/>
  </w:style>
  <w:style w:type="paragraph" w:customStyle="1" w:styleId="6ED3743E6840401386D75FFFC354FA76">
    <w:name w:val="6ED3743E6840401386D75FFFC354FA76"/>
    <w:rsid w:val="00A31D85"/>
  </w:style>
  <w:style w:type="paragraph" w:customStyle="1" w:styleId="1E12002AD18D4F5E81D8950AED50878F">
    <w:name w:val="1E12002AD18D4F5E81D8950AED50878F"/>
    <w:rsid w:val="00A31D85"/>
  </w:style>
  <w:style w:type="paragraph" w:customStyle="1" w:styleId="63C8E15DED8D4EBB9B995DFD851B97E7">
    <w:name w:val="63C8E15DED8D4EBB9B995DFD851B97E7"/>
    <w:rsid w:val="00A31D85"/>
  </w:style>
  <w:style w:type="paragraph" w:customStyle="1" w:styleId="996FC0E496DB4819861A865406BF6976">
    <w:name w:val="996FC0E496DB4819861A865406BF6976"/>
    <w:rsid w:val="00A31D85"/>
  </w:style>
  <w:style w:type="paragraph" w:customStyle="1" w:styleId="A5DE1D2BDAF543C7819C386031EB55C1">
    <w:name w:val="A5DE1D2BDAF543C7819C386031EB55C1"/>
    <w:rsid w:val="00A31D85"/>
  </w:style>
  <w:style w:type="paragraph" w:customStyle="1" w:styleId="D0B0BA87E575403199B287B86D4BE414">
    <w:name w:val="D0B0BA87E575403199B287B86D4BE414"/>
    <w:rsid w:val="00A31D85"/>
  </w:style>
  <w:style w:type="paragraph" w:customStyle="1" w:styleId="0F443B16D176455D9C9910D5FDF48F0A">
    <w:name w:val="0F443B16D176455D9C9910D5FDF48F0A"/>
    <w:rsid w:val="00A31D85"/>
  </w:style>
  <w:style w:type="paragraph" w:customStyle="1" w:styleId="F7660C88BEE34C10B0E1576DCA0A0C71">
    <w:name w:val="F7660C88BEE34C10B0E1576DCA0A0C71"/>
    <w:rsid w:val="00A31D85"/>
  </w:style>
  <w:style w:type="paragraph" w:customStyle="1" w:styleId="664CFD97AC554B62BEAEDD974D352E7D">
    <w:name w:val="664CFD97AC554B62BEAEDD974D352E7D"/>
    <w:rsid w:val="00A31D85"/>
  </w:style>
  <w:style w:type="paragraph" w:customStyle="1" w:styleId="8B0B4940804C47F1A6890B2BC2D34353">
    <w:name w:val="8B0B4940804C47F1A6890B2BC2D34353"/>
    <w:rsid w:val="00A31D85"/>
  </w:style>
  <w:style w:type="paragraph" w:customStyle="1" w:styleId="5FCBBBF3CAB24F52B448B03387FD02C2">
    <w:name w:val="5FCBBBF3CAB24F52B448B03387FD02C2"/>
    <w:rsid w:val="00A31D85"/>
  </w:style>
  <w:style w:type="paragraph" w:customStyle="1" w:styleId="3E8647E48B214EBC88830A70F919FF24">
    <w:name w:val="3E8647E48B214EBC88830A70F919FF24"/>
    <w:rsid w:val="00A31D85"/>
  </w:style>
  <w:style w:type="paragraph" w:customStyle="1" w:styleId="1CE538EE0E384DD9B2B202962E5FB84C">
    <w:name w:val="1CE538EE0E384DD9B2B202962E5FB84C"/>
    <w:rsid w:val="00A31D85"/>
  </w:style>
  <w:style w:type="paragraph" w:customStyle="1" w:styleId="676156892FF44706BE736EA32FA4B9A3">
    <w:name w:val="676156892FF44706BE736EA32FA4B9A3"/>
    <w:rsid w:val="00A31D85"/>
  </w:style>
  <w:style w:type="paragraph" w:customStyle="1" w:styleId="F2D21AB0B43C4B65B991BB16FF31A0CA">
    <w:name w:val="F2D21AB0B43C4B65B991BB16FF31A0CA"/>
    <w:rsid w:val="00A31D85"/>
  </w:style>
  <w:style w:type="paragraph" w:customStyle="1" w:styleId="D453BAE737C24A7587A14D1CCE6A02C7">
    <w:name w:val="D453BAE737C24A7587A14D1CCE6A02C7"/>
    <w:rsid w:val="00A31D85"/>
  </w:style>
  <w:style w:type="paragraph" w:customStyle="1" w:styleId="ACBB6067A22C4BF2BDF4E5E2746F22D5">
    <w:name w:val="ACBB6067A22C4BF2BDF4E5E2746F22D5"/>
    <w:rsid w:val="00A31D85"/>
  </w:style>
  <w:style w:type="paragraph" w:customStyle="1" w:styleId="8CEFB2593B4348F9B19DD62809A40174">
    <w:name w:val="8CEFB2593B4348F9B19DD62809A40174"/>
    <w:rsid w:val="00A31D85"/>
  </w:style>
  <w:style w:type="paragraph" w:customStyle="1" w:styleId="786C5BD45CAE43C39045479BB85018A8">
    <w:name w:val="786C5BD45CAE43C39045479BB85018A8"/>
    <w:rsid w:val="00A31D85"/>
  </w:style>
  <w:style w:type="paragraph" w:customStyle="1" w:styleId="6F3FC745CB7A4A3FB07C6A884C76D776">
    <w:name w:val="6F3FC745CB7A4A3FB07C6A884C76D776"/>
    <w:rsid w:val="00A31D85"/>
  </w:style>
  <w:style w:type="paragraph" w:customStyle="1" w:styleId="A33EC54AAADD4353983BBA77148F223F">
    <w:name w:val="A33EC54AAADD4353983BBA77148F223F"/>
    <w:rsid w:val="00A31D85"/>
  </w:style>
  <w:style w:type="paragraph" w:customStyle="1" w:styleId="0C1679E71CF14207BC58D22285A0F242">
    <w:name w:val="0C1679E71CF14207BC58D22285A0F242"/>
    <w:rsid w:val="00A31D85"/>
  </w:style>
  <w:style w:type="paragraph" w:customStyle="1" w:styleId="8054929F16A14D51941DC5A60840E7BA">
    <w:name w:val="8054929F16A14D51941DC5A60840E7BA"/>
    <w:rsid w:val="00A31D85"/>
  </w:style>
  <w:style w:type="paragraph" w:customStyle="1" w:styleId="11F667C387E24770B5D97AED4A5CB0D7">
    <w:name w:val="11F667C387E24770B5D97AED4A5CB0D7"/>
    <w:rsid w:val="00A31D85"/>
  </w:style>
  <w:style w:type="paragraph" w:customStyle="1" w:styleId="86F615D7BEBF442FA79EA0179A1475B0">
    <w:name w:val="86F615D7BEBF442FA79EA0179A1475B0"/>
    <w:rsid w:val="00A31D85"/>
  </w:style>
  <w:style w:type="paragraph" w:customStyle="1" w:styleId="A79DDD539E9247CD8AA47BF931340EAD">
    <w:name w:val="A79DDD539E9247CD8AA47BF931340EAD"/>
    <w:rsid w:val="00A31D85"/>
  </w:style>
  <w:style w:type="paragraph" w:customStyle="1" w:styleId="5E586050563C421EB820E851EEA70B3A">
    <w:name w:val="5E586050563C421EB820E851EEA70B3A"/>
    <w:rsid w:val="00A31D85"/>
  </w:style>
  <w:style w:type="paragraph" w:customStyle="1" w:styleId="17C4868143C34BCDB08FA5520F5F300E">
    <w:name w:val="17C4868143C34BCDB08FA5520F5F300E"/>
    <w:rsid w:val="00A31D85"/>
  </w:style>
  <w:style w:type="paragraph" w:customStyle="1" w:styleId="99B5A3696CCB467A89A1B019AB3F11DA">
    <w:name w:val="99B5A3696CCB467A89A1B019AB3F11DA"/>
    <w:rsid w:val="00A31D85"/>
  </w:style>
  <w:style w:type="paragraph" w:customStyle="1" w:styleId="E599A9FB64AB4E5291306708F594A1CF">
    <w:name w:val="E599A9FB64AB4E5291306708F594A1CF"/>
    <w:rsid w:val="00A31D85"/>
  </w:style>
  <w:style w:type="paragraph" w:customStyle="1" w:styleId="01965BDD5010488C9F713727FB635767">
    <w:name w:val="01965BDD5010488C9F713727FB635767"/>
    <w:rsid w:val="00A31D85"/>
  </w:style>
  <w:style w:type="paragraph" w:customStyle="1" w:styleId="24EEDEF9B5EE446CABEA9144AA8CBCE7">
    <w:name w:val="24EEDEF9B5EE446CABEA9144AA8CBCE7"/>
    <w:rsid w:val="00A31D85"/>
  </w:style>
  <w:style w:type="paragraph" w:customStyle="1" w:styleId="889F82004C984C23BD4534BABDC64961">
    <w:name w:val="889F82004C984C23BD4534BABDC64961"/>
    <w:rsid w:val="00A31D85"/>
  </w:style>
  <w:style w:type="paragraph" w:customStyle="1" w:styleId="FAD44B0571294C11B386A35C026DCB33">
    <w:name w:val="FAD44B0571294C11B386A35C026DCB33"/>
    <w:rsid w:val="00A31D85"/>
  </w:style>
  <w:style w:type="paragraph" w:customStyle="1" w:styleId="F967509001F441B9A852B41C352A9841">
    <w:name w:val="F967509001F441B9A852B41C352A9841"/>
    <w:rsid w:val="00A31D85"/>
  </w:style>
  <w:style w:type="paragraph" w:customStyle="1" w:styleId="9BAF0EB4CB0E4D02A5F11BFA502F3877">
    <w:name w:val="9BAF0EB4CB0E4D02A5F11BFA502F3877"/>
    <w:rsid w:val="00A31D85"/>
  </w:style>
  <w:style w:type="paragraph" w:customStyle="1" w:styleId="6AC740FB55F8444ABCBDD1320EDD6655">
    <w:name w:val="6AC740FB55F8444ABCBDD1320EDD6655"/>
    <w:rsid w:val="00A31D85"/>
  </w:style>
  <w:style w:type="paragraph" w:customStyle="1" w:styleId="FAFD9CF780314E7F94956166B90AF80E">
    <w:name w:val="FAFD9CF780314E7F94956166B90AF80E"/>
    <w:rsid w:val="00A31D85"/>
  </w:style>
  <w:style w:type="paragraph" w:customStyle="1" w:styleId="356182C0A88E4C33A0B3B62DF24A911D">
    <w:name w:val="356182C0A88E4C33A0B3B62DF24A911D"/>
    <w:rsid w:val="00A31D85"/>
  </w:style>
  <w:style w:type="paragraph" w:customStyle="1" w:styleId="5FEBE444D270423FA18D09CE4B626E0E">
    <w:name w:val="5FEBE444D270423FA18D09CE4B626E0E"/>
    <w:rsid w:val="00A31D85"/>
  </w:style>
  <w:style w:type="paragraph" w:customStyle="1" w:styleId="E64F52F1C44D470683A03F6210AA789C">
    <w:name w:val="E64F52F1C44D470683A03F6210AA789C"/>
    <w:rsid w:val="00A31D85"/>
  </w:style>
  <w:style w:type="paragraph" w:customStyle="1" w:styleId="6F22A09BB86841C5B2D8A2C90DE2D349">
    <w:name w:val="6F22A09BB86841C5B2D8A2C90DE2D349"/>
    <w:rsid w:val="00A31D85"/>
  </w:style>
  <w:style w:type="paragraph" w:customStyle="1" w:styleId="D53E48F59F0B4E0F943F1B60B95C613A">
    <w:name w:val="D53E48F59F0B4E0F943F1B60B95C613A"/>
    <w:rsid w:val="00A31D85"/>
  </w:style>
  <w:style w:type="paragraph" w:customStyle="1" w:styleId="26341443361E40AF9120CB469B764D69">
    <w:name w:val="26341443361E40AF9120CB469B764D69"/>
    <w:rsid w:val="00A31D85"/>
  </w:style>
  <w:style w:type="paragraph" w:customStyle="1" w:styleId="B5DF59E77BA645558786E1E2B21E5896">
    <w:name w:val="B5DF59E77BA645558786E1E2B21E5896"/>
    <w:rsid w:val="00A31D85"/>
  </w:style>
  <w:style w:type="paragraph" w:customStyle="1" w:styleId="96ED66120E8C47D7ADC769C2DC814E62">
    <w:name w:val="96ED66120E8C47D7ADC769C2DC814E62"/>
    <w:rsid w:val="00A31D85"/>
  </w:style>
  <w:style w:type="paragraph" w:customStyle="1" w:styleId="2C50372444DF458B989897C32F09AD8B">
    <w:name w:val="2C50372444DF458B989897C32F09AD8B"/>
    <w:rsid w:val="00A31D85"/>
  </w:style>
  <w:style w:type="paragraph" w:customStyle="1" w:styleId="917E52167EA94829AE49DA7A8A390C6A">
    <w:name w:val="917E52167EA94829AE49DA7A8A390C6A"/>
    <w:rsid w:val="00A31D85"/>
  </w:style>
  <w:style w:type="paragraph" w:customStyle="1" w:styleId="F141A3F5C0DD4E608A869C1AF62945DC">
    <w:name w:val="F141A3F5C0DD4E608A869C1AF62945DC"/>
    <w:rsid w:val="00A31D85"/>
  </w:style>
  <w:style w:type="paragraph" w:customStyle="1" w:styleId="C8A00B4D023C491BAEDA156DF893E0BF">
    <w:name w:val="C8A00B4D023C491BAEDA156DF893E0BF"/>
    <w:rsid w:val="00A31D85"/>
  </w:style>
  <w:style w:type="paragraph" w:customStyle="1" w:styleId="CA34C6252D5941C8AD4911ACC59FED84">
    <w:name w:val="CA34C6252D5941C8AD4911ACC59FED84"/>
    <w:rsid w:val="00A31D85"/>
  </w:style>
  <w:style w:type="paragraph" w:customStyle="1" w:styleId="BCD9A748649D4A448512FA6C844D5576">
    <w:name w:val="BCD9A748649D4A448512FA6C844D5576"/>
    <w:rsid w:val="00A31D85"/>
  </w:style>
  <w:style w:type="paragraph" w:customStyle="1" w:styleId="CCDD010350964E88BBDC76C74F19E728">
    <w:name w:val="CCDD010350964E88BBDC76C74F19E728"/>
    <w:rsid w:val="00A31D8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E44804-87C6-4AA8-8006-46998D885D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4602</Words>
  <Characters>26234</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Cleary</dc:creator>
  <cp:keywords/>
  <dc:description/>
  <cp:lastModifiedBy>Damarea Parker</cp:lastModifiedBy>
  <cp:revision>2</cp:revision>
  <cp:lastPrinted>2016-11-01T16:42:00Z</cp:lastPrinted>
  <dcterms:created xsi:type="dcterms:W3CDTF">2018-01-26T22:00:00Z</dcterms:created>
  <dcterms:modified xsi:type="dcterms:W3CDTF">2018-01-26T22:00:00Z</dcterms:modified>
</cp:coreProperties>
</file>